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82778" w14:textId="3C0A8BDD" w:rsidR="000825D4" w:rsidRDefault="003622D9" w:rsidP="005A7422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b/>
          <w:spacing w:val="-2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  <w:szCs w:val="21"/>
        </w:rPr>
        <w:t>MEMORIES</w:t>
      </w:r>
    </w:p>
    <w:p w14:paraId="28CD5B11" w14:textId="725A3B29" w:rsidR="00D236E0" w:rsidRDefault="00D236E0" w:rsidP="005A7422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spacing w:val="-2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  <w:szCs w:val="21"/>
        </w:rPr>
        <w:t>(What will</w:t>
      </w:r>
      <w:r w:rsidR="0094789C">
        <w:rPr>
          <w:rFonts w:ascii="Times New Roman" w:hAnsi="Times New Roman"/>
          <w:b/>
          <w:spacing w:val="-2"/>
          <w:sz w:val="21"/>
          <w:szCs w:val="21"/>
        </w:rPr>
        <w:t xml:space="preserve"> </w:t>
      </w:r>
      <w:r w:rsidR="00A61194">
        <w:rPr>
          <w:rFonts w:ascii="Times New Roman" w:hAnsi="Times New Roman"/>
          <w:b/>
          <w:spacing w:val="-2"/>
          <w:sz w:val="21"/>
          <w:szCs w:val="21"/>
        </w:rPr>
        <w:t>others</w:t>
      </w:r>
      <w:r w:rsidR="0094789C">
        <w:rPr>
          <w:rFonts w:ascii="Times New Roman" w:hAnsi="Times New Roman"/>
          <w:b/>
          <w:spacing w:val="-2"/>
          <w:sz w:val="21"/>
          <w:szCs w:val="21"/>
        </w:rPr>
        <w:t xml:space="preserve"> </w:t>
      </w:r>
      <w:r>
        <w:rPr>
          <w:rFonts w:ascii="Times New Roman" w:hAnsi="Times New Roman"/>
          <w:b/>
          <w:spacing w:val="-2"/>
          <w:sz w:val="21"/>
          <w:szCs w:val="21"/>
        </w:rPr>
        <w:t>remember</w:t>
      </w:r>
      <w:r w:rsidR="0094789C">
        <w:rPr>
          <w:rFonts w:ascii="Times New Roman" w:hAnsi="Times New Roman"/>
          <w:b/>
          <w:spacing w:val="-2"/>
          <w:sz w:val="21"/>
          <w:szCs w:val="21"/>
        </w:rPr>
        <w:t xml:space="preserve"> about you</w:t>
      </w:r>
      <w:r>
        <w:rPr>
          <w:rFonts w:ascii="Times New Roman" w:hAnsi="Times New Roman"/>
          <w:b/>
          <w:spacing w:val="-2"/>
          <w:sz w:val="21"/>
          <w:szCs w:val="21"/>
        </w:rPr>
        <w:t>?)</w:t>
      </w:r>
    </w:p>
    <w:p w14:paraId="225EEDC7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0A080E55" w14:textId="535D42AD" w:rsidR="00ED2E8C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>Week Used:</w:t>
      </w:r>
      <w:r>
        <w:rPr>
          <w:rFonts w:ascii="Times New Roman" w:hAnsi="Times New Roman"/>
          <w:spacing w:val="-2"/>
          <w:sz w:val="21"/>
        </w:rPr>
        <w:t xml:space="preserve"> </w:t>
      </w:r>
      <w:r w:rsidR="00AD7F13">
        <w:rPr>
          <w:rFonts w:ascii="Times New Roman" w:hAnsi="Times New Roman"/>
          <w:spacing w:val="-2"/>
          <w:sz w:val="21"/>
        </w:rPr>
        <w:t>9</w:t>
      </w:r>
      <w:r w:rsidR="00AD7F13">
        <w:rPr>
          <w:rFonts w:ascii="Times New Roman" w:hAnsi="Times New Roman"/>
          <w:spacing w:val="-2"/>
          <w:sz w:val="21"/>
        </w:rPr>
        <w:t>/13</w:t>
      </w:r>
      <w:r w:rsidR="00AD7F13">
        <w:rPr>
          <w:rFonts w:ascii="Times New Roman" w:hAnsi="Times New Roman"/>
          <w:spacing w:val="-2"/>
          <w:sz w:val="21"/>
        </w:rPr>
        <w:t xml:space="preserve"> Mission Viejo (Br. Paul/Sis Kessia); </w:t>
      </w:r>
      <w:r w:rsidR="00800135">
        <w:rPr>
          <w:rFonts w:ascii="Times New Roman" w:hAnsi="Times New Roman"/>
          <w:spacing w:val="-2"/>
          <w:sz w:val="21"/>
        </w:rPr>
        <w:t>9/17</w:t>
      </w:r>
      <w:r w:rsidR="00800135">
        <w:rPr>
          <w:rFonts w:ascii="Times New Roman" w:hAnsi="Times New Roman"/>
          <w:spacing w:val="-2"/>
          <w:sz w:val="21"/>
        </w:rPr>
        <w:t xml:space="preserve"> MC Lake Forest (</w:t>
      </w:r>
      <w:r w:rsidR="00800135">
        <w:rPr>
          <w:rFonts w:ascii="Times New Roman" w:hAnsi="Times New Roman"/>
          <w:spacing w:val="-2"/>
          <w:sz w:val="21"/>
        </w:rPr>
        <w:t>B</w:t>
      </w:r>
      <w:r w:rsidR="00800135">
        <w:rPr>
          <w:rFonts w:ascii="Times New Roman" w:hAnsi="Times New Roman"/>
          <w:spacing w:val="-2"/>
          <w:sz w:val="21"/>
        </w:rPr>
        <w:t>ro.</w:t>
      </w:r>
      <w:r w:rsidR="00800135">
        <w:rPr>
          <w:rFonts w:ascii="Times New Roman" w:hAnsi="Times New Roman"/>
          <w:spacing w:val="-2"/>
          <w:sz w:val="21"/>
        </w:rPr>
        <w:t xml:space="preserve"> </w:t>
      </w:r>
      <w:r w:rsidR="00800135">
        <w:rPr>
          <w:rFonts w:ascii="Times New Roman" w:hAnsi="Times New Roman"/>
          <w:spacing w:val="-2"/>
          <w:sz w:val="21"/>
        </w:rPr>
        <w:t>Paul</w:t>
      </w:r>
      <w:r w:rsidR="00800135">
        <w:rPr>
          <w:rFonts w:ascii="Times New Roman" w:hAnsi="Times New Roman"/>
          <w:spacing w:val="-2"/>
          <w:sz w:val="21"/>
        </w:rPr>
        <w:t>/Sis. Leanne</w:t>
      </w:r>
      <w:r w:rsidR="00800135">
        <w:rPr>
          <w:rFonts w:ascii="Times New Roman" w:hAnsi="Times New Roman"/>
          <w:spacing w:val="-2"/>
          <w:sz w:val="21"/>
        </w:rPr>
        <w:t xml:space="preserve">); </w:t>
      </w:r>
      <w:r w:rsidR="00C33FD8">
        <w:rPr>
          <w:rFonts w:ascii="Times New Roman" w:hAnsi="Times New Roman"/>
          <w:spacing w:val="-2"/>
          <w:sz w:val="21"/>
        </w:rPr>
        <w:t>9</w:t>
      </w:r>
      <w:r w:rsidR="00A1267B">
        <w:rPr>
          <w:rFonts w:ascii="Times New Roman" w:hAnsi="Times New Roman"/>
          <w:spacing w:val="-2"/>
          <w:sz w:val="21"/>
        </w:rPr>
        <w:t>/2</w:t>
      </w:r>
      <w:r w:rsidR="00C33FD8">
        <w:rPr>
          <w:rFonts w:ascii="Times New Roman" w:hAnsi="Times New Roman"/>
          <w:spacing w:val="-2"/>
          <w:sz w:val="21"/>
        </w:rPr>
        <w:t>0</w:t>
      </w:r>
      <w:r w:rsidR="0061121C">
        <w:rPr>
          <w:rFonts w:ascii="Times New Roman" w:hAnsi="Times New Roman"/>
          <w:spacing w:val="-2"/>
          <w:sz w:val="21"/>
        </w:rPr>
        <w:t xml:space="preserve"> Fri San Clemente (Br</w:t>
      </w:r>
      <w:r w:rsidR="000F417C">
        <w:rPr>
          <w:rFonts w:ascii="Times New Roman" w:hAnsi="Times New Roman"/>
          <w:spacing w:val="-2"/>
          <w:sz w:val="21"/>
        </w:rPr>
        <w:t>.</w:t>
      </w:r>
      <w:r w:rsidR="004C18AE">
        <w:rPr>
          <w:rFonts w:ascii="Times New Roman" w:hAnsi="Times New Roman"/>
          <w:spacing w:val="-2"/>
          <w:sz w:val="21"/>
        </w:rPr>
        <w:t xml:space="preserve"> </w:t>
      </w:r>
      <w:r w:rsidR="0061121C">
        <w:rPr>
          <w:rFonts w:ascii="Times New Roman" w:hAnsi="Times New Roman"/>
          <w:spacing w:val="-2"/>
          <w:sz w:val="21"/>
        </w:rPr>
        <w:t>Jim</w:t>
      </w:r>
      <w:r w:rsidR="00C33FD8">
        <w:rPr>
          <w:rFonts w:ascii="Times New Roman" w:hAnsi="Times New Roman"/>
          <w:spacing w:val="-2"/>
          <w:sz w:val="21"/>
        </w:rPr>
        <w:t>/Allen</w:t>
      </w:r>
      <w:r w:rsidR="0061121C">
        <w:rPr>
          <w:rFonts w:ascii="Times New Roman" w:hAnsi="Times New Roman"/>
          <w:spacing w:val="-2"/>
          <w:sz w:val="21"/>
        </w:rPr>
        <w:t xml:space="preserve">); </w:t>
      </w:r>
      <w:r w:rsidR="00C33FD8">
        <w:rPr>
          <w:rFonts w:ascii="Times New Roman" w:hAnsi="Times New Roman"/>
          <w:spacing w:val="-2"/>
          <w:sz w:val="21"/>
        </w:rPr>
        <w:t>9</w:t>
      </w:r>
      <w:r w:rsidR="00812A65">
        <w:rPr>
          <w:rFonts w:ascii="Times New Roman" w:hAnsi="Times New Roman"/>
          <w:spacing w:val="-2"/>
          <w:sz w:val="21"/>
        </w:rPr>
        <w:t>/</w:t>
      </w:r>
      <w:r w:rsidR="00C33FD8">
        <w:rPr>
          <w:rFonts w:ascii="Times New Roman" w:hAnsi="Times New Roman"/>
          <w:spacing w:val="-2"/>
          <w:sz w:val="21"/>
        </w:rPr>
        <w:t>27</w:t>
      </w:r>
      <w:r w:rsidR="00A67D41">
        <w:rPr>
          <w:rFonts w:ascii="Times New Roman" w:hAnsi="Times New Roman"/>
          <w:spacing w:val="-2"/>
          <w:sz w:val="21"/>
        </w:rPr>
        <w:t xml:space="preserve"> C&amp;C Connect (Dayna/Dylan)</w:t>
      </w:r>
    </w:p>
    <w:p w14:paraId="238800E2" w14:textId="77777777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6947BD0" w14:textId="3D0C8579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 w:rsidRPr="00141E51">
        <w:rPr>
          <w:rFonts w:ascii="Times New Roman" w:hAnsi="Times New Roman"/>
          <w:b/>
          <w:bCs/>
          <w:spacing w:val="-2"/>
          <w:sz w:val="21"/>
        </w:rPr>
        <w:t>GOAL</w:t>
      </w:r>
      <w:r>
        <w:rPr>
          <w:rFonts w:ascii="Times New Roman" w:hAnsi="Times New Roman"/>
          <w:spacing w:val="-2"/>
          <w:sz w:val="21"/>
        </w:rPr>
        <w:t>:</w:t>
      </w:r>
      <w:r w:rsidR="000933A4">
        <w:rPr>
          <w:rFonts w:ascii="Times New Roman" w:hAnsi="Times New Roman"/>
          <w:spacing w:val="-2"/>
          <w:sz w:val="21"/>
        </w:rPr>
        <w:t xml:space="preserve"> The goal of a Connect Group is to facilitate </w:t>
      </w:r>
      <w:r w:rsidR="000933A4" w:rsidRPr="004E5D59">
        <w:rPr>
          <w:rFonts w:ascii="Times New Roman" w:hAnsi="Times New Roman"/>
          <w:color w:val="C00000"/>
          <w:spacing w:val="-2"/>
          <w:sz w:val="21"/>
          <w:u w:val="single"/>
        </w:rPr>
        <w:t>discussion</w:t>
      </w:r>
      <w:r w:rsidR="000933A4">
        <w:rPr>
          <w:rFonts w:ascii="Times New Roman" w:hAnsi="Times New Roman"/>
          <w:spacing w:val="-2"/>
          <w:sz w:val="21"/>
        </w:rPr>
        <w:t xml:space="preserve"> </w:t>
      </w:r>
      <w:r w:rsidR="001C7C04">
        <w:rPr>
          <w:rFonts w:ascii="Times New Roman" w:hAnsi="Times New Roman"/>
          <w:spacing w:val="-2"/>
          <w:sz w:val="21"/>
        </w:rPr>
        <w:t>so that</w:t>
      </w:r>
      <w:r w:rsidR="000933A4">
        <w:rPr>
          <w:rFonts w:ascii="Times New Roman" w:hAnsi="Times New Roman"/>
          <w:spacing w:val="-2"/>
          <w:sz w:val="21"/>
        </w:rPr>
        <w:t xml:space="preserve"> everyone may</w:t>
      </w:r>
      <w:r w:rsidR="00DC0913">
        <w:rPr>
          <w:rFonts w:ascii="Times New Roman" w:hAnsi="Times New Roman"/>
          <w:spacing w:val="-2"/>
          <w:sz w:val="21"/>
        </w:rPr>
        <w:t xml:space="preserve"> </w:t>
      </w:r>
      <w:r w:rsidR="00141E51">
        <w:rPr>
          <w:rFonts w:ascii="Times New Roman" w:hAnsi="Times New Roman"/>
          <w:spacing w:val="-2"/>
          <w:sz w:val="21"/>
        </w:rPr>
        <w:t xml:space="preserve">be ministered to, </w:t>
      </w:r>
      <w:r w:rsidR="00DC0913">
        <w:rPr>
          <w:rFonts w:ascii="Times New Roman" w:hAnsi="Times New Roman"/>
          <w:spacing w:val="-2"/>
          <w:sz w:val="21"/>
        </w:rPr>
        <w:t xml:space="preserve">grow &amp; </w:t>
      </w:r>
      <w:r w:rsidR="00141E51">
        <w:rPr>
          <w:rFonts w:ascii="Times New Roman" w:hAnsi="Times New Roman"/>
          <w:spacing w:val="-2"/>
          <w:sz w:val="21"/>
        </w:rPr>
        <w:t>e</w:t>
      </w:r>
      <w:r w:rsidR="001C7C04">
        <w:rPr>
          <w:rFonts w:ascii="Times New Roman" w:hAnsi="Times New Roman"/>
          <w:spacing w:val="-2"/>
          <w:sz w:val="21"/>
        </w:rPr>
        <w:t>ncouraged</w:t>
      </w:r>
      <w:r w:rsidR="00DC0913">
        <w:rPr>
          <w:rFonts w:ascii="Times New Roman" w:hAnsi="Times New Roman"/>
          <w:spacing w:val="-2"/>
          <w:sz w:val="21"/>
        </w:rPr>
        <w:t>.</w:t>
      </w:r>
      <w:r w:rsidR="001C7C04">
        <w:rPr>
          <w:rFonts w:ascii="Times New Roman" w:hAnsi="Times New Roman"/>
          <w:spacing w:val="-2"/>
          <w:sz w:val="21"/>
        </w:rPr>
        <w:t xml:space="preserve"> This is found in 1Corinthians</w:t>
      </w:r>
      <w:r w:rsidR="00604E42">
        <w:rPr>
          <w:rFonts w:ascii="Times New Roman" w:hAnsi="Times New Roman"/>
          <w:spacing w:val="-2"/>
          <w:sz w:val="21"/>
        </w:rPr>
        <w:t xml:space="preserve"> 14:26. It is not primarily to teach but </w:t>
      </w:r>
      <w:r w:rsidR="001924D5">
        <w:rPr>
          <w:rFonts w:ascii="Times New Roman" w:hAnsi="Times New Roman"/>
          <w:spacing w:val="-2"/>
          <w:sz w:val="21"/>
        </w:rPr>
        <w:t>speak</w:t>
      </w:r>
      <w:r w:rsidR="00BB625F">
        <w:rPr>
          <w:rFonts w:ascii="Times New Roman" w:hAnsi="Times New Roman"/>
          <w:spacing w:val="-2"/>
          <w:sz w:val="21"/>
        </w:rPr>
        <w:t xml:space="preserve"> enough ‘</w:t>
      </w:r>
      <w:r w:rsidR="001924D5">
        <w:rPr>
          <w:rFonts w:ascii="Times New Roman" w:hAnsi="Times New Roman"/>
          <w:spacing w:val="-2"/>
          <w:sz w:val="21"/>
        </w:rPr>
        <w:t>seed-</w:t>
      </w:r>
      <w:r w:rsidR="00BB625F">
        <w:rPr>
          <w:rFonts w:ascii="Times New Roman" w:hAnsi="Times New Roman"/>
          <w:spacing w:val="-2"/>
          <w:sz w:val="21"/>
        </w:rPr>
        <w:t xml:space="preserve">thought’ that will lead to </w:t>
      </w:r>
      <w:r w:rsidR="00217E4A">
        <w:rPr>
          <w:rFonts w:ascii="Times New Roman" w:hAnsi="Times New Roman"/>
          <w:spacing w:val="-2"/>
          <w:sz w:val="21"/>
        </w:rPr>
        <w:t xml:space="preserve">spirit-led </w:t>
      </w:r>
      <w:r w:rsidR="00BB625F">
        <w:rPr>
          <w:rFonts w:ascii="Times New Roman" w:hAnsi="Times New Roman"/>
          <w:spacing w:val="-2"/>
          <w:sz w:val="21"/>
        </w:rPr>
        <w:t>discussion</w:t>
      </w:r>
      <w:r w:rsidR="00FA550C">
        <w:rPr>
          <w:rFonts w:ascii="Times New Roman" w:hAnsi="Times New Roman"/>
          <w:spacing w:val="-2"/>
          <w:sz w:val="21"/>
        </w:rPr>
        <w:t>s</w:t>
      </w:r>
      <w:r w:rsidR="00BB625F">
        <w:rPr>
          <w:rFonts w:ascii="Times New Roman" w:hAnsi="Times New Roman"/>
          <w:spacing w:val="-2"/>
          <w:sz w:val="21"/>
        </w:rPr>
        <w:t>.</w:t>
      </w:r>
    </w:p>
    <w:p w14:paraId="4B25DC2B" w14:textId="77777777" w:rsidR="000933A4" w:rsidRDefault="000933A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689BE230" w14:textId="469DE8A6" w:rsidR="000933A4" w:rsidRPr="000933A4" w:rsidRDefault="000933A4" w:rsidP="00217E4A">
      <w:pPr>
        <w:tabs>
          <w:tab w:val="left" w:pos="-720"/>
        </w:tabs>
        <w:suppressAutoHyphens/>
        <w:jc w:val="both"/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</w:pPr>
      <w:r w:rsidRPr="000933A4">
        <w:rPr>
          <w:rFonts w:ascii="Times New Roman" w:hAnsi="Times New Roman"/>
          <w:b/>
          <w:bCs/>
          <w:i/>
          <w:iCs/>
          <w:color w:val="C00000"/>
          <w:spacing w:val="-2"/>
          <w:sz w:val="21"/>
          <w:u w:val="single"/>
        </w:rPr>
        <w:t>1 Corinthians 14:26</w:t>
      </w:r>
    </w:p>
    <w:p w14:paraId="18A53408" w14:textId="77777777" w:rsidR="00AB6FA2" w:rsidRPr="00AB6FA2" w:rsidRDefault="00AB6FA2" w:rsidP="00217E4A">
      <w:pPr>
        <w:widowControl/>
        <w:autoSpaceDE w:val="0"/>
        <w:autoSpaceDN w:val="0"/>
        <w:adjustRightInd w:val="0"/>
        <w:spacing w:before="360"/>
        <w:jc w:val="both"/>
        <w:rPr>
          <w:rFonts w:asciiTheme="majorBidi" w:hAnsiTheme="majorBidi" w:cstheme="majorBidi"/>
          <w:szCs w:val="24"/>
          <w:lang w:bidi="he-IL"/>
        </w:rPr>
      </w:pPr>
      <w:r w:rsidRPr="00AB6FA2">
        <w:rPr>
          <w:rFonts w:asciiTheme="majorBidi" w:hAnsiTheme="majorBidi" w:cstheme="majorBidi"/>
          <w:b/>
          <w:i/>
          <w:szCs w:val="24"/>
          <w:lang w:bidi="he-IL"/>
        </w:rPr>
        <w:t>Order in Church Meetings</w:t>
      </w:r>
    </w:p>
    <w:p w14:paraId="14C9E1B0" w14:textId="25051C30" w:rsidR="00AB6FA2" w:rsidRPr="00AB6FA2" w:rsidRDefault="00AB6FA2" w:rsidP="00AB6FA2">
      <w:pPr>
        <w:widowControl/>
        <w:autoSpaceDE w:val="0"/>
        <w:autoSpaceDN w:val="0"/>
        <w:adjustRightInd w:val="0"/>
        <w:spacing w:before="180"/>
        <w:ind w:firstLine="36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AB6FA2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6 </w:t>
      </w:r>
      <w:r w:rsidRPr="00AB6FA2">
        <w:rPr>
          <w:rFonts w:asciiTheme="majorBidi" w:hAnsiTheme="majorBidi" w:cstheme="majorBidi"/>
          <w:sz w:val="22"/>
          <w:szCs w:val="22"/>
          <w:lang w:bidi="he-IL"/>
        </w:rPr>
        <w:t>How is it then, brethren? Whenever you come together, each of you has a psalm, has a teaching, has a tongue, has a revelation, has an interpretation. Let all things be done for edification.</w:t>
      </w:r>
    </w:p>
    <w:p w14:paraId="18038A45" w14:textId="77777777" w:rsidR="00AB6FA2" w:rsidRDefault="00AB6FA2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111D841" w14:textId="099C9F0D" w:rsidR="000825D4" w:rsidRDefault="0084604D" w:rsidP="4A3C83EE">
      <w:pPr>
        <w:suppressAutoHyphens/>
        <w:spacing w:line="200" w:lineRule="exact"/>
        <w:jc w:val="center"/>
        <w:rPr>
          <w:rFonts w:ascii="Times New Roman" w:hAnsi="Times New Roman"/>
          <w:b/>
          <w:color w:val="C00000"/>
          <w:spacing w:val="-2"/>
          <w:sz w:val="21"/>
          <w:szCs w:val="21"/>
        </w:rPr>
      </w:pP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 xml:space="preserve">Open with </w:t>
      </w:r>
      <w:r w:rsidR="000825D4"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>Pray</w:t>
      </w: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>er</w:t>
      </w:r>
      <w:r w:rsidR="000825D4" w:rsidRPr="4A3C83EE">
        <w:rPr>
          <w:rFonts w:ascii="Times New Roman" w:hAnsi="Times New Roman"/>
          <w:b/>
          <w:color w:val="C00000"/>
          <w:spacing w:val="-2"/>
          <w:sz w:val="21"/>
          <w:szCs w:val="21"/>
          <w:u w:val="single"/>
        </w:rPr>
        <w:t xml:space="preserve"> First</w:t>
      </w:r>
      <w:r w:rsidRPr="4A3C83EE">
        <w:rPr>
          <w:rFonts w:ascii="Times New Roman" w:hAnsi="Times New Roman"/>
          <w:b/>
          <w:color w:val="C00000"/>
          <w:spacing w:val="-2"/>
          <w:sz w:val="21"/>
          <w:szCs w:val="21"/>
        </w:rPr>
        <w:t>!</w:t>
      </w:r>
    </w:p>
    <w:p w14:paraId="3831B400" w14:textId="55C185A1" w:rsidR="0054492D" w:rsidRPr="007005BD" w:rsidRDefault="0054492D" w:rsidP="4A3C83EE">
      <w:pPr>
        <w:suppressAutoHyphens/>
        <w:spacing w:line="200" w:lineRule="exact"/>
        <w:jc w:val="center"/>
        <w:rPr>
          <w:rFonts w:ascii="Times New Roman" w:hAnsi="Times New Roman"/>
          <w:color w:val="C00000"/>
          <w:spacing w:val="-2"/>
          <w:sz w:val="21"/>
          <w:szCs w:val="21"/>
        </w:rPr>
      </w:pPr>
    </w:p>
    <w:p w14:paraId="3480F0B0" w14:textId="6F6C26B0" w:rsidR="00B84DDB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 xml:space="preserve">ICE BREAKER: </w:t>
      </w:r>
      <w:r w:rsidR="002011EC">
        <w:rPr>
          <w:rFonts w:ascii="Times New Roman" w:hAnsi="Times New Roman"/>
          <w:spacing w:val="-2"/>
          <w:sz w:val="21"/>
        </w:rPr>
        <w:t xml:space="preserve"> </w:t>
      </w:r>
      <w:r w:rsidR="003B3EBF">
        <w:rPr>
          <w:rFonts w:ascii="Times New Roman" w:hAnsi="Times New Roman"/>
          <w:spacing w:val="-2"/>
          <w:sz w:val="21"/>
        </w:rPr>
        <w:t xml:space="preserve">What is the </w:t>
      </w:r>
      <w:r w:rsidR="00FD43F5">
        <w:rPr>
          <w:rFonts w:ascii="Times New Roman" w:hAnsi="Times New Roman"/>
          <w:spacing w:val="-2"/>
          <w:sz w:val="21"/>
        </w:rPr>
        <w:t>happiest</w:t>
      </w:r>
      <w:r w:rsidR="003B3EBF">
        <w:rPr>
          <w:rFonts w:ascii="Times New Roman" w:hAnsi="Times New Roman"/>
          <w:spacing w:val="-2"/>
          <w:sz w:val="21"/>
        </w:rPr>
        <w:t xml:space="preserve"> memory that you can remember</w:t>
      </w:r>
      <w:r w:rsidR="005448E5">
        <w:rPr>
          <w:rFonts w:ascii="Times New Roman" w:hAnsi="Times New Roman"/>
          <w:spacing w:val="-2"/>
          <w:sz w:val="21"/>
        </w:rPr>
        <w:t>?</w:t>
      </w:r>
    </w:p>
    <w:p w14:paraId="029BCC11" w14:textId="77777777" w:rsidR="000825D4" w:rsidRDefault="000825D4">
      <w:pPr>
        <w:tabs>
          <w:tab w:val="left" w:pos="-720"/>
          <w:tab w:val="left" w:pos="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2DF05CA1" w14:textId="6D1638D1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 xml:space="preserve">WORSHIP: </w:t>
      </w:r>
      <w:r>
        <w:rPr>
          <w:rFonts w:ascii="Times New Roman" w:hAnsi="Times New Roman"/>
          <w:spacing w:val="-2"/>
          <w:sz w:val="21"/>
        </w:rPr>
        <w:t>(Worship. Wait. Then, ask if anyone has heard from the Lord)</w:t>
      </w:r>
    </w:p>
    <w:p w14:paraId="791E45A8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b/>
          <w:spacing w:val="-2"/>
          <w:sz w:val="21"/>
        </w:rPr>
      </w:pPr>
    </w:p>
    <w:p w14:paraId="19634594" w14:textId="56ABEDC4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  <w:r>
        <w:rPr>
          <w:rFonts w:ascii="Times New Roman" w:hAnsi="Times New Roman"/>
          <w:b/>
          <w:spacing w:val="-2"/>
          <w:sz w:val="21"/>
        </w:rPr>
        <w:t>TESTIMONY &amp; SCRIPTURE SHARING TIME:</w:t>
      </w:r>
      <w:r>
        <w:rPr>
          <w:rFonts w:ascii="Times New Roman" w:hAnsi="Times New Roman"/>
          <w:spacing w:val="-2"/>
          <w:sz w:val="21"/>
        </w:rPr>
        <w:t xml:space="preserve"> (Ask for a few </w:t>
      </w:r>
      <w:r w:rsidRPr="00D30663">
        <w:rPr>
          <w:rFonts w:ascii="Times New Roman" w:hAnsi="Times New Roman"/>
          <w:b/>
          <w:bCs/>
          <w:color w:val="C00000"/>
          <w:spacing w:val="-2"/>
          <w:sz w:val="21"/>
          <w:highlight w:val="yellow"/>
          <w:u w:val="single"/>
        </w:rPr>
        <w:t>brief</w:t>
      </w:r>
      <w:r w:rsidR="002E18BC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 xml:space="preserve"> (</w:t>
      </w:r>
      <w:r w:rsidR="008A46B8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>1</w:t>
      </w:r>
      <w:r w:rsidR="002E18BC">
        <w:rPr>
          <w:rFonts w:ascii="Times New Roman" w:hAnsi="Times New Roman"/>
          <w:b/>
          <w:bCs/>
          <w:color w:val="FF0000"/>
          <w:spacing w:val="-2"/>
          <w:sz w:val="21"/>
          <w:u w:val="single"/>
        </w:rPr>
        <w:t>min</w:t>
      </w:r>
      <w:r w:rsidR="00806795">
        <w:rPr>
          <w:rFonts w:ascii="Times New Roman" w:hAnsi="Times New Roman"/>
          <w:spacing w:val="-2"/>
          <w:sz w:val="21"/>
        </w:rPr>
        <w:t xml:space="preserve"> </w:t>
      </w:r>
      <w:r w:rsidR="00AF75A8">
        <w:rPr>
          <w:rFonts w:ascii="Times New Roman" w:hAnsi="Times New Roman"/>
          <w:spacing w:val="-2"/>
          <w:sz w:val="21"/>
        </w:rPr>
        <w:t>testimonies OR</w:t>
      </w:r>
      <w:r>
        <w:rPr>
          <w:rFonts w:ascii="Times New Roman" w:hAnsi="Times New Roman"/>
          <w:spacing w:val="-2"/>
          <w:sz w:val="21"/>
        </w:rPr>
        <w:t xml:space="preserve"> have someone share a verse of Scripture)</w:t>
      </w:r>
    </w:p>
    <w:p w14:paraId="107108DF" w14:textId="77777777" w:rsidR="000825D4" w:rsidRDefault="000825D4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</w:rPr>
      </w:pPr>
    </w:p>
    <w:p w14:paraId="3BCD4D8D" w14:textId="1DCA46DC" w:rsidR="00435042" w:rsidRPr="00700F94" w:rsidRDefault="000825D4" w:rsidP="006909FF">
      <w:pPr>
        <w:pStyle w:val="p1"/>
        <w:ind w:left="1440" w:hanging="1440"/>
        <w:rPr>
          <w:rFonts w:ascii="Times New Roman" w:hAnsi="Times New Roman"/>
          <w:b/>
          <w:bCs/>
          <w:i/>
          <w:iCs/>
          <w:color w:val="C00000"/>
          <w:sz w:val="21"/>
          <w:szCs w:val="21"/>
        </w:rPr>
      </w:pPr>
      <w:r>
        <w:rPr>
          <w:rFonts w:ascii="Times New Roman" w:hAnsi="Times New Roman"/>
          <w:b/>
          <w:spacing w:val="-2"/>
          <w:sz w:val="21"/>
        </w:rPr>
        <w:t xml:space="preserve">SCRIPTURES: </w:t>
      </w:r>
      <w:r w:rsidR="00A25F8F">
        <w:rPr>
          <w:rFonts w:ascii="Times New Roman" w:hAnsi="Times New Roman"/>
          <w:b/>
          <w:spacing w:val="-2"/>
          <w:sz w:val="21"/>
        </w:rPr>
        <w:tab/>
      </w:r>
      <w:r w:rsidR="00D33219">
        <w:rPr>
          <w:rFonts w:ascii="Times New Roman" w:hAnsi="Times New Roman"/>
          <w:b/>
          <w:spacing w:val="-2"/>
          <w:sz w:val="21"/>
        </w:rPr>
        <w:t xml:space="preserve">  </w:t>
      </w:r>
      <w:r w:rsidR="00700F94" w:rsidRPr="00700F94">
        <w:rPr>
          <w:rFonts w:asciiTheme="majorBidi" w:hAnsiTheme="majorBidi" w:cstheme="majorBidi"/>
          <w:b/>
          <w:i/>
          <w:iCs/>
          <w:color w:val="C00000"/>
          <w:sz w:val="21"/>
          <w:szCs w:val="21"/>
        </w:rPr>
        <w:t>Luke 16:25–31</w:t>
      </w:r>
      <w:r w:rsidR="00620A5B" w:rsidRPr="00D37F77">
        <w:rPr>
          <w:rFonts w:ascii="Times New Roman" w:hAnsi="Times New Roman"/>
          <w:b/>
          <w:i/>
          <w:iCs/>
          <w:sz w:val="21"/>
          <w:szCs w:val="21"/>
        </w:rPr>
        <w:t xml:space="preserve"> </w:t>
      </w:r>
      <w:r w:rsidR="004A20C2" w:rsidRPr="00D37F77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D33219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ED7287">
        <w:rPr>
          <w:rFonts w:ascii="Times New Roman" w:hAnsi="Times New Roman"/>
          <w:b/>
          <w:bCs/>
          <w:i/>
          <w:iCs/>
          <w:color w:val="000000" w:themeColor="text1"/>
          <w:sz w:val="21"/>
          <w:szCs w:val="21"/>
        </w:rPr>
        <w:t>Galatians 5:6</w:t>
      </w:r>
      <w:r w:rsidR="00A644F0" w:rsidRPr="00D37F77">
        <w:rPr>
          <w:rFonts w:ascii="Times New Roman" w:hAnsi="Times New Roman"/>
          <w:i/>
          <w:iCs/>
          <w:color w:val="C00000"/>
          <w:sz w:val="21"/>
          <w:szCs w:val="21"/>
        </w:rPr>
        <w:t xml:space="preserve"> </w:t>
      </w:r>
      <w:r w:rsidR="00342F30" w:rsidRPr="00D37F77">
        <w:rPr>
          <w:rFonts w:ascii="Times New Roman" w:hAnsi="Times New Roman"/>
          <w:i/>
          <w:iCs/>
          <w:color w:val="C00000"/>
          <w:sz w:val="21"/>
          <w:szCs w:val="21"/>
        </w:rPr>
        <w:t xml:space="preserve">  </w:t>
      </w:r>
      <w:r w:rsidR="00D33219">
        <w:rPr>
          <w:rFonts w:ascii="Times New Roman" w:hAnsi="Times New Roman"/>
          <w:i/>
          <w:iCs/>
          <w:color w:val="C00000"/>
          <w:sz w:val="21"/>
          <w:szCs w:val="21"/>
        </w:rPr>
        <w:t xml:space="preserve">   </w:t>
      </w:r>
      <w:r w:rsidR="00AA0CBD" w:rsidRPr="00700F94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lang w:bidi="he-IL"/>
        </w:rPr>
        <w:t>2 Timothy 4:6–8</w:t>
      </w:r>
    </w:p>
    <w:p w14:paraId="52EA26C3" w14:textId="77777777" w:rsidR="00576EDC" w:rsidRPr="00700F94" w:rsidRDefault="00576EDC" w:rsidP="001B444C">
      <w:pPr>
        <w:tabs>
          <w:tab w:val="center" w:pos="3240"/>
        </w:tabs>
        <w:suppressAutoHyphens/>
        <w:spacing w:line="200" w:lineRule="exact"/>
        <w:jc w:val="both"/>
        <w:rPr>
          <w:rFonts w:ascii="Times New Roman" w:hAnsi="Times New Roman"/>
          <w:b/>
          <w:spacing w:val="-2"/>
          <w:sz w:val="21"/>
        </w:rPr>
      </w:pPr>
    </w:p>
    <w:p w14:paraId="067F16C1" w14:textId="6FF1FAC2" w:rsidR="000825D4" w:rsidRDefault="000825D4" w:rsidP="001B444C">
      <w:pPr>
        <w:tabs>
          <w:tab w:val="center" w:pos="324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1"/>
          <w:u w:val="single"/>
        </w:rPr>
      </w:pPr>
      <w:r>
        <w:rPr>
          <w:rFonts w:ascii="Times New Roman" w:hAnsi="Times New Roman"/>
          <w:b/>
          <w:spacing w:val="-2"/>
          <w:sz w:val="21"/>
        </w:rPr>
        <w:t>TOPIC:</w:t>
      </w:r>
      <w:r>
        <w:rPr>
          <w:rFonts w:ascii="Times New Roman" w:hAnsi="Times New Roman"/>
          <w:spacing w:val="-2"/>
          <w:sz w:val="21"/>
        </w:rPr>
        <w:tab/>
      </w:r>
      <w:r w:rsidR="00FB58FE">
        <w:rPr>
          <w:rFonts w:ascii="Times New Roman" w:hAnsi="Times New Roman"/>
          <w:spacing w:val="-2"/>
          <w:sz w:val="21"/>
        </w:rPr>
        <w:t xml:space="preserve">              </w:t>
      </w:r>
      <w:r w:rsidR="003622D9">
        <w:rPr>
          <w:rFonts w:ascii="Times New Roman" w:hAnsi="Times New Roman"/>
          <w:spacing w:val="-2"/>
          <w:sz w:val="21"/>
          <w:u w:val="single"/>
        </w:rPr>
        <w:t>MEMORIES</w:t>
      </w:r>
    </w:p>
    <w:p w14:paraId="06FB7672" w14:textId="2F7C708A" w:rsidR="00A61194" w:rsidRPr="00A61194" w:rsidRDefault="00A61194" w:rsidP="00A61194">
      <w:pPr>
        <w:tabs>
          <w:tab w:val="center" w:pos="3240"/>
        </w:tabs>
        <w:suppressAutoHyphens/>
        <w:spacing w:line="200" w:lineRule="exact"/>
        <w:jc w:val="center"/>
        <w:rPr>
          <w:rFonts w:ascii="Times New Roman" w:hAnsi="Times New Roman"/>
          <w:bCs/>
          <w:spacing w:val="-2"/>
          <w:sz w:val="21"/>
          <w:szCs w:val="21"/>
        </w:rPr>
      </w:pPr>
      <w:r w:rsidRPr="00A61194">
        <w:rPr>
          <w:rFonts w:ascii="Times New Roman" w:hAnsi="Times New Roman"/>
          <w:bCs/>
          <w:spacing w:val="-2"/>
          <w:sz w:val="21"/>
          <w:szCs w:val="21"/>
        </w:rPr>
        <w:t xml:space="preserve">(What will </w:t>
      </w:r>
      <w:r>
        <w:rPr>
          <w:rFonts w:ascii="Times New Roman" w:hAnsi="Times New Roman"/>
          <w:bCs/>
          <w:spacing w:val="-2"/>
          <w:sz w:val="21"/>
          <w:szCs w:val="21"/>
        </w:rPr>
        <w:t>others</w:t>
      </w:r>
      <w:r w:rsidRPr="00A61194">
        <w:rPr>
          <w:rFonts w:ascii="Times New Roman" w:hAnsi="Times New Roman"/>
          <w:bCs/>
          <w:spacing w:val="-2"/>
          <w:sz w:val="21"/>
          <w:szCs w:val="21"/>
        </w:rPr>
        <w:t xml:space="preserve"> remember about you?)</w:t>
      </w:r>
    </w:p>
    <w:p w14:paraId="56787412" w14:textId="27C397AB" w:rsidR="008205D5" w:rsidRDefault="000A24E8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Approximately around 5yrs. old, we start remembering things</w:t>
      </w:r>
      <w:r w:rsidR="00326885">
        <w:rPr>
          <w:rFonts w:ascii="Times New Roman" w:hAnsi="Times New Roman"/>
          <w:sz w:val="21"/>
          <w:szCs w:val="21"/>
        </w:rPr>
        <w:t>.</w:t>
      </w:r>
    </w:p>
    <w:p w14:paraId="1DD9FE3D" w14:textId="77777777" w:rsidR="008205D5" w:rsidRDefault="008205D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1553295E" w14:textId="71BBB810" w:rsidR="008205D5" w:rsidRDefault="0032688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G</w:t>
      </w:r>
      <w:r w:rsidR="0071742E">
        <w:rPr>
          <w:rFonts w:ascii="Times New Roman" w:hAnsi="Times New Roman"/>
          <w:sz w:val="21"/>
          <w:szCs w:val="21"/>
        </w:rPr>
        <w:t>enerally</w:t>
      </w:r>
      <w:r>
        <w:rPr>
          <w:rFonts w:ascii="Times New Roman" w:hAnsi="Times New Roman"/>
          <w:sz w:val="21"/>
          <w:szCs w:val="21"/>
        </w:rPr>
        <w:t xml:space="preserve">, we can </w:t>
      </w:r>
      <w:r w:rsidR="0071742E">
        <w:rPr>
          <w:rFonts w:ascii="Times New Roman" w:hAnsi="Times New Roman"/>
          <w:sz w:val="21"/>
          <w:szCs w:val="21"/>
        </w:rPr>
        <w:t xml:space="preserve">recall </w:t>
      </w:r>
      <w:r w:rsidR="006448DF">
        <w:rPr>
          <w:rFonts w:ascii="Times New Roman" w:hAnsi="Times New Roman"/>
          <w:sz w:val="21"/>
          <w:szCs w:val="21"/>
        </w:rPr>
        <w:t>memories</w:t>
      </w:r>
      <w:r w:rsidR="0071742E">
        <w:rPr>
          <w:rFonts w:ascii="Times New Roman" w:hAnsi="Times New Roman"/>
          <w:sz w:val="21"/>
          <w:szCs w:val="21"/>
        </w:rPr>
        <w:t xml:space="preserve"> that </w:t>
      </w:r>
      <w:r w:rsidR="001D3B94">
        <w:rPr>
          <w:rFonts w:ascii="Times New Roman" w:hAnsi="Times New Roman"/>
          <w:sz w:val="21"/>
          <w:szCs w:val="21"/>
        </w:rPr>
        <w:t xml:space="preserve">have </w:t>
      </w:r>
      <w:r w:rsidR="0071742E">
        <w:rPr>
          <w:rFonts w:ascii="Times New Roman" w:hAnsi="Times New Roman"/>
          <w:sz w:val="21"/>
          <w:szCs w:val="21"/>
        </w:rPr>
        <w:t xml:space="preserve">made a lasting impact or difference </w:t>
      </w:r>
      <w:r w:rsidR="006448DF">
        <w:rPr>
          <w:rFonts w:ascii="Times New Roman" w:hAnsi="Times New Roman"/>
          <w:sz w:val="21"/>
          <w:szCs w:val="21"/>
        </w:rPr>
        <w:t>with</w:t>
      </w:r>
      <w:r w:rsidR="0071742E">
        <w:rPr>
          <w:rFonts w:ascii="Times New Roman" w:hAnsi="Times New Roman"/>
          <w:sz w:val="21"/>
          <w:szCs w:val="21"/>
        </w:rPr>
        <w:t>in us.</w:t>
      </w:r>
      <w:r w:rsidR="001D3B94">
        <w:rPr>
          <w:rFonts w:ascii="Times New Roman" w:hAnsi="Times New Roman"/>
          <w:sz w:val="21"/>
          <w:szCs w:val="21"/>
        </w:rPr>
        <w:t xml:space="preserve"> All other memories that are not as significant are simply forgotten</w:t>
      </w:r>
      <w:r w:rsidR="008A03F1">
        <w:rPr>
          <w:rFonts w:ascii="Times New Roman" w:hAnsi="Times New Roman"/>
          <w:sz w:val="21"/>
          <w:szCs w:val="21"/>
        </w:rPr>
        <w:t>!</w:t>
      </w:r>
    </w:p>
    <w:p w14:paraId="2BEF17A3" w14:textId="77777777" w:rsidR="008205D5" w:rsidRDefault="008205D5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0CC574BE" w14:textId="188FC694" w:rsidR="007E0934" w:rsidRDefault="00D30A67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The word </w:t>
      </w:r>
      <w:r w:rsidRPr="00A258B9">
        <w:rPr>
          <w:rFonts w:ascii="Times New Roman" w:hAnsi="Times New Roman"/>
          <w:i/>
          <w:iCs/>
          <w:sz w:val="21"/>
          <w:szCs w:val="21"/>
        </w:rPr>
        <w:t>remember</w:t>
      </w:r>
      <w:r>
        <w:rPr>
          <w:rFonts w:ascii="Times New Roman" w:hAnsi="Times New Roman"/>
          <w:sz w:val="21"/>
          <w:szCs w:val="21"/>
        </w:rPr>
        <w:t xml:space="preserve"> is mentioned 8,</w:t>
      </w:r>
      <w:r w:rsidR="006A068A">
        <w:rPr>
          <w:rFonts w:ascii="Times New Roman" w:hAnsi="Times New Roman"/>
          <w:sz w:val="21"/>
          <w:szCs w:val="21"/>
        </w:rPr>
        <w:t>287 times in the KJV of the bible</w:t>
      </w:r>
      <w:r w:rsidR="002A7A23">
        <w:rPr>
          <w:rFonts w:ascii="Times New Roman" w:hAnsi="Times New Roman"/>
          <w:sz w:val="21"/>
          <w:szCs w:val="21"/>
        </w:rPr>
        <w:t xml:space="preserve">, compared to the word </w:t>
      </w:r>
      <w:r w:rsidR="002A7A23" w:rsidRPr="0079610A">
        <w:rPr>
          <w:rFonts w:ascii="Times New Roman" w:hAnsi="Times New Roman"/>
          <w:i/>
          <w:iCs/>
          <w:sz w:val="21"/>
          <w:szCs w:val="21"/>
        </w:rPr>
        <w:t>forget</w:t>
      </w:r>
      <w:r w:rsidR="002A7A23">
        <w:rPr>
          <w:rFonts w:ascii="Times New Roman" w:hAnsi="Times New Roman"/>
          <w:sz w:val="21"/>
          <w:szCs w:val="21"/>
        </w:rPr>
        <w:t xml:space="preserve"> mentioned only 2,410 times!</w:t>
      </w:r>
    </w:p>
    <w:p w14:paraId="5E8C70AA" w14:textId="77777777" w:rsidR="006316CA" w:rsidRDefault="006316CA" w:rsidP="002E3AB1">
      <w:pPr>
        <w:ind w:right="14"/>
        <w:jc w:val="both"/>
        <w:rPr>
          <w:rFonts w:ascii="Times New Roman" w:hAnsi="Times New Roman"/>
          <w:sz w:val="21"/>
          <w:szCs w:val="21"/>
        </w:rPr>
      </w:pPr>
    </w:p>
    <w:p w14:paraId="11BEB068" w14:textId="44DA91BC" w:rsidR="00133D0A" w:rsidRPr="00B8198F" w:rsidRDefault="00BF559E" w:rsidP="002932C8">
      <w:pPr>
        <w:ind w:left="-15" w:right="14"/>
        <w:jc w:val="both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133D0A">
        <w:rPr>
          <w:rFonts w:ascii="Times New Roman" w:hAnsi="Times New Roman"/>
          <w:sz w:val="21"/>
          <w:szCs w:val="21"/>
        </w:rPr>
        <w:t xml:space="preserve">: </w:t>
      </w:r>
      <w:r w:rsidR="002A7A23" w:rsidRPr="00B8198F">
        <w:rPr>
          <w:rFonts w:ascii="Times New Roman" w:hAnsi="Times New Roman"/>
          <w:b/>
          <w:bCs/>
          <w:sz w:val="22"/>
          <w:szCs w:val="22"/>
        </w:rPr>
        <w:t>The things that you remember, are they mostly positive</w:t>
      </w:r>
      <w:r w:rsidR="00015B53" w:rsidRPr="00B8198F">
        <w:rPr>
          <w:rFonts w:ascii="Times New Roman" w:hAnsi="Times New Roman"/>
          <w:b/>
          <w:bCs/>
          <w:sz w:val="22"/>
          <w:szCs w:val="22"/>
        </w:rPr>
        <w:t xml:space="preserve"> (+)</w:t>
      </w:r>
      <w:r w:rsidR="00437C7B" w:rsidRPr="00B8198F">
        <w:rPr>
          <w:rFonts w:ascii="Times New Roman" w:hAnsi="Times New Roman"/>
          <w:b/>
          <w:bCs/>
          <w:sz w:val="22"/>
          <w:szCs w:val="22"/>
        </w:rPr>
        <w:t xml:space="preserve"> or negative (-)</w:t>
      </w:r>
      <w:r w:rsidR="002A7A23" w:rsidRPr="00B8198F">
        <w:rPr>
          <w:rFonts w:ascii="Times New Roman" w:hAnsi="Times New Roman"/>
          <w:b/>
          <w:bCs/>
          <w:sz w:val="22"/>
          <w:szCs w:val="22"/>
        </w:rPr>
        <w:t>?</w:t>
      </w:r>
    </w:p>
    <w:p w14:paraId="0A0EA083" w14:textId="77777777" w:rsidR="00431883" w:rsidRDefault="00431883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2616DA67" w14:textId="77777777" w:rsidR="004117FB" w:rsidRPr="004501EB" w:rsidRDefault="00FB1702" w:rsidP="007179DA">
      <w:pPr>
        <w:widowControl/>
        <w:tabs>
          <w:tab w:val="left" w:pos="720"/>
        </w:tabs>
        <w:autoSpaceDE w:val="0"/>
        <w:autoSpaceDN w:val="0"/>
        <w:adjustRightInd w:val="0"/>
        <w:rPr>
          <w:rFonts w:asciiTheme="majorBidi" w:hAnsiTheme="majorBidi" w:cstheme="majorBidi"/>
          <w:sz w:val="21"/>
          <w:szCs w:val="21"/>
          <w:lang w:bidi="he-IL"/>
        </w:rPr>
      </w:pPr>
      <w:r w:rsidRPr="00FB1702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>9</w:t>
      </w:r>
      <w:r w:rsidR="007179DA" w:rsidRPr="004501EB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 xml:space="preserve">  </w:t>
      </w:r>
      <w:r w:rsidRPr="00FB1702">
        <w:rPr>
          <w:rFonts w:asciiTheme="majorBidi" w:hAnsiTheme="majorBidi" w:cstheme="majorBidi"/>
          <w:b/>
          <w:bCs/>
          <w:color w:val="000000"/>
          <w:sz w:val="21"/>
          <w:szCs w:val="21"/>
          <w:lang w:bidi="he-IL"/>
        </w:rPr>
        <w:t>Remember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color w:val="000000"/>
          <w:sz w:val="21"/>
          <w:szCs w:val="21"/>
          <w:lang w:bidi="he-IL"/>
        </w:rPr>
        <w:t>the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color w:val="000000"/>
          <w:sz w:val="21"/>
          <w:szCs w:val="21"/>
          <w:lang w:bidi="he-IL"/>
        </w:rPr>
        <w:t>former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color w:val="000000"/>
          <w:sz w:val="21"/>
          <w:szCs w:val="21"/>
          <w:lang w:bidi="he-IL"/>
        </w:rPr>
        <w:t>things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color w:val="000000"/>
          <w:sz w:val="21"/>
          <w:szCs w:val="21"/>
          <w:lang w:bidi="he-IL"/>
        </w:rPr>
        <w:t>of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color w:val="000000"/>
          <w:sz w:val="21"/>
          <w:szCs w:val="21"/>
          <w:lang w:bidi="he-IL"/>
        </w:rPr>
        <w:t>old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>:</w:t>
      </w:r>
      <w:r w:rsidR="007179DA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For I </w:t>
      </w:r>
      <w:r w:rsidRPr="00FB1702">
        <w:rPr>
          <w:rFonts w:asciiTheme="majorBidi" w:hAnsiTheme="majorBidi" w:cstheme="majorBidi"/>
          <w:i/>
          <w:sz w:val="21"/>
          <w:szCs w:val="21"/>
          <w:lang w:bidi="he-IL"/>
        </w:rPr>
        <w:t>am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God, and </w:t>
      </w:r>
      <w:r w:rsidRPr="00FB1702">
        <w:rPr>
          <w:rFonts w:asciiTheme="majorBidi" w:hAnsiTheme="majorBidi" w:cstheme="majorBidi"/>
          <w:i/>
          <w:sz w:val="21"/>
          <w:szCs w:val="21"/>
          <w:lang w:bidi="he-IL"/>
        </w:rPr>
        <w:t>there is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none else;</w:t>
      </w:r>
      <w:r w:rsidR="007179DA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i/>
          <w:sz w:val="21"/>
          <w:szCs w:val="21"/>
          <w:lang w:bidi="he-IL"/>
        </w:rPr>
        <w:t>I am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God, and </w:t>
      </w:r>
      <w:r w:rsidRPr="00FB1702">
        <w:rPr>
          <w:rFonts w:asciiTheme="majorBidi" w:hAnsiTheme="majorBidi" w:cstheme="majorBidi"/>
          <w:i/>
          <w:sz w:val="21"/>
          <w:szCs w:val="21"/>
          <w:lang w:bidi="he-IL"/>
        </w:rPr>
        <w:t>there is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none like me,</w:t>
      </w:r>
      <w:r w:rsidR="007179DA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</w:p>
    <w:p w14:paraId="6D46DE49" w14:textId="29651657" w:rsidR="00FB1702" w:rsidRPr="00FB1702" w:rsidRDefault="00FB1702" w:rsidP="007179DA">
      <w:pPr>
        <w:widowControl/>
        <w:tabs>
          <w:tab w:val="left" w:pos="720"/>
        </w:tabs>
        <w:autoSpaceDE w:val="0"/>
        <w:autoSpaceDN w:val="0"/>
        <w:adjustRightInd w:val="0"/>
        <w:rPr>
          <w:rFonts w:asciiTheme="majorBidi" w:hAnsiTheme="majorBidi" w:cstheme="majorBidi"/>
          <w:sz w:val="21"/>
          <w:szCs w:val="21"/>
          <w:lang w:bidi="he-IL"/>
        </w:rPr>
      </w:pPr>
      <w:r w:rsidRPr="00FB1702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>10 </w:t>
      </w:r>
      <w:r w:rsidR="007179DA" w:rsidRPr="004501EB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 xml:space="preserve"> 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>Declaring the end from the beginning,</w:t>
      </w:r>
      <w:r w:rsidR="007179DA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And from ancient times </w:t>
      </w:r>
      <w:r w:rsidRPr="00FB1702">
        <w:rPr>
          <w:rFonts w:asciiTheme="majorBidi" w:hAnsiTheme="majorBidi" w:cstheme="majorBidi"/>
          <w:i/>
          <w:sz w:val="21"/>
          <w:szCs w:val="21"/>
          <w:lang w:bidi="he-IL"/>
        </w:rPr>
        <w:t>the things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that are not </w:t>
      </w:r>
      <w:r w:rsidRPr="00FB1702">
        <w:rPr>
          <w:rFonts w:asciiTheme="majorBidi" w:hAnsiTheme="majorBidi" w:cstheme="majorBidi"/>
          <w:i/>
          <w:sz w:val="21"/>
          <w:szCs w:val="21"/>
          <w:lang w:bidi="he-IL"/>
        </w:rPr>
        <w:t>yet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 xml:space="preserve"> done,</w:t>
      </w:r>
      <w:r w:rsidR="007179DA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>Saying, My counsel shall stand,</w:t>
      </w:r>
      <w:r w:rsidR="007179DA"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FB1702">
        <w:rPr>
          <w:rFonts w:asciiTheme="majorBidi" w:hAnsiTheme="majorBidi" w:cstheme="majorBidi"/>
          <w:sz w:val="21"/>
          <w:szCs w:val="21"/>
          <w:lang w:bidi="he-IL"/>
        </w:rPr>
        <w:t>And I will do all my pleasure:</w:t>
      </w:r>
    </w:p>
    <w:p w14:paraId="6398C4F1" w14:textId="265B30C4" w:rsidR="00581D56" w:rsidRPr="004501EB" w:rsidRDefault="007D253E" w:rsidP="002932C8">
      <w:pPr>
        <w:ind w:left="-15" w:right="14"/>
        <w:jc w:val="both"/>
        <w:rPr>
          <w:rFonts w:asciiTheme="majorBidi" w:hAnsiTheme="majorBidi" w:cstheme="majorBidi"/>
          <w:i/>
          <w:color w:val="C00000"/>
          <w:sz w:val="21"/>
          <w:szCs w:val="21"/>
        </w:rPr>
      </w:pPr>
      <w:r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– </w:t>
      </w:r>
      <w:r w:rsidR="007179DA" w:rsidRPr="004501EB">
        <w:rPr>
          <w:rFonts w:asciiTheme="majorBidi" w:hAnsiTheme="majorBidi" w:cstheme="majorBidi"/>
          <w:i/>
          <w:iCs/>
          <w:color w:val="C00000"/>
          <w:sz w:val="21"/>
          <w:szCs w:val="21"/>
          <w:lang w:bidi="he-IL"/>
        </w:rPr>
        <w:t>Isaiah 46:9–10</w:t>
      </w:r>
    </w:p>
    <w:p w14:paraId="3DFC74B0" w14:textId="40CE439E" w:rsidR="009A6F8B" w:rsidRPr="00F65206" w:rsidRDefault="009A6F8B" w:rsidP="00082C89">
      <w:pPr>
        <w:ind w:left="1530" w:right="14"/>
        <w:jc w:val="both"/>
        <w:rPr>
          <w:rFonts w:asciiTheme="majorBidi" w:hAnsiTheme="majorBidi" w:cstheme="majorBidi"/>
          <w:b/>
          <w:color w:val="C00000"/>
          <w:sz w:val="21"/>
          <w:szCs w:val="21"/>
        </w:rPr>
      </w:pPr>
    </w:p>
    <w:p w14:paraId="68704D53" w14:textId="77777777" w:rsidR="00B8198F" w:rsidRDefault="00B8198F" w:rsidP="009A6F8B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  <w:u w:val="single"/>
        </w:rPr>
      </w:pPr>
    </w:p>
    <w:p w14:paraId="155CA0FA" w14:textId="77777777" w:rsidR="00B8198F" w:rsidRDefault="00B8198F" w:rsidP="009A6F8B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  <w:u w:val="single"/>
        </w:rPr>
      </w:pPr>
    </w:p>
    <w:p w14:paraId="766CD705" w14:textId="77777777" w:rsidR="00B8198F" w:rsidRDefault="00B8198F" w:rsidP="009A6F8B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  <w:u w:val="single"/>
        </w:rPr>
      </w:pPr>
    </w:p>
    <w:p w14:paraId="23920E5E" w14:textId="1D984A73" w:rsidR="009A6F8B" w:rsidRPr="00B8198F" w:rsidRDefault="00BF559E" w:rsidP="009A6F8B">
      <w:pPr>
        <w:ind w:left="-15" w:right="14"/>
        <w:jc w:val="both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9A6F8B">
        <w:rPr>
          <w:rFonts w:ascii="Times New Roman" w:hAnsi="Times New Roman"/>
          <w:sz w:val="21"/>
          <w:szCs w:val="21"/>
        </w:rPr>
        <w:t xml:space="preserve">: </w:t>
      </w:r>
      <w:r w:rsidR="004117FB" w:rsidRPr="00B8198F">
        <w:rPr>
          <w:rFonts w:ascii="Times New Roman" w:hAnsi="Times New Roman"/>
          <w:b/>
          <w:bCs/>
          <w:sz w:val="22"/>
          <w:szCs w:val="22"/>
        </w:rPr>
        <w:t>Why are memories so important</w:t>
      </w:r>
      <w:r w:rsidR="004F1282" w:rsidRPr="00B8198F">
        <w:rPr>
          <w:rFonts w:ascii="Times New Roman" w:hAnsi="Times New Roman"/>
          <w:b/>
          <w:bCs/>
          <w:sz w:val="22"/>
          <w:szCs w:val="22"/>
        </w:rPr>
        <w:t>?</w:t>
      </w:r>
    </w:p>
    <w:p w14:paraId="1B276473" w14:textId="77777777" w:rsidR="00722DFF" w:rsidRDefault="00722DFF" w:rsidP="00722DFF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2BF0CA05" w14:textId="3DCA010E" w:rsidR="00B256C9" w:rsidRPr="00DD4D53" w:rsidRDefault="006C5816" w:rsidP="008F7B67">
      <w:pPr>
        <w:pStyle w:val="ListParagraph"/>
        <w:numPr>
          <w:ilvl w:val="0"/>
          <w:numId w:val="16"/>
        </w:numPr>
        <w:ind w:right="14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Our memories </w:t>
      </w:r>
      <w:r w:rsidR="005271F0">
        <w:rPr>
          <w:rFonts w:ascii="Times New Roman" w:hAnsi="Times New Roman"/>
          <w:sz w:val="21"/>
          <w:szCs w:val="21"/>
        </w:rPr>
        <w:t>are</w:t>
      </w:r>
      <w:r>
        <w:rPr>
          <w:rFonts w:ascii="Times New Roman" w:hAnsi="Times New Roman"/>
          <w:sz w:val="21"/>
          <w:szCs w:val="21"/>
        </w:rPr>
        <w:t xml:space="preserve"> an indication on what </w:t>
      </w:r>
      <w:r w:rsidR="000371A2">
        <w:rPr>
          <w:rFonts w:ascii="Times New Roman" w:hAnsi="Times New Roman"/>
          <w:sz w:val="21"/>
          <w:szCs w:val="21"/>
        </w:rPr>
        <w:t>we think</w:t>
      </w:r>
      <w:r>
        <w:rPr>
          <w:rFonts w:ascii="Times New Roman" w:hAnsi="Times New Roman"/>
          <w:sz w:val="21"/>
          <w:szCs w:val="21"/>
        </w:rPr>
        <w:t xml:space="preserve"> about the most</w:t>
      </w:r>
    </w:p>
    <w:p w14:paraId="3D517AF2" w14:textId="77777777" w:rsidR="00981679" w:rsidRDefault="00981679" w:rsidP="002932C8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3EF07D59" w14:textId="5BA0F795" w:rsidR="000F15D0" w:rsidRPr="00604EB0" w:rsidRDefault="00833C95" w:rsidP="008C2DD3">
      <w:pPr>
        <w:ind w:left="-15" w:right="14"/>
        <w:jc w:val="center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What you think about has the power to transform you!</w:t>
      </w:r>
    </w:p>
    <w:p w14:paraId="56AB00F2" w14:textId="77777777" w:rsidR="00F651E5" w:rsidRDefault="00F651E5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42ABC983" w14:textId="3446878B" w:rsidR="00833C95" w:rsidRPr="00284261" w:rsidRDefault="00452347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  <w:r w:rsidRPr="00284261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 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And </w:t>
      </w:r>
      <w:r w:rsidRPr="00284261">
        <w:rPr>
          <w:rFonts w:asciiTheme="majorBidi" w:hAnsiTheme="majorBidi" w:cstheme="majorBidi"/>
          <w:color w:val="000000"/>
          <w:sz w:val="22"/>
          <w:szCs w:val="22"/>
          <w:lang w:bidi="he-IL"/>
        </w:rPr>
        <w:t>be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not conformed to this world: but </w:t>
      </w:r>
      <w:r w:rsidRPr="00284261">
        <w:rPr>
          <w:rFonts w:asciiTheme="majorBidi" w:hAnsiTheme="majorBidi" w:cstheme="majorBidi"/>
          <w:color w:val="000000"/>
          <w:sz w:val="22"/>
          <w:szCs w:val="22"/>
          <w:lang w:bidi="he-IL"/>
        </w:rPr>
        <w:t>be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ye </w:t>
      </w:r>
      <w:r w:rsidRPr="00424E06">
        <w:rPr>
          <w:rFonts w:asciiTheme="majorBidi" w:hAnsiTheme="majorBidi" w:cstheme="majorBidi"/>
          <w:b/>
          <w:bCs/>
          <w:color w:val="000000"/>
          <w:sz w:val="22"/>
          <w:szCs w:val="22"/>
          <w:lang w:bidi="he-IL"/>
        </w:rPr>
        <w:t>transformed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284261">
        <w:rPr>
          <w:rFonts w:asciiTheme="majorBidi" w:hAnsiTheme="majorBidi" w:cstheme="majorBidi"/>
          <w:color w:val="000000"/>
          <w:sz w:val="22"/>
          <w:szCs w:val="22"/>
          <w:lang w:bidi="he-IL"/>
        </w:rPr>
        <w:t>by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284261">
        <w:rPr>
          <w:rFonts w:asciiTheme="majorBidi" w:hAnsiTheme="majorBidi" w:cstheme="majorBidi"/>
          <w:color w:val="000000"/>
          <w:sz w:val="22"/>
          <w:szCs w:val="22"/>
          <w:lang w:bidi="he-IL"/>
        </w:rPr>
        <w:t>the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B407AD">
        <w:rPr>
          <w:rFonts w:asciiTheme="majorBidi" w:hAnsiTheme="majorBidi" w:cstheme="majorBidi"/>
          <w:b/>
          <w:bCs/>
          <w:color w:val="000000"/>
          <w:sz w:val="22"/>
          <w:szCs w:val="22"/>
          <w:u w:val="single"/>
          <w:lang w:bidi="he-IL"/>
        </w:rPr>
        <w:t>renewing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of your </w:t>
      </w:r>
      <w:r w:rsidRPr="00B407AD">
        <w:rPr>
          <w:rFonts w:asciiTheme="majorBidi" w:hAnsiTheme="majorBidi" w:cstheme="majorBidi"/>
          <w:b/>
          <w:bCs/>
          <w:sz w:val="22"/>
          <w:szCs w:val="22"/>
          <w:lang w:bidi="he-IL"/>
        </w:rPr>
        <w:t>mind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, that ye may prove what </w:t>
      </w:r>
      <w:r w:rsidRPr="00284261">
        <w:rPr>
          <w:rFonts w:asciiTheme="majorBidi" w:hAnsiTheme="majorBidi" w:cstheme="majorBidi"/>
          <w:i/>
          <w:sz w:val="22"/>
          <w:szCs w:val="22"/>
          <w:lang w:bidi="he-IL"/>
        </w:rPr>
        <w:t>is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that good, and acceptable, and perfect, </w:t>
      </w:r>
      <w:r w:rsidRPr="00B407AD">
        <w:rPr>
          <w:rFonts w:asciiTheme="majorBidi" w:hAnsiTheme="majorBidi" w:cstheme="majorBidi"/>
          <w:sz w:val="22"/>
          <w:szCs w:val="22"/>
          <w:u w:val="single"/>
          <w:lang w:bidi="he-IL"/>
        </w:rPr>
        <w:t>will of God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>.</w:t>
      </w:r>
      <w:r w:rsidRPr="00284261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284261">
        <w:rPr>
          <w:rFonts w:asciiTheme="majorBidi" w:hAnsiTheme="majorBidi" w:cstheme="majorBidi"/>
          <w:i/>
          <w:iCs/>
          <w:color w:val="C00000"/>
          <w:sz w:val="22"/>
          <w:szCs w:val="22"/>
          <w:lang w:bidi="he-IL"/>
        </w:rPr>
        <w:t xml:space="preserve">- </w:t>
      </w:r>
      <w:r w:rsidR="00284261" w:rsidRPr="00284261">
        <w:rPr>
          <w:rFonts w:asciiTheme="majorBidi" w:hAnsiTheme="majorBidi" w:cstheme="majorBidi"/>
          <w:i/>
          <w:iCs/>
          <w:color w:val="C00000"/>
          <w:sz w:val="22"/>
          <w:szCs w:val="22"/>
          <w:lang w:bidi="he-IL"/>
        </w:rPr>
        <w:t>Romans 12:2</w:t>
      </w:r>
    </w:p>
    <w:p w14:paraId="6C7D219A" w14:textId="77777777" w:rsidR="00833C95" w:rsidRDefault="00833C95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041E8F56" w14:textId="37AC56B7" w:rsidR="004501EB" w:rsidRDefault="004501EB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  <w:r>
        <w:rPr>
          <w:rFonts w:asciiTheme="majorBidi" w:hAnsiTheme="majorBidi" w:cstheme="majorBidi"/>
          <w:i/>
          <w:sz w:val="22"/>
          <w:szCs w:val="22"/>
        </w:rPr>
        <w:t xml:space="preserve">Meaning of </w:t>
      </w:r>
      <w:r w:rsidR="00BD7A60">
        <w:rPr>
          <w:rFonts w:asciiTheme="majorBidi" w:hAnsiTheme="majorBidi" w:cstheme="majorBidi"/>
          <w:i/>
          <w:sz w:val="22"/>
          <w:szCs w:val="22"/>
        </w:rPr>
        <w:t>the Greek word renewing:</w:t>
      </w:r>
    </w:p>
    <w:p w14:paraId="00BED0C3" w14:textId="6F3EFB45" w:rsidR="00833C95" w:rsidRPr="004501EB" w:rsidRDefault="004501EB" w:rsidP="006E336D">
      <w:pPr>
        <w:ind w:left="-15" w:right="14"/>
        <w:jc w:val="both"/>
        <w:rPr>
          <w:rFonts w:asciiTheme="majorBidi" w:hAnsiTheme="majorBidi" w:cstheme="majorBidi"/>
          <w:i/>
          <w:sz w:val="21"/>
          <w:szCs w:val="21"/>
        </w:rPr>
      </w:pPr>
      <w:r w:rsidRPr="004501EB">
        <w:rPr>
          <w:rFonts w:asciiTheme="majorBidi" w:hAnsiTheme="majorBidi" w:cstheme="majorBidi"/>
          <w:b/>
          <w:sz w:val="21"/>
          <w:szCs w:val="21"/>
          <w:lang w:bidi="he-IL"/>
        </w:rPr>
        <w:t>58.72</w:t>
      </w:r>
      <w:r w:rsidRPr="004501EB">
        <w:rPr>
          <w:rFonts w:asciiTheme="majorBidi" w:hAnsiTheme="majorBidi" w:cstheme="majorBidi"/>
          <w:sz w:val="21"/>
          <w:szCs w:val="21"/>
          <w:lang w:bidi="he-IL"/>
        </w:rPr>
        <w:t xml:space="preserve"> </w:t>
      </w:r>
      <w:r w:rsidRPr="004501EB">
        <w:rPr>
          <w:rFonts w:asciiTheme="majorBidi" w:hAnsiTheme="majorBidi" w:cstheme="majorBidi"/>
          <w:b/>
          <w:sz w:val="21"/>
          <w:szCs w:val="21"/>
          <w:lang w:val="el-GR" w:bidi="he-IL"/>
        </w:rPr>
        <w:t>ἀνακαίνωσις</w:t>
      </w:r>
      <w:r w:rsidRPr="004501EB">
        <w:rPr>
          <w:rFonts w:asciiTheme="majorBidi" w:hAnsiTheme="majorBidi" w:cstheme="majorBidi"/>
          <w:sz w:val="21"/>
          <w:szCs w:val="21"/>
          <w:lang w:bidi="he-IL"/>
        </w:rPr>
        <w:t>,</w:t>
      </w:r>
      <w:r w:rsidRPr="004501EB">
        <w:rPr>
          <w:rFonts w:asciiTheme="majorBidi" w:hAnsiTheme="majorBidi" w:cstheme="majorBidi"/>
          <w:b/>
          <w:sz w:val="21"/>
          <w:szCs w:val="21"/>
          <w:lang w:val="el-GR" w:bidi="he-IL"/>
        </w:rPr>
        <w:t xml:space="preserve"> εως </w:t>
      </w:r>
      <w:r w:rsidRPr="004501EB">
        <w:rPr>
          <w:rFonts w:asciiTheme="majorBidi" w:hAnsiTheme="majorBidi" w:cstheme="majorBidi"/>
          <w:i/>
          <w:sz w:val="21"/>
          <w:szCs w:val="21"/>
          <w:lang w:bidi="he-IL"/>
        </w:rPr>
        <w:t>f</w:t>
      </w:r>
      <w:r w:rsidRPr="004501EB">
        <w:rPr>
          <w:rFonts w:asciiTheme="majorBidi" w:hAnsiTheme="majorBidi" w:cstheme="majorBidi"/>
          <w:sz w:val="21"/>
          <w:szCs w:val="21"/>
          <w:lang w:bidi="he-IL"/>
        </w:rPr>
        <w:t xml:space="preserve">; </w:t>
      </w:r>
      <w:r w:rsidRPr="004501EB">
        <w:rPr>
          <w:rFonts w:asciiTheme="majorBidi" w:hAnsiTheme="majorBidi" w:cstheme="majorBidi"/>
          <w:b/>
          <w:sz w:val="21"/>
          <w:szCs w:val="21"/>
          <w:lang w:val="el-GR" w:bidi="he-IL"/>
        </w:rPr>
        <w:t>ἀνακαινόω</w:t>
      </w:r>
      <w:r w:rsidRPr="004501EB">
        <w:rPr>
          <w:rFonts w:asciiTheme="majorBidi" w:hAnsiTheme="majorBidi" w:cstheme="majorBidi"/>
          <w:sz w:val="21"/>
          <w:szCs w:val="21"/>
          <w:vertAlign w:val="superscript"/>
          <w:lang w:bidi="he-IL"/>
        </w:rPr>
        <w:t>a</w:t>
      </w:r>
      <w:r w:rsidRPr="004501EB">
        <w:rPr>
          <w:rFonts w:asciiTheme="majorBidi" w:hAnsiTheme="majorBidi" w:cstheme="majorBidi"/>
          <w:sz w:val="21"/>
          <w:szCs w:val="21"/>
          <w:lang w:bidi="he-IL"/>
        </w:rPr>
        <w:t xml:space="preserve">; </w:t>
      </w:r>
      <w:r w:rsidRPr="004501EB">
        <w:rPr>
          <w:rFonts w:asciiTheme="majorBidi" w:hAnsiTheme="majorBidi" w:cstheme="majorBidi"/>
          <w:b/>
          <w:sz w:val="21"/>
          <w:szCs w:val="21"/>
          <w:lang w:val="el-GR" w:bidi="he-IL"/>
        </w:rPr>
        <w:t>ἀνανεόω</w:t>
      </w:r>
      <w:r w:rsidRPr="004501EB">
        <w:rPr>
          <w:rFonts w:asciiTheme="majorBidi" w:hAnsiTheme="majorBidi" w:cstheme="majorBidi"/>
          <w:sz w:val="21"/>
          <w:szCs w:val="21"/>
          <w:lang w:bidi="he-IL"/>
        </w:rPr>
        <w:t xml:space="preserve">: to cause something to become new and different, with the implication of becoming </w:t>
      </w:r>
      <w:r w:rsidRPr="00917FD3">
        <w:rPr>
          <w:rFonts w:asciiTheme="majorBidi" w:hAnsiTheme="majorBidi" w:cstheme="majorBidi"/>
          <w:color w:val="C00000"/>
          <w:sz w:val="21"/>
          <w:szCs w:val="21"/>
          <w:lang w:bidi="he-IL"/>
        </w:rPr>
        <w:t>superior</w:t>
      </w:r>
      <w:r w:rsidRPr="004501EB">
        <w:rPr>
          <w:rFonts w:asciiTheme="majorBidi" w:hAnsiTheme="majorBidi" w:cstheme="majorBidi"/>
          <w:sz w:val="21"/>
          <w:szCs w:val="21"/>
          <w:lang w:bidi="he-IL"/>
        </w:rPr>
        <w:t>—‘to make new, renewal.’</w:t>
      </w:r>
    </w:p>
    <w:p w14:paraId="1AF61A14" w14:textId="77777777" w:rsidR="00284261" w:rsidRDefault="00284261" w:rsidP="006E336D">
      <w:pPr>
        <w:ind w:left="-15" w:right="14"/>
        <w:jc w:val="both"/>
        <w:rPr>
          <w:rFonts w:asciiTheme="majorBidi" w:hAnsiTheme="majorBidi" w:cstheme="majorBidi"/>
          <w:i/>
          <w:sz w:val="22"/>
          <w:szCs w:val="22"/>
        </w:rPr>
      </w:pPr>
    </w:p>
    <w:p w14:paraId="5D722313" w14:textId="1F3928A0" w:rsidR="008C2DD3" w:rsidRPr="00214714" w:rsidRDefault="00BF559E" w:rsidP="006E336D">
      <w:pPr>
        <w:ind w:left="-15" w:right="14"/>
        <w:jc w:val="both"/>
        <w:rPr>
          <w:rFonts w:asciiTheme="majorBidi" w:hAnsiTheme="majorBidi" w:cstheme="majorBidi"/>
          <w:b/>
          <w:bCs/>
          <w:i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color w:val="C00000"/>
          <w:sz w:val="22"/>
          <w:szCs w:val="22"/>
          <w:u w:val="single"/>
        </w:rPr>
        <w:t>CONVERSATION STARTERS</w:t>
      </w:r>
      <w:r w:rsidR="008C2DD3">
        <w:rPr>
          <w:rFonts w:asciiTheme="majorBidi" w:hAnsiTheme="majorBidi" w:cstheme="majorBidi"/>
          <w:i/>
          <w:sz w:val="22"/>
          <w:szCs w:val="22"/>
        </w:rPr>
        <w:t xml:space="preserve">: </w:t>
      </w:r>
      <w:r w:rsidR="00833C95" w:rsidRPr="00214714">
        <w:rPr>
          <w:rFonts w:asciiTheme="majorBidi" w:hAnsiTheme="majorBidi" w:cstheme="majorBidi"/>
          <w:b/>
          <w:bCs/>
          <w:i/>
          <w:sz w:val="22"/>
          <w:szCs w:val="22"/>
        </w:rPr>
        <w:t xml:space="preserve">Share some </w:t>
      </w:r>
      <w:r w:rsidR="00214714" w:rsidRPr="00214714">
        <w:rPr>
          <w:rFonts w:asciiTheme="majorBidi" w:hAnsiTheme="majorBidi" w:cstheme="majorBidi"/>
          <w:b/>
          <w:bCs/>
          <w:i/>
          <w:sz w:val="22"/>
          <w:szCs w:val="22"/>
        </w:rPr>
        <w:t>ways</w:t>
      </w:r>
      <w:r w:rsidR="00833C95" w:rsidRPr="00214714">
        <w:rPr>
          <w:rFonts w:asciiTheme="majorBidi" w:hAnsiTheme="majorBidi" w:cstheme="majorBidi"/>
          <w:b/>
          <w:bCs/>
          <w:i/>
          <w:sz w:val="22"/>
          <w:szCs w:val="22"/>
        </w:rPr>
        <w:t xml:space="preserve"> </w:t>
      </w:r>
      <w:r w:rsidR="00C34DCC">
        <w:rPr>
          <w:rFonts w:asciiTheme="majorBidi" w:hAnsiTheme="majorBidi" w:cstheme="majorBidi"/>
          <w:b/>
          <w:bCs/>
          <w:i/>
          <w:sz w:val="22"/>
          <w:szCs w:val="22"/>
        </w:rPr>
        <w:t xml:space="preserve">that made </w:t>
      </w:r>
      <w:r w:rsidR="00833C95" w:rsidRPr="00214714">
        <w:rPr>
          <w:rFonts w:asciiTheme="majorBidi" w:hAnsiTheme="majorBidi" w:cstheme="majorBidi"/>
          <w:b/>
          <w:bCs/>
          <w:i/>
          <w:sz w:val="22"/>
          <w:szCs w:val="22"/>
        </w:rPr>
        <w:t xml:space="preserve">you </w:t>
      </w:r>
      <w:r w:rsidR="00C34DCC">
        <w:rPr>
          <w:rFonts w:asciiTheme="majorBidi" w:hAnsiTheme="majorBidi" w:cstheme="majorBidi"/>
          <w:b/>
          <w:bCs/>
          <w:i/>
          <w:sz w:val="22"/>
          <w:szCs w:val="22"/>
        </w:rPr>
        <w:t xml:space="preserve"> change the way you </w:t>
      </w:r>
      <w:r w:rsidR="008E04D0" w:rsidRPr="00214714">
        <w:rPr>
          <w:rFonts w:asciiTheme="majorBidi" w:hAnsiTheme="majorBidi" w:cstheme="majorBidi"/>
          <w:b/>
          <w:bCs/>
          <w:i/>
          <w:sz w:val="22"/>
          <w:szCs w:val="22"/>
        </w:rPr>
        <w:t>think</w:t>
      </w:r>
      <w:r w:rsidR="00833C95" w:rsidRPr="00214714">
        <w:rPr>
          <w:rFonts w:asciiTheme="majorBidi" w:hAnsiTheme="majorBidi" w:cstheme="majorBidi"/>
          <w:b/>
          <w:bCs/>
          <w:i/>
          <w:sz w:val="22"/>
          <w:szCs w:val="22"/>
        </w:rPr>
        <w:t>.</w:t>
      </w:r>
      <w:r w:rsidR="008E04D0" w:rsidRPr="00214714">
        <w:rPr>
          <w:rFonts w:asciiTheme="majorBidi" w:hAnsiTheme="majorBidi" w:cstheme="majorBidi"/>
          <w:b/>
          <w:bCs/>
          <w:i/>
          <w:sz w:val="22"/>
          <w:szCs w:val="22"/>
        </w:rPr>
        <w:t xml:space="preserve"> </w:t>
      </w:r>
      <w:r w:rsidR="00594AAA">
        <w:rPr>
          <w:rFonts w:asciiTheme="majorBidi" w:hAnsiTheme="majorBidi" w:cstheme="majorBidi"/>
          <w:b/>
          <w:bCs/>
          <w:i/>
          <w:sz w:val="22"/>
          <w:szCs w:val="22"/>
        </w:rPr>
        <w:t>That led to a change in your behavior</w:t>
      </w:r>
      <w:r w:rsidR="008E04D0" w:rsidRPr="00214714">
        <w:rPr>
          <w:rFonts w:asciiTheme="majorBidi" w:hAnsiTheme="majorBidi" w:cstheme="majorBidi"/>
          <w:b/>
          <w:bCs/>
          <w:i/>
          <w:sz w:val="22"/>
          <w:szCs w:val="22"/>
        </w:rPr>
        <w:t>!</w:t>
      </w:r>
    </w:p>
    <w:p w14:paraId="30D1E062" w14:textId="77777777" w:rsidR="009822A4" w:rsidRDefault="009822A4" w:rsidP="002932C8">
      <w:pPr>
        <w:ind w:left="-15" w:right="14"/>
        <w:jc w:val="both"/>
        <w:rPr>
          <w:rFonts w:ascii="Times New Roman" w:hAnsi="Times New Roman"/>
          <w:b/>
          <w:bCs/>
          <w:color w:val="C00000"/>
          <w:sz w:val="21"/>
          <w:szCs w:val="21"/>
        </w:rPr>
      </w:pPr>
    </w:p>
    <w:p w14:paraId="69C4E3D1" w14:textId="77777777" w:rsidR="001173F5" w:rsidRDefault="001173F5" w:rsidP="00AB2890">
      <w:pPr>
        <w:ind w:left="-15" w:right="14"/>
        <w:jc w:val="both"/>
        <w:rPr>
          <w:rFonts w:ascii="Times New Roman" w:hAnsi="Times New Roman"/>
          <w:sz w:val="21"/>
          <w:szCs w:val="21"/>
        </w:rPr>
      </w:pPr>
    </w:p>
    <w:p w14:paraId="03525926" w14:textId="79C77659" w:rsidR="000106B4" w:rsidRDefault="00424E06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  <w:r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IN ETERNITY </w:t>
      </w:r>
      <w:r w:rsidR="009519FF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THOSE </w:t>
      </w:r>
      <w:r w:rsidR="00917FD3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WHO </w:t>
      </w:r>
      <w:r w:rsidR="009519FF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ARE SAVED WILL </w:t>
      </w:r>
      <w:r w:rsidR="000106B4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ONLY </w:t>
      </w:r>
      <w:r w:rsidR="00917FD3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HAVE </w:t>
      </w:r>
      <w:r w:rsidR="000106B4">
        <w:rPr>
          <w:rFonts w:ascii="Times New Roman" w:hAnsi="Times New Roman"/>
          <w:b/>
          <w:color w:val="000000" w:themeColor="text1"/>
          <w:spacing w:val="-2"/>
          <w:sz w:val="21"/>
        </w:rPr>
        <w:t xml:space="preserve">GOOD MEMORIES. </w:t>
      </w:r>
    </w:p>
    <w:p w14:paraId="78F07B89" w14:textId="77777777" w:rsidR="000106B4" w:rsidRDefault="000106B4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</w:p>
    <w:p w14:paraId="1EA15C82" w14:textId="278B8FCA" w:rsidR="000825D4" w:rsidRDefault="000106B4" w:rsidP="00AE4B0A">
      <w:pPr>
        <w:ind w:left="-15" w:right="14"/>
        <w:jc w:val="center"/>
        <w:rPr>
          <w:rFonts w:ascii="Times New Roman" w:hAnsi="Times New Roman"/>
          <w:b/>
          <w:color w:val="000000" w:themeColor="text1"/>
          <w:spacing w:val="-2"/>
          <w:sz w:val="21"/>
        </w:rPr>
      </w:pPr>
      <w:r>
        <w:rPr>
          <w:rFonts w:ascii="Times New Roman" w:hAnsi="Times New Roman"/>
          <w:b/>
          <w:color w:val="000000" w:themeColor="text1"/>
          <w:spacing w:val="-2"/>
          <w:sz w:val="21"/>
        </w:rPr>
        <w:t>THOSE WHO ARE LOST WILL REMEMBER WHAT IT COULD HAVE BEEN IF ONLY THEY MADE THE RIGHT CHOICES!</w:t>
      </w:r>
    </w:p>
    <w:p w14:paraId="51CC096B" w14:textId="068AC77D" w:rsidR="00A10611" w:rsidRDefault="00A10611" w:rsidP="00B36EDB">
      <w:pPr>
        <w:ind w:left="-15" w:right="14"/>
        <w:jc w:val="both"/>
        <w:rPr>
          <w:rFonts w:ascii="Times New Roman" w:hAnsi="Times New Roman"/>
          <w:b/>
          <w:color w:val="C00000"/>
          <w:spacing w:val="-2"/>
          <w:sz w:val="21"/>
        </w:rPr>
      </w:pPr>
    </w:p>
    <w:p w14:paraId="349E4C14" w14:textId="77777777" w:rsidR="00BA0854" w:rsidRDefault="00BA0854" w:rsidP="00B36EDB">
      <w:pPr>
        <w:ind w:left="-15" w:right="14"/>
        <w:jc w:val="both"/>
        <w:rPr>
          <w:rFonts w:ascii="Times New Roman" w:hAnsi="Times New Roman"/>
          <w:b/>
          <w:color w:val="C00000"/>
          <w:spacing w:val="-2"/>
          <w:sz w:val="21"/>
        </w:rPr>
      </w:pPr>
    </w:p>
    <w:p w14:paraId="2AF71760" w14:textId="6299DEA0" w:rsidR="008336F0" w:rsidRPr="00462C4C" w:rsidRDefault="00BF559E" w:rsidP="00AB469D">
      <w:pPr>
        <w:ind w:left="-15" w:right="14"/>
        <w:jc w:val="both"/>
        <w:rPr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color w:val="C00000"/>
          <w:sz w:val="21"/>
          <w:szCs w:val="21"/>
          <w:u w:val="single"/>
        </w:rPr>
        <w:t>CONVERSATION STARTERS</w:t>
      </w:r>
      <w:r w:rsidR="00532814">
        <w:rPr>
          <w:rFonts w:ascii="Times New Roman" w:hAnsi="Times New Roman"/>
          <w:sz w:val="21"/>
          <w:szCs w:val="21"/>
        </w:rPr>
        <w:t xml:space="preserve">: </w:t>
      </w:r>
      <w:r w:rsidR="0015408E" w:rsidRPr="00462C4C">
        <w:rPr>
          <w:rFonts w:ascii="Times New Roman" w:hAnsi="Times New Roman"/>
          <w:b/>
          <w:bCs/>
          <w:sz w:val="21"/>
          <w:szCs w:val="21"/>
        </w:rPr>
        <w:t>How will people remember you? What will you be remembered by?</w:t>
      </w:r>
      <w:r w:rsidR="00CE7079" w:rsidRPr="00462C4C">
        <w:rPr>
          <w:rFonts w:ascii="Times New Roman" w:hAnsi="Times New Roman"/>
          <w:b/>
          <w:bCs/>
          <w:sz w:val="21"/>
          <w:szCs w:val="21"/>
        </w:rPr>
        <w:t>?</w:t>
      </w:r>
    </w:p>
    <w:p w14:paraId="40EE63BC" w14:textId="77777777" w:rsidR="00C82414" w:rsidRPr="00F010BB" w:rsidRDefault="00C82414" w:rsidP="004D186D">
      <w:pPr>
        <w:pStyle w:val="BodyText3"/>
        <w:rPr>
          <w:b w:val="0"/>
          <w:sz w:val="22"/>
          <w:szCs w:val="22"/>
        </w:rPr>
      </w:pPr>
    </w:p>
    <w:p w14:paraId="26C1D250" w14:textId="77777777" w:rsidR="00F66544" w:rsidRPr="00F66544" w:rsidRDefault="00CE7079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Paul realized his mortality</w:t>
      </w:r>
      <w:r w:rsidR="00F66544">
        <w:rPr>
          <w:b w:val="0"/>
          <w:bCs w:val="0"/>
          <w:sz w:val="22"/>
          <w:szCs w:val="22"/>
        </w:rPr>
        <w:t>!</w:t>
      </w:r>
    </w:p>
    <w:p w14:paraId="5A64E1ED" w14:textId="443E3CEF" w:rsidR="001C5A29" w:rsidRPr="00632627" w:rsidRDefault="00F66544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We are all i</w:t>
      </w:r>
      <w:r w:rsidR="00632627">
        <w:rPr>
          <w:b w:val="0"/>
          <w:bCs w:val="0"/>
          <w:sz w:val="22"/>
          <w:szCs w:val="22"/>
        </w:rPr>
        <w:t>nching closer to death</w:t>
      </w:r>
      <w:r w:rsidR="001C5A29">
        <w:rPr>
          <w:b w:val="0"/>
          <w:bCs w:val="0"/>
          <w:sz w:val="22"/>
          <w:szCs w:val="22"/>
        </w:rPr>
        <w:t>!</w:t>
      </w:r>
    </w:p>
    <w:p w14:paraId="5B51EAE0" w14:textId="4AF34592" w:rsidR="00632627" w:rsidRPr="00F66544" w:rsidRDefault="00632627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i/>
          <w:iCs/>
          <w:sz w:val="22"/>
          <w:szCs w:val="22"/>
        </w:rPr>
      </w:pPr>
      <w:r w:rsidRPr="00F66544">
        <w:rPr>
          <w:b w:val="0"/>
          <w:bCs w:val="0"/>
          <w:i/>
          <w:iCs/>
          <w:sz w:val="22"/>
          <w:szCs w:val="22"/>
        </w:rPr>
        <w:t>“My time of departure is at hand”</w:t>
      </w:r>
    </w:p>
    <w:p w14:paraId="0E8DAF11" w14:textId="1B8F9BB1" w:rsidR="00632627" w:rsidRPr="00632627" w:rsidRDefault="00632627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I am ready</w:t>
      </w:r>
      <w:r w:rsidR="00F66544">
        <w:rPr>
          <w:b w:val="0"/>
          <w:bCs w:val="0"/>
          <w:sz w:val="22"/>
          <w:szCs w:val="22"/>
        </w:rPr>
        <w:t>..</w:t>
      </w:r>
      <w:r>
        <w:rPr>
          <w:b w:val="0"/>
          <w:bCs w:val="0"/>
          <w:sz w:val="22"/>
          <w:szCs w:val="22"/>
        </w:rPr>
        <w:t xml:space="preserve">. </w:t>
      </w:r>
      <w:r w:rsidRPr="00462C4C">
        <w:rPr>
          <w:color w:val="C00000"/>
          <w:sz w:val="22"/>
          <w:szCs w:val="22"/>
        </w:rPr>
        <w:t xml:space="preserve">Are </w:t>
      </w:r>
      <w:r w:rsidR="00462C4C">
        <w:rPr>
          <w:color w:val="C00000"/>
          <w:sz w:val="22"/>
          <w:szCs w:val="22"/>
        </w:rPr>
        <w:t>you</w:t>
      </w:r>
      <w:r w:rsidRPr="00462C4C">
        <w:rPr>
          <w:color w:val="C00000"/>
          <w:sz w:val="22"/>
          <w:szCs w:val="22"/>
        </w:rPr>
        <w:t xml:space="preserve"> ready?</w:t>
      </w:r>
    </w:p>
    <w:p w14:paraId="73252DEE" w14:textId="2B5F5056" w:rsidR="00632627" w:rsidRPr="00632627" w:rsidRDefault="00632627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I fought a good fight of faith </w:t>
      </w:r>
      <w:r w:rsidR="006A25F8">
        <w:rPr>
          <w:b w:val="0"/>
          <w:bCs w:val="0"/>
          <w:sz w:val="22"/>
          <w:szCs w:val="22"/>
        </w:rPr>
        <w:t>(</w:t>
      </w:r>
      <w:r w:rsidR="00462C4C">
        <w:rPr>
          <w:b w:val="0"/>
          <w:bCs w:val="0"/>
          <w:sz w:val="22"/>
          <w:szCs w:val="22"/>
        </w:rPr>
        <w:t xml:space="preserve">worth the </w:t>
      </w:r>
      <w:r w:rsidR="006A25F8">
        <w:rPr>
          <w:b w:val="0"/>
          <w:bCs w:val="0"/>
          <w:sz w:val="22"/>
          <w:szCs w:val="22"/>
        </w:rPr>
        <w:t>perseverance)</w:t>
      </w:r>
    </w:p>
    <w:p w14:paraId="4221F56A" w14:textId="52921C13" w:rsidR="00632627" w:rsidRPr="003D7C50" w:rsidRDefault="00632627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I finished what God</w:t>
      </w:r>
      <w:r w:rsidR="003D7C50">
        <w:rPr>
          <w:b w:val="0"/>
          <w:bCs w:val="0"/>
          <w:sz w:val="22"/>
          <w:szCs w:val="22"/>
        </w:rPr>
        <w:t xml:space="preserve"> </w:t>
      </w:r>
      <w:r w:rsidR="00495367">
        <w:rPr>
          <w:b w:val="0"/>
          <w:bCs w:val="0"/>
          <w:sz w:val="22"/>
          <w:szCs w:val="22"/>
        </w:rPr>
        <w:t xml:space="preserve">has </w:t>
      </w:r>
      <w:r w:rsidR="003D7C50">
        <w:rPr>
          <w:b w:val="0"/>
          <w:bCs w:val="0"/>
          <w:sz w:val="22"/>
          <w:szCs w:val="22"/>
        </w:rPr>
        <w:t>willed for my life</w:t>
      </w:r>
    </w:p>
    <w:p w14:paraId="59F931BA" w14:textId="424C2355" w:rsidR="003D7C50" w:rsidRPr="003D7C50" w:rsidRDefault="003D7C50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I am looking forward to receiving a Crown of Righteousness</w:t>
      </w:r>
    </w:p>
    <w:p w14:paraId="210B755F" w14:textId="7B56B839" w:rsidR="003D7C50" w:rsidRPr="00F010BB" w:rsidRDefault="003D7C50" w:rsidP="00CA2EB6">
      <w:pPr>
        <w:pStyle w:val="BodyText3"/>
        <w:numPr>
          <w:ilvl w:val="0"/>
          <w:numId w:val="26"/>
        </w:numPr>
        <w:spacing w:line="276" w:lineRule="auto"/>
        <w:rPr>
          <w:b w:val="0"/>
          <w:sz w:val="22"/>
          <w:szCs w:val="22"/>
        </w:rPr>
      </w:pPr>
      <w:r>
        <w:rPr>
          <w:b w:val="0"/>
          <w:bCs w:val="0"/>
          <w:sz w:val="22"/>
          <w:szCs w:val="22"/>
        </w:rPr>
        <w:t>I am looking</w:t>
      </w:r>
      <w:r w:rsidR="00F45F33">
        <w:rPr>
          <w:b w:val="0"/>
          <w:bCs w:val="0"/>
          <w:sz w:val="22"/>
          <w:szCs w:val="22"/>
        </w:rPr>
        <w:t xml:space="preserve"> </w:t>
      </w:r>
      <w:r w:rsidR="0079494D">
        <w:rPr>
          <w:b w:val="0"/>
          <w:bCs w:val="0"/>
          <w:sz w:val="22"/>
          <w:szCs w:val="22"/>
        </w:rPr>
        <w:t>for</w:t>
      </w:r>
      <w:r>
        <w:rPr>
          <w:b w:val="0"/>
          <w:bCs w:val="0"/>
          <w:sz w:val="22"/>
          <w:szCs w:val="22"/>
        </w:rPr>
        <w:t xml:space="preserve"> </w:t>
      </w:r>
      <w:r w:rsidR="00495367">
        <w:rPr>
          <w:b w:val="0"/>
          <w:bCs w:val="0"/>
          <w:sz w:val="22"/>
          <w:szCs w:val="22"/>
        </w:rPr>
        <w:t xml:space="preserve">Jesus </w:t>
      </w:r>
      <w:r w:rsidR="00F45F33">
        <w:rPr>
          <w:b w:val="0"/>
          <w:bCs w:val="0"/>
          <w:sz w:val="22"/>
          <w:szCs w:val="22"/>
        </w:rPr>
        <w:t xml:space="preserve">to </w:t>
      </w:r>
      <w:r w:rsidR="001B6583">
        <w:rPr>
          <w:b w:val="0"/>
          <w:bCs w:val="0"/>
          <w:sz w:val="22"/>
          <w:szCs w:val="22"/>
        </w:rPr>
        <w:t>come back!</w:t>
      </w:r>
    </w:p>
    <w:p w14:paraId="12C5D0FD" w14:textId="77777777" w:rsidR="001F2282" w:rsidRPr="00F010BB" w:rsidRDefault="001F2282" w:rsidP="005E5279">
      <w:pPr>
        <w:pStyle w:val="BodyText3"/>
        <w:spacing w:line="276" w:lineRule="auto"/>
        <w:rPr>
          <w:b w:val="0"/>
          <w:sz w:val="22"/>
          <w:szCs w:val="22"/>
        </w:rPr>
      </w:pPr>
    </w:p>
    <w:p w14:paraId="6F00A11B" w14:textId="77777777" w:rsidR="00516748" w:rsidRPr="00F010BB" w:rsidRDefault="00516748" w:rsidP="00D82D21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i/>
          <w:spacing w:val="-2"/>
          <w:sz w:val="22"/>
          <w:szCs w:val="22"/>
          <w:u w:val="single"/>
        </w:rPr>
      </w:pPr>
    </w:p>
    <w:p w14:paraId="5DB4A3E7" w14:textId="0DD4A8C0" w:rsidR="00D82D21" w:rsidRPr="00F010BB" w:rsidRDefault="00DA0A65" w:rsidP="00D82D21">
      <w:pPr>
        <w:tabs>
          <w:tab w:val="left" w:pos="-720"/>
        </w:tabs>
        <w:suppressAutoHyphens/>
        <w:spacing w:line="200" w:lineRule="exact"/>
        <w:jc w:val="both"/>
        <w:rPr>
          <w:rFonts w:ascii="Times New Roman" w:hAnsi="Times New Roman"/>
          <w:spacing w:val="-2"/>
          <w:sz w:val="22"/>
          <w:szCs w:val="22"/>
        </w:rPr>
      </w:pPr>
      <w:r w:rsidRPr="00F010BB">
        <w:rPr>
          <w:rFonts w:ascii="Times New Roman" w:hAnsi="Times New Roman"/>
          <w:i/>
          <w:spacing w:val="-2"/>
          <w:sz w:val="22"/>
          <w:szCs w:val="22"/>
          <w:u w:val="single"/>
        </w:rPr>
        <w:t xml:space="preserve">Note to </w:t>
      </w:r>
      <w:proofErr w:type="spellStart"/>
      <w:r w:rsidR="006E5CA9" w:rsidRPr="00F010BB">
        <w:rPr>
          <w:rFonts w:ascii="Times New Roman" w:hAnsi="Times New Roman"/>
          <w:i/>
          <w:spacing w:val="-2"/>
          <w:sz w:val="22"/>
          <w:szCs w:val="22"/>
          <w:u w:val="single"/>
        </w:rPr>
        <w:t>Facilitator</w:t>
      </w:r>
      <w:r w:rsidR="006E5CA9" w:rsidRPr="00F010BB">
        <w:rPr>
          <w:rFonts w:ascii="Times New Roman" w:hAnsi="Times New Roman"/>
          <w:spacing w:val="-2"/>
          <w:sz w:val="22"/>
          <w:szCs w:val="22"/>
        </w:rPr>
        <w:t>:</w:t>
      </w:r>
      <w:r w:rsidR="000825D4" w:rsidRPr="008A46B8">
        <w:rPr>
          <w:rFonts w:ascii="Times New Roman" w:hAnsi="Times New Roman"/>
          <w:b/>
          <w:bCs/>
          <w:color w:val="C00000"/>
          <w:spacing w:val="-2"/>
          <w:sz w:val="22"/>
          <w:szCs w:val="22"/>
        </w:rPr>
        <w:t>Pray</w:t>
      </w:r>
      <w:proofErr w:type="spellEnd"/>
      <w:r w:rsidR="000825D4" w:rsidRPr="008A46B8">
        <w:rPr>
          <w:rFonts w:ascii="Times New Roman" w:hAnsi="Times New Roman"/>
          <w:b/>
          <w:bCs/>
          <w:color w:val="C00000"/>
          <w:spacing w:val="-2"/>
          <w:sz w:val="22"/>
          <w:szCs w:val="22"/>
        </w:rPr>
        <w:t xml:space="preserve"> for all </w:t>
      </w:r>
      <w:r w:rsidR="0056312D" w:rsidRPr="008A46B8">
        <w:rPr>
          <w:rFonts w:ascii="Times New Roman" w:hAnsi="Times New Roman"/>
          <w:b/>
          <w:bCs/>
          <w:color w:val="C00000"/>
          <w:spacing w:val="-2"/>
          <w:sz w:val="22"/>
          <w:szCs w:val="22"/>
        </w:rPr>
        <w:t>needs exposed during the lesson or discussions!</w:t>
      </w:r>
    </w:p>
    <w:p w14:paraId="3228972F" w14:textId="77777777" w:rsidR="0043127D" w:rsidRPr="00644D66" w:rsidRDefault="0043127D" w:rsidP="00722823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0D7DA78E" w14:textId="77777777" w:rsidR="00C644F6" w:rsidRDefault="00C644F6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758E51A3" w14:textId="77777777" w:rsidR="00C644F6" w:rsidRDefault="00C644F6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7E40E07C" w14:textId="77777777" w:rsidR="000E1AA7" w:rsidRDefault="000E1AA7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4B56B17F" w14:textId="77777777" w:rsidR="000E1AA7" w:rsidRDefault="000E1AA7" w:rsidP="008473C8">
      <w:pPr>
        <w:tabs>
          <w:tab w:val="left" w:pos="720"/>
        </w:tabs>
        <w:rPr>
          <w:rFonts w:asciiTheme="majorBidi" w:hAnsiTheme="majorBidi" w:cstheme="majorBidi"/>
          <w:b/>
          <w:i/>
          <w:color w:val="C00000"/>
          <w:sz w:val="22"/>
          <w:szCs w:val="22"/>
          <w:u w:val="single"/>
        </w:rPr>
      </w:pPr>
    </w:p>
    <w:p w14:paraId="204B54A9" w14:textId="1D982689" w:rsidR="00700F94" w:rsidRPr="00700F94" w:rsidRDefault="00700F94" w:rsidP="00794308">
      <w:pPr>
        <w:widowControl/>
        <w:autoSpaceDE w:val="0"/>
        <w:autoSpaceDN w:val="0"/>
        <w:adjustRightInd w:val="0"/>
        <w:jc w:val="both"/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</w:pPr>
      <w:r w:rsidRPr="00700F94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>Luke 16:25–31</w:t>
      </w:r>
      <w:r w:rsidRPr="00700F94">
        <w:rPr>
          <w:rFonts w:asciiTheme="majorBidi" w:hAnsiTheme="majorBidi" w:cstheme="majorBidi"/>
          <w:b/>
          <w:i/>
          <w:iCs/>
          <w:color w:val="C00000"/>
          <w:sz w:val="21"/>
          <w:szCs w:val="21"/>
          <w:u w:val="single"/>
        </w:rPr>
        <w:t xml:space="preserve"> (NKJV)</w:t>
      </w:r>
    </w:p>
    <w:p w14:paraId="15B99363" w14:textId="05CCE3C9" w:rsidR="00794308" w:rsidRPr="00794308" w:rsidRDefault="00794308" w:rsidP="00794308">
      <w:pPr>
        <w:widowControl/>
        <w:autoSpaceDE w:val="0"/>
        <w:autoSpaceDN w:val="0"/>
        <w:adjustRightInd w:val="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79430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5 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 xml:space="preserve">But Abraham said, ‘Son, </w:t>
      </w:r>
      <w:r w:rsidRPr="00794308">
        <w:rPr>
          <w:rFonts w:asciiTheme="majorBidi" w:hAnsiTheme="majorBidi" w:cstheme="majorBidi"/>
          <w:b/>
          <w:bCs/>
          <w:color w:val="C00000"/>
          <w:sz w:val="22"/>
          <w:szCs w:val="22"/>
          <w:lang w:bidi="he-IL"/>
        </w:rPr>
        <w:t>remember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 xml:space="preserve"> that in your lifetime you received your good things, and likewise </w:t>
      </w:r>
      <w:r w:rsidRPr="00794308">
        <w:rPr>
          <w:rFonts w:asciiTheme="majorBidi" w:hAnsiTheme="majorBidi" w:cstheme="majorBidi"/>
          <w:color w:val="000000"/>
          <w:sz w:val="22"/>
          <w:szCs w:val="22"/>
          <w:lang w:bidi="he-IL"/>
        </w:rPr>
        <w:t>Lazarus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 xml:space="preserve"> evil things; but now he is comforted and you are tormented. </w:t>
      </w:r>
      <w:r w:rsidRPr="0079430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6 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>And besides all this, between us and you there is a great gulf fixed, so that those who want to pass from here to you cannot, nor can those from there pass to us.’</w:t>
      </w:r>
    </w:p>
    <w:p w14:paraId="0B5800C7" w14:textId="19553F2F" w:rsidR="00794308" w:rsidRPr="00794308" w:rsidRDefault="00794308" w:rsidP="00794308">
      <w:pPr>
        <w:widowControl/>
        <w:autoSpaceDE w:val="0"/>
        <w:autoSpaceDN w:val="0"/>
        <w:adjustRightInd w:val="0"/>
        <w:ind w:firstLine="36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79430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7 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 xml:space="preserve">“Then he said, ‘I beg you therefore, father, that you would send him to my father’s house, </w:t>
      </w:r>
      <w:r w:rsidRPr="0079430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8 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 xml:space="preserve">for I have five brothers, that he may testify to them, lest they also come to this place of torment.’ </w:t>
      </w:r>
      <w:r w:rsidRPr="0079430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29 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 xml:space="preserve">Abraham said to him, ‘They have Moses and the prophets; let them hear them.’ </w:t>
      </w:r>
      <w:r w:rsidRPr="0079430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30 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 xml:space="preserve">And he said, ‘No, father Abraham; but if one goes to them from the dead, they will repent.’ </w:t>
      </w:r>
      <w:r w:rsidRPr="0079430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31 </w:t>
      </w:r>
      <w:r w:rsidRPr="00794308">
        <w:rPr>
          <w:rFonts w:asciiTheme="majorBidi" w:hAnsiTheme="majorBidi" w:cstheme="majorBidi"/>
          <w:sz w:val="22"/>
          <w:szCs w:val="22"/>
          <w:lang w:bidi="he-IL"/>
        </w:rPr>
        <w:t>But he said to him, ‘If they do not hear Moses and the prophets, neither will they be persuaded though one rise from the dead.’ ”</w:t>
      </w:r>
    </w:p>
    <w:p w14:paraId="7B2A7FE5" w14:textId="1980CD5A" w:rsidR="00543A57" w:rsidRPr="00BA03E7" w:rsidRDefault="00543A57" w:rsidP="00F40AFA">
      <w:pPr>
        <w:pStyle w:val="p1"/>
        <w:spacing w:line="276" w:lineRule="auto"/>
        <w:jc w:val="left"/>
        <w:rPr>
          <w:rFonts w:asciiTheme="majorBidi" w:hAnsiTheme="majorBidi" w:cstheme="majorBidi"/>
          <w:b/>
          <w:i/>
          <w:color w:val="C00000"/>
          <w:sz w:val="21"/>
          <w:szCs w:val="21"/>
          <w:u w:val="single"/>
        </w:rPr>
      </w:pPr>
    </w:p>
    <w:p w14:paraId="315A3A0F" w14:textId="0AA0E033" w:rsidR="00752448" w:rsidRPr="00987709" w:rsidRDefault="00987709" w:rsidP="00987709">
      <w:pPr>
        <w:spacing w:before="180"/>
        <w:rPr>
          <w:rFonts w:asciiTheme="majorBidi" w:hAnsiTheme="majorBidi" w:cstheme="majorBidi"/>
          <w:sz w:val="22"/>
          <w:szCs w:val="22"/>
          <w:lang w:bidi="he-IL"/>
        </w:rPr>
      </w:pPr>
      <w:r w:rsidRPr="00987709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t>Revelation 21:3–6</w:t>
      </w:r>
      <w:r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t xml:space="preserve"> (NKJV)</w:t>
      </w:r>
      <w:r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</w:rPr>
        <w:br/>
      </w:r>
      <w:r w:rsidR="00752448" w:rsidRPr="00987709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3 </w:t>
      </w:r>
      <w:r w:rsidR="00752448" w:rsidRPr="00987709">
        <w:rPr>
          <w:rFonts w:asciiTheme="majorBidi" w:hAnsiTheme="majorBidi" w:cstheme="majorBidi"/>
          <w:sz w:val="22"/>
          <w:szCs w:val="22"/>
          <w:lang w:bidi="he-IL"/>
        </w:rPr>
        <w:t xml:space="preserve">And I heard a loud voice from heaven saying, “Behold, the tabernacle of God </w:t>
      </w:r>
      <w:r w:rsidR="00752448" w:rsidRPr="00987709">
        <w:rPr>
          <w:rFonts w:asciiTheme="majorBidi" w:hAnsiTheme="majorBidi" w:cstheme="majorBidi"/>
          <w:i/>
          <w:sz w:val="22"/>
          <w:szCs w:val="22"/>
          <w:lang w:bidi="he-IL"/>
        </w:rPr>
        <w:t>is</w:t>
      </w:r>
      <w:r w:rsidR="00752448" w:rsidRPr="00987709">
        <w:rPr>
          <w:rFonts w:asciiTheme="majorBidi" w:hAnsiTheme="majorBidi" w:cstheme="majorBidi"/>
          <w:sz w:val="22"/>
          <w:szCs w:val="22"/>
          <w:lang w:bidi="he-IL"/>
        </w:rPr>
        <w:t xml:space="preserve"> with men, and He will dwell with them, and they shall be His people. God Himself will be with them </w:t>
      </w:r>
      <w:r w:rsidR="00752448" w:rsidRPr="00987709">
        <w:rPr>
          <w:rFonts w:asciiTheme="majorBidi" w:hAnsiTheme="majorBidi" w:cstheme="majorBidi"/>
          <w:i/>
          <w:sz w:val="22"/>
          <w:szCs w:val="22"/>
          <w:lang w:bidi="he-IL"/>
        </w:rPr>
        <w:t>and be</w:t>
      </w:r>
      <w:r w:rsidR="00752448" w:rsidRPr="00987709">
        <w:rPr>
          <w:rFonts w:asciiTheme="majorBidi" w:hAnsiTheme="majorBidi" w:cstheme="majorBidi"/>
          <w:sz w:val="22"/>
          <w:szCs w:val="22"/>
          <w:lang w:bidi="he-IL"/>
        </w:rPr>
        <w:t xml:space="preserve"> their God. </w:t>
      </w:r>
      <w:r w:rsidR="00752448" w:rsidRPr="00987709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4 </w:t>
      </w:r>
      <w:r w:rsidR="00752448" w:rsidRPr="00F9700E">
        <w:rPr>
          <w:rFonts w:asciiTheme="majorBidi" w:hAnsiTheme="majorBidi" w:cstheme="majorBidi"/>
          <w:color w:val="C00000"/>
          <w:sz w:val="22"/>
          <w:szCs w:val="22"/>
          <w:lang w:bidi="he-IL"/>
        </w:rPr>
        <w:t>And God will wipe away every tear from their eyes; there shall be no more death, nor sorrow, nor crying. There shall be no more pain, for the former things have passed away</w:t>
      </w:r>
      <w:r w:rsidR="00752448" w:rsidRPr="00987709">
        <w:rPr>
          <w:rFonts w:asciiTheme="majorBidi" w:hAnsiTheme="majorBidi" w:cstheme="majorBidi"/>
          <w:sz w:val="22"/>
          <w:szCs w:val="22"/>
          <w:lang w:bidi="he-IL"/>
        </w:rPr>
        <w:t>.”</w:t>
      </w:r>
    </w:p>
    <w:p w14:paraId="6D7218EE" w14:textId="77777777" w:rsidR="00752448" w:rsidRPr="00752448" w:rsidRDefault="00752448" w:rsidP="00752448">
      <w:pPr>
        <w:widowControl/>
        <w:autoSpaceDE w:val="0"/>
        <w:autoSpaceDN w:val="0"/>
        <w:adjustRightInd w:val="0"/>
        <w:ind w:firstLine="36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75244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5 </w:t>
      </w:r>
      <w:r w:rsidRPr="00752448">
        <w:rPr>
          <w:rFonts w:asciiTheme="majorBidi" w:hAnsiTheme="majorBidi" w:cstheme="majorBidi"/>
          <w:sz w:val="22"/>
          <w:szCs w:val="22"/>
          <w:lang w:bidi="he-IL"/>
        </w:rPr>
        <w:t>Then He who sat on the throne said, “Behold, I make all things new.” And He said to me, “Write, for these words are true and faithful.”</w:t>
      </w:r>
    </w:p>
    <w:p w14:paraId="4D33473D" w14:textId="1C830181" w:rsidR="00752448" w:rsidRPr="00752448" w:rsidRDefault="00752448" w:rsidP="00752448">
      <w:pPr>
        <w:widowControl/>
        <w:autoSpaceDE w:val="0"/>
        <w:autoSpaceDN w:val="0"/>
        <w:adjustRightInd w:val="0"/>
        <w:ind w:firstLine="36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752448">
        <w:rPr>
          <w:rFonts w:asciiTheme="majorBidi" w:hAnsiTheme="majorBidi" w:cstheme="majorBidi"/>
          <w:sz w:val="22"/>
          <w:szCs w:val="22"/>
          <w:vertAlign w:val="superscript"/>
          <w:lang w:bidi="he-IL"/>
        </w:rPr>
        <w:t>6 </w:t>
      </w:r>
      <w:r w:rsidRPr="00752448">
        <w:rPr>
          <w:rFonts w:asciiTheme="majorBidi" w:hAnsiTheme="majorBidi" w:cstheme="majorBidi"/>
          <w:sz w:val="22"/>
          <w:szCs w:val="22"/>
          <w:lang w:bidi="he-IL"/>
        </w:rPr>
        <w:t xml:space="preserve">And He said to me, “It is done! I am the Alpha and the Omega, the Beginning and </w:t>
      </w:r>
      <w:r w:rsidRPr="00752448">
        <w:rPr>
          <w:rFonts w:asciiTheme="majorBidi" w:hAnsiTheme="majorBidi" w:cstheme="majorBidi"/>
          <w:i/>
          <w:sz w:val="22"/>
          <w:szCs w:val="22"/>
          <w:lang w:bidi="he-IL"/>
        </w:rPr>
        <w:t>the</w:t>
      </w:r>
      <w:r w:rsidRPr="00752448">
        <w:rPr>
          <w:rFonts w:asciiTheme="majorBidi" w:hAnsiTheme="majorBidi" w:cstheme="majorBidi"/>
          <w:sz w:val="22"/>
          <w:szCs w:val="22"/>
          <w:lang w:bidi="he-IL"/>
        </w:rPr>
        <w:t xml:space="preserve"> End. I will give of the fountain of the water of life freely to him who thirsts.</w:t>
      </w:r>
    </w:p>
    <w:p w14:paraId="084E9A7C" w14:textId="4340D4D7" w:rsidR="006C6434" w:rsidRPr="00BA03E7" w:rsidRDefault="006C6434" w:rsidP="00752448">
      <w:pPr>
        <w:widowControl/>
        <w:tabs>
          <w:tab w:val="left" w:pos="720"/>
        </w:tabs>
        <w:autoSpaceDE w:val="0"/>
        <w:autoSpaceDN w:val="0"/>
        <w:adjustRightInd w:val="0"/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</w:pPr>
    </w:p>
    <w:p w14:paraId="1FD83ACB" w14:textId="02CAB2F9" w:rsidR="007A5C30" w:rsidRDefault="007A5C30" w:rsidP="00A274EE">
      <w:pPr>
        <w:pStyle w:val="p1"/>
        <w:spacing w:line="276" w:lineRule="auto"/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</w:pPr>
      <w:r w:rsidRPr="007A5C30"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  <w:t>2 Timothy 4:6–8</w:t>
      </w:r>
      <w:r>
        <w:rPr>
          <w:rFonts w:asciiTheme="majorBidi" w:hAnsiTheme="majorBidi" w:cstheme="majorBidi"/>
          <w:b/>
          <w:bCs/>
          <w:i/>
          <w:iCs/>
          <w:color w:val="C00000"/>
          <w:sz w:val="21"/>
          <w:szCs w:val="21"/>
          <w:u w:val="single"/>
          <w:lang w:bidi="he-IL"/>
        </w:rPr>
        <w:t xml:space="preserve"> (KJV)</w:t>
      </w:r>
    </w:p>
    <w:p w14:paraId="6A40C8FF" w14:textId="6A557905" w:rsidR="0029569A" w:rsidRPr="007A5C30" w:rsidRDefault="00A274EE" w:rsidP="00A274EE">
      <w:pPr>
        <w:pStyle w:val="p1"/>
        <w:spacing w:line="276" w:lineRule="auto"/>
        <w:rPr>
          <w:rFonts w:asciiTheme="majorBidi" w:hAnsiTheme="majorBidi" w:cstheme="majorBidi"/>
          <w:color w:val="auto"/>
          <w:sz w:val="22"/>
          <w:szCs w:val="22"/>
          <w:lang w:bidi="he-IL"/>
        </w:rPr>
      </w:pPr>
      <w:r w:rsidRPr="007A5C30">
        <w:rPr>
          <w:rFonts w:asciiTheme="majorBidi" w:hAnsiTheme="majorBidi" w:cstheme="majorBidi"/>
          <w:color w:val="auto"/>
          <w:sz w:val="22"/>
          <w:szCs w:val="22"/>
          <w:vertAlign w:val="superscript"/>
          <w:lang w:bidi="he-IL"/>
        </w:rPr>
        <w:t>6 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For </w:t>
      </w:r>
      <w:r w:rsidRPr="004E5D59">
        <w:rPr>
          <w:rFonts w:asciiTheme="majorBidi" w:hAnsiTheme="majorBidi" w:cstheme="majorBidi"/>
          <w:color w:val="C00000"/>
          <w:sz w:val="22"/>
          <w:szCs w:val="22"/>
          <w:lang w:bidi="he-IL"/>
        </w:rPr>
        <w:t>I am now ready to be offered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, and the time of my departure is at hand. </w:t>
      </w:r>
      <w:r w:rsidRPr="007A5C30">
        <w:rPr>
          <w:rFonts w:asciiTheme="majorBidi" w:hAnsiTheme="majorBidi" w:cstheme="majorBidi"/>
          <w:color w:val="auto"/>
          <w:sz w:val="22"/>
          <w:szCs w:val="22"/>
          <w:vertAlign w:val="superscript"/>
          <w:lang w:bidi="he-IL"/>
        </w:rPr>
        <w:t>7 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I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have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fought a good fight, 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I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have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finished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</w:t>
      </w:r>
      <w:r w:rsidRPr="007A5C30">
        <w:rPr>
          <w:rFonts w:asciiTheme="majorBidi" w:hAnsiTheme="majorBidi" w:cstheme="majorBidi"/>
          <w:i/>
          <w:color w:val="000000"/>
          <w:sz w:val="22"/>
          <w:szCs w:val="22"/>
          <w:lang w:bidi="he-IL"/>
        </w:rPr>
        <w:t>my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course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, 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I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</w:t>
      </w:r>
      <w:r w:rsidRPr="007A5C30">
        <w:rPr>
          <w:rFonts w:asciiTheme="majorBidi" w:hAnsiTheme="majorBidi" w:cstheme="majorBidi"/>
          <w:color w:val="000000"/>
          <w:sz w:val="22"/>
          <w:szCs w:val="22"/>
          <w:lang w:bidi="he-IL"/>
        </w:rPr>
        <w:t>have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 xml:space="preserve"> kept the faith: </w:t>
      </w:r>
      <w:r w:rsidRPr="007A5C30">
        <w:rPr>
          <w:rFonts w:asciiTheme="majorBidi" w:hAnsiTheme="majorBidi" w:cstheme="majorBidi"/>
          <w:color w:val="auto"/>
          <w:sz w:val="22"/>
          <w:szCs w:val="22"/>
          <w:vertAlign w:val="superscript"/>
          <w:lang w:bidi="he-IL"/>
        </w:rPr>
        <w:t>8 </w:t>
      </w:r>
      <w:r w:rsidRPr="007A5C30">
        <w:rPr>
          <w:rFonts w:asciiTheme="majorBidi" w:hAnsiTheme="majorBidi" w:cstheme="majorBidi"/>
          <w:color w:val="auto"/>
          <w:sz w:val="22"/>
          <w:szCs w:val="22"/>
          <w:lang w:bidi="he-IL"/>
        </w:rPr>
        <w:t>Henceforth there is laid up for me a crown of righteousness, which the Lord, the righteous judge, shall give me at that day: and not to me only, but unto all them also that love his appearing.</w:t>
      </w:r>
    </w:p>
    <w:sectPr w:rsidR="0029569A" w:rsidRPr="007A5C30" w:rsidSect="00913C9C">
      <w:endnotePr>
        <w:numFmt w:val="decimal"/>
      </w:endnotePr>
      <w:pgSz w:w="15840" w:h="12240" w:orient="landscape"/>
      <w:pgMar w:top="270" w:right="630" w:bottom="540" w:left="720" w:header="720" w:footer="720" w:gutter="0"/>
      <w:pgNumType w:start="1"/>
      <w:cols w:num="2" w:space="54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89AA90" w14:textId="77777777" w:rsidR="00752860" w:rsidRDefault="00752860">
      <w:pPr>
        <w:spacing w:line="20" w:lineRule="exact"/>
      </w:pPr>
    </w:p>
  </w:endnote>
  <w:endnote w:type="continuationSeparator" w:id="0">
    <w:p w14:paraId="7FF366A0" w14:textId="77777777" w:rsidR="00752860" w:rsidRDefault="00752860">
      <w:r>
        <w:t xml:space="preserve"> </w:t>
      </w:r>
    </w:p>
  </w:endnote>
  <w:endnote w:type="continuationNotice" w:id="1">
    <w:p w14:paraId="33E2B4BC" w14:textId="77777777" w:rsidR="00752860" w:rsidRDefault="00752860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EA80D1" w14:textId="77777777" w:rsidR="00752860" w:rsidRDefault="00752860">
      <w:r>
        <w:separator/>
      </w:r>
    </w:p>
  </w:footnote>
  <w:footnote w:type="continuationSeparator" w:id="0">
    <w:p w14:paraId="2084C5EF" w14:textId="77777777" w:rsidR="00752860" w:rsidRDefault="00752860">
      <w:r>
        <w:continuationSeparator/>
      </w:r>
    </w:p>
  </w:footnote>
  <w:footnote w:type="continuationNotice" w:id="1">
    <w:p w14:paraId="3D1EC1AC" w14:textId="77777777" w:rsidR="00752860" w:rsidRDefault="00752860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003C0"/>
    <w:multiLevelType w:val="hybridMultilevel"/>
    <w:tmpl w:val="4D180D6A"/>
    <w:lvl w:ilvl="0" w:tplc="6E3A26F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E4F4D"/>
    <w:multiLevelType w:val="hybridMultilevel"/>
    <w:tmpl w:val="0A8E5844"/>
    <w:lvl w:ilvl="0" w:tplc="934C6C0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FB1C49"/>
    <w:multiLevelType w:val="hybridMultilevel"/>
    <w:tmpl w:val="C9148890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02BDA"/>
    <w:multiLevelType w:val="hybridMultilevel"/>
    <w:tmpl w:val="DEA4E794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7479DB"/>
    <w:multiLevelType w:val="hybridMultilevel"/>
    <w:tmpl w:val="8BFCC6F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0100AF"/>
    <w:multiLevelType w:val="hybridMultilevel"/>
    <w:tmpl w:val="E724E778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A1970D2"/>
    <w:multiLevelType w:val="hybridMultilevel"/>
    <w:tmpl w:val="F40AC1A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7" w15:restartNumberingAfterBreak="0">
    <w:nsid w:val="1BCF005C"/>
    <w:multiLevelType w:val="hybridMultilevel"/>
    <w:tmpl w:val="D190124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1E891EE8"/>
    <w:multiLevelType w:val="hybridMultilevel"/>
    <w:tmpl w:val="B982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24FC8"/>
    <w:multiLevelType w:val="hybridMultilevel"/>
    <w:tmpl w:val="CDD6399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27495BA7"/>
    <w:multiLevelType w:val="hybridMultilevel"/>
    <w:tmpl w:val="A71A2A0E"/>
    <w:lvl w:ilvl="0" w:tplc="82EE80A4">
      <w:start w:val="4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78A7D50">
      <w:numFmt w:val="decimal"/>
      <w:lvlText w:val=""/>
      <w:lvlJc w:val="left"/>
    </w:lvl>
    <w:lvl w:ilvl="2" w:tplc="EB18AC86">
      <w:numFmt w:val="decimal"/>
      <w:lvlText w:val=""/>
      <w:lvlJc w:val="left"/>
    </w:lvl>
    <w:lvl w:ilvl="3" w:tplc="0C5A5078">
      <w:numFmt w:val="decimal"/>
      <w:lvlText w:val=""/>
      <w:lvlJc w:val="left"/>
    </w:lvl>
    <w:lvl w:ilvl="4" w:tplc="73587272">
      <w:numFmt w:val="decimal"/>
      <w:lvlText w:val=""/>
      <w:lvlJc w:val="left"/>
    </w:lvl>
    <w:lvl w:ilvl="5" w:tplc="E3B0889A">
      <w:numFmt w:val="decimal"/>
      <w:lvlText w:val=""/>
      <w:lvlJc w:val="left"/>
    </w:lvl>
    <w:lvl w:ilvl="6" w:tplc="0E2C234E">
      <w:numFmt w:val="decimal"/>
      <w:lvlText w:val=""/>
      <w:lvlJc w:val="left"/>
    </w:lvl>
    <w:lvl w:ilvl="7" w:tplc="D74402E8">
      <w:numFmt w:val="decimal"/>
      <w:lvlText w:val=""/>
      <w:lvlJc w:val="left"/>
    </w:lvl>
    <w:lvl w:ilvl="8" w:tplc="BF385750">
      <w:numFmt w:val="decimal"/>
      <w:lvlText w:val=""/>
      <w:lvlJc w:val="left"/>
    </w:lvl>
  </w:abstractNum>
  <w:abstractNum w:abstractNumId="11" w15:restartNumberingAfterBreak="0">
    <w:nsid w:val="31E54833"/>
    <w:multiLevelType w:val="hybridMultilevel"/>
    <w:tmpl w:val="4E64D2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7E5FF4"/>
    <w:multiLevelType w:val="hybridMultilevel"/>
    <w:tmpl w:val="B956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41112"/>
    <w:multiLevelType w:val="hybridMultilevel"/>
    <w:tmpl w:val="3E30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800AC"/>
    <w:multiLevelType w:val="hybridMultilevel"/>
    <w:tmpl w:val="E028026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488B3147"/>
    <w:multiLevelType w:val="hybridMultilevel"/>
    <w:tmpl w:val="F42868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4E511B"/>
    <w:multiLevelType w:val="hybridMultilevel"/>
    <w:tmpl w:val="A442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211B0B"/>
    <w:multiLevelType w:val="hybridMultilevel"/>
    <w:tmpl w:val="35AA1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B831F4"/>
    <w:multiLevelType w:val="hybridMultilevel"/>
    <w:tmpl w:val="46022AD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573429BB"/>
    <w:multiLevelType w:val="hybridMultilevel"/>
    <w:tmpl w:val="43B86444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0" w15:restartNumberingAfterBreak="0">
    <w:nsid w:val="668E320E"/>
    <w:multiLevelType w:val="hybridMultilevel"/>
    <w:tmpl w:val="16CABB16"/>
    <w:lvl w:ilvl="0" w:tplc="0FF216A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E47780"/>
    <w:multiLevelType w:val="hybridMultilevel"/>
    <w:tmpl w:val="8F9A8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F8A53B9"/>
    <w:multiLevelType w:val="hybridMultilevel"/>
    <w:tmpl w:val="515828E0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3" w15:restartNumberingAfterBreak="0">
    <w:nsid w:val="70D90582"/>
    <w:multiLevelType w:val="hybridMultilevel"/>
    <w:tmpl w:val="51D480AE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035AE1"/>
    <w:multiLevelType w:val="hybridMultilevel"/>
    <w:tmpl w:val="5150DAB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495C78"/>
    <w:multiLevelType w:val="hybridMultilevel"/>
    <w:tmpl w:val="4FC0D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23158">
    <w:abstractNumId w:val="10"/>
  </w:num>
  <w:num w:numId="2" w16cid:durableId="1415274368">
    <w:abstractNumId w:val="1"/>
  </w:num>
  <w:num w:numId="3" w16cid:durableId="722019726">
    <w:abstractNumId w:val="21"/>
  </w:num>
  <w:num w:numId="4" w16cid:durableId="112527696">
    <w:abstractNumId w:val="2"/>
  </w:num>
  <w:num w:numId="5" w16cid:durableId="1330407104">
    <w:abstractNumId w:val="11"/>
  </w:num>
  <w:num w:numId="6" w16cid:durableId="1636333691">
    <w:abstractNumId w:val="4"/>
  </w:num>
  <w:num w:numId="7" w16cid:durableId="1201479864">
    <w:abstractNumId w:val="5"/>
  </w:num>
  <w:num w:numId="8" w16cid:durableId="1162819404">
    <w:abstractNumId w:val="14"/>
  </w:num>
  <w:num w:numId="9" w16cid:durableId="185146256">
    <w:abstractNumId w:val="24"/>
  </w:num>
  <w:num w:numId="10" w16cid:durableId="817724634">
    <w:abstractNumId w:val="23"/>
  </w:num>
  <w:num w:numId="11" w16cid:durableId="319776818">
    <w:abstractNumId w:val="17"/>
  </w:num>
  <w:num w:numId="12" w16cid:durableId="712577279">
    <w:abstractNumId w:val="3"/>
  </w:num>
  <w:num w:numId="13" w16cid:durableId="191580761">
    <w:abstractNumId w:val="20"/>
  </w:num>
  <w:num w:numId="14" w16cid:durableId="623080929">
    <w:abstractNumId w:val="0"/>
  </w:num>
  <w:num w:numId="15" w16cid:durableId="1312827301">
    <w:abstractNumId w:val="15"/>
  </w:num>
  <w:num w:numId="16" w16cid:durableId="640958349">
    <w:abstractNumId w:val="19"/>
  </w:num>
  <w:num w:numId="17" w16cid:durableId="730273907">
    <w:abstractNumId w:val="9"/>
  </w:num>
  <w:num w:numId="18" w16cid:durableId="438188376">
    <w:abstractNumId w:val="7"/>
  </w:num>
  <w:num w:numId="19" w16cid:durableId="809395995">
    <w:abstractNumId w:val="16"/>
  </w:num>
  <w:num w:numId="20" w16cid:durableId="1775202776">
    <w:abstractNumId w:val="13"/>
  </w:num>
  <w:num w:numId="21" w16cid:durableId="1031733338">
    <w:abstractNumId w:val="25"/>
  </w:num>
  <w:num w:numId="22" w16cid:durableId="983894473">
    <w:abstractNumId w:val="6"/>
  </w:num>
  <w:num w:numId="23" w16cid:durableId="1193228645">
    <w:abstractNumId w:val="8"/>
  </w:num>
  <w:num w:numId="24" w16cid:durableId="403338654">
    <w:abstractNumId w:val="22"/>
  </w:num>
  <w:num w:numId="25" w16cid:durableId="34473305">
    <w:abstractNumId w:val="18"/>
  </w:num>
  <w:num w:numId="26" w16cid:durableId="14544446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20"/>
  <w:hyphenationZone w:val="131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zAxNTCwMAASlko6SsGpxcWZ+XkgBabmtQA+OsGBLQAAAA=="/>
  </w:docVars>
  <w:rsids>
    <w:rsidRoot w:val="002E18BC"/>
    <w:rsid w:val="000005BD"/>
    <w:rsid w:val="0000168B"/>
    <w:rsid w:val="000016FC"/>
    <w:rsid w:val="00001705"/>
    <w:rsid w:val="00001D44"/>
    <w:rsid w:val="00002083"/>
    <w:rsid w:val="000020AF"/>
    <w:rsid w:val="0000234A"/>
    <w:rsid w:val="00002D3A"/>
    <w:rsid w:val="00002DF1"/>
    <w:rsid w:val="00003AC4"/>
    <w:rsid w:val="00003AF4"/>
    <w:rsid w:val="0000413D"/>
    <w:rsid w:val="000044F3"/>
    <w:rsid w:val="0000512E"/>
    <w:rsid w:val="0000545F"/>
    <w:rsid w:val="00006403"/>
    <w:rsid w:val="000064F5"/>
    <w:rsid w:val="0000650C"/>
    <w:rsid w:val="00006722"/>
    <w:rsid w:val="00007CA1"/>
    <w:rsid w:val="00007E9A"/>
    <w:rsid w:val="00010052"/>
    <w:rsid w:val="0001049C"/>
    <w:rsid w:val="00010569"/>
    <w:rsid w:val="000106B4"/>
    <w:rsid w:val="00010A07"/>
    <w:rsid w:val="00010CE0"/>
    <w:rsid w:val="000110B4"/>
    <w:rsid w:val="00011310"/>
    <w:rsid w:val="00011741"/>
    <w:rsid w:val="00011BD8"/>
    <w:rsid w:val="00011C22"/>
    <w:rsid w:val="0001206B"/>
    <w:rsid w:val="00012234"/>
    <w:rsid w:val="0001227A"/>
    <w:rsid w:val="00012391"/>
    <w:rsid w:val="00012B03"/>
    <w:rsid w:val="00012BFE"/>
    <w:rsid w:val="00012F15"/>
    <w:rsid w:val="000134F5"/>
    <w:rsid w:val="00013FB5"/>
    <w:rsid w:val="000143F8"/>
    <w:rsid w:val="00014495"/>
    <w:rsid w:val="00014DE9"/>
    <w:rsid w:val="0001516B"/>
    <w:rsid w:val="000154AE"/>
    <w:rsid w:val="00015B53"/>
    <w:rsid w:val="000167BF"/>
    <w:rsid w:val="000168FE"/>
    <w:rsid w:val="00017347"/>
    <w:rsid w:val="000173FB"/>
    <w:rsid w:val="00017B9F"/>
    <w:rsid w:val="00017D65"/>
    <w:rsid w:val="00017F7B"/>
    <w:rsid w:val="00017F92"/>
    <w:rsid w:val="00020040"/>
    <w:rsid w:val="000202D1"/>
    <w:rsid w:val="00020351"/>
    <w:rsid w:val="0002105A"/>
    <w:rsid w:val="00021BE5"/>
    <w:rsid w:val="0002274C"/>
    <w:rsid w:val="0002287F"/>
    <w:rsid w:val="00022A64"/>
    <w:rsid w:val="00022B43"/>
    <w:rsid w:val="00023411"/>
    <w:rsid w:val="000234F4"/>
    <w:rsid w:val="000236C6"/>
    <w:rsid w:val="0002437F"/>
    <w:rsid w:val="000248EB"/>
    <w:rsid w:val="00024999"/>
    <w:rsid w:val="00024C37"/>
    <w:rsid w:val="00024C54"/>
    <w:rsid w:val="000251F0"/>
    <w:rsid w:val="00025A8B"/>
    <w:rsid w:val="00026311"/>
    <w:rsid w:val="0002763E"/>
    <w:rsid w:val="0002781A"/>
    <w:rsid w:val="0002788B"/>
    <w:rsid w:val="00027898"/>
    <w:rsid w:val="000278DD"/>
    <w:rsid w:val="0002798F"/>
    <w:rsid w:val="00030006"/>
    <w:rsid w:val="0003054E"/>
    <w:rsid w:val="00030F8F"/>
    <w:rsid w:val="00031084"/>
    <w:rsid w:val="00033699"/>
    <w:rsid w:val="00033F52"/>
    <w:rsid w:val="00034093"/>
    <w:rsid w:val="00034231"/>
    <w:rsid w:val="000343D7"/>
    <w:rsid w:val="000344E8"/>
    <w:rsid w:val="00034880"/>
    <w:rsid w:val="00034B13"/>
    <w:rsid w:val="000351A1"/>
    <w:rsid w:val="0003527E"/>
    <w:rsid w:val="000357B8"/>
    <w:rsid w:val="000359D4"/>
    <w:rsid w:val="00035A17"/>
    <w:rsid w:val="000363EF"/>
    <w:rsid w:val="00036A9E"/>
    <w:rsid w:val="00036BB5"/>
    <w:rsid w:val="00036F70"/>
    <w:rsid w:val="000371A2"/>
    <w:rsid w:val="0003745D"/>
    <w:rsid w:val="000377C9"/>
    <w:rsid w:val="0004044D"/>
    <w:rsid w:val="0004057C"/>
    <w:rsid w:val="000409AD"/>
    <w:rsid w:val="00041091"/>
    <w:rsid w:val="00041791"/>
    <w:rsid w:val="00041C3D"/>
    <w:rsid w:val="000426F1"/>
    <w:rsid w:val="00042945"/>
    <w:rsid w:val="00042CD8"/>
    <w:rsid w:val="00042D1A"/>
    <w:rsid w:val="00042FCC"/>
    <w:rsid w:val="000431F9"/>
    <w:rsid w:val="00043320"/>
    <w:rsid w:val="000433C8"/>
    <w:rsid w:val="000434DC"/>
    <w:rsid w:val="00043892"/>
    <w:rsid w:val="00043954"/>
    <w:rsid w:val="00043E58"/>
    <w:rsid w:val="0004405F"/>
    <w:rsid w:val="00044248"/>
    <w:rsid w:val="000443CF"/>
    <w:rsid w:val="00044AB4"/>
    <w:rsid w:val="00044FB3"/>
    <w:rsid w:val="0004518D"/>
    <w:rsid w:val="0004532A"/>
    <w:rsid w:val="0004582E"/>
    <w:rsid w:val="00045994"/>
    <w:rsid w:val="00046F9F"/>
    <w:rsid w:val="00047119"/>
    <w:rsid w:val="000472F7"/>
    <w:rsid w:val="0004779F"/>
    <w:rsid w:val="00047B04"/>
    <w:rsid w:val="00047F73"/>
    <w:rsid w:val="000502A9"/>
    <w:rsid w:val="000504A0"/>
    <w:rsid w:val="00050582"/>
    <w:rsid w:val="00050632"/>
    <w:rsid w:val="00050812"/>
    <w:rsid w:val="0005089B"/>
    <w:rsid w:val="000512E5"/>
    <w:rsid w:val="00051682"/>
    <w:rsid w:val="000517FA"/>
    <w:rsid w:val="00052099"/>
    <w:rsid w:val="0005261B"/>
    <w:rsid w:val="00053034"/>
    <w:rsid w:val="00053676"/>
    <w:rsid w:val="00053DF1"/>
    <w:rsid w:val="00054029"/>
    <w:rsid w:val="0005456A"/>
    <w:rsid w:val="00055495"/>
    <w:rsid w:val="000560EC"/>
    <w:rsid w:val="000561B8"/>
    <w:rsid w:val="0005638F"/>
    <w:rsid w:val="0005641A"/>
    <w:rsid w:val="0005656A"/>
    <w:rsid w:val="00056920"/>
    <w:rsid w:val="0005771A"/>
    <w:rsid w:val="00057AFC"/>
    <w:rsid w:val="00061196"/>
    <w:rsid w:val="00061722"/>
    <w:rsid w:val="00061F07"/>
    <w:rsid w:val="000620F0"/>
    <w:rsid w:val="000620FE"/>
    <w:rsid w:val="0006248D"/>
    <w:rsid w:val="00062739"/>
    <w:rsid w:val="00062D38"/>
    <w:rsid w:val="00062EF1"/>
    <w:rsid w:val="0006344D"/>
    <w:rsid w:val="0006367C"/>
    <w:rsid w:val="0006385F"/>
    <w:rsid w:val="00063C7F"/>
    <w:rsid w:val="0006450C"/>
    <w:rsid w:val="00064CF4"/>
    <w:rsid w:val="00064E9F"/>
    <w:rsid w:val="00065057"/>
    <w:rsid w:val="00066523"/>
    <w:rsid w:val="000667FD"/>
    <w:rsid w:val="00066D59"/>
    <w:rsid w:val="0006754A"/>
    <w:rsid w:val="00067AA2"/>
    <w:rsid w:val="00070D5E"/>
    <w:rsid w:val="00071224"/>
    <w:rsid w:val="0007170C"/>
    <w:rsid w:val="00071976"/>
    <w:rsid w:val="00071CA1"/>
    <w:rsid w:val="0007212F"/>
    <w:rsid w:val="00072460"/>
    <w:rsid w:val="00072542"/>
    <w:rsid w:val="00072E7D"/>
    <w:rsid w:val="000732B5"/>
    <w:rsid w:val="00073CFF"/>
    <w:rsid w:val="0007400A"/>
    <w:rsid w:val="00074016"/>
    <w:rsid w:val="000741C2"/>
    <w:rsid w:val="00074743"/>
    <w:rsid w:val="0007499F"/>
    <w:rsid w:val="00074D82"/>
    <w:rsid w:val="00074EC3"/>
    <w:rsid w:val="00075461"/>
    <w:rsid w:val="0007594B"/>
    <w:rsid w:val="000759CD"/>
    <w:rsid w:val="00075CFC"/>
    <w:rsid w:val="0007605D"/>
    <w:rsid w:val="00076387"/>
    <w:rsid w:val="00076524"/>
    <w:rsid w:val="00076588"/>
    <w:rsid w:val="00076873"/>
    <w:rsid w:val="00076CE8"/>
    <w:rsid w:val="000770D5"/>
    <w:rsid w:val="000775CB"/>
    <w:rsid w:val="000776B6"/>
    <w:rsid w:val="00077BA9"/>
    <w:rsid w:val="00077D91"/>
    <w:rsid w:val="00077DA7"/>
    <w:rsid w:val="00080572"/>
    <w:rsid w:val="00080CED"/>
    <w:rsid w:val="0008149D"/>
    <w:rsid w:val="000819B4"/>
    <w:rsid w:val="00081B30"/>
    <w:rsid w:val="000822AF"/>
    <w:rsid w:val="000824E8"/>
    <w:rsid w:val="000825A0"/>
    <w:rsid w:val="000825D4"/>
    <w:rsid w:val="00082C89"/>
    <w:rsid w:val="00082D6B"/>
    <w:rsid w:val="000832D1"/>
    <w:rsid w:val="0008344B"/>
    <w:rsid w:val="00083CA4"/>
    <w:rsid w:val="00084A07"/>
    <w:rsid w:val="00084F77"/>
    <w:rsid w:val="00085017"/>
    <w:rsid w:val="0008514D"/>
    <w:rsid w:val="00085172"/>
    <w:rsid w:val="00085548"/>
    <w:rsid w:val="00085C06"/>
    <w:rsid w:val="00085E13"/>
    <w:rsid w:val="00086064"/>
    <w:rsid w:val="00086A35"/>
    <w:rsid w:val="00086DA4"/>
    <w:rsid w:val="00086E47"/>
    <w:rsid w:val="00086E48"/>
    <w:rsid w:val="000875A3"/>
    <w:rsid w:val="000875E9"/>
    <w:rsid w:val="00087831"/>
    <w:rsid w:val="00091304"/>
    <w:rsid w:val="00091563"/>
    <w:rsid w:val="00091770"/>
    <w:rsid w:val="00092048"/>
    <w:rsid w:val="00092595"/>
    <w:rsid w:val="000933A4"/>
    <w:rsid w:val="00093577"/>
    <w:rsid w:val="000936B3"/>
    <w:rsid w:val="0009384D"/>
    <w:rsid w:val="000938BE"/>
    <w:rsid w:val="00093B56"/>
    <w:rsid w:val="000948F6"/>
    <w:rsid w:val="00094F6D"/>
    <w:rsid w:val="0009560B"/>
    <w:rsid w:val="00095ACE"/>
    <w:rsid w:val="00095BB6"/>
    <w:rsid w:val="0009676A"/>
    <w:rsid w:val="0009692F"/>
    <w:rsid w:val="00096AA4"/>
    <w:rsid w:val="00096C34"/>
    <w:rsid w:val="000978BE"/>
    <w:rsid w:val="00097B87"/>
    <w:rsid w:val="00097DAA"/>
    <w:rsid w:val="000A0732"/>
    <w:rsid w:val="000A0869"/>
    <w:rsid w:val="000A08F0"/>
    <w:rsid w:val="000A0E62"/>
    <w:rsid w:val="000A1420"/>
    <w:rsid w:val="000A1893"/>
    <w:rsid w:val="000A1DB4"/>
    <w:rsid w:val="000A221D"/>
    <w:rsid w:val="000A24E8"/>
    <w:rsid w:val="000A28AD"/>
    <w:rsid w:val="000A319E"/>
    <w:rsid w:val="000A3AFB"/>
    <w:rsid w:val="000A3E95"/>
    <w:rsid w:val="000A45EC"/>
    <w:rsid w:val="000A46D8"/>
    <w:rsid w:val="000A4936"/>
    <w:rsid w:val="000A499C"/>
    <w:rsid w:val="000A49DF"/>
    <w:rsid w:val="000A4D34"/>
    <w:rsid w:val="000A572E"/>
    <w:rsid w:val="000A5827"/>
    <w:rsid w:val="000A6056"/>
    <w:rsid w:val="000A60E1"/>
    <w:rsid w:val="000A7584"/>
    <w:rsid w:val="000A763C"/>
    <w:rsid w:val="000A7892"/>
    <w:rsid w:val="000A7CDB"/>
    <w:rsid w:val="000B047A"/>
    <w:rsid w:val="000B06F2"/>
    <w:rsid w:val="000B08D8"/>
    <w:rsid w:val="000B0E40"/>
    <w:rsid w:val="000B0E53"/>
    <w:rsid w:val="000B135C"/>
    <w:rsid w:val="000B208C"/>
    <w:rsid w:val="000B25CF"/>
    <w:rsid w:val="000B2818"/>
    <w:rsid w:val="000B2A6E"/>
    <w:rsid w:val="000B2C58"/>
    <w:rsid w:val="000B2FB5"/>
    <w:rsid w:val="000B356C"/>
    <w:rsid w:val="000B3F20"/>
    <w:rsid w:val="000B3F95"/>
    <w:rsid w:val="000B3FCC"/>
    <w:rsid w:val="000B4050"/>
    <w:rsid w:val="000B473E"/>
    <w:rsid w:val="000B4FC3"/>
    <w:rsid w:val="000B5205"/>
    <w:rsid w:val="000B56E6"/>
    <w:rsid w:val="000B5F56"/>
    <w:rsid w:val="000B6C20"/>
    <w:rsid w:val="000B7060"/>
    <w:rsid w:val="000B79C6"/>
    <w:rsid w:val="000C056C"/>
    <w:rsid w:val="000C0B7F"/>
    <w:rsid w:val="000C0C71"/>
    <w:rsid w:val="000C0E86"/>
    <w:rsid w:val="000C1E1C"/>
    <w:rsid w:val="000C1F48"/>
    <w:rsid w:val="000C20A1"/>
    <w:rsid w:val="000C263E"/>
    <w:rsid w:val="000C26E2"/>
    <w:rsid w:val="000C27FA"/>
    <w:rsid w:val="000C2CC4"/>
    <w:rsid w:val="000C4B20"/>
    <w:rsid w:val="000C579E"/>
    <w:rsid w:val="000C5962"/>
    <w:rsid w:val="000C59FE"/>
    <w:rsid w:val="000C5DEE"/>
    <w:rsid w:val="000C63FB"/>
    <w:rsid w:val="000C64E5"/>
    <w:rsid w:val="000C6542"/>
    <w:rsid w:val="000C68F0"/>
    <w:rsid w:val="000C69A4"/>
    <w:rsid w:val="000C73E6"/>
    <w:rsid w:val="000C7448"/>
    <w:rsid w:val="000C7673"/>
    <w:rsid w:val="000C777E"/>
    <w:rsid w:val="000C78E4"/>
    <w:rsid w:val="000C7990"/>
    <w:rsid w:val="000C7A12"/>
    <w:rsid w:val="000C7B29"/>
    <w:rsid w:val="000C7C12"/>
    <w:rsid w:val="000D01FD"/>
    <w:rsid w:val="000D06CB"/>
    <w:rsid w:val="000D194E"/>
    <w:rsid w:val="000D1FF9"/>
    <w:rsid w:val="000D2595"/>
    <w:rsid w:val="000D2BD2"/>
    <w:rsid w:val="000D30D2"/>
    <w:rsid w:val="000D3262"/>
    <w:rsid w:val="000D329D"/>
    <w:rsid w:val="000D3399"/>
    <w:rsid w:val="000D3623"/>
    <w:rsid w:val="000D36F6"/>
    <w:rsid w:val="000D3877"/>
    <w:rsid w:val="000D4383"/>
    <w:rsid w:val="000D446D"/>
    <w:rsid w:val="000D4B02"/>
    <w:rsid w:val="000D4FF6"/>
    <w:rsid w:val="000D5847"/>
    <w:rsid w:val="000D5A9D"/>
    <w:rsid w:val="000D5E48"/>
    <w:rsid w:val="000D658C"/>
    <w:rsid w:val="000D73A6"/>
    <w:rsid w:val="000D7494"/>
    <w:rsid w:val="000E0582"/>
    <w:rsid w:val="000E0684"/>
    <w:rsid w:val="000E0BB5"/>
    <w:rsid w:val="000E0BC6"/>
    <w:rsid w:val="000E10F6"/>
    <w:rsid w:val="000E15B0"/>
    <w:rsid w:val="000E18C5"/>
    <w:rsid w:val="000E1AA7"/>
    <w:rsid w:val="000E1C9F"/>
    <w:rsid w:val="000E2015"/>
    <w:rsid w:val="000E206C"/>
    <w:rsid w:val="000E2DE1"/>
    <w:rsid w:val="000E33D3"/>
    <w:rsid w:val="000E398D"/>
    <w:rsid w:val="000E3B7B"/>
    <w:rsid w:val="000E3C6A"/>
    <w:rsid w:val="000E4218"/>
    <w:rsid w:val="000E493B"/>
    <w:rsid w:val="000E5968"/>
    <w:rsid w:val="000E5CB1"/>
    <w:rsid w:val="000E62AD"/>
    <w:rsid w:val="000E655C"/>
    <w:rsid w:val="000E66DB"/>
    <w:rsid w:val="000E6A34"/>
    <w:rsid w:val="000E6EA7"/>
    <w:rsid w:val="000E755E"/>
    <w:rsid w:val="000E7B3A"/>
    <w:rsid w:val="000E7EB1"/>
    <w:rsid w:val="000F046C"/>
    <w:rsid w:val="000F0628"/>
    <w:rsid w:val="000F110F"/>
    <w:rsid w:val="000F1187"/>
    <w:rsid w:val="000F134B"/>
    <w:rsid w:val="000F15D0"/>
    <w:rsid w:val="000F16CC"/>
    <w:rsid w:val="000F1754"/>
    <w:rsid w:val="000F18FE"/>
    <w:rsid w:val="000F2634"/>
    <w:rsid w:val="000F2DF4"/>
    <w:rsid w:val="000F2E9F"/>
    <w:rsid w:val="000F33BA"/>
    <w:rsid w:val="000F3BF2"/>
    <w:rsid w:val="000F3D9A"/>
    <w:rsid w:val="000F3F3F"/>
    <w:rsid w:val="000F417C"/>
    <w:rsid w:val="000F4830"/>
    <w:rsid w:val="000F48FB"/>
    <w:rsid w:val="000F4925"/>
    <w:rsid w:val="000F497C"/>
    <w:rsid w:val="000F4E35"/>
    <w:rsid w:val="000F5117"/>
    <w:rsid w:val="000F56D5"/>
    <w:rsid w:val="000F5C05"/>
    <w:rsid w:val="000F64E2"/>
    <w:rsid w:val="000F69CB"/>
    <w:rsid w:val="000F6FD8"/>
    <w:rsid w:val="000F729B"/>
    <w:rsid w:val="000F77C9"/>
    <w:rsid w:val="000F7992"/>
    <w:rsid w:val="001001E5"/>
    <w:rsid w:val="001004F6"/>
    <w:rsid w:val="0010081D"/>
    <w:rsid w:val="00100F34"/>
    <w:rsid w:val="001010F5"/>
    <w:rsid w:val="001011BF"/>
    <w:rsid w:val="001011E8"/>
    <w:rsid w:val="0010137C"/>
    <w:rsid w:val="001016E9"/>
    <w:rsid w:val="00101C53"/>
    <w:rsid w:val="001031A2"/>
    <w:rsid w:val="001037F1"/>
    <w:rsid w:val="001040DD"/>
    <w:rsid w:val="001046EB"/>
    <w:rsid w:val="00104725"/>
    <w:rsid w:val="0010497E"/>
    <w:rsid w:val="00104F92"/>
    <w:rsid w:val="00105049"/>
    <w:rsid w:val="00105585"/>
    <w:rsid w:val="001056BD"/>
    <w:rsid w:val="00105D24"/>
    <w:rsid w:val="00105D8B"/>
    <w:rsid w:val="00105EC1"/>
    <w:rsid w:val="001063E9"/>
    <w:rsid w:val="0010665C"/>
    <w:rsid w:val="00106DB1"/>
    <w:rsid w:val="00106DBB"/>
    <w:rsid w:val="001073F2"/>
    <w:rsid w:val="001079ED"/>
    <w:rsid w:val="00107C2A"/>
    <w:rsid w:val="001102A2"/>
    <w:rsid w:val="001103DB"/>
    <w:rsid w:val="00110515"/>
    <w:rsid w:val="00110EEE"/>
    <w:rsid w:val="001113D5"/>
    <w:rsid w:val="0011180A"/>
    <w:rsid w:val="00112DE8"/>
    <w:rsid w:val="00112DF8"/>
    <w:rsid w:val="0011329A"/>
    <w:rsid w:val="00113748"/>
    <w:rsid w:val="00113911"/>
    <w:rsid w:val="00113C7D"/>
    <w:rsid w:val="001146A2"/>
    <w:rsid w:val="001146DA"/>
    <w:rsid w:val="00114823"/>
    <w:rsid w:val="00114920"/>
    <w:rsid w:val="00114A84"/>
    <w:rsid w:val="0011542D"/>
    <w:rsid w:val="00115594"/>
    <w:rsid w:val="00115639"/>
    <w:rsid w:val="00115F7E"/>
    <w:rsid w:val="0011606F"/>
    <w:rsid w:val="00116D4E"/>
    <w:rsid w:val="00116E4B"/>
    <w:rsid w:val="00117131"/>
    <w:rsid w:val="001172F6"/>
    <w:rsid w:val="001173F5"/>
    <w:rsid w:val="00117444"/>
    <w:rsid w:val="00117533"/>
    <w:rsid w:val="00117562"/>
    <w:rsid w:val="00117716"/>
    <w:rsid w:val="00117A24"/>
    <w:rsid w:val="0012076A"/>
    <w:rsid w:val="00120BEA"/>
    <w:rsid w:val="00120DEA"/>
    <w:rsid w:val="00121A08"/>
    <w:rsid w:val="00121BF1"/>
    <w:rsid w:val="00121CC1"/>
    <w:rsid w:val="00121D6F"/>
    <w:rsid w:val="00121F68"/>
    <w:rsid w:val="00122653"/>
    <w:rsid w:val="00122732"/>
    <w:rsid w:val="00122B72"/>
    <w:rsid w:val="00122E46"/>
    <w:rsid w:val="0012363C"/>
    <w:rsid w:val="00123B66"/>
    <w:rsid w:val="00123FEE"/>
    <w:rsid w:val="00124797"/>
    <w:rsid w:val="00124869"/>
    <w:rsid w:val="00124B3E"/>
    <w:rsid w:val="00124CF2"/>
    <w:rsid w:val="001259ED"/>
    <w:rsid w:val="00125A95"/>
    <w:rsid w:val="001261AF"/>
    <w:rsid w:val="0012630E"/>
    <w:rsid w:val="001264F3"/>
    <w:rsid w:val="00126B29"/>
    <w:rsid w:val="00126D0F"/>
    <w:rsid w:val="00127E85"/>
    <w:rsid w:val="00130039"/>
    <w:rsid w:val="0013033F"/>
    <w:rsid w:val="00130872"/>
    <w:rsid w:val="00130A6E"/>
    <w:rsid w:val="00130D68"/>
    <w:rsid w:val="00130E76"/>
    <w:rsid w:val="00131192"/>
    <w:rsid w:val="00131E26"/>
    <w:rsid w:val="00132264"/>
    <w:rsid w:val="001331B5"/>
    <w:rsid w:val="00133562"/>
    <w:rsid w:val="001335D5"/>
    <w:rsid w:val="00133B23"/>
    <w:rsid w:val="00133D0A"/>
    <w:rsid w:val="001351AD"/>
    <w:rsid w:val="00135343"/>
    <w:rsid w:val="00135696"/>
    <w:rsid w:val="00135EF1"/>
    <w:rsid w:val="001361EE"/>
    <w:rsid w:val="00136762"/>
    <w:rsid w:val="00136B15"/>
    <w:rsid w:val="00136B2B"/>
    <w:rsid w:val="00137369"/>
    <w:rsid w:val="001405A6"/>
    <w:rsid w:val="00140DBE"/>
    <w:rsid w:val="001410D9"/>
    <w:rsid w:val="00141E51"/>
    <w:rsid w:val="00142607"/>
    <w:rsid w:val="0014262D"/>
    <w:rsid w:val="001426BE"/>
    <w:rsid w:val="00142967"/>
    <w:rsid w:val="00142FDE"/>
    <w:rsid w:val="001430CB"/>
    <w:rsid w:val="00143A64"/>
    <w:rsid w:val="00143A9C"/>
    <w:rsid w:val="00143D2E"/>
    <w:rsid w:val="001441BB"/>
    <w:rsid w:val="0014443D"/>
    <w:rsid w:val="00145031"/>
    <w:rsid w:val="0014560B"/>
    <w:rsid w:val="00145F49"/>
    <w:rsid w:val="00146114"/>
    <w:rsid w:val="0014630E"/>
    <w:rsid w:val="0014778F"/>
    <w:rsid w:val="00147796"/>
    <w:rsid w:val="00147C75"/>
    <w:rsid w:val="0015055B"/>
    <w:rsid w:val="00150590"/>
    <w:rsid w:val="001506FD"/>
    <w:rsid w:val="0015091E"/>
    <w:rsid w:val="00150D36"/>
    <w:rsid w:val="00152125"/>
    <w:rsid w:val="00152ADD"/>
    <w:rsid w:val="00153BC0"/>
    <w:rsid w:val="00153E64"/>
    <w:rsid w:val="00153F5F"/>
    <w:rsid w:val="0015408E"/>
    <w:rsid w:val="001546F2"/>
    <w:rsid w:val="00155013"/>
    <w:rsid w:val="00155540"/>
    <w:rsid w:val="00155815"/>
    <w:rsid w:val="00155A64"/>
    <w:rsid w:val="00156507"/>
    <w:rsid w:val="00156997"/>
    <w:rsid w:val="00156A8D"/>
    <w:rsid w:val="00157527"/>
    <w:rsid w:val="001578F1"/>
    <w:rsid w:val="00157A1B"/>
    <w:rsid w:val="00157DE7"/>
    <w:rsid w:val="00157EC6"/>
    <w:rsid w:val="0016096C"/>
    <w:rsid w:val="00161924"/>
    <w:rsid w:val="00161C3B"/>
    <w:rsid w:val="00163B42"/>
    <w:rsid w:val="00163BC7"/>
    <w:rsid w:val="00163DB6"/>
    <w:rsid w:val="001641CC"/>
    <w:rsid w:val="0016458C"/>
    <w:rsid w:val="0016487B"/>
    <w:rsid w:val="00164981"/>
    <w:rsid w:val="00164DDF"/>
    <w:rsid w:val="001656F8"/>
    <w:rsid w:val="00165CF8"/>
    <w:rsid w:val="00166A34"/>
    <w:rsid w:val="00166BE8"/>
    <w:rsid w:val="00167315"/>
    <w:rsid w:val="00167914"/>
    <w:rsid w:val="001705E1"/>
    <w:rsid w:val="001708AF"/>
    <w:rsid w:val="00170F59"/>
    <w:rsid w:val="00170FC2"/>
    <w:rsid w:val="00171521"/>
    <w:rsid w:val="00171901"/>
    <w:rsid w:val="001725B1"/>
    <w:rsid w:val="0017277D"/>
    <w:rsid w:val="00172B55"/>
    <w:rsid w:val="00172BAE"/>
    <w:rsid w:val="00172BC7"/>
    <w:rsid w:val="00173634"/>
    <w:rsid w:val="00173874"/>
    <w:rsid w:val="00173C4C"/>
    <w:rsid w:val="00173D94"/>
    <w:rsid w:val="00173DCD"/>
    <w:rsid w:val="001745CB"/>
    <w:rsid w:val="00175115"/>
    <w:rsid w:val="001754AD"/>
    <w:rsid w:val="0017593C"/>
    <w:rsid w:val="00175989"/>
    <w:rsid w:val="00176014"/>
    <w:rsid w:val="0017640B"/>
    <w:rsid w:val="001764D3"/>
    <w:rsid w:val="001769F9"/>
    <w:rsid w:val="0017794D"/>
    <w:rsid w:val="00177E56"/>
    <w:rsid w:val="00177E69"/>
    <w:rsid w:val="001807AE"/>
    <w:rsid w:val="00180B99"/>
    <w:rsid w:val="00181842"/>
    <w:rsid w:val="00181DF2"/>
    <w:rsid w:val="00181EFF"/>
    <w:rsid w:val="00181F1A"/>
    <w:rsid w:val="001829D4"/>
    <w:rsid w:val="001833E8"/>
    <w:rsid w:val="00183936"/>
    <w:rsid w:val="00183EDC"/>
    <w:rsid w:val="001847F3"/>
    <w:rsid w:val="001848D2"/>
    <w:rsid w:val="00184D88"/>
    <w:rsid w:val="00185960"/>
    <w:rsid w:val="00185C75"/>
    <w:rsid w:val="00185CB6"/>
    <w:rsid w:val="001865DF"/>
    <w:rsid w:val="00186694"/>
    <w:rsid w:val="0018671E"/>
    <w:rsid w:val="00187660"/>
    <w:rsid w:val="0018769B"/>
    <w:rsid w:val="00187740"/>
    <w:rsid w:val="00187BBE"/>
    <w:rsid w:val="00187DF8"/>
    <w:rsid w:val="00187EE8"/>
    <w:rsid w:val="00190209"/>
    <w:rsid w:val="00190980"/>
    <w:rsid w:val="0019132C"/>
    <w:rsid w:val="00191401"/>
    <w:rsid w:val="00191D8D"/>
    <w:rsid w:val="001924D5"/>
    <w:rsid w:val="00192535"/>
    <w:rsid w:val="00192BA0"/>
    <w:rsid w:val="0019369A"/>
    <w:rsid w:val="00194215"/>
    <w:rsid w:val="001945BA"/>
    <w:rsid w:val="00194F8E"/>
    <w:rsid w:val="00195949"/>
    <w:rsid w:val="00195B01"/>
    <w:rsid w:val="001960BE"/>
    <w:rsid w:val="001961D6"/>
    <w:rsid w:val="00196613"/>
    <w:rsid w:val="001967D3"/>
    <w:rsid w:val="001969D3"/>
    <w:rsid w:val="001972D0"/>
    <w:rsid w:val="00197420"/>
    <w:rsid w:val="00197580"/>
    <w:rsid w:val="00197979"/>
    <w:rsid w:val="00197EB4"/>
    <w:rsid w:val="001A02F7"/>
    <w:rsid w:val="001A0A1D"/>
    <w:rsid w:val="001A0D2B"/>
    <w:rsid w:val="001A15E1"/>
    <w:rsid w:val="001A15F4"/>
    <w:rsid w:val="001A19D4"/>
    <w:rsid w:val="001A1DA2"/>
    <w:rsid w:val="001A2116"/>
    <w:rsid w:val="001A2799"/>
    <w:rsid w:val="001A2ACB"/>
    <w:rsid w:val="001A31E4"/>
    <w:rsid w:val="001A41DD"/>
    <w:rsid w:val="001A468F"/>
    <w:rsid w:val="001A476E"/>
    <w:rsid w:val="001A47E0"/>
    <w:rsid w:val="001A4868"/>
    <w:rsid w:val="001A4B4E"/>
    <w:rsid w:val="001A4E86"/>
    <w:rsid w:val="001A5D91"/>
    <w:rsid w:val="001A65B9"/>
    <w:rsid w:val="001A7E72"/>
    <w:rsid w:val="001A7ECB"/>
    <w:rsid w:val="001A7EE6"/>
    <w:rsid w:val="001A7FBB"/>
    <w:rsid w:val="001B02BB"/>
    <w:rsid w:val="001B06D5"/>
    <w:rsid w:val="001B0849"/>
    <w:rsid w:val="001B0880"/>
    <w:rsid w:val="001B0C01"/>
    <w:rsid w:val="001B0D66"/>
    <w:rsid w:val="001B1244"/>
    <w:rsid w:val="001B1245"/>
    <w:rsid w:val="001B2F75"/>
    <w:rsid w:val="001B30E0"/>
    <w:rsid w:val="001B323A"/>
    <w:rsid w:val="001B34D8"/>
    <w:rsid w:val="001B3577"/>
    <w:rsid w:val="001B381C"/>
    <w:rsid w:val="001B3BAD"/>
    <w:rsid w:val="001B422D"/>
    <w:rsid w:val="001B444C"/>
    <w:rsid w:val="001B4853"/>
    <w:rsid w:val="001B4CDC"/>
    <w:rsid w:val="001B5119"/>
    <w:rsid w:val="001B56D0"/>
    <w:rsid w:val="001B607B"/>
    <w:rsid w:val="001B61CA"/>
    <w:rsid w:val="001B6583"/>
    <w:rsid w:val="001B6BFB"/>
    <w:rsid w:val="001B7211"/>
    <w:rsid w:val="001B73D8"/>
    <w:rsid w:val="001B7407"/>
    <w:rsid w:val="001B79AC"/>
    <w:rsid w:val="001C000A"/>
    <w:rsid w:val="001C032C"/>
    <w:rsid w:val="001C08E6"/>
    <w:rsid w:val="001C0E93"/>
    <w:rsid w:val="001C0ECE"/>
    <w:rsid w:val="001C0F30"/>
    <w:rsid w:val="001C1492"/>
    <w:rsid w:val="001C150B"/>
    <w:rsid w:val="001C18D3"/>
    <w:rsid w:val="001C1B30"/>
    <w:rsid w:val="001C254F"/>
    <w:rsid w:val="001C2853"/>
    <w:rsid w:val="001C2888"/>
    <w:rsid w:val="001C2B54"/>
    <w:rsid w:val="001C2C42"/>
    <w:rsid w:val="001C312C"/>
    <w:rsid w:val="001C42FA"/>
    <w:rsid w:val="001C4CC3"/>
    <w:rsid w:val="001C534F"/>
    <w:rsid w:val="001C5860"/>
    <w:rsid w:val="001C5A29"/>
    <w:rsid w:val="001C5DFD"/>
    <w:rsid w:val="001C61EB"/>
    <w:rsid w:val="001C62C0"/>
    <w:rsid w:val="001C63A9"/>
    <w:rsid w:val="001C6921"/>
    <w:rsid w:val="001C72AD"/>
    <w:rsid w:val="001C7A14"/>
    <w:rsid w:val="001C7C04"/>
    <w:rsid w:val="001C7C1D"/>
    <w:rsid w:val="001D073C"/>
    <w:rsid w:val="001D0BB3"/>
    <w:rsid w:val="001D0C06"/>
    <w:rsid w:val="001D13CB"/>
    <w:rsid w:val="001D1659"/>
    <w:rsid w:val="001D2266"/>
    <w:rsid w:val="001D25BE"/>
    <w:rsid w:val="001D27CF"/>
    <w:rsid w:val="001D2ACC"/>
    <w:rsid w:val="001D2FEC"/>
    <w:rsid w:val="001D353D"/>
    <w:rsid w:val="001D3B94"/>
    <w:rsid w:val="001D3DF4"/>
    <w:rsid w:val="001D4071"/>
    <w:rsid w:val="001D4C69"/>
    <w:rsid w:val="001D4D88"/>
    <w:rsid w:val="001D4E7C"/>
    <w:rsid w:val="001D50BB"/>
    <w:rsid w:val="001D53CE"/>
    <w:rsid w:val="001D53DE"/>
    <w:rsid w:val="001D55C8"/>
    <w:rsid w:val="001D5949"/>
    <w:rsid w:val="001D59A6"/>
    <w:rsid w:val="001D6990"/>
    <w:rsid w:val="001D6AC5"/>
    <w:rsid w:val="001D74AD"/>
    <w:rsid w:val="001D7E21"/>
    <w:rsid w:val="001E0235"/>
    <w:rsid w:val="001E0322"/>
    <w:rsid w:val="001E080A"/>
    <w:rsid w:val="001E22CA"/>
    <w:rsid w:val="001E2CCA"/>
    <w:rsid w:val="001E3969"/>
    <w:rsid w:val="001E41DD"/>
    <w:rsid w:val="001E4957"/>
    <w:rsid w:val="001E4EBC"/>
    <w:rsid w:val="001E4EC7"/>
    <w:rsid w:val="001E5250"/>
    <w:rsid w:val="001E56D8"/>
    <w:rsid w:val="001E56F5"/>
    <w:rsid w:val="001E5CF2"/>
    <w:rsid w:val="001E5DD7"/>
    <w:rsid w:val="001E5F33"/>
    <w:rsid w:val="001E6435"/>
    <w:rsid w:val="001E64F5"/>
    <w:rsid w:val="001E6791"/>
    <w:rsid w:val="001E7245"/>
    <w:rsid w:val="001E7296"/>
    <w:rsid w:val="001E74C2"/>
    <w:rsid w:val="001E7CA5"/>
    <w:rsid w:val="001E7E03"/>
    <w:rsid w:val="001F0628"/>
    <w:rsid w:val="001F0A01"/>
    <w:rsid w:val="001F0F52"/>
    <w:rsid w:val="001F150C"/>
    <w:rsid w:val="001F1C4E"/>
    <w:rsid w:val="001F1C82"/>
    <w:rsid w:val="001F2282"/>
    <w:rsid w:val="001F22F6"/>
    <w:rsid w:val="001F25DA"/>
    <w:rsid w:val="001F288F"/>
    <w:rsid w:val="001F2BEB"/>
    <w:rsid w:val="001F3266"/>
    <w:rsid w:val="001F37CB"/>
    <w:rsid w:val="001F3BA6"/>
    <w:rsid w:val="001F4903"/>
    <w:rsid w:val="001F4CE6"/>
    <w:rsid w:val="001F4D42"/>
    <w:rsid w:val="001F5452"/>
    <w:rsid w:val="001F54A5"/>
    <w:rsid w:val="001F574B"/>
    <w:rsid w:val="001F59A3"/>
    <w:rsid w:val="001F5B6E"/>
    <w:rsid w:val="001F5F57"/>
    <w:rsid w:val="001F6FE3"/>
    <w:rsid w:val="001F7B17"/>
    <w:rsid w:val="001F7DBD"/>
    <w:rsid w:val="00200389"/>
    <w:rsid w:val="00200956"/>
    <w:rsid w:val="00200BD8"/>
    <w:rsid w:val="00200C0F"/>
    <w:rsid w:val="002011EC"/>
    <w:rsid w:val="002019C3"/>
    <w:rsid w:val="00201EEB"/>
    <w:rsid w:val="00202152"/>
    <w:rsid w:val="0020224C"/>
    <w:rsid w:val="00202F48"/>
    <w:rsid w:val="002030DF"/>
    <w:rsid w:val="0020311A"/>
    <w:rsid w:val="00203BE5"/>
    <w:rsid w:val="002040EA"/>
    <w:rsid w:val="00204287"/>
    <w:rsid w:val="002042A9"/>
    <w:rsid w:val="00204834"/>
    <w:rsid w:val="002048BC"/>
    <w:rsid w:val="00204A2A"/>
    <w:rsid w:val="00204CCB"/>
    <w:rsid w:val="00204E36"/>
    <w:rsid w:val="0020567D"/>
    <w:rsid w:val="00205F10"/>
    <w:rsid w:val="00206079"/>
    <w:rsid w:val="0020627D"/>
    <w:rsid w:val="00206820"/>
    <w:rsid w:val="0020694F"/>
    <w:rsid w:val="00206981"/>
    <w:rsid w:val="002069A3"/>
    <w:rsid w:val="00207F54"/>
    <w:rsid w:val="00207F75"/>
    <w:rsid w:val="002102AF"/>
    <w:rsid w:val="00210D34"/>
    <w:rsid w:val="00210F65"/>
    <w:rsid w:val="002114C5"/>
    <w:rsid w:val="002117FB"/>
    <w:rsid w:val="0021195B"/>
    <w:rsid w:val="00211A04"/>
    <w:rsid w:val="00211B79"/>
    <w:rsid w:val="00211D50"/>
    <w:rsid w:val="002129C7"/>
    <w:rsid w:val="00212A3B"/>
    <w:rsid w:val="00212A47"/>
    <w:rsid w:val="00213084"/>
    <w:rsid w:val="00213EE4"/>
    <w:rsid w:val="002141F3"/>
    <w:rsid w:val="00214714"/>
    <w:rsid w:val="00214953"/>
    <w:rsid w:val="00214E8C"/>
    <w:rsid w:val="00214FD5"/>
    <w:rsid w:val="002159AB"/>
    <w:rsid w:val="00215B1E"/>
    <w:rsid w:val="00215F28"/>
    <w:rsid w:val="00216055"/>
    <w:rsid w:val="002161F1"/>
    <w:rsid w:val="00216AE8"/>
    <w:rsid w:val="00216C8A"/>
    <w:rsid w:val="00216F59"/>
    <w:rsid w:val="002170D0"/>
    <w:rsid w:val="00217395"/>
    <w:rsid w:val="00217456"/>
    <w:rsid w:val="00217587"/>
    <w:rsid w:val="002178F1"/>
    <w:rsid w:val="00217964"/>
    <w:rsid w:val="00217B92"/>
    <w:rsid w:val="00217D3C"/>
    <w:rsid w:val="00217E4A"/>
    <w:rsid w:val="002205D2"/>
    <w:rsid w:val="0022133E"/>
    <w:rsid w:val="00221522"/>
    <w:rsid w:val="00221B4A"/>
    <w:rsid w:val="00221DC0"/>
    <w:rsid w:val="002224D4"/>
    <w:rsid w:val="00222D63"/>
    <w:rsid w:val="00223899"/>
    <w:rsid w:val="00223F02"/>
    <w:rsid w:val="0022431E"/>
    <w:rsid w:val="00225102"/>
    <w:rsid w:val="002258F6"/>
    <w:rsid w:val="002262B8"/>
    <w:rsid w:val="00226DDF"/>
    <w:rsid w:val="0022747B"/>
    <w:rsid w:val="00227576"/>
    <w:rsid w:val="00230BAE"/>
    <w:rsid w:val="00231100"/>
    <w:rsid w:val="002315A2"/>
    <w:rsid w:val="0023190E"/>
    <w:rsid w:val="00231D11"/>
    <w:rsid w:val="00231D86"/>
    <w:rsid w:val="00231F23"/>
    <w:rsid w:val="0023207C"/>
    <w:rsid w:val="0023229D"/>
    <w:rsid w:val="002324D5"/>
    <w:rsid w:val="002334D0"/>
    <w:rsid w:val="00233741"/>
    <w:rsid w:val="00233BB2"/>
    <w:rsid w:val="00233E79"/>
    <w:rsid w:val="00234123"/>
    <w:rsid w:val="00234A9B"/>
    <w:rsid w:val="00234BE6"/>
    <w:rsid w:val="00235022"/>
    <w:rsid w:val="00235480"/>
    <w:rsid w:val="00235923"/>
    <w:rsid w:val="00235FA8"/>
    <w:rsid w:val="002361EE"/>
    <w:rsid w:val="002365BA"/>
    <w:rsid w:val="00236B25"/>
    <w:rsid w:val="00236D96"/>
    <w:rsid w:val="00237038"/>
    <w:rsid w:val="002371FD"/>
    <w:rsid w:val="0023748A"/>
    <w:rsid w:val="00237777"/>
    <w:rsid w:val="002377D6"/>
    <w:rsid w:val="00237C15"/>
    <w:rsid w:val="00237E75"/>
    <w:rsid w:val="00237F64"/>
    <w:rsid w:val="0024058E"/>
    <w:rsid w:val="002419BC"/>
    <w:rsid w:val="0024222C"/>
    <w:rsid w:val="00242346"/>
    <w:rsid w:val="002424C1"/>
    <w:rsid w:val="002426DF"/>
    <w:rsid w:val="002428EB"/>
    <w:rsid w:val="002430EA"/>
    <w:rsid w:val="0024335E"/>
    <w:rsid w:val="002435CB"/>
    <w:rsid w:val="002438ED"/>
    <w:rsid w:val="00243ACE"/>
    <w:rsid w:val="00243E8C"/>
    <w:rsid w:val="00244892"/>
    <w:rsid w:val="00244C7A"/>
    <w:rsid w:val="0024559F"/>
    <w:rsid w:val="00245964"/>
    <w:rsid w:val="00245BB9"/>
    <w:rsid w:val="00246331"/>
    <w:rsid w:val="0024649A"/>
    <w:rsid w:val="0024678E"/>
    <w:rsid w:val="00246842"/>
    <w:rsid w:val="00246F34"/>
    <w:rsid w:val="00250276"/>
    <w:rsid w:val="00250376"/>
    <w:rsid w:val="00250FE8"/>
    <w:rsid w:val="002517E0"/>
    <w:rsid w:val="00251B54"/>
    <w:rsid w:val="00251FF2"/>
    <w:rsid w:val="00252A2F"/>
    <w:rsid w:val="00253D80"/>
    <w:rsid w:val="00254052"/>
    <w:rsid w:val="00254182"/>
    <w:rsid w:val="0025559F"/>
    <w:rsid w:val="00255671"/>
    <w:rsid w:val="00255750"/>
    <w:rsid w:val="00255B73"/>
    <w:rsid w:val="00255ED4"/>
    <w:rsid w:val="0025661D"/>
    <w:rsid w:val="00256BAD"/>
    <w:rsid w:val="00256E8A"/>
    <w:rsid w:val="00256E8D"/>
    <w:rsid w:val="002576BA"/>
    <w:rsid w:val="002601DA"/>
    <w:rsid w:val="002603A6"/>
    <w:rsid w:val="002604DB"/>
    <w:rsid w:val="00260C66"/>
    <w:rsid w:val="0026102A"/>
    <w:rsid w:val="002620CB"/>
    <w:rsid w:val="00262456"/>
    <w:rsid w:val="00262E01"/>
    <w:rsid w:val="00263D6A"/>
    <w:rsid w:val="00263F1F"/>
    <w:rsid w:val="002640B4"/>
    <w:rsid w:val="002640EB"/>
    <w:rsid w:val="00264442"/>
    <w:rsid w:val="00264C3D"/>
    <w:rsid w:val="00264D83"/>
    <w:rsid w:val="002658C1"/>
    <w:rsid w:val="00265E66"/>
    <w:rsid w:val="00266846"/>
    <w:rsid w:val="00266B76"/>
    <w:rsid w:val="00266E3C"/>
    <w:rsid w:val="00267F27"/>
    <w:rsid w:val="00267F34"/>
    <w:rsid w:val="002702FA"/>
    <w:rsid w:val="00270408"/>
    <w:rsid w:val="0027078E"/>
    <w:rsid w:val="00270913"/>
    <w:rsid w:val="00270A34"/>
    <w:rsid w:val="00270D96"/>
    <w:rsid w:val="00271485"/>
    <w:rsid w:val="0027162D"/>
    <w:rsid w:val="0027197B"/>
    <w:rsid w:val="0027198F"/>
    <w:rsid w:val="00271A6F"/>
    <w:rsid w:val="002721D2"/>
    <w:rsid w:val="0027326C"/>
    <w:rsid w:val="0027341E"/>
    <w:rsid w:val="00273481"/>
    <w:rsid w:val="00273678"/>
    <w:rsid w:val="00273AC6"/>
    <w:rsid w:val="00273B0B"/>
    <w:rsid w:val="00274EAE"/>
    <w:rsid w:val="00274ECF"/>
    <w:rsid w:val="00274F34"/>
    <w:rsid w:val="00274FA6"/>
    <w:rsid w:val="00274FD1"/>
    <w:rsid w:val="00275566"/>
    <w:rsid w:val="002756A5"/>
    <w:rsid w:val="00275727"/>
    <w:rsid w:val="00275A64"/>
    <w:rsid w:val="002763DF"/>
    <w:rsid w:val="002764C6"/>
    <w:rsid w:val="002768C6"/>
    <w:rsid w:val="0027690D"/>
    <w:rsid w:val="00276930"/>
    <w:rsid w:val="00276BFF"/>
    <w:rsid w:val="00276D10"/>
    <w:rsid w:val="00276ED3"/>
    <w:rsid w:val="00277448"/>
    <w:rsid w:val="002803D0"/>
    <w:rsid w:val="002805CF"/>
    <w:rsid w:val="00281094"/>
    <w:rsid w:val="0028152F"/>
    <w:rsid w:val="002815FE"/>
    <w:rsid w:val="00281A56"/>
    <w:rsid w:val="00281D67"/>
    <w:rsid w:val="00281F3D"/>
    <w:rsid w:val="002820AB"/>
    <w:rsid w:val="00282D2B"/>
    <w:rsid w:val="0028332C"/>
    <w:rsid w:val="0028369A"/>
    <w:rsid w:val="00283715"/>
    <w:rsid w:val="00283B27"/>
    <w:rsid w:val="00284261"/>
    <w:rsid w:val="00284296"/>
    <w:rsid w:val="002844B0"/>
    <w:rsid w:val="00284653"/>
    <w:rsid w:val="00284C46"/>
    <w:rsid w:val="00285738"/>
    <w:rsid w:val="002859AC"/>
    <w:rsid w:val="00286144"/>
    <w:rsid w:val="00286194"/>
    <w:rsid w:val="002865DA"/>
    <w:rsid w:val="002865DB"/>
    <w:rsid w:val="0028690C"/>
    <w:rsid w:val="00287004"/>
    <w:rsid w:val="00287686"/>
    <w:rsid w:val="00287AB4"/>
    <w:rsid w:val="00287DC1"/>
    <w:rsid w:val="002908DF"/>
    <w:rsid w:val="00290902"/>
    <w:rsid w:val="002912E3"/>
    <w:rsid w:val="00291F81"/>
    <w:rsid w:val="0029245A"/>
    <w:rsid w:val="002924A8"/>
    <w:rsid w:val="002929E8"/>
    <w:rsid w:val="00292B55"/>
    <w:rsid w:val="002932C8"/>
    <w:rsid w:val="00293358"/>
    <w:rsid w:val="0029339C"/>
    <w:rsid w:val="0029360B"/>
    <w:rsid w:val="00293D7C"/>
    <w:rsid w:val="00293DDD"/>
    <w:rsid w:val="00294288"/>
    <w:rsid w:val="002943D7"/>
    <w:rsid w:val="00294404"/>
    <w:rsid w:val="002954E1"/>
    <w:rsid w:val="0029569A"/>
    <w:rsid w:val="002956F0"/>
    <w:rsid w:val="00296623"/>
    <w:rsid w:val="00296691"/>
    <w:rsid w:val="00296DA8"/>
    <w:rsid w:val="002970B6"/>
    <w:rsid w:val="00297109"/>
    <w:rsid w:val="00297189"/>
    <w:rsid w:val="00297A7B"/>
    <w:rsid w:val="00297EE3"/>
    <w:rsid w:val="002A06DD"/>
    <w:rsid w:val="002A0742"/>
    <w:rsid w:val="002A0EFA"/>
    <w:rsid w:val="002A1210"/>
    <w:rsid w:val="002A14CA"/>
    <w:rsid w:val="002A25FE"/>
    <w:rsid w:val="002A2B86"/>
    <w:rsid w:val="002A36E9"/>
    <w:rsid w:val="002A3923"/>
    <w:rsid w:val="002A3A9B"/>
    <w:rsid w:val="002A4284"/>
    <w:rsid w:val="002A4447"/>
    <w:rsid w:val="002A4F80"/>
    <w:rsid w:val="002A5065"/>
    <w:rsid w:val="002A5298"/>
    <w:rsid w:val="002A535E"/>
    <w:rsid w:val="002A5F10"/>
    <w:rsid w:val="002A60D7"/>
    <w:rsid w:val="002A6899"/>
    <w:rsid w:val="002A7A23"/>
    <w:rsid w:val="002B0034"/>
    <w:rsid w:val="002B0134"/>
    <w:rsid w:val="002B06DA"/>
    <w:rsid w:val="002B07DA"/>
    <w:rsid w:val="002B11B9"/>
    <w:rsid w:val="002B1262"/>
    <w:rsid w:val="002B148F"/>
    <w:rsid w:val="002B1C01"/>
    <w:rsid w:val="002B1F76"/>
    <w:rsid w:val="002B218C"/>
    <w:rsid w:val="002B289C"/>
    <w:rsid w:val="002B29EB"/>
    <w:rsid w:val="002B2AA5"/>
    <w:rsid w:val="002B2C79"/>
    <w:rsid w:val="002B2D17"/>
    <w:rsid w:val="002B3574"/>
    <w:rsid w:val="002B357A"/>
    <w:rsid w:val="002B36A5"/>
    <w:rsid w:val="002B3A78"/>
    <w:rsid w:val="002B3F41"/>
    <w:rsid w:val="002B4202"/>
    <w:rsid w:val="002B484F"/>
    <w:rsid w:val="002B5825"/>
    <w:rsid w:val="002B5CCC"/>
    <w:rsid w:val="002B61FF"/>
    <w:rsid w:val="002B63A1"/>
    <w:rsid w:val="002B642F"/>
    <w:rsid w:val="002B668E"/>
    <w:rsid w:val="002B69EF"/>
    <w:rsid w:val="002B6D25"/>
    <w:rsid w:val="002B6E63"/>
    <w:rsid w:val="002B736E"/>
    <w:rsid w:val="002B7806"/>
    <w:rsid w:val="002B7A23"/>
    <w:rsid w:val="002B7B1E"/>
    <w:rsid w:val="002C038E"/>
    <w:rsid w:val="002C09FD"/>
    <w:rsid w:val="002C0B05"/>
    <w:rsid w:val="002C103B"/>
    <w:rsid w:val="002C1243"/>
    <w:rsid w:val="002C1844"/>
    <w:rsid w:val="002C1D78"/>
    <w:rsid w:val="002C230C"/>
    <w:rsid w:val="002C28E8"/>
    <w:rsid w:val="002C2CF1"/>
    <w:rsid w:val="002C2DFE"/>
    <w:rsid w:val="002C2E99"/>
    <w:rsid w:val="002C2FC2"/>
    <w:rsid w:val="002C3220"/>
    <w:rsid w:val="002C33A6"/>
    <w:rsid w:val="002C3B50"/>
    <w:rsid w:val="002C3DBA"/>
    <w:rsid w:val="002C4063"/>
    <w:rsid w:val="002C41F2"/>
    <w:rsid w:val="002C4BFB"/>
    <w:rsid w:val="002C5147"/>
    <w:rsid w:val="002C5741"/>
    <w:rsid w:val="002C592E"/>
    <w:rsid w:val="002C6DC0"/>
    <w:rsid w:val="002C7700"/>
    <w:rsid w:val="002C78A0"/>
    <w:rsid w:val="002C7B31"/>
    <w:rsid w:val="002C7DED"/>
    <w:rsid w:val="002C7F50"/>
    <w:rsid w:val="002D0A4D"/>
    <w:rsid w:val="002D1357"/>
    <w:rsid w:val="002D13B8"/>
    <w:rsid w:val="002D1712"/>
    <w:rsid w:val="002D17D6"/>
    <w:rsid w:val="002D1844"/>
    <w:rsid w:val="002D1C03"/>
    <w:rsid w:val="002D1C9B"/>
    <w:rsid w:val="002D228B"/>
    <w:rsid w:val="002D2960"/>
    <w:rsid w:val="002D29C5"/>
    <w:rsid w:val="002D2AE2"/>
    <w:rsid w:val="002D2BFA"/>
    <w:rsid w:val="002D2FF5"/>
    <w:rsid w:val="002D3922"/>
    <w:rsid w:val="002D3E59"/>
    <w:rsid w:val="002D41F0"/>
    <w:rsid w:val="002D4BD9"/>
    <w:rsid w:val="002D4D91"/>
    <w:rsid w:val="002D58B1"/>
    <w:rsid w:val="002D5915"/>
    <w:rsid w:val="002D5BDA"/>
    <w:rsid w:val="002D68AC"/>
    <w:rsid w:val="002D68F8"/>
    <w:rsid w:val="002D6ADE"/>
    <w:rsid w:val="002D7741"/>
    <w:rsid w:val="002D78F0"/>
    <w:rsid w:val="002E0046"/>
    <w:rsid w:val="002E0489"/>
    <w:rsid w:val="002E059C"/>
    <w:rsid w:val="002E0D36"/>
    <w:rsid w:val="002E0E6E"/>
    <w:rsid w:val="002E0EC6"/>
    <w:rsid w:val="002E18BC"/>
    <w:rsid w:val="002E1AEA"/>
    <w:rsid w:val="002E203F"/>
    <w:rsid w:val="002E2107"/>
    <w:rsid w:val="002E2298"/>
    <w:rsid w:val="002E25FA"/>
    <w:rsid w:val="002E2754"/>
    <w:rsid w:val="002E2E77"/>
    <w:rsid w:val="002E3150"/>
    <w:rsid w:val="002E34F5"/>
    <w:rsid w:val="002E3AB1"/>
    <w:rsid w:val="002E3C71"/>
    <w:rsid w:val="002E3E70"/>
    <w:rsid w:val="002E43AC"/>
    <w:rsid w:val="002E453B"/>
    <w:rsid w:val="002E4BB3"/>
    <w:rsid w:val="002E5440"/>
    <w:rsid w:val="002E5A41"/>
    <w:rsid w:val="002E63F7"/>
    <w:rsid w:val="002E656A"/>
    <w:rsid w:val="002E65AD"/>
    <w:rsid w:val="002E664A"/>
    <w:rsid w:val="002E6973"/>
    <w:rsid w:val="002E6B7F"/>
    <w:rsid w:val="002E6CED"/>
    <w:rsid w:val="002E76DE"/>
    <w:rsid w:val="002E7893"/>
    <w:rsid w:val="002E7C21"/>
    <w:rsid w:val="002E7E94"/>
    <w:rsid w:val="002E7ED5"/>
    <w:rsid w:val="002F0C07"/>
    <w:rsid w:val="002F0FA5"/>
    <w:rsid w:val="002F1455"/>
    <w:rsid w:val="002F154E"/>
    <w:rsid w:val="002F18A5"/>
    <w:rsid w:val="002F1AD6"/>
    <w:rsid w:val="002F2364"/>
    <w:rsid w:val="002F2881"/>
    <w:rsid w:val="002F2DED"/>
    <w:rsid w:val="002F3D7B"/>
    <w:rsid w:val="002F3E11"/>
    <w:rsid w:val="002F3E32"/>
    <w:rsid w:val="002F4301"/>
    <w:rsid w:val="002F47D5"/>
    <w:rsid w:val="002F4932"/>
    <w:rsid w:val="002F4B77"/>
    <w:rsid w:val="002F5DF7"/>
    <w:rsid w:val="002F6A5A"/>
    <w:rsid w:val="002F708A"/>
    <w:rsid w:val="002F73BE"/>
    <w:rsid w:val="002F75DE"/>
    <w:rsid w:val="002F7947"/>
    <w:rsid w:val="002F7FA1"/>
    <w:rsid w:val="00300342"/>
    <w:rsid w:val="003004F4"/>
    <w:rsid w:val="0030097B"/>
    <w:rsid w:val="003018B9"/>
    <w:rsid w:val="00301A9D"/>
    <w:rsid w:val="00301E61"/>
    <w:rsid w:val="00302045"/>
    <w:rsid w:val="003020B3"/>
    <w:rsid w:val="00303370"/>
    <w:rsid w:val="00303FC1"/>
    <w:rsid w:val="00304175"/>
    <w:rsid w:val="00304624"/>
    <w:rsid w:val="00304AC5"/>
    <w:rsid w:val="00304FC4"/>
    <w:rsid w:val="0030502D"/>
    <w:rsid w:val="00305521"/>
    <w:rsid w:val="003055BF"/>
    <w:rsid w:val="00305850"/>
    <w:rsid w:val="00305B9F"/>
    <w:rsid w:val="00305E32"/>
    <w:rsid w:val="00305E40"/>
    <w:rsid w:val="00305FDA"/>
    <w:rsid w:val="00306253"/>
    <w:rsid w:val="003065BB"/>
    <w:rsid w:val="00306BDE"/>
    <w:rsid w:val="00306C68"/>
    <w:rsid w:val="00306E28"/>
    <w:rsid w:val="0030766F"/>
    <w:rsid w:val="0030774E"/>
    <w:rsid w:val="00307B38"/>
    <w:rsid w:val="0031007D"/>
    <w:rsid w:val="003102AF"/>
    <w:rsid w:val="003104A0"/>
    <w:rsid w:val="003105CC"/>
    <w:rsid w:val="00310855"/>
    <w:rsid w:val="00310B54"/>
    <w:rsid w:val="003112AB"/>
    <w:rsid w:val="003115E2"/>
    <w:rsid w:val="00312445"/>
    <w:rsid w:val="00312A3E"/>
    <w:rsid w:val="0031306B"/>
    <w:rsid w:val="003130D0"/>
    <w:rsid w:val="00313B17"/>
    <w:rsid w:val="00313EAA"/>
    <w:rsid w:val="003143F6"/>
    <w:rsid w:val="003144A4"/>
    <w:rsid w:val="00314773"/>
    <w:rsid w:val="00314C48"/>
    <w:rsid w:val="00314D04"/>
    <w:rsid w:val="0031515A"/>
    <w:rsid w:val="003153A7"/>
    <w:rsid w:val="003154A6"/>
    <w:rsid w:val="00315B19"/>
    <w:rsid w:val="00315B46"/>
    <w:rsid w:val="00315C8A"/>
    <w:rsid w:val="0031614D"/>
    <w:rsid w:val="0031618E"/>
    <w:rsid w:val="003167AF"/>
    <w:rsid w:val="00316CF3"/>
    <w:rsid w:val="003174A8"/>
    <w:rsid w:val="0031798E"/>
    <w:rsid w:val="00317AA5"/>
    <w:rsid w:val="00320082"/>
    <w:rsid w:val="00320754"/>
    <w:rsid w:val="003213FB"/>
    <w:rsid w:val="00321684"/>
    <w:rsid w:val="00321DCC"/>
    <w:rsid w:val="00321E3B"/>
    <w:rsid w:val="00322949"/>
    <w:rsid w:val="00322B4E"/>
    <w:rsid w:val="00322C54"/>
    <w:rsid w:val="003233C6"/>
    <w:rsid w:val="003235BD"/>
    <w:rsid w:val="00323784"/>
    <w:rsid w:val="0032470C"/>
    <w:rsid w:val="00324749"/>
    <w:rsid w:val="00324FE3"/>
    <w:rsid w:val="00325180"/>
    <w:rsid w:val="003257F8"/>
    <w:rsid w:val="00326885"/>
    <w:rsid w:val="00326D1A"/>
    <w:rsid w:val="0032716A"/>
    <w:rsid w:val="0032761B"/>
    <w:rsid w:val="00327787"/>
    <w:rsid w:val="003277C7"/>
    <w:rsid w:val="00327814"/>
    <w:rsid w:val="003279A2"/>
    <w:rsid w:val="0033014C"/>
    <w:rsid w:val="0033162C"/>
    <w:rsid w:val="00331FB3"/>
    <w:rsid w:val="003321B0"/>
    <w:rsid w:val="003324E9"/>
    <w:rsid w:val="00332F48"/>
    <w:rsid w:val="00332FFE"/>
    <w:rsid w:val="00333330"/>
    <w:rsid w:val="00333752"/>
    <w:rsid w:val="00333A26"/>
    <w:rsid w:val="003341FE"/>
    <w:rsid w:val="0033443D"/>
    <w:rsid w:val="0033444B"/>
    <w:rsid w:val="00334FF0"/>
    <w:rsid w:val="00335454"/>
    <w:rsid w:val="00335CE4"/>
    <w:rsid w:val="00335E39"/>
    <w:rsid w:val="00336688"/>
    <w:rsid w:val="00336BB1"/>
    <w:rsid w:val="0033703D"/>
    <w:rsid w:val="00337222"/>
    <w:rsid w:val="003372FE"/>
    <w:rsid w:val="00337485"/>
    <w:rsid w:val="003377D8"/>
    <w:rsid w:val="00337944"/>
    <w:rsid w:val="00337B65"/>
    <w:rsid w:val="00337C13"/>
    <w:rsid w:val="00337E6F"/>
    <w:rsid w:val="00337FF1"/>
    <w:rsid w:val="003406D1"/>
    <w:rsid w:val="003409EB"/>
    <w:rsid w:val="00341089"/>
    <w:rsid w:val="003423BA"/>
    <w:rsid w:val="003424E1"/>
    <w:rsid w:val="0034282B"/>
    <w:rsid w:val="00342F30"/>
    <w:rsid w:val="003433DD"/>
    <w:rsid w:val="00343413"/>
    <w:rsid w:val="003441D6"/>
    <w:rsid w:val="00344D02"/>
    <w:rsid w:val="00345D59"/>
    <w:rsid w:val="00345F95"/>
    <w:rsid w:val="00346263"/>
    <w:rsid w:val="003462B5"/>
    <w:rsid w:val="003472B2"/>
    <w:rsid w:val="003473C8"/>
    <w:rsid w:val="00347883"/>
    <w:rsid w:val="00347DB3"/>
    <w:rsid w:val="003510FE"/>
    <w:rsid w:val="0035127A"/>
    <w:rsid w:val="00351317"/>
    <w:rsid w:val="00351430"/>
    <w:rsid w:val="003517F6"/>
    <w:rsid w:val="00351D5F"/>
    <w:rsid w:val="00351DC7"/>
    <w:rsid w:val="0035213C"/>
    <w:rsid w:val="003524D6"/>
    <w:rsid w:val="00352E56"/>
    <w:rsid w:val="003537B0"/>
    <w:rsid w:val="003539BA"/>
    <w:rsid w:val="00353FB1"/>
    <w:rsid w:val="00354AA2"/>
    <w:rsid w:val="00354BE7"/>
    <w:rsid w:val="00354FD0"/>
    <w:rsid w:val="003553FC"/>
    <w:rsid w:val="00355AD4"/>
    <w:rsid w:val="00355C00"/>
    <w:rsid w:val="00355C7F"/>
    <w:rsid w:val="00356151"/>
    <w:rsid w:val="00356344"/>
    <w:rsid w:val="00356397"/>
    <w:rsid w:val="0035659B"/>
    <w:rsid w:val="003567B2"/>
    <w:rsid w:val="00356D27"/>
    <w:rsid w:val="00357168"/>
    <w:rsid w:val="003573B7"/>
    <w:rsid w:val="003573E6"/>
    <w:rsid w:val="00357449"/>
    <w:rsid w:val="003576C5"/>
    <w:rsid w:val="00357A0B"/>
    <w:rsid w:val="00357F3D"/>
    <w:rsid w:val="00360D65"/>
    <w:rsid w:val="00361435"/>
    <w:rsid w:val="003615D5"/>
    <w:rsid w:val="00361D9A"/>
    <w:rsid w:val="00361EA7"/>
    <w:rsid w:val="00362122"/>
    <w:rsid w:val="003622D0"/>
    <w:rsid w:val="003622D9"/>
    <w:rsid w:val="003622F1"/>
    <w:rsid w:val="0036251E"/>
    <w:rsid w:val="00362C82"/>
    <w:rsid w:val="0036350F"/>
    <w:rsid w:val="00363A22"/>
    <w:rsid w:val="00363AB1"/>
    <w:rsid w:val="00363BE1"/>
    <w:rsid w:val="0036412E"/>
    <w:rsid w:val="00364175"/>
    <w:rsid w:val="003647A8"/>
    <w:rsid w:val="00364E7B"/>
    <w:rsid w:val="0036527B"/>
    <w:rsid w:val="003654A8"/>
    <w:rsid w:val="00365742"/>
    <w:rsid w:val="00365860"/>
    <w:rsid w:val="00366137"/>
    <w:rsid w:val="00366549"/>
    <w:rsid w:val="00367852"/>
    <w:rsid w:val="00367A69"/>
    <w:rsid w:val="00367B0E"/>
    <w:rsid w:val="00367BE6"/>
    <w:rsid w:val="00367BFC"/>
    <w:rsid w:val="0037019D"/>
    <w:rsid w:val="003709C2"/>
    <w:rsid w:val="00370A97"/>
    <w:rsid w:val="00370C75"/>
    <w:rsid w:val="003710DF"/>
    <w:rsid w:val="003712B0"/>
    <w:rsid w:val="003728DC"/>
    <w:rsid w:val="003734E7"/>
    <w:rsid w:val="0037405A"/>
    <w:rsid w:val="00374078"/>
    <w:rsid w:val="00374704"/>
    <w:rsid w:val="003748FC"/>
    <w:rsid w:val="00374F58"/>
    <w:rsid w:val="0037571C"/>
    <w:rsid w:val="00376B9C"/>
    <w:rsid w:val="00376D56"/>
    <w:rsid w:val="00376D5F"/>
    <w:rsid w:val="00377341"/>
    <w:rsid w:val="003773C5"/>
    <w:rsid w:val="0037761E"/>
    <w:rsid w:val="00377710"/>
    <w:rsid w:val="00377D01"/>
    <w:rsid w:val="00377D12"/>
    <w:rsid w:val="00377E73"/>
    <w:rsid w:val="003802FB"/>
    <w:rsid w:val="00380429"/>
    <w:rsid w:val="0038048A"/>
    <w:rsid w:val="00380877"/>
    <w:rsid w:val="00380F7D"/>
    <w:rsid w:val="00381623"/>
    <w:rsid w:val="00381954"/>
    <w:rsid w:val="00381971"/>
    <w:rsid w:val="00381F72"/>
    <w:rsid w:val="003821F6"/>
    <w:rsid w:val="00382908"/>
    <w:rsid w:val="00382DE7"/>
    <w:rsid w:val="00382EE8"/>
    <w:rsid w:val="00383FF3"/>
    <w:rsid w:val="003847A5"/>
    <w:rsid w:val="00384D48"/>
    <w:rsid w:val="00385D1C"/>
    <w:rsid w:val="00386394"/>
    <w:rsid w:val="003867B9"/>
    <w:rsid w:val="00386859"/>
    <w:rsid w:val="00386E70"/>
    <w:rsid w:val="00387116"/>
    <w:rsid w:val="0038716A"/>
    <w:rsid w:val="00387D9B"/>
    <w:rsid w:val="00387F6D"/>
    <w:rsid w:val="003903E7"/>
    <w:rsid w:val="00390579"/>
    <w:rsid w:val="003906D2"/>
    <w:rsid w:val="003908B6"/>
    <w:rsid w:val="00390D57"/>
    <w:rsid w:val="00390FDB"/>
    <w:rsid w:val="00391503"/>
    <w:rsid w:val="003916AA"/>
    <w:rsid w:val="003916BB"/>
    <w:rsid w:val="00391DDF"/>
    <w:rsid w:val="00391EC6"/>
    <w:rsid w:val="0039201E"/>
    <w:rsid w:val="003932A5"/>
    <w:rsid w:val="003937F1"/>
    <w:rsid w:val="00393A2D"/>
    <w:rsid w:val="00393BC9"/>
    <w:rsid w:val="00393D5D"/>
    <w:rsid w:val="00394529"/>
    <w:rsid w:val="00394584"/>
    <w:rsid w:val="00394C33"/>
    <w:rsid w:val="00394D59"/>
    <w:rsid w:val="00395123"/>
    <w:rsid w:val="00395371"/>
    <w:rsid w:val="00395494"/>
    <w:rsid w:val="003960DF"/>
    <w:rsid w:val="003962E2"/>
    <w:rsid w:val="0039658E"/>
    <w:rsid w:val="003969EC"/>
    <w:rsid w:val="00396BC1"/>
    <w:rsid w:val="00396D1A"/>
    <w:rsid w:val="00396F09"/>
    <w:rsid w:val="0039726D"/>
    <w:rsid w:val="003973BD"/>
    <w:rsid w:val="003973CB"/>
    <w:rsid w:val="003A16F0"/>
    <w:rsid w:val="003A17BC"/>
    <w:rsid w:val="003A1867"/>
    <w:rsid w:val="003A1902"/>
    <w:rsid w:val="003A1F09"/>
    <w:rsid w:val="003A1F5A"/>
    <w:rsid w:val="003A24E5"/>
    <w:rsid w:val="003A287F"/>
    <w:rsid w:val="003A2893"/>
    <w:rsid w:val="003A2B10"/>
    <w:rsid w:val="003A2D58"/>
    <w:rsid w:val="003A2FE5"/>
    <w:rsid w:val="003A36E6"/>
    <w:rsid w:val="003A3C58"/>
    <w:rsid w:val="003A4682"/>
    <w:rsid w:val="003A4A3D"/>
    <w:rsid w:val="003A583A"/>
    <w:rsid w:val="003A6294"/>
    <w:rsid w:val="003A7003"/>
    <w:rsid w:val="003A7308"/>
    <w:rsid w:val="003A7398"/>
    <w:rsid w:val="003A76A4"/>
    <w:rsid w:val="003A786B"/>
    <w:rsid w:val="003B0313"/>
    <w:rsid w:val="003B0EDE"/>
    <w:rsid w:val="003B100E"/>
    <w:rsid w:val="003B1A36"/>
    <w:rsid w:val="003B200A"/>
    <w:rsid w:val="003B24C7"/>
    <w:rsid w:val="003B29C5"/>
    <w:rsid w:val="003B2F23"/>
    <w:rsid w:val="003B308B"/>
    <w:rsid w:val="003B33AE"/>
    <w:rsid w:val="003B3A12"/>
    <w:rsid w:val="003B3EBF"/>
    <w:rsid w:val="003B4087"/>
    <w:rsid w:val="003B44B3"/>
    <w:rsid w:val="003B4878"/>
    <w:rsid w:val="003B6418"/>
    <w:rsid w:val="003B6766"/>
    <w:rsid w:val="003B6A53"/>
    <w:rsid w:val="003B6DF9"/>
    <w:rsid w:val="003B6FCF"/>
    <w:rsid w:val="003B7ABC"/>
    <w:rsid w:val="003B7E7E"/>
    <w:rsid w:val="003B7E9B"/>
    <w:rsid w:val="003B7F54"/>
    <w:rsid w:val="003C04C5"/>
    <w:rsid w:val="003C0636"/>
    <w:rsid w:val="003C0966"/>
    <w:rsid w:val="003C0D6D"/>
    <w:rsid w:val="003C10A5"/>
    <w:rsid w:val="003C177D"/>
    <w:rsid w:val="003C186F"/>
    <w:rsid w:val="003C1DF4"/>
    <w:rsid w:val="003C22E9"/>
    <w:rsid w:val="003C2725"/>
    <w:rsid w:val="003C2883"/>
    <w:rsid w:val="003C2ADA"/>
    <w:rsid w:val="003C2DBC"/>
    <w:rsid w:val="003C3616"/>
    <w:rsid w:val="003C3A8F"/>
    <w:rsid w:val="003C3D1C"/>
    <w:rsid w:val="003C3D3B"/>
    <w:rsid w:val="003C3E81"/>
    <w:rsid w:val="003C4E92"/>
    <w:rsid w:val="003C4FA1"/>
    <w:rsid w:val="003C67C5"/>
    <w:rsid w:val="003C6991"/>
    <w:rsid w:val="003C69EC"/>
    <w:rsid w:val="003C6B39"/>
    <w:rsid w:val="003C744C"/>
    <w:rsid w:val="003C7625"/>
    <w:rsid w:val="003C7B8D"/>
    <w:rsid w:val="003C7C97"/>
    <w:rsid w:val="003C7CB5"/>
    <w:rsid w:val="003D063F"/>
    <w:rsid w:val="003D0DDE"/>
    <w:rsid w:val="003D119C"/>
    <w:rsid w:val="003D17DF"/>
    <w:rsid w:val="003D1C47"/>
    <w:rsid w:val="003D2327"/>
    <w:rsid w:val="003D2418"/>
    <w:rsid w:val="003D2789"/>
    <w:rsid w:val="003D2B6C"/>
    <w:rsid w:val="003D2CE4"/>
    <w:rsid w:val="003D2EFB"/>
    <w:rsid w:val="003D2F71"/>
    <w:rsid w:val="003D3A57"/>
    <w:rsid w:val="003D46F5"/>
    <w:rsid w:val="003D47CA"/>
    <w:rsid w:val="003D4CBF"/>
    <w:rsid w:val="003D4D21"/>
    <w:rsid w:val="003D5111"/>
    <w:rsid w:val="003D55E7"/>
    <w:rsid w:val="003D5F22"/>
    <w:rsid w:val="003D63BE"/>
    <w:rsid w:val="003D6567"/>
    <w:rsid w:val="003D6593"/>
    <w:rsid w:val="003D66D2"/>
    <w:rsid w:val="003D676F"/>
    <w:rsid w:val="003D68B4"/>
    <w:rsid w:val="003D6A00"/>
    <w:rsid w:val="003D6CA9"/>
    <w:rsid w:val="003D6F22"/>
    <w:rsid w:val="003D708A"/>
    <w:rsid w:val="003D70B7"/>
    <w:rsid w:val="003D7516"/>
    <w:rsid w:val="003D7A2C"/>
    <w:rsid w:val="003D7BCB"/>
    <w:rsid w:val="003D7C50"/>
    <w:rsid w:val="003E0A9B"/>
    <w:rsid w:val="003E0B2E"/>
    <w:rsid w:val="003E0CF7"/>
    <w:rsid w:val="003E0D71"/>
    <w:rsid w:val="003E0F20"/>
    <w:rsid w:val="003E1012"/>
    <w:rsid w:val="003E11F6"/>
    <w:rsid w:val="003E1379"/>
    <w:rsid w:val="003E2192"/>
    <w:rsid w:val="003E24B0"/>
    <w:rsid w:val="003E2E20"/>
    <w:rsid w:val="003E31FA"/>
    <w:rsid w:val="003E35E4"/>
    <w:rsid w:val="003E3BCA"/>
    <w:rsid w:val="003E3C67"/>
    <w:rsid w:val="003E3F67"/>
    <w:rsid w:val="003E3FB2"/>
    <w:rsid w:val="003E3FF8"/>
    <w:rsid w:val="003E4185"/>
    <w:rsid w:val="003E43BB"/>
    <w:rsid w:val="003E45E9"/>
    <w:rsid w:val="003E4654"/>
    <w:rsid w:val="003E479C"/>
    <w:rsid w:val="003E523B"/>
    <w:rsid w:val="003E56FF"/>
    <w:rsid w:val="003E5C84"/>
    <w:rsid w:val="003E66F7"/>
    <w:rsid w:val="003E6701"/>
    <w:rsid w:val="003E6D1F"/>
    <w:rsid w:val="003E6D21"/>
    <w:rsid w:val="003E7058"/>
    <w:rsid w:val="003E760A"/>
    <w:rsid w:val="003E7A7B"/>
    <w:rsid w:val="003E7BE3"/>
    <w:rsid w:val="003F06DA"/>
    <w:rsid w:val="003F0DEA"/>
    <w:rsid w:val="003F1CCF"/>
    <w:rsid w:val="003F2039"/>
    <w:rsid w:val="003F2A4D"/>
    <w:rsid w:val="003F2AD7"/>
    <w:rsid w:val="003F3019"/>
    <w:rsid w:val="003F3193"/>
    <w:rsid w:val="003F366C"/>
    <w:rsid w:val="003F3783"/>
    <w:rsid w:val="003F38B7"/>
    <w:rsid w:val="003F4362"/>
    <w:rsid w:val="003F48E2"/>
    <w:rsid w:val="003F4CE2"/>
    <w:rsid w:val="003F4DA0"/>
    <w:rsid w:val="003F4E3F"/>
    <w:rsid w:val="003F4E48"/>
    <w:rsid w:val="003F524F"/>
    <w:rsid w:val="003F5366"/>
    <w:rsid w:val="003F5449"/>
    <w:rsid w:val="003F55ED"/>
    <w:rsid w:val="003F5B93"/>
    <w:rsid w:val="003F5BBA"/>
    <w:rsid w:val="003F68BC"/>
    <w:rsid w:val="003F7666"/>
    <w:rsid w:val="003F78B0"/>
    <w:rsid w:val="003F7D62"/>
    <w:rsid w:val="00400086"/>
    <w:rsid w:val="00400102"/>
    <w:rsid w:val="0040041F"/>
    <w:rsid w:val="004009EC"/>
    <w:rsid w:val="004010E3"/>
    <w:rsid w:val="00402035"/>
    <w:rsid w:val="00402621"/>
    <w:rsid w:val="00402728"/>
    <w:rsid w:val="00402908"/>
    <w:rsid w:val="00402A81"/>
    <w:rsid w:val="00402B48"/>
    <w:rsid w:val="00402BDF"/>
    <w:rsid w:val="004032D5"/>
    <w:rsid w:val="004037C7"/>
    <w:rsid w:val="00403A03"/>
    <w:rsid w:val="00403DA5"/>
    <w:rsid w:val="00403DC4"/>
    <w:rsid w:val="00404507"/>
    <w:rsid w:val="00404992"/>
    <w:rsid w:val="00404A0F"/>
    <w:rsid w:val="00404B85"/>
    <w:rsid w:val="00404DC3"/>
    <w:rsid w:val="00405577"/>
    <w:rsid w:val="004056B3"/>
    <w:rsid w:val="004062C0"/>
    <w:rsid w:val="0040689A"/>
    <w:rsid w:val="00406BF3"/>
    <w:rsid w:val="00406EBE"/>
    <w:rsid w:val="004070AF"/>
    <w:rsid w:val="00407AC6"/>
    <w:rsid w:val="00410052"/>
    <w:rsid w:val="004101E3"/>
    <w:rsid w:val="00411053"/>
    <w:rsid w:val="0041127F"/>
    <w:rsid w:val="004117FB"/>
    <w:rsid w:val="00411CEC"/>
    <w:rsid w:val="00412860"/>
    <w:rsid w:val="004128E4"/>
    <w:rsid w:val="00412A75"/>
    <w:rsid w:val="00412AF9"/>
    <w:rsid w:val="00413EC0"/>
    <w:rsid w:val="004140BF"/>
    <w:rsid w:val="00414C6C"/>
    <w:rsid w:val="004162E7"/>
    <w:rsid w:val="00416750"/>
    <w:rsid w:val="00416D79"/>
    <w:rsid w:val="00417063"/>
    <w:rsid w:val="004170FC"/>
    <w:rsid w:val="0041773B"/>
    <w:rsid w:val="004179D9"/>
    <w:rsid w:val="004204A3"/>
    <w:rsid w:val="00420881"/>
    <w:rsid w:val="00421909"/>
    <w:rsid w:val="004221E8"/>
    <w:rsid w:val="00422823"/>
    <w:rsid w:val="00422841"/>
    <w:rsid w:val="00422FF1"/>
    <w:rsid w:val="004235E8"/>
    <w:rsid w:val="00423615"/>
    <w:rsid w:val="004239BB"/>
    <w:rsid w:val="00423E40"/>
    <w:rsid w:val="00424029"/>
    <w:rsid w:val="004247A1"/>
    <w:rsid w:val="00424811"/>
    <w:rsid w:val="004248BF"/>
    <w:rsid w:val="00424C21"/>
    <w:rsid w:val="00424E06"/>
    <w:rsid w:val="00424EA7"/>
    <w:rsid w:val="0042581D"/>
    <w:rsid w:val="00425BD5"/>
    <w:rsid w:val="00426AC2"/>
    <w:rsid w:val="00426C32"/>
    <w:rsid w:val="004271FE"/>
    <w:rsid w:val="004275E4"/>
    <w:rsid w:val="0042774F"/>
    <w:rsid w:val="00427FCB"/>
    <w:rsid w:val="0043010C"/>
    <w:rsid w:val="00430267"/>
    <w:rsid w:val="004302B3"/>
    <w:rsid w:val="00430338"/>
    <w:rsid w:val="00430360"/>
    <w:rsid w:val="004303F5"/>
    <w:rsid w:val="00430A73"/>
    <w:rsid w:val="00430C45"/>
    <w:rsid w:val="0043127D"/>
    <w:rsid w:val="004312FF"/>
    <w:rsid w:val="00431435"/>
    <w:rsid w:val="0043153D"/>
    <w:rsid w:val="00431883"/>
    <w:rsid w:val="00431A8F"/>
    <w:rsid w:val="00432588"/>
    <w:rsid w:val="0043379B"/>
    <w:rsid w:val="0043388D"/>
    <w:rsid w:val="004342CA"/>
    <w:rsid w:val="0043437D"/>
    <w:rsid w:val="00434592"/>
    <w:rsid w:val="004346D2"/>
    <w:rsid w:val="00435042"/>
    <w:rsid w:val="00435432"/>
    <w:rsid w:val="00435584"/>
    <w:rsid w:val="0043578E"/>
    <w:rsid w:val="00435974"/>
    <w:rsid w:val="00435BCA"/>
    <w:rsid w:val="00435CCE"/>
    <w:rsid w:val="00435F24"/>
    <w:rsid w:val="004361A4"/>
    <w:rsid w:val="004361E5"/>
    <w:rsid w:val="004367FA"/>
    <w:rsid w:val="00436B44"/>
    <w:rsid w:val="00436EAF"/>
    <w:rsid w:val="00437A27"/>
    <w:rsid w:val="00437C7B"/>
    <w:rsid w:val="00437D13"/>
    <w:rsid w:val="00437FD5"/>
    <w:rsid w:val="00440182"/>
    <w:rsid w:val="0044067A"/>
    <w:rsid w:val="0044127D"/>
    <w:rsid w:val="00441EA8"/>
    <w:rsid w:val="00442040"/>
    <w:rsid w:val="00442109"/>
    <w:rsid w:val="004429AB"/>
    <w:rsid w:val="00442A62"/>
    <w:rsid w:val="00443060"/>
    <w:rsid w:val="00443559"/>
    <w:rsid w:val="0044394D"/>
    <w:rsid w:val="00443A6B"/>
    <w:rsid w:val="00443AFE"/>
    <w:rsid w:val="00443E0E"/>
    <w:rsid w:val="004443E1"/>
    <w:rsid w:val="004445A5"/>
    <w:rsid w:val="0044463E"/>
    <w:rsid w:val="004448F0"/>
    <w:rsid w:val="00444C3C"/>
    <w:rsid w:val="004453AB"/>
    <w:rsid w:val="0044545F"/>
    <w:rsid w:val="0044563F"/>
    <w:rsid w:val="00445A29"/>
    <w:rsid w:val="00445AE3"/>
    <w:rsid w:val="00445B01"/>
    <w:rsid w:val="00445B08"/>
    <w:rsid w:val="00445DCC"/>
    <w:rsid w:val="00446888"/>
    <w:rsid w:val="00446BD8"/>
    <w:rsid w:val="004470E2"/>
    <w:rsid w:val="0044738E"/>
    <w:rsid w:val="00447890"/>
    <w:rsid w:val="004501EB"/>
    <w:rsid w:val="00450F4B"/>
    <w:rsid w:val="00452128"/>
    <w:rsid w:val="00452347"/>
    <w:rsid w:val="0045235C"/>
    <w:rsid w:val="0045255C"/>
    <w:rsid w:val="004528B1"/>
    <w:rsid w:val="004533FF"/>
    <w:rsid w:val="004539B8"/>
    <w:rsid w:val="00453CE5"/>
    <w:rsid w:val="00453D68"/>
    <w:rsid w:val="00454060"/>
    <w:rsid w:val="00454137"/>
    <w:rsid w:val="004543F4"/>
    <w:rsid w:val="00454C89"/>
    <w:rsid w:val="00454D73"/>
    <w:rsid w:val="00454F78"/>
    <w:rsid w:val="004559C6"/>
    <w:rsid w:val="00455A06"/>
    <w:rsid w:val="00455A5F"/>
    <w:rsid w:val="00455F02"/>
    <w:rsid w:val="004563D2"/>
    <w:rsid w:val="00456ECA"/>
    <w:rsid w:val="00456FD8"/>
    <w:rsid w:val="00457074"/>
    <w:rsid w:val="00457299"/>
    <w:rsid w:val="00457805"/>
    <w:rsid w:val="00460577"/>
    <w:rsid w:val="00460617"/>
    <w:rsid w:val="0046085F"/>
    <w:rsid w:val="00460E3C"/>
    <w:rsid w:val="0046106F"/>
    <w:rsid w:val="00461F48"/>
    <w:rsid w:val="00462344"/>
    <w:rsid w:val="00462519"/>
    <w:rsid w:val="004629B8"/>
    <w:rsid w:val="00462C4C"/>
    <w:rsid w:val="00462E9D"/>
    <w:rsid w:val="0046408E"/>
    <w:rsid w:val="004642C2"/>
    <w:rsid w:val="004643D2"/>
    <w:rsid w:val="00464A37"/>
    <w:rsid w:val="00464FBF"/>
    <w:rsid w:val="004654AB"/>
    <w:rsid w:val="00465DE2"/>
    <w:rsid w:val="004667F0"/>
    <w:rsid w:val="00466F23"/>
    <w:rsid w:val="00467052"/>
    <w:rsid w:val="0046708D"/>
    <w:rsid w:val="0046721B"/>
    <w:rsid w:val="00467253"/>
    <w:rsid w:val="00467503"/>
    <w:rsid w:val="004676A3"/>
    <w:rsid w:val="00467B58"/>
    <w:rsid w:val="00467D97"/>
    <w:rsid w:val="0047013B"/>
    <w:rsid w:val="004702F2"/>
    <w:rsid w:val="00470BD0"/>
    <w:rsid w:val="00471993"/>
    <w:rsid w:val="00471B02"/>
    <w:rsid w:val="004720B4"/>
    <w:rsid w:val="004720CB"/>
    <w:rsid w:val="00472205"/>
    <w:rsid w:val="00472646"/>
    <w:rsid w:val="00473AE8"/>
    <w:rsid w:val="00474B2C"/>
    <w:rsid w:val="00474DA8"/>
    <w:rsid w:val="004753E2"/>
    <w:rsid w:val="0047587B"/>
    <w:rsid w:val="00475B3A"/>
    <w:rsid w:val="00475CF3"/>
    <w:rsid w:val="004764A3"/>
    <w:rsid w:val="00476870"/>
    <w:rsid w:val="00476DA5"/>
    <w:rsid w:val="00476F2B"/>
    <w:rsid w:val="004770B7"/>
    <w:rsid w:val="004777A6"/>
    <w:rsid w:val="00477BFE"/>
    <w:rsid w:val="00477F2B"/>
    <w:rsid w:val="004800BE"/>
    <w:rsid w:val="0048086C"/>
    <w:rsid w:val="004809B9"/>
    <w:rsid w:val="00480CEB"/>
    <w:rsid w:val="00480D2E"/>
    <w:rsid w:val="00480E88"/>
    <w:rsid w:val="004812B6"/>
    <w:rsid w:val="004815A7"/>
    <w:rsid w:val="00481865"/>
    <w:rsid w:val="00481E4E"/>
    <w:rsid w:val="00481E60"/>
    <w:rsid w:val="00482B1C"/>
    <w:rsid w:val="00482D06"/>
    <w:rsid w:val="00482DB4"/>
    <w:rsid w:val="004832BC"/>
    <w:rsid w:val="0048345E"/>
    <w:rsid w:val="004835DB"/>
    <w:rsid w:val="00483DED"/>
    <w:rsid w:val="00483EC3"/>
    <w:rsid w:val="00483F54"/>
    <w:rsid w:val="00484542"/>
    <w:rsid w:val="00484869"/>
    <w:rsid w:val="00484FE1"/>
    <w:rsid w:val="00485212"/>
    <w:rsid w:val="00485879"/>
    <w:rsid w:val="00485B45"/>
    <w:rsid w:val="00485C5A"/>
    <w:rsid w:val="00485CE3"/>
    <w:rsid w:val="00486F22"/>
    <w:rsid w:val="00486F63"/>
    <w:rsid w:val="00487E4B"/>
    <w:rsid w:val="004905EF"/>
    <w:rsid w:val="004907F3"/>
    <w:rsid w:val="00490946"/>
    <w:rsid w:val="00490F30"/>
    <w:rsid w:val="0049111F"/>
    <w:rsid w:val="00491121"/>
    <w:rsid w:val="00491135"/>
    <w:rsid w:val="004913C1"/>
    <w:rsid w:val="0049150B"/>
    <w:rsid w:val="004915CA"/>
    <w:rsid w:val="00492611"/>
    <w:rsid w:val="004927DC"/>
    <w:rsid w:val="0049292D"/>
    <w:rsid w:val="00492B69"/>
    <w:rsid w:val="00492F16"/>
    <w:rsid w:val="004934E3"/>
    <w:rsid w:val="004935E9"/>
    <w:rsid w:val="004938FB"/>
    <w:rsid w:val="00493991"/>
    <w:rsid w:val="00493B45"/>
    <w:rsid w:val="00495194"/>
    <w:rsid w:val="00495197"/>
    <w:rsid w:val="00495367"/>
    <w:rsid w:val="00495DC9"/>
    <w:rsid w:val="00496013"/>
    <w:rsid w:val="00496395"/>
    <w:rsid w:val="00496450"/>
    <w:rsid w:val="0049653B"/>
    <w:rsid w:val="004965D2"/>
    <w:rsid w:val="00496781"/>
    <w:rsid w:val="004973F3"/>
    <w:rsid w:val="00497492"/>
    <w:rsid w:val="0049753C"/>
    <w:rsid w:val="004979D3"/>
    <w:rsid w:val="00497DC0"/>
    <w:rsid w:val="004A01FA"/>
    <w:rsid w:val="004A023D"/>
    <w:rsid w:val="004A07D3"/>
    <w:rsid w:val="004A09AA"/>
    <w:rsid w:val="004A0A66"/>
    <w:rsid w:val="004A0D46"/>
    <w:rsid w:val="004A0E27"/>
    <w:rsid w:val="004A0E50"/>
    <w:rsid w:val="004A2059"/>
    <w:rsid w:val="004A20C2"/>
    <w:rsid w:val="004A263F"/>
    <w:rsid w:val="004A2935"/>
    <w:rsid w:val="004A29AF"/>
    <w:rsid w:val="004A2B78"/>
    <w:rsid w:val="004A2D92"/>
    <w:rsid w:val="004A300E"/>
    <w:rsid w:val="004A337F"/>
    <w:rsid w:val="004A3EBF"/>
    <w:rsid w:val="004A4C6A"/>
    <w:rsid w:val="004A4F44"/>
    <w:rsid w:val="004A5233"/>
    <w:rsid w:val="004A57E4"/>
    <w:rsid w:val="004A634A"/>
    <w:rsid w:val="004A6C15"/>
    <w:rsid w:val="004A6C1E"/>
    <w:rsid w:val="004A7175"/>
    <w:rsid w:val="004A78EA"/>
    <w:rsid w:val="004A7AAA"/>
    <w:rsid w:val="004A7DB1"/>
    <w:rsid w:val="004A7E6C"/>
    <w:rsid w:val="004B041F"/>
    <w:rsid w:val="004B0598"/>
    <w:rsid w:val="004B0A0F"/>
    <w:rsid w:val="004B0C97"/>
    <w:rsid w:val="004B0F2B"/>
    <w:rsid w:val="004B187A"/>
    <w:rsid w:val="004B281C"/>
    <w:rsid w:val="004B29BB"/>
    <w:rsid w:val="004B2CEC"/>
    <w:rsid w:val="004B335A"/>
    <w:rsid w:val="004B36CB"/>
    <w:rsid w:val="004B3DAE"/>
    <w:rsid w:val="004B418F"/>
    <w:rsid w:val="004B4EDF"/>
    <w:rsid w:val="004B4FCE"/>
    <w:rsid w:val="004B5091"/>
    <w:rsid w:val="004B5234"/>
    <w:rsid w:val="004B56C9"/>
    <w:rsid w:val="004B59EF"/>
    <w:rsid w:val="004B5AE8"/>
    <w:rsid w:val="004B64A3"/>
    <w:rsid w:val="004B6860"/>
    <w:rsid w:val="004B6967"/>
    <w:rsid w:val="004B6EC0"/>
    <w:rsid w:val="004B7000"/>
    <w:rsid w:val="004B7408"/>
    <w:rsid w:val="004B752D"/>
    <w:rsid w:val="004B75EB"/>
    <w:rsid w:val="004B77B3"/>
    <w:rsid w:val="004B78C5"/>
    <w:rsid w:val="004C02E4"/>
    <w:rsid w:val="004C05F3"/>
    <w:rsid w:val="004C0C6D"/>
    <w:rsid w:val="004C0F32"/>
    <w:rsid w:val="004C17E4"/>
    <w:rsid w:val="004C18AE"/>
    <w:rsid w:val="004C1CE8"/>
    <w:rsid w:val="004C1D77"/>
    <w:rsid w:val="004C274A"/>
    <w:rsid w:val="004C2A5A"/>
    <w:rsid w:val="004C2DC6"/>
    <w:rsid w:val="004C3DC0"/>
    <w:rsid w:val="004C41BE"/>
    <w:rsid w:val="004C4444"/>
    <w:rsid w:val="004C48BE"/>
    <w:rsid w:val="004C4DD3"/>
    <w:rsid w:val="004C4EF3"/>
    <w:rsid w:val="004C5149"/>
    <w:rsid w:val="004C5151"/>
    <w:rsid w:val="004C529E"/>
    <w:rsid w:val="004C551E"/>
    <w:rsid w:val="004C5A23"/>
    <w:rsid w:val="004C6BA1"/>
    <w:rsid w:val="004C6E73"/>
    <w:rsid w:val="004C70D1"/>
    <w:rsid w:val="004C76BA"/>
    <w:rsid w:val="004C7856"/>
    <w:rsid w:val="004C7C96"/>
    <w:rsid w:val="004C7CDE"/>
    <w:rsid w:val="004C7E8B"/>
    <w:rsid w:val="004C7EE3"/>
    <w:rsid w:val="004D06A3"/>
    <w:rsid w:val="004D088D"/>
    <w:rsid w:val="004D0AFB"/>
    <w:rsid w:val="004D127A"/>
    <w:rsid w:val="004D1291"/>
    <w:rsid w:val="004D1781"/>
    <w:rsid w:val="004D1832"/>
    <w:rsid w:val="004D186D"/>
    <w:rsid w:val="004D19CA"/>
    <w:rsid w:val="004D19F2"/>
    <w:rsid w:val="004D1B1F"/>
    <w:rsid w:val="004D1E7A"/>
    <w:rsid w:val="004D263F"/>
    <w:rsid w:val="004D2AB3"/>
    <w:rsid w:val="004D324A"/>
    <w:rsid w:val="004D41D6"/>
    <w:rsid w:val="004D45C0"/>
    <w:rsid w:val="004D4EA0"/>
    <w:rsid w:val="004D5075"/>
    <w:rsid w:val="004D51AA"/>
    <w:rsid w:val="004D57C6"/>
    <w:rsid w:val="004D5B17"/>
    <w:rsid w:val="004D5B4D"/>
    <w:rsid w:val="004D641C"/>
    <w:rsid w:val="004D6721"/>
    <w:rsid w:val="004D6A8D"/>
    <w:rsid w:val="004D6E79"/>
    <w:rsid w:val="004D6FCC"/>
    <w:rsid w:val="004D75A2"/>
    <w:rsid w:val="004D7861"/>
    <w:rsid w:val="004E0085"/>
    <w:rsid w:val="004E0524"/>
    <w:rsid w:val="004E07F7"/>
    <w:rsid w:val="004E0FA0"/>
    <w:rsid w:val="004E1277"/>
    <w:rsid w:val="004E18AF"/>
    <w:rsid w:val="004E1B18"/>
    <w:rsid w:val="004E1E33"/>
    <w:rsid w:val="004E25F9"/>
    <w:rsid w:val="004E2C76"/>
    <w:rsid w:val="004E2CE1"/>
    <w:rsid w:val="004E342B"/>
    <w:rsid w:val="004E352E"/>
    <w:rsid w:val="004E36D5"/>
    <w:rsid w:val="004E4AC3"/>
    <w:rsid w:val="004E4B90"/>
    <w:rsid w:val="004E58F3"/>
    <w:rsid w:val="004E5D59"/>
    <w:rsid w:val="004E5E8F"/>
    <w:rsid w:val="004E602A"/>
    <w:rsid w:val="004E6602"/>
    <w:rsid w:val="004E7BF8"/>
    <w:rsid w:val="004F085A"/>
    <w:rsid w:val="004F0E12"/>
    <w:rsid w:val="004F1282"/>
    <w:rsid w:val="004F13F1"/>
    <w:rsid w:val="004F23FD"/>
    <w:rsid w:val="004F2917"/>
    <w:rsid w:val="004F3C40"/>
    <w:rsid w:val="004F42D6"/>
    <w:rsid w:val="004F48D5"/>
    <w:rsid w:val="004F4E9A"/>
    <w:rsid w:val="004F5019"/>
    <w:rsid w:val="004F51DF"/>
    <w:rsid w:val="004F5440"/>
    <w:rsid w:val="004F54C1"/>
    <w:rsid w:val="004F550A"/>
    <w:rsid w:val="004F5F4D"/>
    <w:rsid w:val="004F639A"/>
    <w:rsid w:val="004F6BE7"/>
    <w:rsid w:val="004F6DD5"/>
    <w:rsid w:val="004F7348"/>
    <w:rsid w:val="004F741F"/>
    <w:rsid w:val="004F7AF2"/>
    <w:rsid w:val="00500761"/>
    <w:rsid w:val="005007A0"/>
    <w:rsid w:val="00500ACA"/>
    <w:rsid w:val="005015FB"/>
    <w:rsid w:val="00501765"/>
    <w:rsid w:val="00501AA0"/>
    <w:rsid w:val="00501EE9"/>
    <w:rsid w:val="0050201F"/>
    <w:rsid w:val="00502035"/>
    <w:rsid w:val="00502CFE"/>
    <w:rsid w:val="00502F23"/>
    <w:rsid w:val="00503135"/>
    <w:rsid w:val="005033E7"/>
    <w:rsid w:val="00503DD8"/>
    <w:rsid w:val="00504035"/>
    <w:rsid w:val="00504239"/>
    <w:rsid w:val="00504D3E"/>
    <w:rsid w:val="00504D6F"/>
    <w:rsid w:val="005050C0"/>
    <w:rsid w:val="005057E4"/>
    <w:rsid w:val="005057E7"/>
    <w:rsid w:val="005059BF"/>
    <w:rsid w:val="00505ECD"/>
    <w:rsid w:val="00507A59"/>
    <w:rsid w:val="00507FCE"/>
    <w:rsid w:val="005100D3"/>
    <w:rsid w:val="00510865"/>
    <w:rsid w:val="00510B8D"/>
    <w:rsid w:val="00510BF0"/>
    <w:rsid w:val="00510C13"/>
    <w:rsid w:val="00510C41"/>
    <w:rsid w:val="00510EF0"/>
    <w:rsid w:val="00511488"/>
    <w:rsid w:val="00512210"/>
    <w:rsid w:val="00512554"/>
    <w:rsid w:val="00512607"/>
    <w:rsid w:val="00512695"/>
    <w:rsid w:val="00512B07"/>
    <w:rsid w:val="00512FE7"/>
    <w:rsid w:val="005132D8"/>
    <w:rsid w:val="00514127"/>
    <w:rsid w:val="0051416D"/>
    <w:rsid w:val="00514369"/>
    <w:rsid w:val="00514384"/>
    <w:rsid w:val="00514555"/>
    <w:rsid w:val="0051484C"/>
    <w:rsid w:val="00514CC0"/>
    <w:rsid w:val="00514D3A"/>
    <w:rsid w:val="005155E9"/>
    <w:rsid w:val="00515EF2"/>
    <w:rsid w:val="00516703"/>
    <w:rsid w:val="00516748"/>
    <w:rsid w:val="005169B2"/>
    <w:rsid w:val="00516F4B"/>
    <w:rsid w:val="00517167"/>
    <w:rsid w:val="00517503"/>
    <w:rsid w:val="0051756B"/>
    <w:rsid w:val="005179D3"/>
    <w:rsid w:val="00517B55"/>
    <w:rsid w:val="00520152"/>
    <w:rsid w:val="00520759"/>
    <w:rsid w:val="00520AE0"/>
    <w:rsid w:val="00520D21"/>
    <w:rsid w:val="00520DE0"/>
    <w:rsid w:val="00523398"/>
    <w:rsid w:val="005234EE"/>
    <w:rsid w:val="00524087"/>
    <w:rsid w:val="005244ED"/>
    <w:rsid w:val="0052476C"/>
    <w:rsid w:val="00525180"/>
    <w:rsid w:val="005252ED"/>
    <w:rsid w:val="005257E4"/>
    <w:rsid w:val="00525B3A"/>
    <w:rsid w:val="00525BF6"/>
    <w:rsid w:val="00525D4D"/>
    <w:rsid w:val="0052626D"/>
    <w:rsid w:val="00526631"/>
    <w:rsid w:val="005267DF"/>
    <w:rsid w:val="00526B5A"/>
    <w:rsid w:val="00526BB6"/>
    <w:rsid w:val="00526E0F"/>
    <w:rsid w:val="0052712A"/>
    <w:rsid w:val="005271F0"/>
    <w:rsid w:val="0052751A"/>
    <w:rsid w:val="00527C51"/>
    <w:rsid w:val="005300CF"/>
    <w:rsid w:val="005301EA"/>
    <w:rsid w:val="005302C1"/>
    <w:rsid w:val="005303CC"/>
    <w:rsid w:val="0053060C"/>
    <w:rsid w:val="00530839"/>
    <w:rsid w:val="00530A85"/>
    <w:rsid w:val="00530DC4"/>
    <w:rsid w:val="005312FF"/>
    <w:rsid w:val="00531EBA"/>
    <w:rsid w:val="00532814"/>
    <w:rsid w:val="00532834"/>
    <w:rsid w:val="0053289D"/>
    <w:rsid w:val="00532F41"/>
    <w:rsid w:val="00533393"/>
    <w:rsid w:val="00533B72"/>
    <w:rsid w:val="00533BC1"/>
    <w:rsid w:val="00534317"/>
    <w:rsid w:val="00534827"/>
    <w:rsid w:val="005348BE"/>
    <w:rsid w:val="005349CD"/>
    <w:rsid w:val="00534AC5"/>
    <w:rsid w:val="00535379"/>
    <w:rsid w:val="00535437"/>
    <w:rsid w:val="005354A7"/>
    <w:rsid w:val="00535FA6"/>
    <w:rsid w:val="00536130"/>
    <w:rsid w:val="00536760"/>
    <w:rsid w:val="005369F7"/>
    <w:rsid w:val="00536B5C"/>
    <w:rsid w:val="00536C09"/>
    <w:rsid w:val="00536C8C"/>
    <w:rsid w:val="00536DF4"/>
    <w:rsid w:val="00536E66"/>
    <w:rsid w:val="005378C8"/>
    <w:rsid w:val="00537C68"/>
    <w:rsid w:val="00540DA2"/>
    <w:rsid w:val="00540F47"/>
    <w:rsid w:val="005416CB"/>
    <w:rsid w:val="00541704"/>
    <w:rsid w:val="0054185D"/>
    <w:rsid w:val="0054277C"/>
    <w:rsid w:val="005427CA"/>
    <w:rsid w:val="00542D2E"/>
    <w:rsid w:val="00542E78"/>
    <w:rsid w:val="00542ECA"/>
    <w:rsid w:val="00542FA2"/>
    <w:rsid w:val="0054345A"/>
    <w:rsid w:val="005439B6"/>
    <w:rsid w:val="00543A57"/>
    <w:rsid w:val="00543BA8"/>
    <w:rsid w:val="00543CBB"/>
    <w:rsid w:val="00543F11"/>
    <w:rsid w:val="005446B6"/>
    <w:rsid w:val="005448E5"/>
    <w:rsid w:val="0054492D"/>
    <w:rsid w:val="00544DA2"/>
    <w:rsid w:val="005457F7"/>
    <w:rsid w:val="00545A6C"/>
    <w:rsid w:val="00545E77"/>
    <w:rsid w:val="00545F51"/>
    <w:rsid w:val="005465C7"/>
    <w:rsid w:val="0054672B"/>
    <w:rsid w:val="00546810"/>
    <w:rsid w:val="005469E4"/>
    <w:rsid w:val="00546AF5"/>
    <w:rsid w:val="00547191"/>
    <w:rsid w:val="005475BF"/>
    <w:rsid w:val="00547A56"/>
    <w:rsid w:val="005507BD"/>
    <w:rsid w:val="00550B69"/>
    <w:rsid w:val="00550F85"/>
    <w:rsid w:val="005513BD"/>
    <w:rsid w:val="00551579"/>
    <w:rsid w:val="00551AEC"/>
    <w:rsid w:val="00551F91"/>
    <w:rsid w:val="00552286"/>
    <w:rsid w:val="00552B6B"/>
    <w:rsid w:val="005537D2"/>
    <w:rsid w:val="00553B02"/>
    <w:rsid w:val="005540AB"/>
    <w:rsid w:val="005542B2"/>
    <w:rsid w:val="0055498A"/>
    <w:rsid w:val="00554F33"/>
    <w:rsid w:val="00554F6D"/>
    <w:rsid w:val="005550F8"/>
    <w:rsid w:val="00555638"/>
    <w:rsid w:val="005559EA"/>
    <w:rsid w:val="00555A96"/>
    <w:rsid w:val="00555D6A"/>
    <w:rsid w:val="00556058"/>
    <w:rsid w:val="005563E0"/>
    <w:rsid w:val="005568B0"/>
    <w:rsid w:val="00556A56"/>
    <w:rsid w:val="00556F22"/>
    <w:rsid w:val="0055740C"/>
    <w:rsid w:val="00557495"/>
    <w:rsid w:val="00557A1D"/>
    <w:rsid w:val="00560203"/>
    <w:rsid w:val="005603FE"/>
    <w:rsid w:val="00560E4C"/>
    <w:rsid w:val="00560F50"/>
    <w:rsid w:val="00561985"/>
    <w:rsid w:val="00561C91"/>
    <w:rsid w:val="00561F6A"/>
    <w:rsid w:val="00562285"/>
    <w:rsid w:val="005628D1"/>
    <w:rsid w:val="00562DE3"/>
    <w:rsid w:val="0056312D"/>
    <w:rsid w:val="005631ED"/>
    <w:rsid w:val="005635C5"/>
    <w:rsid w:val="00563604"/>
    <w:rsid w:val="005638A3"/>
    <w:rsid w:val="00564299"/>
    <w:rsid w:val="005645B1"/>
    <w:rsid w:val="00564BEA"/>
    <w:rsid w:val="00564F46"/>
    <w:rsid w:val="00564F5D"/>
    <w:rsid w:val="00565060"/>
    <w:rsid w:val="005652FA"/>
    <w:rsid w:val="00565857"/>
    <w:rsid w:val="00565D3D"/>
    <w:rsid w:val="00565FDD"/>
    <w:rsid w:val="00566B1B"/>
    <w:rsid w:val="00566D0E"/>
    <w:rsid w:val="00566EC6"/>
    <w:rsid w:val="00566EEC"/>
    <w:rsid w:val="00567474"/>
    <w:rsid w:val="005674A6"/>
    <w:rsid w:val="00567A81"/>
    <w:rsid w:val="00567C2D"/>
    <w:rsid w:val="00570955"/>
    <w:rsid w:val="0057106F"/>
    <w:rsid w:val="005711B7"/>
    <w:rsid w:val="00571F21"/>
    <w:rsid w:val="00572253"/>
    <w:rsid w:val="005725F2"/>
    <w:rsid w:val="005727B4"/>
    <w:rsid w:val="00572BD1"/>
    <w:rsid w:val="00573516"/>
    <w:rsid w:val="005737AD"/>
    <w:rsid w:val="00573D0C"/>
    <w:rsid w:val="00573D8C"/>
    <w:rsid w:val="0057517C"/>
    <w:rsid w:val="0057660B"/>
    <w:rsid w:val="0057668A"/>
    <w:rsid w:val="00576AB1"/>
    <w:rsid w:val="00576C32"/>
    <w:rsid w:val="00576CBE"/>
    <w:rsid w:val="00576EDC"/>
    <w:rsid w:val="00577487"/>
    <w:rsid w:val="005778CC"/>
    <w:rsid w:val="0058002D"/>
    <w:rsid w:val="0058005C"/>
    <w:rsid w:val="005804A7"/>
    <w:rsid w:val="0058068A"/>
    <w:rsid w:val="00580910"/>
    <w:rsid w:val="00581003"/>
    <w:rsid w:val="00581BC5"/>
    <w:rsid w:val="00581D56"/>
    <w:rsid w:val="0058208E"/>
    <w:rsid w:val="005820C8"/>
    <w:rsid w:val="005823D4"/>
    <w:rsid w:val="00582E11"/>
    <w:rsid w:val="005830AB"/>
    <w:rsid w:val="00583156"/>
    <w:rsid w:val="00583D17"/>
    <w:rsid w:val="00583EBE"/>
    <w:rsid w:val="005840E2"/>
    <w:rsid w:val="005841D1"/>
    <w:rsid w:val="00584380"/>
    <w:rsid w:val="005848F8"/>
    <w:rsid w:val="005849E3"/>
    <w:rsid w:val="0058544A"/>
    <w:rsid w:val="0058566D"/>
    <w:rsid w:val="00585755"/>
    <w:rsid w:val="00585771"/>
    <w:rsid w:val="005858BA"/>
    <w:rsid w:val="005858EE"/>
    <w:rsid w:val="00585A9E"/>
    <w:rsid w:val="00585F42"/>
    <w:rsid w:val="005862D4"/>
    <w:rsid w:val="0058636A"/>
    <w:rsid w:val="00586D8B"/>
    <w:rsid w:val="00587428"/>
    <w:rsid w:val="005875AD"/>
    <w:rsid w:val="005877C3"/>
    <w:rsid w:val="005877E7"/>
    <w:rsid w:val="00587D85"/>
    <w:rsid w:val="0059018C"/>
    <w:rsid w:val="005901EE"/>
    <w:rsid w:val="00590854"/>
    <w:rsid w:val="00590A21"/>
    <w:rsid w:val="00590A64"/>
    <w:rsid w:val="00590C1F"/>
    <w:rsid w:val="00590D5D"/>
    <w:rsid w:val="00590E4D"/>
    <w:rsid w:val="0059109E"/>
    <w:rsid w:val="00591149"/>
    <w:rsid w:val="005912CF"/>
    <w:rsid w:val="0059132C"/>
    <w:rsid w:val="00591A0C"/>
    <w:rsid w:val="005920F7"/>
    <w:rsid w:val="005924FA"/>
    <w:rsid w:val="0059271D"/>
    <w:rsid w:val="00592813"/>
    <w:rsid w:val="00592B50"/>
    <w:rsid w:val="00592F3F"/>
    <w:rsid w:val="00593A4A"/>
    <w:rsid w:val="00594AAA"/>
    <w:rsid w:val="00594ABC"/>
    <w:rsid w:val="00595CF4"/>
    <w:rsid w:val="00596522"/>
    <w:rsid w:val="00596612"/>
    <w:rsid w:val="00597916"/>
    <w:rsid w:val="005979F2"/>
    <w:rsid w:val="005A0254"/>
    <w:rsid w:val="005A04CF"/>
    <w:rsid w:val="005A0DDA"/>
    <w:rsid w:val="005A1834"/>
    <w:rsid w:val="005A1CC5"/>
    <w:rsid w:val="005A214A"/>
    <w:rsid w:val="005A225F"/>
    <w:rsid w:val="005A241F"/>
    <w:rsid w:val="005A3349"/>
    <w:rsid w:val="005A36E6"/>
    <w:rsid w:val="005A36E8"/>
    <w:rsid w:val="005A3BCC"/>
    <w:rsid w:val="005A3BE9"/>
    <w:rsid w:val="005A4723"/>
    <w:rsid w:val="005A4780"/>
    <w:rsid w:val="005A4978"/>
    <w:rsid w:val="005A4A68"/>
    <w:rsid w:val="005A5250"/>
    <w:rsid w:val="005A5453"/>
    <w:rsid w:val="005A5485"/>
    <w:rsid w:val="005A5A0B"/>
    <w:rsid w:val="005A6277"/>
    <w:rsid w:val="005A6935"/>
    <w:rsid w:val="005A6E91"/>
    <w:rsid w:val="005A7422"/>
    <w:rsid w:val="005A769C"/>
    <w:rsid w:val="005B0212"/>
    <w:rsid w:val="005B03A6"/>
    <w:rsid w:val="005B0B22"/>
    <w:rsid w:val="005B17C3"/>
    <w:rsid w:val="005B1F66"/>
    <w:rsid w:val="005B20ED"/>
    <w:rsid w:val="005B2130"/>
    <w:rsid w:val="005B219C"/>
    <w:rsid w:val="005B2BF4"/>
    <w:rsid w:val="005B2F5F"/>
    <w:rsid w:val="005B34BF"/>
    <w:rsid w:val="005B3598"/>
    <w:rsid w:val="005B35F7"/>
    <w:rsid w:val="005B3636"/>
    <w:rsid w:val="005B3A9C"/>
    <w:rsid w:val="005B3C56"/>
    <w:rsid w:val="005B4810"/>
    <w:rsid w:val="005B52DD"/>
    <w:rsid w:val="005B59BF"/>
    <w:rsid w:val="005B5DE1"/>
    <w:rsid w:val="005B5F5A"/>
    <w:rsid w:val="005B6642"/>
    <w:rsid w:val="005B66BC"/>
    <w:rsid w:val="005B66CD"/>
    <w:rsid w:val="005B6744"/>
    <w:rsid w:val="005B6AA5"/>
    <w:rsid w:val="005B74B5"/>
    <w:rsid w:val="005B766F"/>
    <w:rsid w:val="005B7720"/>
    <w:rsid w:val="005B7C9B"/>
    <w:rsid w:val="005B7D53"/>
    <w:rsid w:val="005B7DF0"/>
    <w:rsid w:val="005C00BE"/>
    <w:rsid w:val="005C0403"/>
    <w:rsid w:val="005C0CEC"/>
    <w:rsid w:val="005C1614"/>
    <w:rsid w:val="005C182B"/>
    <w:rsid w:val="005C1D76"/>
    <w:rsid w:val="005C2345"/>
    <w:rsid w:val="005C3538"/>
    <w:rsid w:val="005C38A4"/>
    <w:rsid w:val="005C3B17"/>
    <w:rsid w:val="005C3C25"/>
    <w:rsid w:val="005C4075"/>
    <w:rsid w:val="005C424F"/>
    <w:rsid w:val="005C42E7"/>
    <w:rsid w:val="005C42F3"/>
    <w:rsid w:val="005C4CF6"/>
    <w:rsid w:val="005C4D22"/>
    <w:rsid w:val="005C54CC"/>
    <w:rsid w:val="005C655E"/>
    <w:rsid w:val="005C6737"/>
    <w:rsid w:val="005C7372"/>
    <w:rsid w:val="005C77F4"/>
    <w:rsid w:val="005C7F37"/>
    <w:rsid w:val="005D077E"/>
    <w:rsid w:val="005D0C91"/>
    <w:rsid w:val="005D0EE7"/>
    <w:rsid w:val="005D1DCE"/>
    <w:rsid w:val="005D1EA2"/>
    <w:rsid w:val="005D1F34"/>
    <w:rsid w:val="005D20C4"/>
    <w:rsid w:val="005D26FD"/>
    <w:rsid w:val="005D29E3"/>
    <w:rsid w:val="005D39CE"/>
    <w:rsid w:val="005D3B07"/>
    <w:rsid w:val="005D3E00"/>
    <w:rsid w:val="005D4195"/>
    <w:rsid w:val="005D45B3"/>
    <w:rsid w:val="005D46B8"/>
    <w:rsid w:val="005D4C92"/>
    <w:rsid w:val="005D4FEF"/>
    <w:rsid w:val="005D5622"/>
    <w:rsid w:val="005D5C93"/>
    <w:rsid w:val="005D6833"/>
    <w:rsid w:val="005D6CF8"/>
    <w:rsid w:val="005D6FA9"/>
    <w:rsid w:val="005D7067"/>
    <w:rsid w:val="005D70FF"/>
    <w:rsid w:val="005D7BC4"/>
    <w:rsid w:val="005D7BFA"/>
    <w:rsid w:val="005D7D6F"/>
    <w:rsid w:val="005D7E77"/>
    <w:rsid w:val="005E13AF"/>
    <w:rsid w:val="005E1455"/>
    <w:rsid w:val="005E15FC"/>
    <w:rsid w:val="005E3068"/>
    <w:rsid w:val="005E3C44"/>
    <w:rsid w:val="005E3CD3"/>
    <w:rsid w:val="005E3CE8"/>
    <w:rsid w:val="005E4425"/>
    <w:rsid w:val="005E4724"/>
    <w:rsid w:val="005E47A1"/>
    <w:rsid w:val="005E4DAE"/>
    <w:rsid w:val="005E4E28"/>
    <w:rsid w:val="005E515A"/>
    <w:rsid w:val="005E5279"/>
    <w:rsid w:val="005E530D"/>
    <w:rsid w:val="005E5DD4"/>
    <w:rsid w:val="005E601E"/>
    <w:rsid w:val="005E625E"/>
    <w:rsid w:val="005E65B2"/>
    <w:rsid w:val="005E65C3"/>
    <w:rsid w:val="005E671C"/>
    <w:rsid w:val="005E6AB3"/>
    <w:rsid w:val="005E6D27"/>
    <w:rsid w:val="005E7202"/>
    <w:rsid w:val="005E7D85"/>
    <w:rsid w:val="005E7FB0"/>
    <w:rsid w:val="005F0780"/>
    <w:rsid w:val="005F08B1"/>
    <w:rsid w:val="005F0F03"/>
    <w:rsid w:val="005F1122"/>
    <w:rsid w:val="005F1722"/>
    <w:rsid w:val="005F1DFF"/>
    <w:rsid w:val="005F1E58"/>
    <w:rsid w:val="005F33D3"/>
    <w:rsid w:val="005F33F1"/>
    <w:rsid w:val="005F3612"/>
    <w:rsid w:val="005F40C0"/>
    <w:rsid w:val="005F4215"/>
    <w:rsid w:val="005F4392"/>
    <w:rsid w:val="005F58D8"/>
    <w:rsid w:val="005F5DB0"/>
    <w:rsid w:val="005F6D20"/>
    <w:rsid w:val="005F769C"/>
    <w:rsid w:val="005F7C3A"/>
    <w:rsid w:val="0060012B"/>
    <w:rsid w:val="00600157"/>
    <w:rsid w:val="0060091D"/>
    <w:rsid w:val="00600CFF"/>
    <w:rsid w:val="00600F25"/>
    <w:rsid w:val="006016AA"/>
    <w:rsid w:val="006016FB"/>
    <w:rsid w:val="00601DCA"/>
    <w:rsid w:val="00601EF4"/>
    <w:rsid w:val="0060209E"/>
    <w:rsid w:val="00602562"/>
    <w:rsid w:val="0060279D"/>
    <w:rsid w:val="00602CB6"/>
    <w:rsid w:val="00603146"/>
    <w:rsid w:val="006033CD"/>
    <w:rsid w:val="00603B7D"/>
    <w:rsid w:val="00603D57"/>
    <w:rsid w:val="006041D3"/>
    <w:rsid w:val="00604992"/>
    <w:rsid w:val="00604E42"/>
    <w:rsid w:val="00604EB0"/>
    <w:rsid w:val="00604F36"/>
    <w:rsid w:val="00605263"/>
    <w:rsid w:val="00605331"/>
    <w:rsid w:val="006053CF"/>
    <w:rsid w:val="006057B0"/>
    <w:rsid w:val="00605AC0"/>
    <w:rsid w:val="00605E5F"/>
    <w:rsid w:val="00606B0C"/>
    <w:rsid w:val="006072D9"/>
    <w:rsid w:val="00607814"/>
    <w:rsid w:val="00607E39"/>
    <w:rsid w:val="00607EA7"/>
    <w:rsid w:val="006108CE"/>
    <w:rsid w:val="006109E7"/>
    <w:rsid w:val="00610A10"/>
    <w:rsid w:val="00610BBA"/>
    <w:rsid w:val="00610C84"/>
    <w:rsid w:val="00610E55"/>
    <w:rsid w:val="0061108C"/>
    <w:rsid w:val="0061121C"/>
    <w:rsid w:val="00611297"/>
    <w:rsid w:val="006117CF"/>
    <w:rsid w:val="0061195C"/>
    <w:rsid w:val="00611A3E"/>
    <w:rsid w:val="00611FD0"/>
    <w:rsid w:val="006125E5"/>
    <w:rsid w:val="006126C4"/>
    <w:rsid w:val="006127B7"/>
    <w:rsid w:val="00613CA7"/>
    <w:rsid w:val="00613F60"/>
    <w:rsid w:val="006141C7"/>
    <w:rsid w:val="00614456"/>
    <w:rsid w:val="00614547"/>
    <w:rsid w:val="00614705"/>
    <w:rsid w:val="0061485C"/>
    <w:rsid w:val="00614FA8"/>
    <w:rsid w:val="006150CF"/>
    <w:rsid w:val="00615557"/>
    <w:rsid w:val="006155D1"/>
    <w:rsid w:val="0061625A"/>
    <w:rsid w:val="0061783E"/>
    <w:rsid w:val="00620346"/>
    <w:rsid w:val="0062050E"/>
    <w:rsid w:val="00620A5B"/>
    <w:rsid w:val="00620C49"/>
    <w:rsid w:val="00620EE8"/>
    <w:rsid w:val="00621518"/>
    <w:rsid w:val="006217FB"/>
    <w:rsid w:val="00621B67"/>
    <w:rsid w:val="00621CDB"/>
    <w:rsid w:val="0062226F"/>
    <w:rsid w:val="006224DA"/>
    <w:rsid w:val="006225F1"/>
    <w:rsid w:val="006226D7"/>
    <w:rsid w:val="0062284E"/>
    <w:rsid w:val="00622C06"/>
    <w:rsid w:val="00622D70"/>
    <w:rsid w:val="00623292"/>
    <w:rsid w:val="006236E5"/>
    <w:rsid w:val="00624573"/>
    <w:rsid w:val="00624A22"/>
    <w:rsid w:val="00625D74"/>
    <w:rsid w:val="00626898"/>
    <w:rsid w:val="00627371"/>
    <w:rsid w:val="006274D5"/>
    <w:rsid w:val="00627F59"/>
    <w:rsid w:val="00630C0F"/>
    <w:rsid w:val="00630C62"/>
    <w:rsid w:val="0063142E"/>
    <w:rsid w:val="006316CA"/>
    <w:rsid w:val="00631C48"/>
    <w:rsid w:val="00631E0C"/>
    <w:rsid w:val="00631EA9"/>
    <w:rsid w:val="006323CE"/>
    <w:rsid w:val="00632627"/>
    <w:rsid w:val="00632810"/>
    <w:rsid w:val="00632E04"/>
    <w:rsid w:val="00632F09"/>
    <w:rsid w:val="006332CC"/>
    <w:rsid w:val="00633657"/>
    <w:rsid w:val="0063374B"/>
    <w:rsid w:val="0063380B"/>
    <w:rsid w:val="0063393A"/>
    <w:rsid w:val="006343C1"/>
    <w:rsid w:val="00634E2F"/>
    <w:rsid w:val="006359EF"/>
    <w:rsid w:val="0064043C"/>
    <w:rsid w:val="00640B10"/>
    <w:rsid w:val="0064164F"/>
    <w:rsid w:val="00641847"/>
    <w:rsid w:val="00641CA1"/>
    <w:rsid w:val="006423D6"/>
    <w:rsid w:val="00643121"/>
    <w:rsid w:val="00643372"/>
    <w:rsid w:val="006437AB"/>
    <w:rsid w:val="00643F28"/>
    <w:rsid w:val="006448DF"/>
    <w:rsid w:val="00644D66"/>
    <w:rsid w:val="006450BE"/>
    <w:rsid w:val="00645830"/>
    <w:rsid w:val="006458DA"/>
    <w:rsid w:val="00645FE4"/>
    <w:rsid w:val="00646271"/>
    <w:rsid w:val="00646466"/>
    <w:rsid w:val="006469DC"/>
    <w:rsid w:val="00646E22"/>
    <w:rsid w:val="006476F7"/>
    <w:rsid w:val="00651411"/>
    <w:rsid w:val="0065193C"/>
    <w:rsid w:val="00651C43"/>
    <w:rsid w:val="00651D4D"/>
    <w:rsid w:val="00652554"/>
    <w:rsid w:val="00652782"/>
    <w:rsid w:val="006532EA"/>
    <w:rsid w:val="00653D09"/>
    <w:rsid w:val="00653D8F"/>
    <w:rsid w:val="00654069"/>
    <w:rsid w:val="00654B26"/>
    <w:rsid w:val="00654C4C"/>
    <w:rsid w:val="00654C77"/>
    <w:rsid w:val="006551DD"/>
    <w:rsid w:val="006553BB"/>
    <w:rsid w:val="00655AE2"/>
    <w:rsid w:val="00655B47"/>
    <w:rsid w:val="00655C08"/>
    <w:rsid w:val="006563C9"/>
    <w:rsid w:val="006569E6"/>
    <w:rsid w:val="00656B4B"/>
    <w:rsid w:val="00657373"/>
    <w:rsid w:val="00657395"/>
    <w:rsid w:val="00657C43"/>
    <w:rsid w:val="00657E64"/>
    <w:rsid w:val="006602E9"/>
    <w:rsid w:val="00660AB8"/>
    <w:rsid w:val="00660C4A"/>
    <w:rsid w:val="00661879"/>
    <w:rsid w:val="00662288"/>
    <w:rsid w:val="00662AF1"/>
    <w:rsid w:val="00662D63"/>
    <w:rsid w:val="00663680"/>
    <w:rsid w:val="00663EA4"/>
    <w:rsid w:val="00663ED9"/>
    <w:rsid w:val="0066411F"/>
    <w:rsid w:val="00664544"/>
    <w:rsid w:val="00665ABD"/>
    <w:rsid w:val="006666AF"/>
    <w:rsid w:val="006666B7"/>
    <w:rsid w:val="00666B7B"/>
    <w:rsid w:val="006676BD"/>
    <w:rsid w:val="006678CF"/>
    <w:rsid w:val="00667C5C"/>
    <w:rsid w:val="00670471"/>
    <w:rsid w:val="00670D93"/>
    <w:rsid w:val="00671A00"/>
    <w:rsid w:val="00672257"/>
    <w:rsid w:val="00672F3A"/>
    <w:rsid w:val="00672FAF"/>
    <w:rsid w:val="006732AA"/>
    <w:rsid w:val="00673739"/>
    <w:rsid w:val="00673771"/>
    <w:rsid w:val="00673943"/>
    <w:rsid w:val="006757C1"/>
    <w:rsid w:val="00675926"/>
    <w:rsid w:val="00675B3F"/>
    <w:rsid w:val="00675C08"/>
    <w:rsid w:val="00675EF9"/>
    <w:rsid w:val="00675FB6"/>
    <w:rsid w:val="00676141"/>
    <w:rsid w:val="00676241"/>
    <w:rsid w:val="006763D5"/>
    <w:rsid w:val="00676925"/>
    <w:rsid w:val="00676AC3"/>
    <w:rsid w:val="00676AF0"/>
    <w:rsid w:val="00676C3F"/>
    <w:rsid w:val="00676FDF"/>
    <w:rsid w:val="0067787A"/>
    <w:rsid w:val="00677B29"/>
    <w:rsid w:val="00677CB8"/>
    <w:rsid w:val="00680B25"/>
    <w:rsid w:val="00680C2B"/>
    <w:rsid w:val="0068156F"/>
    <w:rsid w:val="00681B68"/>
    <w:rsid w:val="00682446"/>
    <w:rsid w:val="0068364E"/>
    <w:rsid w:val="00683825"/>
    <w:rsid w:val="00683A9B"/>
    <w:rsid w:val="00683C01"/>
    <w:rsid w:val="006842AB"/>
    <w:rsid w:val="0068476D"/>
    <w:rsid w:val="00684B12"/>
    <w:rsid w:val="00685526"/>
    <w:rsid w:val="00685613"/>
    <w:rsid w:val="0068577B"/>
    <w:rsid w:val="00685D1F"/>
    <w:rsid w:val="00687457"/>
    <w:rsid w:val="006902BB"/>
    <w:rsid w:val="00690446"/>
    <w:rsid w:val="0069045B"/>
    <w:rsid w:val="006909FF"/>
    <w:rsid w:val="00690AB0"/>
    <w:rsid w:val="00690FFB"/>
    <w:rsid w:val="00691653"/>
    <w:rsid w:val="006916CA"/>
    <w:rsid w:val="00691C98"/>
    <w:rsid w:val="00691DB9"/>
    <w:rsid w:val="006920DB"/>
    <w:rsid w:val="00692C23"/>
    <w:rsid w:val="00692C37"/>
    <w:rsid w:val="00692E17"/>
    <w:rsid w:val="00692FDA"/>
    <w:rsid w:val="006931B3"/>
    <w:rsid w:val="00693494"/>
    <w:rsid w:val="00693DCE"/>
    <w:rsid w:val="0069413C"/>
    <w:rsid w:val="00695089"/>
    <w:rsid w:val="006952C5"/>
    <w:rsid w:val="006959FC"/>
    <w:rsid w:val="00695BA4"/>
    <w:rsid w:val="00696072"/>
    <w:rsid w:val="0069610E"/>
    <w:rsid w:val="006968C0"/>
    <w:rsid w:val="0069709C"/>
    <w:rsid w:val="00697456"/>
    <w:rsid w:val="00697564"/>
    <w:rsid w:val="00697598"/>
    <w:rsid w:val="00697AD8"/>
    <w:rsid w:val="006A00BE"/>
    <w:rsid w:val="006A068A"/>
    <w:rsid w:val="006A0864"/>
    <w:rsid w:val="006A0CEB"/>
    <w:rsid w:val="006A0F80"/>
    <w:rsid w:val="006A1142"/>
    <w:rsid w:val="006A167B"/>
    <w:rsid w:val="006A1E07"/>
    <w:rsid w:val="006A1F91"/>
    <w:rsid w:val="006A22AE"/>
    <w:rsid w:val="006A25F8"/>
    <w:rsid w:val="006A2B27"/>
    <w:rsid w:val="006A37F5"/>
    <w:rsid w:val="006A385D"/>
    <w:rsid w:val="006A3891"/>
    <w:rsid w:val="006A480E"/>
    <w:rsid w:val="006A4DB2"/>
    <w:rsid w:val="006A55D8"/>
    <w:rsid w:val="006A5698"/>
    <w:rsid w:val="006A56AC"/>
    <w:rsid w:val="006A5A28"/>
    <w:rsid w:val="006A5CB5"/>
    <w:rsid w:val="006A6355"/>
    <w:rsid w:val="006A63AC"/>
    <w:rsid w:val="006A6B5F"/>
    <w:rsid w:val="006A6BD6"/>
    <w:rsid w:val="006A730B"/>
    <w:rsid w:val="006A75A4"/>
    <w:rsid w:val="006A76C8"/>
    <w:rsid w:val="006A772D"/>
    <w:rsid w:val="006A7DCD"/>
    <w:rsid w:val="006B08A8"/>
    <w:rsid w:val="006B0FCD"/>
    <w:rsid w:val="006B10B5"/>
    <w:rsid w:val="006B1693"/>
    <w:rsid w:val="006B1FDE"/>
    <w:rsid w:val="006B2006"/>
    <w:rsid w:val="006B2278"/>
    <w:rsid w:val="006B244D"/>
    <w:rsid w:val="006B27AF"/>
    <w:rsid w:val="006B27E6"/>
    <w:rsid w:val="006B2CCD"/>
    <w:rsid w:val="006B2F0D"/>
    <w:rsid w:val="006B3EBC"/>
    <w:rsid w:val="006B3F23"/>
    <w:rsid w:val="006B43DD"/>
    <w:rsid w:val="006B4513"/>
    <w:rsid w:val="006B47F7"/>
    <w:rsid w:val="006B4D96"/>
    <w:rsid w:val="006B5A78"/>
    <w:rsid w:val="006B5CE1"/>
    <w:rsid w:val="006B6216"/>
    <w:rsid w:val="006B6896"/>
    <w:rsid w:val="006B6B2C"/>
    <w:rsid w:val="006B6CB2"/>
    <w:rsid w:val="006B7023"/>
    <w:rsid w:val="006B7039"/>
    <w:rsid w:val="006B7656"/>
    <w:rsid w:val="006B78AC"/>
    <w:rsid w:val="006C0105"/>
    <w:rsid w:val="006C01E5"/>
    <w:rsid w:val="006C0434"/>
    <w:rsid w:val="006C1479"/>
    <w:rsid w:val="006C1494"/>
    <w:rsid w:val="006C1496"/>
    <w:rsid w:val="006C210C"/>
    <w:rsid w:val="006C2114"/>
    <w:rsid w:val="006C226F"/>
    <w:rsid w:val="006C2310"/>
    <w:rsid w:val="006C2C0E"/>
    <w:rsid w:val="006C2C68"/>
    <w:rsid w:val="006C2F91"/>
    <w:rsid w:val="006C3910"/>
    <w:rsid w:val="006C3AD5"/>
    <w:rsid w:val="006C4168"/>
    <w:rsid w:val="006C446D"/>
    <w:rsid w:val="006C4FDF"/>
    <w:rsid w:val="006C52C2"/>
    <w:rsid w:val="006C5798"/>
    <w:rsid w:val="006C5816"/>
    <w:rsid w:val="006C5A7A"/>
    <w:rsid w:val="006C6050"/>
    <w:rsid w:val="006C61E4"/>
    <w:rsid w:val="006C6434"/>
    <w:rsid w:val="006C70C4"/>
    <w:rsid w:val="006C7178"/>
    <w:rsid w:val="006C756A"/>
    <w:rsid w:val="006C7BDC"/>
    <w:rsid w:val="006C7C7B"/>
    <w:rsid w:val="006D0041"/>
    <w:rsid w:val="006D0270"/>
    <w:rsid w:val="006D07AA"/>
    <w:rsid w:val="006D0A1A"/>
    <w:rsid w:val="006D0D5A"/>
    <w:rsid w:val="006D1E54"/>
    <w:rsid w:val="006D2485"/>
    <w:rsid w:val="006D272F"/>
    <w:rsid w:val="006D286E"/>
    <w:rsid w:val="006D30E2"/>
    <w:rsid w:val="006D3242"/>
    <w:rsid w:val="006D3464"/>
    <w:rsid w:val="006D3E47"/>
    <w:rsid w:val="006D528A"/>
    <w:rsid w:val="006D56A2"/>
    <w:rsid w:val="006D6006"/>
    <w:rsid w:val="006D6549"/>
    <w:rsid w:val="006D6624"/>
    <w:rsid w:val="006D6BF9"/>
    <w:rsid w:val="006D7043"/>
    <w:rsid w:val="006D7DE4"/>
    <w:rsid w:val="006D7FE9"/>
    <w:rsid w:val="006E0070"/>
    <w:rsid w:val="006E03AF"/>
    <w:rsid w:val="006E1973"/>
    <w:rsid w:val="006E1A79"/>
    <w:rsid w:val="006E1AD1"/>
    <w:rsid w:val="006E2361"/>
    <w:rsid w:val="006E311F"/>
    <w:rsid w:val="006E336D"/>
    <w:rsid w:val="006E33F6"/>
    <w:rsid w:val="006E3DBB"/>
    <w:rsid w:val="006E3DF8"/>
    <w:rsid w:val="006E4495"/>
    <w:rsid w:val="006E4740"/>
    <w:rsid w:val="006E49C1"/>
    <w:rsid w:val="006E559E"/>
    <w:rsid w:val="006E576D"/>
    <w:rsid w:val="006E5AC7"/>
    <w:rsid w:val="006E5CA9"/>
    <w:rsid w:val="006E6397"/>
    <w:rsid w:val="006E65E4"/>
    <w:rsid w:val="006E6958"/>
    <w:rsid w:val="006E6C0D"/>
    <w:rsid w:val="006E6E0F"/>
    <w:rsid w:val="006F00F5"/>
    <w:rsid w:val="006F03FD"/>
    <w:rsid w:val="006F1654"/>
    <w:rsid w:val="006F17D5"/>
    <w:rsid w:val="006F1C78"/>
    <w:rsid w:val="006F2496"/>
    <w:rsid w:val="006F262A"/>
    <w:rsid w:val="006F29AF"/>
    <w:rsid w:val="006F2DCC"/>
    <w:rsid w:val="006F3199"/>
    <w:rsid w:val="006F3907"/>
    <w:rsid w:val="006F3C7E"/>
    <w:rsid w:val="006F3D3C"/>
    <w:rsid w:val="006F3DB5"/>
    <w:rsid w:val="006F464E"/>
    <w:rsid w:val="006F46AC"/>
    <w:rsid w:val="006F4AE5"/>
    <w:rsid w:val="006F4C8C"/>
    <w:rsid w:val="006F505D"/>
    <w:rsid w:val="006F5362"/>
    <w:rsid w:val="006F5B49"/>
    <w:rsid w:val="006F6C2D"/>
    <w:rsid w:val="006F7713"/>
    <w:rsid w:val="006F778B"/>
    <w:rsid w:val="0070032F"/>
    <w:rsid w:val="00700390"/>
    <w:rsid w:val="007005BD"/>
    <w:rsid w:val="00700F94"/>
    <w:rsid w:val="00701005"/>
    <w:rsid w:val="00702523"/>
    <w:rsid w:val="00702E78"/>
    <w:rsid w:val="00702F5C"/>
    <w:rsid w:val="00702FA6"/>
    <w:rsid w:val="00703345"/>
    <w:rsid w:val="007035FD"/>
    <w:rsid w:val="00703878"/>
    <w:rsid w:val="00704419"/>
    <w:rsid w:val="00704775"/>
    <w:rsid w:val="0070490B"/>
    <w:rsid w:val="00704A0E"/>
    <w:rsid w:val="00705AAB"/>
    <w:rsid w:val="007060D5"/>
    <w:rsid w:val="007065FD"/>
    <w:rsid w:val="00706674"/>
    <w:rsid w:val="00706733"/>
    <w:rsid w:val="007067E8"/>
    <w:rsid w:val="00706833"/>
    <w:rsid w:val="00706839"/>
    <w:rsid w:val="00707298"/>
    <w:rsid w:val="007075E8"/>
    <w:rsid w:val="00707739"/>
    <w:rsid w:val="00707A03"/>
    <w:rsid w:val="00707EBB"/>
    <w:rsid w:val="00710023"/>
    <w:rsid w:val="007101C1"/>
    <w:rsid w:val="007102E4"/>
    <w:rsid w:val="00710789"/>
    <w:rsid w:val="007108B1"/>
    <w:rsid w:val="007111FC"/>
    <w:rsid w:val="00711454"/>
    <w:rsid w:val="00711466"/>
    <w:rsid w:val="00712054"/>
    <w:rsid w:val="00712883"/>
    <w:rsid w:val="00712E82"/>
    <w:rsid w:val="0071440B"/>
    <w:rsid w:val="00714B99"/>
    <w:rsid w:val="00714F90"/>
    <w:rsid w:val="007155DA"/>
    <w:rsid w:val="0071610B"/>
    <w:rsid w:val="007163CD"/>
    <w:rsid w:val="00717090"/>
    <w:rsid w:val="0071742E"/>
    <w:rsid w:val="007179DA"/>
    <w:rsid w:val="00717C57"/>
    <w:rsid w:val="00717D0B"/>
    <w:rsid w:val="0072051C"/>
    <w:rsid w:val="007209C2"/>
    <w:rsid w:val="00720C67"/>
    <w:rsid w:val="007214A7"/>
    <w:rsid w:val="007216FA"/>
    <w:rsid w:val="007218C8"/>
    <w:rsid w:val="007218E2"/>
    <w:rsid w:val="00721C6A"/>
    <w:rsid w:val="00721ECD"/>
    <w:rsid w:val="00722573"/>
    <w:rsid w:val="0072268C"/>
    <w:rsid w:val="00722823"/>
    <w:rsid w:val="007228AA"/>
    <w:rsid w:val="00722DFF"/>
    <w:rsid w:val="0072307D"/>
    <w:rsid w:val="007230D2"/>
    <w:rsid w:val="00723D43"/>
    <w:rsid w:val="00724265"/>
    <w:rsid w:val="007249F8"/>
    <w:rsid w:val="00724B03"/>
    <w:rsid w:val="00725089"/>
    <w:rsid w:val="00725A6F"/>
    <w:rsid w:val="00725F09"/>
    <w:rsid w:val="00726279"/>
    <w:rsid w:val="007271F6"/>
    <w:rsid w:val="00727D23"/>
    <w:rsid w:val="0073025B"/>
    <w:rsid w:val="007302C1"/>
    <w:rsid w:val="007305AC"/>
    <w:rsid w:val="007316CC"/>
    <w:rsid w:val="007316FE"/>
    <w:rsid w:val="00731B26"/>
    <w:rsid w:val="00731F44"/>
    <w:rsid w:val="007324D2"/>
    <w:rsid w:val="00732A8B"/>
    <w:rsid w:val="00732EF2"/>
    <w:rsid w:val="00733C1B"/>
    <w:rsid w:val="00733F7C"/>
    <w:rsid w:val="00733FE1"/>
    <w:rsid w:val="0073411A"/>
    <w:rsid w:val="00734E53"/>
    <w:rsid w:val="007354DF"/>
    <w:rsid w:val="0073593F"/>
    <w:rsid w:val="007359E3"/>
    <w:rsid w:val="00736402"/>
    <w:rsid w:val="00736435"/>
    <w:rsid w:val="0073645A"/>
    <w:rsid w:val="0073654D"/>
    <w:rsid w:val="007367AB"/>
    <w:rsid w:val="007367F2"/>
    <w:rsid w:val="00736CF1"/>
    <w:rsid w:val="00736E0C"/>
    <w:rsid w:val="00737001"/>
    <w:rsid w:val="0073715B"/>
    <w:rsid w:val="007377EF"/>
    <w:rsid w:val="00737BA1"/>
    <w:rsid w:val="00740809"/>
    <w:rsid w:val="00740BBB"/>
    <w:rsid w:val="007415B2"/>
    <w:rsid w:val="00741A9F"/>
    <w:rsid w:val="00741ADB"/>
    <w:rsid w:val="00741C65"/>
    <w:rsid w:val="00741DF9"/>
    <w:rsid w:val="00741F62"/>
    <w:rsid w:val="0074246B"/>
    <w:rsid w:val="00742F73"/>
    <w:rsid w:val="00743118"/>
    <w:rsid w:val="007434D7"/>
    <w:rsid w:val="007437A0"/>
    <w:rsid w:val="00743A09"/>
    <w:rsid w:val="00743D52"/>
    <w:rsid w:val="007448DE"/>
    <w:rsid w:val="00744A5B"/>
    <w:rsid w:val="00744C73"/>
    <w:rsid w:val="00744EF8"/>
    <w:rsid w:val="00745097"/>
    <w:rsid w:val="007451E1"/>
    <w:rsid w:val="0074579C"/>
    <w:rsid w:val="00746182"/>
    <w:rsid w:val="00746C6B"/>
    <w:rsid w:val="00747437"/>
    <w:rsid w:val="007501FE"/>
    <w:rsid w:val="00750462"/>
    <w:rsid w:val="00750B5D"/>
    <w:rsid w:val="00750CEB"/>
    <w:rsid w:val="00751148"/>
    <w:rsid w:val="00751C8E"/>
    <w:rsid w:val="00751FA9"/>
    <w:rsid w:val="00752073"/>
    <w:rsid w:val="00752319"/>
    <w:rsid w:val="00752448"/>
    <w:rsid w:val="0075261C"/>
    <w:rsid w:val="00752860"/>
    <w:rsid w:val="007534D7"/>
    <w:rsid w:val="00753695"/>
    <w:rsid w:val="00753C05"/>
    <w:rsid w:val="00753D9F"/>
    <w:rsid w:val="00753F02"/>
    <w:rsid w:val="00754858"/>
    <w:rsid w:val="00755422"/>
    <w:rsid w:val="007555D7"/>
    <w:rsid w:val="0075594D"/>
    <w:rsid w:val="00755A57"/>
    <w:rsid w:val="00756294"/>
    <w:rsid w:val="007562F9"/>
    <w:rsid w:val="007564CA"/>
    <w:rsid w:val="00756A3A"/>
    <w:rsid w:val="007571F0"/>
    <w:rsid w:val="00757416"/>
    <w:rsid w:val="00757574"/>
    <w:rsid w:val="00757AB3"/>
    <w:rsid w:val="00757F6B"/>
    <w:rsid w:val="00757FEA"/>
    <w:rsid w:val="00760322"/>
    <w:rsid w:val="007603BD"/>
    <w:rsid w:val="00760A95"/>
    <w:rsid w:val="00760BD1"/>
    <w:rsid w:val="00760D37"/>
    <w:rsid w:val="00760DBC"/>
    <w:rsid w:val="007613D9"/>
    <w:rsid w:val="00761430"/>
    <w:rsid w:val="00761850"/>
    <w:rsid w:val="00761A42"/>
    <w:rsid w:val="00761DD0"/>
    <w:rsid w:val="00761DEA"/>
    <w:rsid w:val="00761FF7"/>
    <w:rsid w:val="00762724"/>
    <w:rsid w:val="00762D6F"/>
    <w:rsid w:val="00762FC1"/>
    <w:rsid w:val="007645A0"/>
    <w:rsid w:val="007648FE"/>
    <w:rsid w:val="00764C25"/>
    <w:rsid w:val="00764E5D"/>
    <w:rsid w:val="0076511F"/>
    <w:rsid w:val="007661B1"/>
    <w:rsid w:val="007665DE"/>
    <w:rsid w:val="00767668"/>
    <w:rsid w:val="007677B6"/>
    <w:rsid w:val="00767CDD"/>
    <w:rsid w:val="00767DE2"/>
    <w:rsid w:val="0077041F"/>
    <w:rsid w:val="007706B3"/>
    <w:rsid w:val="0077075A"/>
    <w:rsid w:val="00770BD3"/>
    <w:rsid w:val="00771541"/>
    <w:rsid w:val="0077225B"/>
    <w:rsid w:val="00772267"/>
    <w:rsid w:val="007726F4"/>
    <w:rsid w:val="00772952"/>
    <w:rsid w:val="00772FA6"/>
    <w:rsid w:val="007731D6"/>
    <w:rsid w:val="007734F4"/>
    <w:rsid w:val="007736F3"/>
    <w:rsid w:val="00774507"/>
    <w:rsid w:val="00774AEC"/>
    <w:rsid w:val="00774B6F"/>
    <w:rsid w:val="00775254"/>
    <w:rsid w:val="007752EE"/>
    <w:rsid w:val="00775667"/>
    <w:rsid w:val="00775BD3"/>
    <w:rsid w:val="00775DA8"/>
    <w:rsid w:val="007760DB"/>
    <w:rsid w:val="0077640B"/>
    <w:rsid w:val="00776423"/>
    <w:rsid w:val="00776629"/>
    <w:rsid w:val="0077670B"/>
    <w:rsid w:val="00776C57"/>
    <w:rsid w:val="00777337"/>
    <w:rsid w:val="007773E5"/>
    <w:rsid w:val="00777600"/>
    <w:rsid w:val="007807C7"/>
    <w:rsid w:val="00780B20"/>
    <w:rsid w:val="007810BA"/>
    <w:rsid w:val="0078133A"/>
    <w:rsid w:val="007814AB"/>
    <w:rsid w:val="00781634"/>
    <w:rsid w:val="00782283"/>
    <w:rsid w:val="007824F4"/>
    <w:rsid w:val="00782594"/>
    <w:rsid w:val="00783EE6"/>
    <w:rsid w:val="007846D1"/>
    <w:rsid w:val="007849D1"/>
    <w:rsid w:val="00784E3D"/>
    <w:rsid w:val="00785BAC"/>
    <w:rsid w:val="00785CD5"/>
    <w:rsid w:val="0078628A"/>
    <w:rsid w:val="0078640B"/>
    <w:rsid w:val="0078671C"/>
    <w:rsid w:val="00786CE0"/>
    <w:rsid w:val="00786E51"/>
    <w:rsid w:val="00787AB3"/>
    <w:rsid w:val="00787B5E"/>
    <w:rsid w:val="00787CF4"/>
    <w:rsid w:val="00787D35"/>
    <w:rsid w:val="00787EAA"/>
    <w:rsid w:val="00790F40"/>
    <w:rsid w:val="00790FAA"/>
    <w:rsid w:val="007916A0"/>
    <w:rsid w:val="00791786"/>
    <w:rsid w:val="00791F35"/>
    <w:rsid w:val="007922CB"/>
    <w:rsid w:val="007927F0"/>
    <w:rsid w:val="00792D4D"/>
    <w:rsid w:val="00793054"/>
    <w:rsid w:val="0079307A"/>
    <w:rsid w:val="00793702"/>
    <w:rsid w:val="00793E76"/>
    <w:rsid w:val="00793EA8"/>
    <w:rsid w:val="00793FA1"/>
    <w:rsid w:val="00794308"/>
    <w:rsid w:val="00794366"/>
    <w:rsid w:val="0079494D"/>
    <w:rsid w:val="007950CC"/>
    <w:rsid w:val="007957CD"/>
    <w:rsid w:val="00795D0F"/>
    <w:rsid w:val="00795E57"/>
    <w:rsid w:val="0079610A"/>
    <w:rsid w:val="007963E3"/>
    <w:rsid w:val="0079731B"/>
    <w:rsid w:val="007A0350"/>
    <w:rsid w:val="007A0732"/>
    <w:rsid w:val="007A0D10"/>
    <w:rsid w:val="007A0D3C"/>
    <w:rsid w:val="007A0F46"/>
    <w:rsid w:val="007A19BB"/>
    <w:rsid w:val="007A1A23"/>
    <w:rsid w:val="007A1A8D"/>
    <w:rsid w:val="007A2209"/>
    <w:rsid w:val="007A2650"/>
    <w:rsid w:val="007A2AA9"/>
    <w:rsid w:val="007A2DC2"/>
    <w:rsid w:val="007A30C0"/>
    <w:rsid w:val="007A33DB"/>
    <w:rsid w:val="007A3CE9"/>
    <w:rsid w:val="007A3F5A"/>
    <w:rsid w:val="007A40A7"/>
    <w:rsid w:val="007A45FE"/>
    <w:rsid w:val="007A488E"/>
    <w:rsid w:val="007A48EC"/>
    <w:rsid w:val="007A4F67"/>
    <w:rsid w:val="007A53B3"/>
    <w:rsid w:val="007A5915"/>
    <w:rsid w:val="007A5C30"/>
    <w:rsid w:val="007A5F2D"/>
    <w:rsid w:val="007A62F9"/>
    <w:rsid w:val="007A6368"/>
    <w:rsid w:val="007A6F09"/>
    <w:rsid w:val="007A72F1"/>
    <w:rsid w:val="007A7422"/>
    <w:rsid w:val="007A747A"/>
    <w:rsid w:val="007A7696"/>
    <w:rsid w:val="007A7C36"/>
    <w:rsid w:val="007A7D3E"/>
    <w:rsid w:val="007B006F"/>
    <w:rsid w:val="007B05D1"/>
    <w:rsid w:val="007B0858"/>
    <w:rsid w:val="007B16C6"/>
    <w:rsid w:val="007B1BB1"/>
    <w:rsid w:val="007B237D"/>
    <w:rsid w:val="007B29C5"/>
    <w:rsid w:val="007B347C"/>
    <w:rsid w:val="007B406D"/>
    <w:rsid w:val="007B4136"/>
    <w:rsid w:val="007B4554"/>
    <w:rsid w:val="007B45C3"/>
    <w:rsid w:val="007B45D6"/>
    <w:rsid w:val="007B462D"/>
    <w:rsid w:val="007B4732"/>
    <w:rsid w:val="007B4991"/>
    <w:rsid w:val="007B4E29"/>
    <w:rsid w:val="007B530A"/>
    <w:rsid w:val="007B5F1B"/>
    <w:rsid w:val="007B603E"/>
    <w:rsid w:val="007B6418"/>
    <w:rsid w:val="007B6556"/>
    <w:rsid w:val="007B6A16"/>
    <w:rsid w:val="007B77D4"/>
    <w:rsid w:val="007B77F0"/>
    <w:rsid w:val="007B78DB"/>
    <w:rsid w:val="007B7A98"/>
    <w:rsid w:val="007C05DC"/>
    <w:rsid w:val="007C05FE"/>
    <w:rsid w:val="007C08FF"/>
    <w:rsid w:val="007C0F56"/>
    <w:rsid w:val="007C19F7"/>
    <w:rsid w:val="007C1C9E"/>
    <w:rsid w:val="007C26A6"/>
    <w:rsid w:val="007C26EE"/>
    <w:rsid w:val="007C2720"/>
    <w:rsid w:val="007C32BE"/>
    <w:rsid w:val="007C37B0"/>
    <w:rsid w:val="007C3C2E"/>
    <w:rsid w:val="007C4458"/>
    <w:rsid w:val="007C469E"/>
    <w:rsid w:val="007C49CA"/>
    <w:rsid w:val="007C4EC7"/>
    <w:rsid w:val="007C5110"/>
    <w:rsid w:val="007C5191"/>
    <w:rsid w:val="007C5433"/>
    <w:rsid w:val="007C55DA"/>
    <w:rsid w:val="007C597B"/>
    <w:rsid w:val="007C5E10"/>
    <w:rsid w:val="007C5F8C"/>
    <w:rsid w:val="007C625B"/>
    <w:rsid w:val="007C62F8"/>
    <w:rsid w:val="007C6F8F"/>
    <w:rsid w:val="007C724C"/>
    <w:rsid w:val="007C75D3"/>
    <w:rsid w:val="007C75E5"/>
    <w:rsid w:val="007C7F5F"/>
    <w:rsid w:val="007D03E2"/>
    <w:rsid w:val="007D1092"/>
    <w:rsid w:val="007D1A2D"/>
    <w:rsid w:val="007D1BC7"/>
    <w:rsid w:val="007D2023"/>
    <w:rsid w:val="007D223B"/>
    <w:rsid w:val="007D253E"/>
    <w:rsid w:val="007D2A38"/>
    <w:rsid w:val="007D3D16"/>
    <w:rsid w:val="007D3D7C"/>
    <w:rsid w:val="007D41DC"/>
    <w:rsid w:val="007D4924"/>
    <w:rsid w:val="007D4BA7"/>
    <w:rsid w:val="007D52CE"/>
    <w:rsid w:val="007D5344"/>
    <w:rsid w:val="007D574F"/>
    <w:rsid w:val="007D57F4"/>
    <w:rsid w:val="007D5ACE"/>
    <w:rsid w:val="007D5E09"/>
    <w:rsid w:val="007D62AF"/>
    <w:rsid w:val="007D7425"/>
    <w:rsid w:val="007D7D25"/>
    <w:rsid w:val="007E014E"/>
    <w:rsid w:val="007E0934"/>
    <w:rsid w:val="007E0F6C"/>
    <w:rsid w:val="007E11C4"/>
    <w:rsid w:val="007E1D5F"/>
    <w:rsid w:val="007E23DE"/>
    <w:rsid w:val="007E27CC"/>
    <w:rsid w:val="007E2C82"/>
    <w:rsid w:val="007E3084"/>
    <w:rsid w:val="007E3326"/>
    <w:rsid w:val="007E38DF"/>
    <w:rsid w:val="007E39D7"/>
    <w:rsid w:val="007E46B5"/>
    <w:rsid w:val="007E47D0"/>
    <w:rsid w:val="007E4812"/>
    <w:rsid w:val="007E52C1"/>
    <w:rsid w:val="007E53CD"/>
    <w:rsid w:val="007E547A"/>
    <w:rsid w:val="007E58E3"/>
    <w:rsid w:val="007E59F5"/>
    <w:rsid w:val="007E5BF0"/>
    <w:rsid w:val="007E5FE5"/>
    <w:rsid w:val="007E653E"/>
    <w:rsid w:val="007E6678"/>
    <w:rsid w:val="007E6730"/>
    <w:rsid w:val="007E6997"/>
    <w:rsid w:val="007E6A1A"/>
    <w:rsid w:val="007E7326"/>
    <w:rsid w:val="007E744C"/>
    <w:rsid w:val="007E7EC1"/>
    <w:rsid w:val="007F01C3"/>
    <w:rsid w:val="007F036B"/>
    <w:rsid w:val="007F040A"/>
    <w:rsid w:val="007F093B"/>
    <w:rsid w:val="007F0DA5"/>
    <w:rsid w:val="007F1423"/>
    <w:rsid w:val="007F1A93"/>
    <w:rsid w:val="007F1AFE"/>
    <w:rsid w:val="007F2521"/>
    <w:rsid w:val="007F281D"/>
    <w:rsid w:val="007F2C3E"/>
    <w:rsid w:val="007F2E82"/>
    <w:rsid w:val="007F3589"/>
    <w:rsid w:val="007F35F7"/>
    <w:rsid w:val="007F37DD"/>
    <w:rsid w:val="007F3A8C"/>
    <w:rsid w:val="007F3BD8"/>
    <w:rsid w:val="007F3C71"/>
    <w:rsid w:val="007F3DFC"/>
    <w:rsid w:val="007F3EA3"/>
    <w:rsid w:val="007F456F"/>
    <w:rsid w:val="007F4E55"/>
    <w:rsid w:val="007F5385"/>
    <w:rsid w:val="007F55A1"/>
    <w:rsid w:val="007F5A87"/>
    <w:rsid w:val="007F6149"/>
    <w:rsid w:val="007F62CF"/>
    <w:rsid w:val="007F639B"/>
    <w:rsid w:val="007F678D"/>
    <w:rsid w:val="007F68CB"/>
    <w:rsid w:val="007F6B4C"/>
    <w:rsid w:val="007F7101"/>
    <w:rsid w:val="007F7B3D"/>
    <w:rsid w:val="00800135"/>
    <w:rsid w:val="008004D6"/>
    <w:rsid w:val="00800763"/>
    <w:rsid w:val="00801286"/>
    <w:rsid w:val="008013BF"/>
    <w:rsid w:val="00801E23"/>
    <w:rsid w:val="0080274C"/>
    <w:rsid w:val="008028F8"/>
    <w:rsid w:val="00802BB4"/>
    <w:rsid w:val="0080302F"/>
    <w:rsid w:val="008032BC"/>
    <w:rsid w:val="008034A2"/>
    <w:rsid w:val="00803C27"/>
    <w:rsid w:val="00804102"/>
    <w:rsid w:val="00804925"/>
    <w:rsid w:val="00804FB4"/>
    <w:rsid w:val="008055C3"/>
    <w:rsid w:val="00805A3E"/>
    <w:rsid w:val="00805B85"/>
    <w:rsid w:val="00806007"/>
    <w:rsid w:val="008060B4"/>
    <w:rsid w:val="008060BC"/>
    <w:rsid w:val="0080624E"/>
    <w:rsid w:val="0080638E"/>
    <w:rsid w:val="008066BC"/>
    <w:rsid w:val="00806795"/>
    <w:rsid w:val="00807131"/>
    <w:rsid w:val="00807622"/>
    <w:rsid w:val="00807740"/>
    <w:rsid w:val="00807814"/>
    <w:rsid w:val="00807930"/>
    <w:rsid w:val="00807B20"/>
    <w:rsid w:val="00807EE8"/>
    <w:rsid w:val="00810A7F"/>
    <w:rsid w:val="00810E1E"/>
    <w:rsid w:val="00810ED1"/>
    <w:rsid w:val="00810EFA"/>
    <w:rsid w:val="00810F9F"/>
    <w:rsid w:val="00811049"/>
    <w:rsid w:val="0081122F"/>
    <w:rsid w:val="0081172B"/>
    <w:rsid w:val="00811FB1"/>
    <w:rsid w:val="008120C2"/>
    <w:rsid w:val="008121ED"/>
    <w:rsid w:val="00812973"/>
    <w:rsid w:val="00812A65"/>
    <w:rsid w:val="00812B3E"/>
    <w:rsid w:val="00813028"/>
    <w:rsid w:val="00813502"/>
    <w:rsid w:val="00813694"/>
    <w:rsid w:val="008138DE"/>
    <w:rsid w:val="00813D0A"/>
    <w:rsid w:val="008143AB"/>
    <w:rsid w:val="008143D7"/>
    <w:rsid w:val="00814932"/>
    <w:rsid w:val="00814BFE"/>
    <w:rsid w:val="00815F28"/>
    <w:rsid w:val="00816A12"/>
    <w:rsid w:val="00816F79"/>
    <w:rsid w:val="008171A4"/>
    <w:rsid w:val="008177CA"/>
    <w:rsid w:val="00817A6D"/>
    <w:rsid w:val="00820245"/>
    <w:rsid w:val="008205D5"/>
    <w:rsid w:val="0082075F"/>
    <w:rsid w:val="00820790"/>
    <w:rsid w:val="0082091D"/>
    <w:rsid w:val="00821147"/>
    <w:rsid w:val="0082129F"/>
    <w:rsid w:val="008212BC"/>
    <w:rsid w:val="008215F9"/>
    <w:rsid w:val="00821C85"/>
    <w:rsid w:val="00821FC8"/>
    <w:rsid w:val="00822244"/>
    <w:rsid w:val="00824404"/>
    <w:rsid w:val="008244AA"/>
    <w:rsid w:val="008244E0"/>
    <w:rsid w:val="00824601"/>
    <w:rsid w:val="00825756"/>
    <w:rsid w:val="00825833"/>
    <w:rsid w:val="008258A3"/>
    <w:rsid w:val="00825A32"/>
    <w:rsid w:val="00826B03"/>
    <w:rsid w:val="00826CC1"/>
    <w:rsid w:val="00827C5A"/>
    <w:rsid w:val="008303A1"/>
    <w:rsid w:val="00830A08"/>
    <w:rsid w:val="00830B19"/>
    <w:rsid w:val="00830ED4"/>
    <w:rsid w:val="00830F7C"/>
    <w:rsid w:val="00830FE5"/>
    <w:rsid w:val="008312E1"/>
    <w:rsid w:val="00831FD7"/>
    <w:rsid w:val="00831FFC"/>
    <w:rsid w:val="00832810"/>
    <w:rsid w:val="00832F25"/>
    <w:rsid w:val="0083345D"/>
    <w:rsid w:val="008336F0"/>
    <w:rsid w:val="00833B5D"/>
    <w:rsid w:val="00833C95"/>
    <w:rsid w:val="00833E74"/>
    <w:rsid w:val="00833F4E"/>
    <w:rsid w:val="008340BB"/>
    <w:rsid w:val="0083493E"/>
    <w:rsid w:val="00835037"/>
    <w:rsid w:val="008353CB"/>
    <w:rsid w:val="00835479"/>
    <w:rsid w:val="008355C0"/>
    <w:rsid w:val="00835634"/>
    <w:rsid w:val="00835AE4"/>
    <w:rsid w:val="00835D59"/>
    <w:rsid w:val="00835DD6"/>
    <w:rsid w:val="008361F4"/>
    <w:rsid w:val="00836215"/>
    <w:rsid w:val="008365DE"/>
    <w:rsid w:val="008368D2"/>
    <w:rsid w:val="00836F48"/>
    <w:rsid w:val="00836F64"/>
    <w:rsid w:val="00836F73"/>
    <w:rsid w:val="008374AD"/>
    <w:rsid w:val="00837650"/>
    <w:rsid w:val="0083789A"/>
    <w:rsid w:val="00837E79"/>
    <w:rsid w:val="00840B8B"/>
    <w:rsid w:val="00841340"/>
    <w:rsid w:val="00841927"/>
    <w:rsid w:val="00841B12"/>
    <w:rsid w:val="00841DF1"/>
    <w:rsid w:val="00842245"/>
    <w:rsid w:val="00842B6A"/>
    <w:rsid w:val="00842D0E"/>
    <w:rsid w:val="008432F8"/>
    <w:rsid w:val="00843458"/>
    <w:rsid w:val="008439A2"/>
    <w:rsid w:val="008449A4"/>
    <w:rsid w:val="00844DD7"/>
    <w:rsid w:val="00844FA8"/>
    <w:rsid w:val="008450F2"/>
    <w:rsid w:val="008452AF"/>
    <w:rsid w:val="0084569D"/>
    <w:rsid w:val="00845A31"/>
    <w:rsid w:val="00845A82"/>
    <w:rsid w:val="00845C82"/>
    <w:rsid w:val="00845E8A"/>
    <w:rsid w:val="00845F8F"/>
    <w:rsid w:val="0084604D"/>
    <w:rsid w:val="00846192"/>
    <w:rsid w:val="0084648B"/>
    <w:rsid w:val="0084699A"/>
    <w:rsid w:val="008469E8"/>
    <w:rsid w:val="00846D7A"/>
    <w:rsid w:val="008473C8"/>
    <w:rsid w:val="008477C8"/>
    <w:rsid w:val="008500BA"/>
    <w:rsid w:val="00850613"/>
    <w:rsid w:val="00850624"/>
    <w:rsid w:val="00850BC6"/>
    <w:rsid w:val="00851118"/>
    <w:rsid w:val="0085147B"/>
    <w:rsid w:val="00851852"/>
    <w:rsid w:val="00851C53"/>
    <w:rsid w:val="00851F71"/>
    <w:rsid w:val="008533A0"/>
    <w:rsid w:val="0085383F"/>
    <w:rsid w:val="00853856"/>
    <w:rsid w:val="00854093"/>
    <w:rsid w:val="0085488B"/>
    <w:rsid w:val="00854B64"/>
    <w:rsid w:val="00854DF2"/>
    <w:rsid w:val="008553B9"/>
    <w:rsid w:val="0085574A"/>
    <w:rsid w:val="008557FA"/>
    <w:rsid w:val="0085587C"/>
    <w:rsid w:val="00855EA0"/>
    <w:rsid w:val="00855EEF"/>
    <w:rsid w:val="00856283"/>
    <w:rsid w:val="00856D80"/>
    <w:rsid w:val="00860BA6"/>
    <w:rsid w:val="008615B7"/>
    <w:rsid w:val="0086182F"/>
    <w:rsid w:val="00861840"/>
    <w:rsid w:val="00861A79"/>
    <w:rsid w:val="00861FA6"/>
    <w:rsid w:val="008620AB"/>
    <w:rsid w:val="008629E2"/>
    <w:rsid w:val="00862CAB"/>
    <w:rsid w:val="00863413"/>
    <w:rsid w:val="008638F6"/>
    <w:rsid w:val="00863A43"/>
    <w:rsid w:val="00863BE6"/>
    <w:rsid w:val="00864478"/>
    <w:rsid w:val="00864E12"/>
    <w:rsid w:val="0086512C"/>
    <w:rsid w:val="00865538"/>
    <w:rsid w:val="0086567A"/>
    <w:rsid w:val="00865CA8"/>
    <w:rsid w:val="00866833"/>
    <w:rsid w:val="0086697F"/>
    <w:rsid w:val="008672A1"/>
    <w:rsid w:val="00867993"/>
    <w:rsid w:val="0087054F"/>
    <w:rsid w:val="00871535"/>
    <w:rsid w:val="0087169D"/>
    <w:rsid w:val="0087179E"/>
    <w:rsid w:val="008717EE"/>
    <w:rsid w:val="00872775"/>
    <w:rsid w:val="008729F2"/>
    <w:rsid w:val="00872AC7"/>
    <w:rsid w:val="00873383"/>
    <w:rsid w:val="008744CE"/>
    <w:rsid w:val="00874574"/>
    <w:rsid w:val="008749CC"/>
    <w:rsid w:val="00874DD6"/>
    <w:rsid w:val="00875F82"/>
    <w:rsid w:val="008764FC"/>
    <w:rsid w:val="008768A5"/>
    <w:rsid w:val="00876F47"/>
    <w:rsid w:val="00876F88"/>
    <w:rsid w:val="00876F94"/>
    <w:rsid w:val="0087781A"/>
    <w:rsid w:val="0087786D"/>
    <w:rsid w:val="00877D7A"/>
    <w:rsid w:val="00877DDF"/>
    <w:rsid w:val="00880BEA"/>
    <w:rsid w:val="00880C58"/>
    <w:rsid w:val="008814DD"/>
    <w:rsid w:val="00881E5C"/>
    <w:rsid w:val="00882381"/>
    <w:rsid w:val="008823F4"/>
    <w:rsid w:val="00882D72"/>
    <w:rsid w:val="00882EBD"/>
    <w:rsid w:val="00882F69"/>
    <w:rsid w:val="00883DA7"/>
    <w:rsid w:val="00883F0D"/>
    <w:rsid w:val="00884402"/>
    <w:rsid w:val="008844BC"/>
    <w:rsid w:val="00884639"/>
    <w:rsid w:val="00884E5B"/>
    <w:rsid w:val="008860EF"/>
    <w:rsid w:val="008877D1"/>
    <w:rsid w:val="00887A1F"/>
    <w:rsid w:val="00887FB1"/>
    <w:rsid w:val="00887FB2"/>
    <w:rsid w:val="00890546"/>
    <w:rsid w:val="008914DB"/>
    <w:rsid w:val="0089182C"/>
    <w:rsid w:val="00891B89"/>
    <w:rsid w:val="00891C44"/>
    <w:rsid w:val="00891D8A"/>
    <w:rsid w:val="00891E50"/>
    <w:rsid w:val="00891F1D"/>
    <w:rsid w:val="008924B6"/>
    <w:rsid w:val="00892640"/>
    <w:rsid w:val="00892D40"/>
    <w:rsid w:val="008930AD"/>
    <w:rsid w:val="00893530"/>
    <w:rsid w:val="00893AC6"/>
    <w:rsid w:val="008940AC"/>
    <w:rsid w:val="008942A8"/>
    <w:rsid w:val="008942FF"/>
    <w:rsid w:val="0089469E"/>
    <w:rsid w:val="00894859"/>
    <w:rsid w:val="00894C73"/>
    <w:rsid w:val="00895518"/>
    <w:rsid w:val="00895A0D"/>
    <w:rsid w:val="00896075"/>
    <w:rsid w:val="008962AB"/>
    <w:rsid w:val="00896679"/>
    <w:rsid w:val="008968FA"/>
    <w:rsid w:val="00896A36"/>
    <w:rsid w:val="00897715"/>
    <w:rsid w:val="00897878"/>
    <w:rsid w:val="008979A2"/>
    <w:rsid w:val="00897AE7"/>
    <w:rsid w:val="00897B76"/>
    <w:rsid w:val="00897D9E"/>
    <w:rsid w:val="008A03F1"/>
    <w:rsid w:val="008A17BA"/>
    <w:rsid w:val="008A1E17"/>
    <w:rsid w:val="008A27EB"/>
    <w:rsid w:val="008A2EDF"/>
    <w:rsid w:val="008A30B6"/>
    <w:rsid w:val="008A31BA"/>
    <w:rsid w:val="008A391F"/>
    <w:rsid w:val="008A3ADC"/>
    <w:rsid w:val="008A41B6"/>
    <w:rsid w:val="008A4602"/>
    <w:rsid w:val="008A4634"/>
    <w:rsid w:val="008A46B8"/>
    <w:rsid w:val="008A4BAA"/>
    <w:rsid w:val="008A4C2E"/>
    <w:rsid w:val="008A4C82"/>
    <w:rsid w:val="008A4CC7"/>
    <w:rsid w:val="008A54F3"/>
    <w:rsid w:val="008A55CD"/>
    <w:rsid w:val="008A5969"/>
    <w:rsid w:val="008A6009"/>
    <w:rsid w:val="008A69B4"/>
    <w:rsid w:val="008A7481"/>
    <w:rsid w:val="008A768D"/>
    <w:rsid w:val="008A7AF4"/>
    <w:rsid w:val="008A7C55"/>
    <w:rsid w:val="008A7F97"/>
    <w:rsid w:val="008B0728"/>
    <w:rsid w:val="008B0877"/>
    <w:rsid w:val="008B09C3"/>
    <w:rsid w:val="008B0FAA"/>
    <w:rsid w:val="008B108A"/>
    <w:rsid w:val="008B14EB"/>
    <w:rsid w:val="008B1911"/>
    <w:rsid w:val="008B1D9C"/>
    <w:rsid w:val="008B2347"/>
    <w:rsid w:val="008B286F"/>
    <w:rsid w:val="008B2C11"/>
    <w:rsid w:val="008B2C6E"/>
    <w:rsid w:val="008B2D9C"/>
    <w:rsid w:val="008B2EEC"/>
    <w:rsid w:val="008B31F1"/>
    <w:rsid w:val="008B3C41"/>
    <w:rsid w:val="008B428F"/>
    <w:rsid w:val="008B44B5"/>
    <w:rsid w:val="008B506B"/>
    <w:rsid w:val="008B5604"/>
    <w:rsid w:val="008B5EBD"/>
    <w:rsid w:val="008B5F98"/>
    <w:rsid w:val="008B7A91"/>
    <w:rsid w:val="008B7F13"/>
    <w:rsid w:val="008C02D4"/>
    <w:rsid w:val="008C07E2"/>
    <w:rsid w:val="008C0BDA"/>
    <w:rsid w:val="008C0E91"/>
    <w:rsid w:val="008C11D6"/>
    <w:rsid w:val="008C17D7"/>
    <w:rsid w:val="008C1C30"/>
    <w:rsid w:val="008C2121"/>
    <w:rsid w:val="008C22A9"/>
    <w:rsid w:val="008C2DD3"/>
    <w:rsid w:val="008C3445"/>
    <w:rsid w:val="008C3479"/>
    <w:rsid w:val="008C3924"/>
    <w:rsid w:val="008C3A29"/>
    <w:rsid w:val="008C3C9B"/>
    <w:rsid w:val="008C3FAC"/>
    <w:rsid w:val="008C4033"/>
    <w:rsid w:val="008C4B2C"/>
    <w:rsid w:val="008C4F20"/>
    <w:rsid w:val="008C4F87"/>
    <w:rsid w:val="008C50D8"/>
    <w:rsid w:val="008C55C8"/>
    <w:rsid w:val="008C58C5"/>
    <w:rsid w:val="008C61FE"/>
    <w:rsid w:val="008C71F5"/>
    <w:rsid w:val="008C7B09"/>
    <w:rsid w:val="008D0181"/>
    <w:rsid w:val="008D044C"/>
    <w:rsid w:val="008D0473"/>
    <w:rsid w:val="008D09D1"/>
    <w:rsid w:val="008D0F29"/>
    <w:rsid w:val="008D14D0"/>
    <w:rsid w:val="008D1A40"/>
    <w:rsid w:val="008D1A8A"/>
    <w:rsid w:val="008D1C84"/>
    <w:rsid w:val="008D1CFE"/>
    <w:rsid w:val="008D235B"/>
    <w:rsid w:val="008D2983"/>
    <w:rsid w:val="008D2BD9"/>
    <w:rsid w:val="008D334E"/>
    <w:rsid w:val="008D349C"/>
    <w:rsid w:val="008D3558"/>
    <w:rsid w:val="008D3A33"/>
    <w:rsid w:val="008D450B"/>
    <w:rsid w:val="008D4927"/>
    <w:rsid w:val="008D4B60"/>
    <w:rsid w:val="008D557D"/>
    <w:rsid w:val="008D557F"/>
    <w:rsid w:val="008D5630"/>
    <w:rsid w:val="008D62E7"/>
    <w:rsid w:val="008D6926"/>
    <w:rsid w:val="008D6DC0"/>
    <w:rsid w:val="008D711B"/>
    <w:rsid w:val="008D73B2"/>
    <w:rsid w:val="008D7936"/>
    <w:rsid w:val="008E000F"/>
    <w:rsid w:val="008E04D0"/>
    <w:rsid w:val="008E0509"/>
    <w:rsid w:val="008E0524"/>
    <w:rsid w:val="008E1B66"/>
    <w:rsid w:val="008E1C45"/>
    <w:rsid w:val="008E1D4A"/>
    <w:rsid w:val="008E21DE"/>
    <w:rsid w:val="008E2437"/>
    <w:rsid w:val="008E2614"/>
    <w:rsid w:val="008E2DEC"/>
    <w:rsid w:val="008E3015"/>
    <w:rsid w:val="008E3118"/>
    <w:rsid w:val="008E47D6"/>
    <w:rsid w:val="008E484C"/>
    <w:rsid w:val="008E4A67"/>
    <w:rsid w:val="008E4CE3"/>
    <w:rsid w:val="008E5021"/>
    <w:rsid w:val="008E567E"/>
    <w:rsid w:val="008E5828"/>
    <w:rsid w:val="008E5A1E"/>
    <w:rsid w:val="008E5F37"/>
    <w:rsid w:val="008E63DA"/>
    <w:rsid w:val="008E6DC5"/>
    <w:rsid w:val="008E6ED7"/>
    <w:rsid w:val="008E6F84"/>
    <w:rsid w:val="008E7361"/>
    <w:rsid w:val="008E7399"/>
    <w:rsid w:val="008E7565"/>
    <w:rsid w:val="008E79EC"/>
    <w:rsid w:val="008F0BE0"/>
    <w:rsid w:val="008F0E0E"/>
    <w:rsid w:val="008F1237"/>
    <w:rsid w:val="008F175C"/>
    <w:rsid w:val="008F1FC7"/>
    <w:rsid w:val="008F2559"/>
    <w:rsid w:val="008F3247"/>
    <w:rsid w:val="008F33D0"/>
    <w:rsid w:val="008F41E9"/>
    <w:rsid w:val="008F45E4"/>
    <w:rsid w:val="008F4793"/>
    <w:rsid w:val="008F48AE"/>
    <w:rsid w:val="008F4BCA"/>
    <w:rsid w:val="008F6086"/>
    <w:rsid w:val="008F61E5"/>
    <w:rsid w:val="008F6561"/>
    <w:rsid w:val="008F660B"/>
    <w:rsid w:val="008F6616"/>
    <w:rsid w:val="008F67B2"/>
    <w:rsid w:val="008F6ADF"/>
    <w:rsid w:val="008F6BB7"/>
    <w:rsid w:val="008F758A"/>
    <w:rsid w:val="008F7947"/>
    <w:rsid w:val="008F7B67"/>
    <w:rsid w:val="00900B1D"/>
    <w:rsid w:val="00900C73"/>
    <w:rsid w:val="00901AC3"/>
    <w:rsid w:val="00901BB1"/>
    <w:rsid w:val="00901FF9"/>
    <w:rsid w:val="00902418"/>
    <w:rsid w:val="0090247E"/>
    <w:rsid w:val="00902D42"/>
    <w:rsid w:val="00902DA4"/>
    <w:rsid w:val="00903A55"/>
    <w:rsid w:val="00903A68"/>
    <w:rsid w:val="00903A97"/>
    <w:rsid w:val="00903C50"/>
    <w:rsid w:val="009040D9"/>
    <w:rsid w:val="00904130"/>
    <w:rsid w:val="009042D5"/>
    <w:rsid w:val="0090451A"/>
    <w:rsid w:val="00904602"/>
    <w:rsid w:val="009053FA"/>
    <w:rsid w:val="00905A56"/>
    <w:rsid w:val="009061A1"/>
    <w:rsid w:val="00907306"/>
    <w:rsid w:val="00907DD5"/>
    <w:rsid w:val="00907EC0"/>
    <w:rsid w:val="00910261"/>
    <w:rsid w:val="00910C69"/>
    <w:rsid w:val="0091116E"/>
    <w:rsid w:val="00911624"/>
    <w:rsid w:val="00911DFA"/>
    <w:rsid w:val="00911F19"/>
    <w:rsid w:val="00912569"/>
    <w:rsid w:val="00912B99"/>
    <w:rsid w:val="0091304C"/>
    <w:rsid w:val="00913115"/>
    <w:rsid w:val="00913731"/>
    <w:rsid w:val="009139EA"/>
    <w:rsid w:val="00913C9C"/>
    <w:rsid w:val="0091482B"/>
    <w:rsid w:val="00914875"/>
    <w:rsid w:val="00914BEA"/>
    <w:rsid w:val="009152D4"/>
    <w:rsid w:val="009153B3"/>
    <w:rsid w:val="00915E07"/>
    <w:rsid w:val="009160A3"/>
    <w:rsid w:val="00916341"/>
    <w:rsid w:val="00916796"/>
    <w:rsid w:val="009167FB"/>
    <w:rsid w:val="00916BCE"/>
    <w:rsid w:val="00917213"/>
    <w:rsid w:val="00917429"/>
    <w:rsid w:val="00917483"/>
    <w:rsid w:val="00917509"/>
    <w:rsid w:val="00917A3E"/>
    <w:rsid w:val="00917EFC"/>
    <w:rsid w:val="00917FD3"/>
    <w:rsid w:val="00920124"/>
    <w:rsid w:val="009201BB"/>
    <w:rsid w:val="009204B0"/>
    <w:rsid w:val="009204F3"/>
    <w:rsid w:val="00920DD7"/>
    <w:rsid w:val="009210DE"/>
    <w:rsid w:val="00921411"/>
    <w:rsid w:val="00921446"/>
    <w:rsid w:val="00921604"/>
    <w:rsid w:val="0092197F"/>
    <w:rsid w:val="009234C1"/>
    <w:rsid w:val="009235D6"/>
    <w:rsid w:val="009235FD"/>
    <w:rsid w:val="009238A4"/>
    <w:rsid w:val="009243F0"/>
    <w:rsid w:val="00924452"/>
    <w:rsid w:val="00924573"/>
    <w:rsid w:val="009246FB"/>
    <w:rsid w:val="009249FA"/>
    <w:rsid w:val="00924B02"/>
    <w:rsid w:val="00925172"/>
    <w:rsid w:val="0092536A"/>
    <w:rsid w:val="00925520"/>
    <w:rsid w:val="0092578C"/>
    <w:rsid w:val="00925997"/>
    <w:rsid w:val="0092603C"/>
    <w:rsid w:val="00926256"/>
    <w:rsid w:val="009266A7"/>
    <w:rsid w:val="00926E2E"/>
    <w:rsid w:val="009275E8"/>
    <w:rsid w:val="00927972"/>
    <w:rsid w:val="00927AEB"/>
    <w:rsid w:val="00927FD2"/>
    <w:rsid w:val="00927FF1"/>
    <w:rsid w:val="009301B2"/>
    <w:rsid w:val="00930D7C"/>
    <w:rsid w:val="00930D8B"/>
    <w:rsid w:val="0093119F"/>
    <w:rsid w:val="00931755"/>
    <w:rsid w:val="009319E3"/>
    <w:rsid w:val="0093210E"/>
    <w:rsid w:val="009329EE"/>
    <w:rsid w:val="00932B06"/>
    <w:rsid w:val="00932D2E"/>
    <w:rsid w:val="00932ECA"/>
    <w:rsid w:val="0093310C"/>
    <w:rsid w:val="009331E8"/>
    <w:rsid w:val="00933BC8"/>
    <w:rsid w:val="00933FA3"/>
    <w:rsid w:val="0093464E"/>
    <w:rsid w:val="00934FFB"/>
    <w:rsid w:val="0093537F"/>
    <w:rsid w:val="0093582C"/>
    <w:rsid w:val="009359D6"/>
    <w:rsid w:val="00935E4B"/>
    <w:rsid w:val="00936138"/>
    <w:rsid w:val="0093658F"/>
    <w:rsid w:val="0093699A"/>
    <w:rsid w:val="009369C8"/>
    <w:rsid w:val="00936BEE"/>
    <w:rsid w:val="00936FB4"/>
    <w:rsid w:val="009370C5"/>
    <w:rsid w:val="00937121"/>
    <w:rsid w:val="00937311"/>
    <w:rsid w:val="00937AF3"/>
    <w:rsid w:val="00937CCE"/>
    <w:rsid w:val="00937FBF"/>
    <w:rsid w:val="00940BAB"/>
    <w:rsid w:val="00940BFB"/>
    <w:rsid w:val="00940D97"/>
    <w:rsid w:val="0094133F"/>
    <w:rsid w:val="00941C13"/>
    <w:rsid w:val="00942599"/>
    <w:rsid w:val="0094290C"/>
    <w:rsid w:val="00942D7F"/>
    <w:rsid w:val="00943032"/>
    <w:rsid w:val="00943044"/>
    <w:rsid w:val="009430CA"/>
    <w:rsid w:val="009431C0"/>
    <w:rsid w:val="00943579"/>
    <w:rsid w:val="00943704"/>
    <w:rsid w:val="0094378F"/>
    <w:rsid w:val="00943B89"/>
    <w:rsid w:val="00943C8B"/>
    <w:rsid w:val="00943CC0"/>
    <w:rsid w:val="0094427C"/>
    <w:rsid w:val="00944821"/>
    <w:rsid w:val="00944D56"/>
    <w:rsid w:val="00945194"/>
    <w:rsid w:val="00945535"/>
    <w:rsid w:val="0094578B"/>
    <w:rsid w:val="00945DAF"/>
    <w:rsid w:val="009464CB"/>
    <w:rsid w:val="0094789C"/>
    <w:rsid w:val="009478C5"/>
    <w:rsid w:val="00950A63"/>
    <w:rsid w:val="00950C12"/>
    <w:rsid w:val="0095146E"/>
    <w:rsid w:val="009515FA"/>
    <w:rsid w:val="00951631"/>
    <w:rsid w:val="009518C8"/>
    <w:rsid w:val="009519FF"/>
    <w:rsid w:val="00951A31"/>
    <w:rsid w:val="009524F7"/>
    <w:rsid w:val="0095290B"/>
    <w:rsid w:val="0095294B"/>
    <w:rsid w:val="00952A85"/>
    <w:rsid w:val="00954144"/>
    <w:rsid w:val="00954248"/>
    <w:rsid w:val="00954537"/>
    <w:rsid w:val="00955260"/>
    <w:rsid w:val="00955479"/>
    <w:rsid w:val="00955856"/>
    <w:rsid w:val="009558DB"/>
    <w:rsid w:val="00955E97"/>
    <w:rsid w:val="00955F92"/>
    <w:rsid w:val="009560DC"/>
    <w:rsid w:val="009568EC"/>
    <w:rsid w:val="009569E9"/>
    <w:rsid w:val="00956A9F"/>
    <w:rsid w:val="00956F49"/>
    <w:rsid w:val="00957298"/>
    <w:rsid w:val="009575CE"/>
    <w:rsid w:val="00957876"/>
    <w:rsid w:val="00957E9A"/>
    <w:rsid w:val="0096057F"/>
    <w:rsid w:val="0096082C"/>
    <w:rsid w:val="00960DDA"/>
    <w:rsid w:val="00961059"/>
    <w:rsid w:val="00961076"/>
    <w:rsid w:val="00961311"/>
    <w:rsid w:val="00961B38"/>
    <w:rsid w:val="00961D44"/>
    <w:rsid w:val="009629EB"/>
    <w:rsid w:val="009630D6"/>
    <w:rsid w:val="00963200"/>
    <w:rsid w:val="00963518"/>
    <w:rsid w:val="009636D8"/>
    <w:rsid w:val="009637A8"/>
    <w:rsid w:val="009644CE"/>
    <w:rsid w:val="00964BBB"/>
    <w:rsid w:val="00964D2A"/>
    <w:rsid w:val="00965779"/>
    <w:rsid w:val="0096595B"/>
    <w:rsid w:val="009659C0"/>
    <w:rsid w:val="00965A9E"/>
    <w:rsid w:val="00965F74"/>
    <w:rsid w:val="00966083"/>
    <w:rsid w:val="009664C0"/>
    <w:rsid w:val="00966B4A"/>
    <w:rsid w:val="00966EDF"/>
    <w:rsid w:val="00967104"/>
    <w:rsid w:val="009672F1"/>
    <w:rsid w:val="0096736D"/>
    <w:rsid w:val="0096746F"/>
    <w:rsid w:val="009674EE"/>
    <w:rsid w:val="0096788D"/>
    <w:rsid w:val="0096795F"/>
    <w:rsid w:val="009679CC"/>
    <w:rsid w:val="009679F0"/>
    <w:rsid w:val="00967A3A"/>
    <w:rsid w:val="00970093"/>
    <w:rsid w:val="009708A5"/>
    <w:rsid w:val="00970A57"/>
    <w:rsid w:val="00971520"/>
    <w:rsid w:val="0097198C"/>
    <w:rsid w:val="00971B6B"/>
    <w:rsid w:val="00972373"/>
    <w:rsid w:val="00972521"/>
    <w:rsid w:val="00973B81"/>
    <w:rsid w:val="009743C9"/>
    <w:rsid w:val="00974867"/>
    <w:rsid w:val="00974F08"/>
    <w:rsid w:val="00975053"/>
    <w:rsid w:val="00975209"/>
    <w:rsid w:val="0097552A"/>
    <w:rsid w:val="00975CCF"/>
    <w:rsid w:val="00975E93"/>
    <w:rsid w:val="009760A8"/>
    <w:rsid w:val="009775E3"/>
    <w:rsid w:val="00980104"/>
    <w:rsid w:val="0098058F"/>
    <w:rsid w:val="009809A5"/>
    <w:rsid w:val="00980F2F"/>
    <w:rsid w:val="00981679"/>
    <w:rsid w:val="00981D4E"/>
    <w:rsid w:val="00981EFA"/>
    <w:rsid w:val="00981FC0"/>
    <w:rsid w:val="00982285"/>
    <w:rsid w:val="009822A4"/>
    <w:rsid w:val="009822DF"/>
    <w:rsid w:val="00982D7B"/>
    <w:rsid w:val="00982FF0"/>
    <w:rsid w:val="0098324B"/>
    <w:rsid w:val="00983621"/>
    <w:rsid w:val="00984C5E"/>
    <w:rsid w:val="009855F6"/>
    <w:rsid w:val="0098563C"/>
    <w:rsid w:val="00985783"/>
    <w:rsid w:val="00985933"/>
    <w:rsid w:val="009859EC"/>
    <w:rsid w:val="009869E9"/>
    <w:rsid w:val="00986F37"/>
    <w:rsid w:val="00987695"/>
    <w:rsid w:val="00987709"/>
    <w:rsid w:val="009878F1"/>
    <w:rsid w:val="00987947"/>
    <w:rsid w:val="00987D75"/>
    <w:rsid w:val="00987E03"/>
    <w:rsid w:val="00990256"/>
    <w:rsid w:val="00990DB0"/>
    <w:rsid w:val="00990E3E"/>
    <w:rsid w:val="009912AE"/>
    <w:rsid w:val="009912C3"/>
    <w:rsid w:val="009916A9"/>
    <w:rsid w:val="009918B0"/>
    <w:rsid w:val="00991E48"/>
    <w:rsid w:val="009933C4"/>
    <w:rsid w:val="00993419"/>
    <w:rsid w:val="00993A66"/>
    <w:rsid w:val="00993C06"/>
    <w:rsid w:val="00994049"/>
    <w:rsid w:val="009945E5"/>
    <w:rsid w:val="00994635"/>
    <w:rsid w:val="009948FF"/>
    <w:rsid w:val="00994AA8"/>
    <w:rsid w:val="00994C29"/>
    <w:rsid w:val="00995264"/>
    <w:rsid w:val="00995282"/>
    <w:rsid w:val="00995A17"/>
    <w:rsid w:val="00995DDF"/>
    <w:rsid w:val="00995E57"/>
    <w:rsid w:val="00996108"/>
    <w:rsid w:val="00996231"/>
    <w:rsid w:val="00996F09"/>
    <w:rsid w:val="00997000"/>
    <w:rsid w:val="009972F3"/>
    <w:rsid w:val="00997C08"/>
    <w:rsid w:val="009A03AB"/>
    <w:rsid w:val="009A0AAA"/>
    <w:rsid w:val="009A16D1"/>
    <w:rsid w:val="009A1788"/>
    <w:rsid w:val="009A1822"/>
    <w:rsid w:val="009A189A"/>
    <w:rsid w:val="009A195E"/>
    <w:rsid w:val="009A1A4B"/>
    <w:rsid w:val="009A1F87"/>
    <w:rsid w:val="009A2095"/>
    <w:rsid w:val="009A2527"/>
    <w:rsid w:val="009A2607"/>
    <w:rsid w:val="009A2802"/>
    <w:rsid w:val="009A2AAC"/>
    <w:rsid w:val="009A2DA1"/>
    <w:rsid w:val="009A3B59"/>
    <w:rsid w:val="009A41C1"/>
    <w:rsid w:val="009A4361"/>
    <w:rsid w:val="009A43BD"/>
    <w:rsid w:val="009A4460"/>
    <w:rsid w:val="009A493F"/>
    <w:rsid w:val="009A4F4F"/>
    <w:rsid w:val="009A53D5"/>
    <w:rsid w:val="009A544F"/>
    <w:rsid w:val="009A5D2C"/>
    <w:rsid w:val="009A6F09"/>
    <w:rsid w:val="009A6F8B"/>
    <w:rsid w:val="009A7591"/>
    <w:rsid w:val="009A78C2"/>
    <w:rsid w:val="009A7E75"/>
    <w:rsid w:val="009A7E79"/>
    <w:rsid w:val="009B0C14"/>
    <w:rsid w:val="009B1038"/>
    <w:rsid w:val="009B13A0"/>
    <w:rsid w:val="009B1766"/>
    <w:rsid w:val="009B1B17"/>
    <w:rsid w:val="009B1BA0"/>
    <w:rsid w:val="009B1EDE"/>
    <w:rsid w:val="009B21AB"/>
    <w:rsid w:val="009B234E"/>
    <w:rsid w:val="009B261F"/>
    <w:rsid w:val="009B2677"/>
    <w:rsid w:val="009B3064"/>
    <w:rsid w:val="009B3906"/>
    <w:rsid w:val="009B5204"/>
    <w:rsid w:val="009B5A1D"/>
    <w:rsid w:val="009B6122"/>
    <w:rsid w:val="009B6341"/>
    <w:rsid w:val="009B64FA"/>
    <w:rsid w:val="009B6545"/>
    <w:rsid w:val="009B66E3"/>
    <w:rsid w:val="009B706C"/>
    <w:rsid w:val="009B7881"/>
    <w:rsid w:val="009B7E72"/>
    <w:rsid w:val="009C0018"/>
    <w:rsid w:val="009C052D"/>
    <w:rsid w:val="009C077A"/>
    <w:rsid w:val="009C0E1E"/>
    <w:rsid w:val="009C11C9"/>
    <w:rsid w:val="009C1251"/>
    <w:rsid w:val="009C14B0"/>
    <w:rsid w:val="009C1633"/>
    <w:rsid w:val="009C16A9"/>
    <w:rsid w:val="009C19B9"/>
    <w:rsid w:val="009C1C17"/>
    <w:rsid w:val="009C2989"/>
    <w:rsid w:val="009C3F63"/>
    <w:rsid w:val="009C42BA"/>
    <w:rsid w:val="009C4485"/>
    <w:rsid w:val="009C4921"/>
    <w:rsid w:val="009C4AFC"/>
    <w:rsid w:val="009C4E88"/>
    <w:rsid w:val="009C4F4C"/>
    <w:rsid w:val="009C57A5"/>
    <w:rsid w:val="009C587E"/>
    <w:rsid w:val="009C5948"/>
    <w:rsid w:val="009C6084"/>
    <w:rsid w:val="009C6846"/>
    <w:rsid w:val="009C686F"/>
    <w:rsid w:val="009C6D13"/>
    <w:rsid w:val="009C6D68"/>
    <w:rsid w:val="009C70A4"/>
    <w:rsid w:val="009C7EF3"/>
    <w:rsid w:val="009C7FD7"/>
    <w:rsid w:val="009D1CF0"/>
    <w:rsid w:val="009D2054"/>
    <w:rsid w:val="009D2834"/>
    <w:rsid w:val="009D2C60"/>
    <w:rsid w:val="009D2D04"/>
    <w:rsid w:val="009D2E8B"/>
    <w:rsid w:val="009D2F88"/>
    <w:rsid w:val="009D3149"/>
    <w:rsid w:val="009D315F"/>
    <w:rsid w:val="009D42CE"/>
    <w:rsid w:val="009D4B5E"/>
    <w:rsid w:val="009D5017"/>
    <w:rsid w:val="009D5935"/>
    <w:rsid w:val="009D5C34"/>
    <w:rsid w:val="009D5E36"/>
    <w:rsid w:val="009D6B4D"/>
    <w:rsid w:val="009D6E5F"/>
    <w:rsid w:val="009D6ED3"/>
    <w:rsid w:val="009D7B26"/>
    <w:rsid w:val="009E0752"/>
    <w:rsid w:val="009E09C0"/>
    <w:rsid w:val="009E0CB1"/>
    <w:rsid w:val="009E105F"/>
    <w:rsid w:val="009E11B7"/>
    <w:rsid w:val="009E18FD"/>
    <w:rsid w:val="009E1E7B"/>
    <w:rsid w:val="009E2119"/>
    <w:rsid w:val="009E221B"/>
    <w:rsid w:val="009E237C"/>
    <w:rsid w:val="009E25B8"/>
    <w:rsid w:val="009E32B0"/>
    <w:rsid w:val="009E4F0F"/>
    <w:rsid w:val="009E528D"/>
    <w:rsid w:val="009E53C7"/>
    <w:rsid w:val="009E5841"/>
    <w:rsid w:val="009E58FC"/>
    <w:rsid w:val="009E5B2F"/>
    <w:rsid w:val="009E5F27"/>
    <w:rsid w:val="009E65C7"/>
    <w:rsid w:val="009E67A4"/>
    <w:rsid w:val="009E6A12"/>
    <w:rsid w:val="009E71E3"/>
    <w:rsid w:val="009E73A3"/>
    <w:rsid w:val="009F07D1"/>
    <w:rsid w:val="009F0917"/>
    <w:rsid w:val="009F0EB4"/>
    <w:rsid w:val="009F1125"/>
    <w:rsid w:val="009F1610"/>
    <w:rsid w:val="009F16B7"/>
    <w:rsid w:val="009F1B83"/>
    <w:rsid w:val="009F1BE3"/>
    <w:rsid w:val="009F228F"/>
    <w:rsid w:val="009F2588"/>
    <w:rsid w:val="009F28CC"/>
    <w:rsid w:val="009F2B97"/>
    <w:rsid w:val="009F38FB"/>
    <w:rsid w:val="009F478A"/>
    <w:rsid w:val="009F47E9"/>
    <w:rsid w:val="009F4A3A"/>
    <w:rsid w:val="009F4BF0"/>
    <w:rsid w:val="009F4E35"/>
    <w:rsid w:val="009F5E7E"/>
    <w:rsid w:val="009F66C9"/>
    <w:rsid w:val="009F676F"/>
    <w:rsid w:val="009F6F62"/>
    <w:rsid w:val="009F71BC"/>
    <w:rsid w:val="009F75FB"/>
    <w:rsid w:val="00A00096"/>
    <w:rsid w:val="00A008DE"/>
    <w:rsid w:val="00A00A38"/>
    <w:rsid w:val="00A00A4D"/>
    <w:rsid w:val="00A00EF0"/>
    <w:rsid w:val="00A01D48"/>
    <w:rsid w:val="00A02CF9"/>
    <w:rsid w:val="00A03953"/>
    <w:rsid w:val="00A03CDB"/>
    <w:rsid w:val="00A03E50"/>
    <w:rsid w:val="00A03F56"/>
    <w:rsid w:val="00A042F8"/>
    <w:rsid w:val="00A04C05"/>
    <w:rsid w:val="00A04F0D"/>
    <w:rsid w:val="00A05FB8"/>
    <w:rsid w:val="00A06175"/>
    <w:rsid w:val="00A06186"/>
    <w:rsid w:val="00A06DC8"/>
    <w:rsid w:val="00A06EA6"/>
    <w:rsid w:val="00A06F0B"/>
    <w:rsid w:val="00A06F79"/>
    <w:rsid w:val="00A06F9A"/>
    <w:rsid w:val="00A070D6"/>
    <w:rsid w:val="00A07221"/>
    <w:rsid w:val="00A073B5"/>
    <w:rsid w:val="00A079BB"/>
    <w:rsid w:val="00A07BF0"/>
    <w:rsid w:val="00A07C01"/>
    <w:rsid w:val="00A10611"/>
    <w:rsid w:val="00A1126D"/>
    <w:rsid w:val="00A11DB3"/>
    <w:rsid w:val="00A12141"/>
    <w:rsid w:val="00A12308"/>
    <w:rsid w:val="00A12438"/>
    <w:rsid w:val="00A1252E"/>
    <w:rsid w:val="00A1267B"/>
    <w:rsid w:val="00A12699"/>
    <w:rsid w:val="00A1284B"/>
    <w:rsid w:val="00A12D6D"/>
    <w:rsid w:val="00A13308"/>
    <w:rsid w:val="00A13569"/>
    <w:rsid w:val="00A13ACE"/>
    <w:rsid w:val="00A13C00"/>
    <w:rsid w:val="00A14414"/>
    <w:rsid w:val="00A147D7"/>
    <w:rsid w:val="00A1480C"/>
    <w:rsid w:val="00A15048"/>
    <w:rsid w:val="00A1544B"/>
    <w:rsid w:val="00A15C6C"/>
    <w:rsid w:val="00A15D32"/>
    <w:rsid w:val="00A15F34"/>
    <w:rsid w:val="00A15F4C"/>
    <w:rsid w:val="00A16133"/>
    <w:rsid w:val="00A16664"/>
    <w:rsid w:val="00A16731"/>
    <w:rsid w:val="00A168CC"/>
    <w:rsid w:val="00A17516"/>
    <w:rsid w:val="00A1762C"/>
    <w:rsid w:val="00A20184"/>
    <w:rsid w:val="00A20372"/>
    <w:rsid w:val="00A2053E"/>
    <w:rsid w:val="00A20572"/>
    <w:rsid w:val="00A21223"/>
    <w:rsid w:val="00A21E25"/>
    <w:rsid w:val="00A21FD0"/>
    <w:rsid w:val="00A22640"/>
    <w:rsid w:val="00A22708"/>
    <w:rsid w:val="00A22866"/>
    <w:rsid w:val="00A2288D"/>
    <w:rsid w:val="00A23096"/>
    <w:rsid w:val="00A233C5"/>
    <w:rsid w:val="00A23EBE"/>
    <w:rsid w:val="00A24940"/>
    <w:rsid w:val="00A24CFF"/>
    <w:rsid w:val="00A24FF1"/>
    <w:rsid w:val="00A2532C"/>
    <w:rsid w:val="00A25488"/>
    <w:rsid w:val="00A254B5"/>
    <w:rsid w:val="00A2589D"/>
    <w:rsid w:val="00A258B9"/>
    <w:rsid w:val="00A2592A"/>
    <w:rsid w:val="00A25F8F"/>
    <w:rsid w:val="00A262D6"/>
    <w:rsid w:val="00A265AB"/>
    <w:rsid w:val="00A26AA2"/>
    <w:rsid w:val="00A2701A"/>
    <w:rsid w:val="00A27211"/>
    <w:rsid w:val="00A27227"/>
    <w:rsid w:val="00A274EE"/>
    <w:rsid w:val="00A275E2"/>
    <w:rsid w:val="00A27836"/>
    <w:rsid w:val="00A27929"/>
    <w:rsid w:val="00A279E8"/>
    <w:rsid w:val="00A27A13"/>
    <w:rsid w:val="00A27AEB"/>
    <w:rsid w:val="00A3026B"/>
    <w:rsid w:val="00A30DBE"/>
    <w:rsid w:val="00A30DD6"/>
    <w:rsid w:val="00A31F00"/>
    <w:rsid w:val="00A32186"/>
    <w:rsid w:val="00A321F0"/>
    <w:rsid w:val="00A324C4"/>
    <w:rsid w:val="00A3250A"/>
    <w:rsid w:val="00A32D9B"/>
    <w:rsid w:val="00A334F0"/>
    <w:rsid w:val="00A3355E"/>
    <w:rsid w:val="00A336A1"/>
    <w:rsid w:val="00A338DB"/>
    <w:rsid w:val="00A338E9"/>
    <w:rsid w:val="00A33A16"/>
    <w:rsid w:val="00A343DB"/>
    <w:rsid w:val="00A34A75"/>
    <w:rsid w:val="00A34D26"/>
    <w:rsid w:val="00A34E11"/>
    <w:rsid w:val="00A35744"/>
    <w:rsid w:val="00A35972"/>
    <w:rsid w:val="00A3621B"/>
    <w:rsid w:val="00A36607"/>
    <w:rsid w:val="00A366C0"/>
    <w:rsid w:val="00A36C8A"/>
    <w:rsid w:val="00A36F0B"/>
    <w:rsid w:val="00A37BD5"/>
    <w:rsid w:val="00A37F4A"/>
    <w:rsid w:val="00A403F3"/>
    <w:rsid w:val="00A40A34"/>
    <w:rsid w:val="00A41468"/>
    <w:rsid w:val="00A41824"/>
    <w:rsid w:val="00A4184D"/>
    <w:rsid w:val="00A41A2E"/>
    <w:rsid w:val="00A41AFE"/>
    <w:rsid w:val="00A41B68"/>
    <w:rsid w:val="00A41E62"/>
    <w:rsid w:val="00A421FC"/>
    <w:rsid w:val="00A42337"/>
    <w:rsid w:val="00A42A6E"/>
    <w:rsid w:val="00A42CD7"/>
    <w:rsid w:val="00A42DC6"/>
    <w:rsid w:val="00A42F67"/>
    <w:rsid w:val="00A43A25"/>
    <w:rsid w:val="00A43B73"/>
    <w:rsid w:val="00A43BFE"/>
    <w:rsid w:val="00A43D02"/>
    <w:rsid w:val="00A44282"/>
    <w:rsid w:val="00A4449E"/>
    <w:rsid w:val="00A44EE7"/>
    <w:rsid w:val="00A452C1"/>
    <w:rsid w:val="00A45945"/>
    <w:rsid w:val="00A45ADF"/>
    <w:rsid w:val="00A45D79"/>
    <w:rsid w:val="00A4648D"/>
    <w:rsid w:val="00A467BC"/>
    <w:rsid w:val="00A46AA0"/>
    <w:rsid w:val="00A46B02"/>
    <w:rsid w:val="00A46E52"/>
    <w:rsid w:val="00A46ED6"/>
    <w:rsid w:val="00A46F00"/>
    <w:rsid w:val="00A4752A"/>
    <w:rsid w:val="00A475B1"/>
    <w:rsid w:val="00A503A6"/>
    <w:rsid w:val="00A50B66"/>
    <w:rsid w:val="00A5112F"/>
    <w:rsid w:val="00A514A3"/>
    <w:rsid w:val="00A51543"/>
    <w:rsid w:val="00A5196B"/>
    <w:rsid w:val="00A51B79"/>
    <w:rsid w:val="00A51C04"/>
    <w:rsid w:val="00A524A9"/>
    <w:rsid w:val="00A52560"/>
    <w:rsid w:val="00A526E4"/>
    <w:rsid w:val="00A52B1D"/>
    <w:rsid w:val="00A52B7F"/>
    <w:rsid w:val="00A53315"/>
    <w:rsid w:val="00A53D3E"/>
    <w:rsid w:val="00A53DC5"/>
    <w:rsid w:val="00A541FF"/>
    <w:rsid w:val="00A5451C"/>
    <w:rsid w:val="00A546A8"/>
    <w:rsid w:val="00A5475B"/>
    <w:rsid w:val="00A54E6A"/>
    <w:rsid w:val="00A54F4C"/>
    <w:rsid w:val="00A556C6"/>
    <w:rsid w:val="00A56878"/>
    <w:rsid w:val="00A568CA"/>
    <w:rsid w:val="00A5725D"/>
    <w:rsid w:val="00A5772B"/>
    <w:rsid w:val="00A600F4"/>
    <w:rsid w:val="00A60466"/>
    <w:rsid w:val="00A610D6"/>
    <w:rsid w:val="00A61194"/>
    <w:rsid w:val="00A611AA"/>
    <w:rsid w:val="00A61B74"/>
    <w:rsid w:val="00A61C6E"/>
    <w:rsid w:val="00A61F29"/>
    <w:rsid w:val="00A61F67"/>
    <w:rsid w:val="00A623E2"/>
    <w:rsid w:val="00A62BA8"/>
    <w:rsid w:val="00A6328F"/>
    <w:rsid w:val="00A636EA"/>
    <w:rsid w:val="00A63908"/>
    <w:rsid w:val="00A63A5F"/>
    <w:rsid w:val="00A64087"/>
    <w:rsid w:val="00A644B8"/>
    <w:rsid w:val="00A644DF"/>
    <w:rsid w:val="00A644F0"/>
    <w:rsid w:val="00A648A9"/>
    <w:rsid w:val="00A64DE4"/>
    <w:rsid w:val="00A650C2"/>
    <w:rsid w:val="00A65504"/>
    <w:rsid w:val="00A657A8"/>
    <w:rsid w:val="00A657B4"/>
    <w:rsid w:val="00A65EF2"/>
    <w:rsid w:val="00A6633B"/>
    <w:rsid w:val="00A66680"/>
    <w:rsid w:val="00A667AF"/>
    <w:rsid w:val="00A66A58"/>
    <w:rsid w:val="00A67165"/>
    <w:rsid w:val="00A6739C"/>
    <w:rsid w:val="00A673A4"/>
    <w:rsid w:val="00A6757B"/>
    <w:rsid w:val="00A67884"/>
    <w:rsid w:val="00A67D41"/>
    <w:rsid w:val="00A70535"/>
    <w:rsid w:val="00A705FA"/>
    <w:rsid w:val="00A71127"/>
    <w:rsid w:val="00A71166"/>
    <w:rsid w:val="00A712ED"/>
    <w:rsid w:val="00A718CB"/>
    <w:rsid w:val="00A72253"/>
    <w:rsid w:val="00A723AC"/>
    <w:rsid w:val="00A724B3"/>
    <w:rsid w:val="00A72975"/>
    <w:rsid w:val="00A72A39"/>
    <w:rsid w:val="00A72CA6"/>
    <w:rsid w:val="00A72D9A"/>
    <w:rsid w:val="00A72E09"/>
    <w:rsid w:val="00A73510"/>
    <w:rsid w:val="00A7382F"/>
    <w:rsid w:val="00A73C1F"/>
    <w:rsid w:val="00A73C56"/>
    <w:rsid w:val="00A7432D"/>
    <w:rsid w:val="00A74360"/>
    <w:rsid w:val="00A74F19"/>
    <w:rsid w:val="00A7508C"/>
    <w:rsid w:val="00A7562F"/>
    <w:rsid w:val="00A756DB"/>
    <w:rsid w:val="00A75AE7"/>
    <w:rsid w:val="00A75DF3"/>
    <w:rsid w:val="00A76B74"/>
    <w:rsid w:val="00A76BC7"/>
    <w:rsid w:val="00A77001"/>
    <w:rsid w:val="00A77132"/>
    <w:rsid w:val="00A775A0"/>
    <w:rsid w:val="00A77B1E"/>
    <w:rsid w:val="00A77B6C"/>
    <w:rsid w:val="00A77E21"/>
    <w:rsid w:val="00A80171"/>
    <w:rsid w:val="00A80809"/>
    <w:rsid w:val="00A80B31"/>
    <w:rsid w:val="00A8131F"/>
    <w:rsid w:val="00A81449"/>
    <w:rsid w:val="00A8185E"/>
    <w:rsid w:val="00A81928"/>
    <w:rsid w:val="00A819CF"/>
    <w:rsid w:val="00A81B50"/>
    <w:rsid w:val="00A81F75"/>
    <w:rsid w:val="00A8207D"/>
    <w:rsid w:val="00A8256C"/>
    <w:rsid w:val="00A826A7"/>
    <w:rsid w:val="00A82B93"/>
    <w:rsid w:val="00A82EEE"/>
    <w:rsid w:val="00A838A7"/>
    <w:rsid w:val="00A83BEE"/>
    <w:rsid w:val="00A83CA3"/>
    <w:rsid w:val="00A84407"/>
    <w:rsid w:val="00A84A24"/>
    <w:rsid w:val="00A84A9F"/>
    <w:rsid w:val="00A84C61"/>
    <w:rsid w:val="00A85144"/>
    <w:rsid w:val="00A85296"/>
    <w:rsid w:val="00A855A4"/>
    <w:rsid w:val="00A85DF9"/>
    <w:rsid w:val="00A8624F"/>
    <w:rsid w:val="00A8688D"/>
    <w:rsid w:val="00A86D15"/>
    <w:rsid w:val="00A86FF5"/>
    <w:rsid w:val="00A87859"/>
    <w:rsid w:val="00A908F2"/>
    <w:rsid w:val="00A90A99"/>
    <w:rsid w:val="00A911CD"/>
    <w:rsid w:val="00A91EE1"/>
    <w:rsid w:val="00A924F4"/>
    <w:rsid w:val="00A92ECA"/>
    <w:rsid w:val="00A93466"/>
    <w:rsid w:val="00A941B3"/>
    <w:rsid w:val="00A9471E"/>
    <w:rsid w:val="00A957A8"/>
    <w:rsid w:val="00A95960"/>
    <w:rsid w:val="00A9597C"/>
    <w:rsid w:val="00A95E56"/>
    <w:rsid w:val="00A95FCB"/>
    <w:rsid w:val="00A96166"/>
    <w:rsid w:val="00A961C8"/>
    <w:rsid w:val="00A96DE4"/>
    <w:rsid w:val="00A974C4"/>
    <w:rsid w:val="00AA03AC"/>
    <w:rsid w:val="00AA0B3C"/>
    <w:rsid w:val="00AA0CBD"/>
    <w:rsid w:val="00AA0CC1"/>
    <w:rsid w:val="00AA0FBD"/>
    <w:rsid w:val="00AA1215"/>
    <w:rsid w:val="00AA1A8D"/>
    <w:rsid w:val="00AA1AEF"/>
    <w:rsid w:val="00AA1E32"/>
    <w:rsid w:val="00AA2145"/>
    <w:rsid w:val="00AA2A8E"/>
    <w:rsid w:val="00AA2B0F"/>
    <w:rsid w:val="00AA32A1"/>
    <w:rsid w:val="00AA32FE"/>
    <w:rsid w:val="00AA33A4"/>
    <w:rsid w:val="00AA35F7"/>
    <w:rsid w:val="00AA3943"/>
    <w:rsid w:val="00AA49B7"/>
    <w:rsid w:val="00AA4A10"/>
    <w:rsid w:val="00AA4FDA"/>
    <w:rsid w:val="00AA5429"/>
    <w:rsid w:val="00AA56B8"/>
    <w:rsid w:val="00AA598D"/>
    <w:rsid w:val="00AA5B6E"/>
    <w:rsid w:val="00AA5D54"/>
    <w:rsid w:val="00AA5D74"/>
    <w:rsid w:val="00AA6676"/>
    <w:rsid w:val="00AA7425"/>
    <w:rsid w:val="00AA79A6"/>
    <w:rsid w:val="00AA7F83"/>
    <w:rsid w:val="00AB0158"/>
    <w:rsid w:val="00AB0327"/>
    <w:rsid w:val="00AB0378"/>
    <w:rsid w:val="00AB060D"/>
    <w:rsid w:val="00AB0DFA"/>
    <w:rsid w:val="00AB1151"/>
    <w:rsid w:val="00AB1402"/>
    <w:rsid w:val="00AB16C8"/>
    <w:rsid w:val="00AB1719"/>
    <w:rsid w:val="00AB1E54"/>
    <w:rsid w:val="00AB25FF"/>
    <w:rsid w:val="00AB2890"/>
    <w:rsid w:val="00AB2AAC"/>
    <w:rsid w:val="00AB2C1C"/>
    <w:rsid w:val="00AB2CF5"/>
    <w:rsid w:val="00AB31E7"/>
    <w:rsid w:val="00AB3D5C"/>
    <w:rsid w:val="00AB3D5F"/>
    <w:rsid w:val="00AB3F23"/>
    <w:rsid w:val="00AB4162"/>
    <w:rsid w:val="00AB469D"/>
    <w:rsid w:val="00AB51A2"/>
    <w:rsid w:val="00AB5ECD"/>
    <w:rsid w:val="00AB5F4B"/>
    <w:rsid w:val="00AB5F89"/>
    <w:rsid w:val="00AB5FCD"/>
    <w:rsid w:val="00AB6854"/>
    <w:rsid w:val="00AB68E6"/>
    <w:rsid w:val="00AB6FA2"/>
    <w:rsid w:val="00AB7104"/>
    <w:rsid w:val="00AB7558"/>
    <w:rsid w:val="00AB77A5"/>
    <w:rsid w:val="00AC0098"/>
    <w:rsid w:val="00AC0291"/>
    <w:rsid w:val="00AC0902"/>
    <w:rsid w:val="00AC0A9E"/>
    <w:rsid w:val="00AC0EBC"/>
    <w:rsid w:val="00AC1133"/>
    <w:rsid w:val="00AC1559"/>
    <w:rsid w:val="00AC1952"/>
    <w:rsid w:val="00AC1FB9"/>
    <w:rsid w:val="00AC271E"/>
    <w:rsid w:val="00AC275F"/>
    <w:rsid w:val="00AC332C"/>
    <w:rsid w:val="00AC3B09"/>
    <w:rsid w:val="00AC3B39"/>
    <w:rsid w:val="00AC3ED5"/>
    <w:rsid w:val="00AC4149"/>
    <w:rsid w:val="00AC4456"/>
    <w:rsid w:val="00AC446C"/>
    <w:rsid w:val="00AC4504"/>
    <w:rsid w:val="00AC4531"/>
    <w:rsid w:val="00AC493D"/>
    <w:rsid w:val="00AC500E"/>
    <w:rsid w:val="00AC616D"/>
    <w:rsid w:val="00AC6274"/>
    <w:rsid w:val="00AC6B7B"/>
    <w:rsid w:val="00AC74E7"/>
    <w:rsid w:val="00AC74E9"/>
    <w:rsid w:val="00AC764F"/>
    <w:rsid w:val="00AC78C3"/>
    <w:rsid w:val="00AC79F5"/>
    <w:rsid w:val="00AC7AEF"/>
    <w:rsid w:val="00AC7AF9"/>
    <w:rsid w:val="00AC7D84"/>
    <w:rsid w:val="00AC7E3B"/>
    <w:rsid w:val="00AD03FA"/>
    <w:rsid w:val="00AD08A1"/>
    <w:rsid w:val="00AD0AD5"/>
    <w:rsid w:val="00AD1985"/>
    <w:rsid w:val="00AD1BCE"/>
    <w:rsid w:val="00AD1DFB"/>
    <w:rsid w:val="00AD2465"/>
    <w:rsid w:val="00AD251C"/>
    <w:rsid w:val="00AD258A"/>
    <w:rsid w:val="00AD2A6B"/>
    <w:rsid w:val="00AD43F9"/>
    <w:rsid w:val="00AD47C9"/>
    <w:rsid w:val="00AD4966"/>
    <w:rsid w:val="00AD4F5B"/>
    <w:rsid w:val="00AD5406"/>
    <w:rsid w:val="00AD55DF"/>
    <w:rsid w:val="00AD5922"/>
    <w:rsid w:val="00AD59C8"/>
    <w:rsid w:val="00AD6700"/>
    <w:rsid w:val="00AD7079"/>
    <w:rsid w:val="00AD74ED"/>
    <w:rsid w:val="00AD7865"/>
    <w:rsid w:val="00AD78F1"/>
    <w:rsid w:val="00AD7F13"/>
    <w:rsid w:val="00AE0253"/>
    <w:rsid w:val="00AE0AD6"/>
    <w:rsid w:val="00AE0C4B"/>
    <w:rsid w:val="00AE19BF"/>
    <w:rsid w:val="00AE1B5A"/>
    <w:rsid w:val="00AE1DE4"/>
    <w:rsid w:val="00AE2273"/>
    <w:rsid w:val="00AE2306"/>
    <w:rsid w:val="00AE2450"/>
    <w:rsid w:val="00AE2A4C"/>
    <w:rsid w:val="00AE2CDD"/>
    <w:rsid w:val="00AE2DAA"/>
    <w:rsid w:val="00AE304A"/>
    <w:rsid w:val="00AE3606"/>
    <w:rsid w:val="00AE3817"/>
    <w:rsid w:val="00AE3A7A"/>
    <w:rsid w:val="00AE3B16"/>
    <w:rsid w:val="00AE446E"/>
    <w:rsid w:val="00AE4B0A"/>
    <w:rsid w:val="00AE4F92"/>
    <w:rsid w:val="00AE508A"/>
    <w:rsid w:val="00AE556B"/>
    <w:rsid w:val="00AE56C1"/>
    <w:rsid w:val="00AE595C"/>
    <w:rsid w:val="00AE6B3A"/>
    <w:rsid w:val="00AE6C1B"/>
    <w:rsid w:val="00AE707D"/>
    <w:rsid w:val="00AE7131"/>
    <w:rsid w:val="00AE7781"/>
    <w:rsid w:val="00AE7863"/>
    <w:rsid w:val="00AE7965"/>
    <w:rsid w:val="00AE7ACB"/>
    <w:rsid w:val="00AE7F9F"/>
    <w:rsid w:val="00AF0605"/>
    <w:rsid w:val="00AF1CF7"/>
    <w:rsid w:val="00AF2179"/>
    <w:rsid w:val="00AF2489"/>
    <w:rsid w:val="00AF2495"/>
    <w:rsid w:val="00AF2856"/>
    <w:rsid w:val="00AF3087"/>
    <w:rsid w:val="00AF3D37"/>
    <w:rsid w:val="00AF4265"/>
    <w:rsid w:val="00AF4522"/>
    <w:rsid w:val="00AF4BA1"/>
    <w:rsid w:val="00AF4F5F"/>
    <w:rsid w:val="00AF5089"/>
    <w:rsid w:val="00AF5142"/>
    <w:rsid w:val="00AF5549"/>
    <w:rsid w:val="00AF568D"/>
    <w:rsid w:val="00AF5734"/>
    <w:rsid w:val="00AF59DC"/>
    <w:rsid w:val="00AF5BD8"/>
    <w:rsid w:val="00AF5D8B"/>
    <w:rsid w:val="00AF5FF5"/>
    <w:rsid w:val="00AF6269"/>
    <w:rsid w:val="00AF6317"/>
    <w:rsid w:val="00AF6682"/>
    <w:rsid w:val="00AF681F"/>
    <w:rsid w:val="00AF6A0C"/>
    <w:rsid w:val="00AF6B6D"/>
    <w:rsid w:val="00AF6E37"/>
    <w:rsid w:val="00AF71CA"/>
    <w:rsid w:val="00AF72A4"/>
    <w:rsid w:val="00AF75A8"/>
    <w:rsid w:val="00AF7A42"/>
    <w:rsid w:val="00AF7BD9"/>
    <w:rsid w:val="00AF7C88"/>
    <w:rsid w:val="00B00B7B"/>
    <w:rsid w:val="00B00BAD"/>
    <w:rsid w:val="00B00EAC"/>
    <w:rsid w:val="00B018E9"/>
    <w:rsid w:val="00B024D7"/>
    <w:rsid w:val="00B024F4"/>
    <w:rsid w:val="00B02A0A"/>
    <w:rsid w:val="00B03144"/>
    <w:rsid w:val="00B035C2"/>
    <w:rsid w:val="00B036D4"/>
    <w:rsid w:val="00B03D30"/>
    <w:rsid w:val="00B03FB5"/>
    <w:rsid w:val="00B03FC7"/>
    <w:rsid w:val="00B043E1"/>
    <w:rsid w:val="00B04A8D"/>
    <w:rsid w:val="00B04AC6"/>
    <w:rsid w:val="00B05395"/>
    <w:rsid w:val="00B05408"/>
    <w:rsid w:val="00B063C2"/>
    <w:rsid w:val="00B066B9"/>
    <w:rsid w:val="00B06B27"/>
    <w:rsid w:val="00B0707B"/>
    <w:rsid w:val="00B07294"/>
    <w:rsid w:val="00B075AA"/>
    <w:rsid w:val="00B076CB"/>
    <w:rsid w:val="00B10405"/>
    <w:rsid w:val="00B10AC4"/>
    <w:rsid w:val="00B110D3"/>
    <w:rsid w:val="00B11394"/>
    <w:rsid w:val="00B11AF7"/>
    <w:rsid w:val="00B11C6F"/>
    <w:rsid w:val="00B11FCA"/>
    <w:rsid w:val="00B1219E"/>
    <w:rsid w:val="00B122B8"/>
    <w:rsid w:val="00B1232F"/>
    <w:rsid w:val="00B128B8"/>
    <w:rsid w:val="00B1290C"/>
    <w:rsid w:val="00B12F64"/>
    <w:rsid w:val="00B1334D"/>
    <w:rsid w:val="00B13CAD"/>
    <w:rsid w:val="00B14A59"/>
    <w:rsid w:val="00B14B0E"/>
    <w:rsid w:val="00B14F41"/>
    <w:rsid w:val="00B14F98"/>
    <w:rsid w:val="00B15B89"/>
    <w:rsid w:val="00B15FDC"/>
    <w:rsid w:val="00B1683E"/>
    <w:rsid w:val="00B16CF8"/>
    <w:rsid w:val="00B170C8"/>
    <w:rsid w:val="00B17398"/>
    <w:rsid w:val="00B17826"/>
    <w:rsid w:val="00B17B9F"/>
    <w:rsid w:val="00B17D91"/>
    <w:rsid w:val="00B200F9"/>
    <w:rsid w:val="00B20216"/>
    <w:rsid w:val="00B209EB"/>
    <w:rsid w:val="00B21B15"/>
    <w:rsid w:val="00B21FBB"/>
    <w:rsid w:val="00B22000"/>
    <w:rsid w:val="00B2233A"/>
    <w:rsid w:val="00B235F4"/>
    <w:rsid w:val="00B2398D"/>
    <w:rsid w:val="00B23A85"/>
    <w:rsid w:val="00B23C77"/>
    <w:rsid w:val="00B245BE"/>
    <w:rsid w:val="00B2470D"/>
    <w:rsid w:val="00B249DA"/>
    <w:rsid w:val="00B24AE0"/>
    <w:rsid w:val="00B24D7D"/>
    <w:rsid w:val="00B252C3"/>
    <w:rsid w:val="00B256C9"/>
    <w:rsid w:val="00B2658F"/>
    <w:rsid w:val="00B26618"/>
    <w:rsid w:val="00B26A8B"/>
    <w:rsid w:val="00B26C08"/>
    <w:rsid w:val="00B26CB2"/>
    <w:rsid w:val="00B2733F"/>
    <w:rsid w:val="00B27706"/>
    <w:rsid w:val="00B277AE"/>
    <w:rsid w:val="00B2791D"/>
    <w:rsid w:val="00B30098"/>
    <w:rsid w:val="00B30940"/>
    <w:rsid w:val="00B30A97"/>
    <w:rsid w:val="00B313F9"/>
    <w:rsid w:val="00B31543"/>
    <w:rsid w:val="00B31B7B"/>
    <w:rsid w:val="00B31FAE"/>
    <w:rsid w:val="00B32297"/>
    <w:rsid w:val="00B32D0C"/>
    <w:rsid w:val="00B33C8C"/>
    <w:rsid w:val="00B3468A"/>
    <w:rsid w:val="00B347C7"/>
    <w:rsid w:val="00B34D88"/>
    <w:rsid w:val="00B3534F"/>
    <w:rsid w:val="00B3575D"/>
    <w:rsid w:val="00B35CB9"/>
    <w:rsid w:val="00B35DC4"/>
    <w:rsid w:val="00B35E0B"/>
    <w:rsid w:val="00B36AFF"/>
    <w:rsid w:val="00B36EDB"/>
    <w:rsid w:val="00B37E96"/>
    <w:rsid w:val="00B37EBC"/>
    <w:rsid w:val="00B37EBF"/>
    <w:rsid w:val="00B40195"/>
    <w:rsid w:val="00B407AD"/>
    <w:rsid w:val="00B417FD"/>
    <w:rsid w:val="00B41BBF"/>
    <w:rsid w:val="00B41EC8"/>
    <w:rsid w:val="00B41F9D"/>
    <w:rsid w:val="00B42136"/>
    <w:rsid w:val="00B42438"/>
    <w:rsid w:val="00B4248E"/>
    <w:rsid w:val="00B42863"/>
    <w:rsid w:val="00B428D1"/>
    <w:rsid w:val="00B430EB"/>
    <w:rsid w:val="00B43155"/>
    <w:rsid w:val="00B432D3"/>
    <w:rsid w:val="00B436B5"/>
    <w:rsid w:val="00B437CE"/>
    <w:rsid w:val="00B43930"/>
    <w:rsid w:val="00B43D00"/>
    <w:rsid w:val="00B44017"/>
    <w:rsid w:val="00B4432E"/>
    <w:rsid w:val="00B44399"/>
    <w:rsid w:val="00B44633"/>
    <w:rsid w:val="00B45153"/>
    <w:rsid w:val="00B45DAB"/>
    <w:rsid w:val="00B46124"/>
    <w:rsid w:val="00B46AFD"/>
    <w:rsid w:val="00B46C42"/>
    <w:rsid w:val="00B4730F"/>
    <w:rsid w:val="00B473A0"/>
    <w:rsid w:val="00B47D6D"/>
    <w:rsid w:val="00B47E6C"/>
    <w:rsid w:val="00B50114"/>
    <w:rsid w:val="00B5016E"/>
    <w:rsid w:val="00B503F5"/>
    <w:rsid w:val="00B5042E"/>
    <w:rsid w:val="00B5075F"/>
    <w:rsid w:val="00B50D6C"/>
    <w:rsid w:val="00B51913"/>
    <w:rsid w:val="00B52750"/>
    <w:rsid w:val="00B527FD"/>
    <w:rsid w:val="00B52988"/>
    <w:rsid w:val="00B52C3B"/>
    <w:rsid w:val="00B52FCE"/>
    <w:rsid w:val="00B53284"/>
    <w:rsid w:val="00B53390"/>
    <w:rsid w:val="00B533A3"/>
    <w:rsid w:val="00B53864"/>
    <w:rsid w:val="00B53A13"/>
    <w:rsid w:val="00B53F2A"/>
    <w:rsid w:val="00B5415E"/>
    <w:rsid w:val="00B549FD"/>
    <w:rsid w:val="00B5677A"/>
    <w:rsid w:val="00B56806"/>
    <w:rsid w:val="00B56F3F"/>
    <w:rsid w:val="00B57224"/>
    <w:rsid w:val="00B577C3"/>
    <w:rsid w:val="00B57FED"/>
    <w:rsid w:val="00B6009D"/>
    <w:rsid w:val="00B6048E"/>
    <w:rsid w:val="00B604BD"/>
    <w:rsid w:val="00B60AE0"/>
    <w:rsid w:val="00B60B10"/>
    <w:rsid w:val="00B613BA"/>
    <w:rsid w:val="00B613CE"/>
    <w:rsid w:val="00B61DEB"/>
    <w:rsid w:val="00B627A8"/>
    <w:rsid w:val="00B627E7"/>
    <w:rsid w:val="00B62ED2"/>
    <w:rsid w:val="00B62EED"/>
    <w:rsid w:val="00B6416C"/>
    <w:rsid w:val="00B649EF"/>
    <w:rsid w:val="00B64D60"/>
    <w:rsid w:val="00B66173"/>
    <w:rsid w:val="00B661DA"/>
    <w:rsid w:val="00B6675A"/>
    <w:rsid w:val="00B670EB"/>
    <w:rsid w:val="00B676F4"/>
    <w:rsid w:val="00B67ED5"/>
    <w:rsid w:val="00B70186"/>
    <w:rsid w:val="00B70E55"/>
    <w:rsid w:val="00B715F1"/>
    <w:rsid w:val="00B71AEE"/>
    <w:rsid w:val="00B71EFA"/>
    <w:rsid w:val="00B71F4F"/>
    <w:rsid w:val="00B724F2"/>
    <w:rsid w:val="00B7271A"/>
    <w:rsid w:val="00B72E7A"/>
    <w:rsid w:val="00B72E95"/>
    <w:rsid w:val="00B72F7C"/>
    <w:rsid w:val="00B73D25"/>
    <w:rsid w:val="00B74379"/>
    <w:rsid w:val="00B743EB"/>
    <w:rsid w:val="00B74950"/>
    <w:rsid w:val="00B74EED"/>
    <w:rsid w:val="00B74F62"/>
    <w:rsid w:val="00B7500B"/>
    <w:rsid w:val="00B75051"/>
    <w:rsid w:val="00B75833"/>
    <w:rsid w:val="00B758F9"/>
    <w:rsid w:val="00B759AF"/>
    <w:rsid w:val="00B75E9F"/>
    <w:rsid w:val="00B76038"/>
    <w:rsid w:val="00B7689A"/>
    <w:rsid w:val="00B769D8"/>
    <w:rsid w:val="00B76A4C"/>
    <w:rsid w:val="00B76E99"/>
    <w:rsid w:val="00B771E3"/>
    <w:rsid w:val="00B773A4"/>
    <w:rsid w:val="00B77EB6"/>
    <w:rsid w:val="00B77FF5"/>
    <w:rsid w:val="00B800FC"/>
    <w:rsid w:val="00B80194"/>
    <w:rsid w:val="00B8059C"/>
    <w:rsid w:val="00B808FB"/>
    <w:rsid w:val="00B80901"/>
    <w:rsid w:val="00B80DB4"/>
    <w:rsid w:val="00B81797"/>
    <w:rsid w:val="00B818B8"/>
    <w:rsid w:val="00B8198F"/>
    <w:rsid w:val="00B81D12"/>
    <w:rsid w:val="00B8201F"/>
    <w:rsid w:val="00B82518"/>
    <w:rsid w:val="00B82961"/>
    <w:rsid w:val="00B82C5D"/>
    <w:rsid w:val="00B83341"/>
    <w:rsid w:val="00B835A6"/>
    <w:rsid w:val="00B83B31"/>
    <w:rsid w:val="00B84DDB"/>
    <w:rsid w:val="00B84F35"/>
    <w:rsid w:val="00B8553E"/>
    <w:rsid w:val="00B86003"/>
    <w:rsid w:val="00B8660F"/>
    <w:rsid w:val="00B87412"/>
    <w:rsid w:val="00B87791"/>
    <w:rsid w:val="00B87F76"/>
    <w:rsid w:val="00B908E3"/>
    <w:rsid w:val="00B913B9"/>
    <w:rsid w:val="00B92236"/>
    <w:rsid w:val="00B924FB"/>
    <w:rsid w:val="00B9286A"/>
    <w:rsid w:val="00B93096"/>
    <w:rsid w:val="00B930BF"/>
    <w:rsid w:val="00B94381"/>
    <w:rsid w:val="00B94543"/>
    <w:rsid w:val="00B94CC2"/>
    <w:rsid w:val="00B95094"/>
    <w:rsid w:val="00B95BCA"/>
    <w:rsid w:val="00B95DD7"/>
    <w:rsid w:val="00B96318"/>
    <w:rsid w:val="00B963D2"/>
    <w:rsid w:val="00B97D32"/>
    <w:rsid w:val="00B97D3A"/>
    <w:rsid w:val="00B97D57"/>
    <w:rsid w:val="00BA03E7"/>
    <w:rsid w:val="00BA0704"/>
    <w:rsid w:val="00BA0854"/>
    <w:rsid w:val="00BA165A"/>
    <w:rsid w:val="00BA18A4"/>
    <w:rsid w:val="00BA2073"/>
    <w:rsid w:val="00BA2D1C"/>
    <w:rsid w:val="00BA2F33"/>
    <w:rsid w:val="00BA31ED"/>
    <w:rsid w:val="00BA381C"/>
    <w:rsid w:val="00BA3AF9"/>
    <w:rsid w:val="00BA3BF3"/>
    <w:rsid w:val="00BA3C3B"/>
    <w:rsid w:val="00BA3DB3"/>
    <w:rsid w:val="00BA45C5"/>
    <w:rsid w:val="00BA492F"/>
    <w:rsid w:val="00BA49F5"/>
    <w:rsid w:val="00BA4F90"/>
    <w:rsid w:val="00BA5319"/>
    <w:rsid w:val="00BA5A40"/>
    <w:rsid w:val="00BA5EC8"/>
    <w:rsid w:val="00BA6000"/>
    <w:rsid w:val="00BA6025"/>
    <w:rsid w:val="00BA63A1"/>
    <w:rsid w:val="00BA63C2"/>
    <w:rsid w:val="00BA6B0B"/>
    <w:rsid w:val="00BA750E"/>
    <w:rsid w:val="00BA76CC"/>
    <w:rsid w:val="00BA7DF2"/>
    <w:rsid w:val="00BB0228"/>
    <w:rsid w:val="00BB147A"/>
    <w:rsid w:val="00BB16C3"/>
    <w:rsid w:val="00BB1902"/>
    <w:rsid w:val="00BB1DAD"/>
    <w:rsid w:val="00BB1E8F"/>
    <w:rsid w:val="00BB256D"/>
    <w:rsid w:val="00BB2618"/>
    <w:rsid w:val="00BB265D"/>
    <w:rsid w:val="00BB2C85"/>
    <w:rsid w:val="00BB2F48"/>
    <w:rsid w:val="00BB2F6A"/>
    <w:rsid w:val="00BB332B"/>
    <w:rsid w:val="00BB3490"/>
    <w:rsid w:val="00BB417F"/>
    <w:rsid w:val="00BB51E5"/>
    <w:rsid w:val="00BB625F"/>
    <w:rsid w:val="00BB629B"/>
    <w:rsid w:val="00BB6B1A"/>
    <w:rsid w:val="00BB6C88"/>
    <w:rsid w:val="00BB6FF5"/>
    <w:rsid w:val="00BB7382"/>
    <w:rsid w:val="00BB7CC7"/>
    <w:rsid w:val="00BC0402"/>
    <w:rsid w:val="00BC0B60"/>
    <w:rsid w:val="00BC0CCB"/>
    <w:rsid w:val="00BC0EA8"/>
    <w:rsid w:val="00BC1E71"/>
    <w:rsid w:val="00BC25C9"/>
    <w:rsid w:val="00BC29C1"/>
    <w:rsid w:val="00BC2B62"/>
    <w:rsid w:val="00BC2EAC"/>
    <w:rsid w:val="00BC2F12"/>
    <w:rsid w:val="00BC3388"/>
    <w:rsid w:val="00BC3580"/>
    <w:rsid w:val="00BC366B"/>
    <w:rsid w:val="00BC3DA9"/>
    <w:rsid w:val="00BC3DDB"/>
    <w:rsid w:val="00BC421F"/>
    <w:rsid w:val="00BC48A2"/>
    <w:rsid w:val="00BC492D"/>
    <w:rsid w:val="00BC4B47"/>
    <w:rsid w:val="00BC4CAF"/>
    <w:rsid w:val="00BC51A0"/>
    <w:rsid w:val="00BC51CB"/>
    <w:rsid w:val="00BC575F"/>
    <w:rsid w:val="00BC6280"/>
    <w:rsid w:val="00BC665E"/>
    <w:rsid w:val="00BC6E8C"/>
    <w:rsid w:val="00BC711B"/>
    <w:rsid w:val="00BC72B7"/>
    <w:rsid w:val="00BC7775"/>
    <w:rsid w:val="00BC7B9A"/>
    <w:rsid w:val="00BC7F7C"/>
    <w:rsid w:val="00BC7F80"/>
    <w:rsid w:val="00BC7FD6"/>
    <w:rsid w:val="00BD0DAC"/>
    <w:rsid w:val="00BD1B80"/>
    <w:rsid w:val="00BD1FF6"/>
    <w:rsid w:val="00BD2677"/>
    <w:rsid w:val="00BD2BD0"/>
    <w:rsid w:val="00BD32EC"/>
    <w:rsid w:val="00BD3513"/>
    <w:rsid w:val="00BD4C3D"/>
    <w:rsid w:val="00BD4E32"/>
    <w:rsid w:val="00BD5122"/>
    <w:rsid w:val="00BD5727"/>
    <w:rsid w:val="00BD5CAB"/>
    <w:rsid w:val="00BD5F8A"/>
    <w:rsid w:val="00BD6232"/>
    <w:rsid w:val="00BD6373"/>
    <w:rsid w:val="00BD664D"/>
    <w:rsid w:val="00BD6AC0"/>
    <w:rsid w:val="00BD6AEE"/>
    <w:rsid w:val="00BD6CD4"/>
    <w:rsid w:val="00BD6DB3"/>
    <w:rsid w:val="00BD6EA7"/>
    <w:rsid w:val="00BD7A60"/>
    <w:rsid w:val="00BD7E68"/>
    <w:rsid w:val="00BE082A"/>
    <w:rsid w:val="00BE1233"/>
    <w:rsid w:val="00BE14CA"/>
    <w:rsid w:val="00BE1618"/>
    <w:rsid w:val="00BE176C"/>
    <w:rsid w:val="00BE1AB3"/>
    <w:rsid w:val="00BE1C4A"/>
    <w:rsid w:val="00BE1F30"/>
    <w:rsid w:val="00BE2524"/>
    <w:rsid w:val="00BE26AC"/>
    <w:rsid w:val="00BE2C34"/>
    <w:rsid w:val="00BE2D12"/>
    <w:rsid w:val="00BE2DCE"/>
    <w:rsid w:val="00BE3041"/>
    <w:rsid w:val="00BE312C"/>
    <w:rsid w:val="00BE371F"/>
    <w:rsid w:val="00BE38B6"/>
    <w:rsid w:val="00BE4320"/>
    <w:rsid w:val="00BE448A"/>
    <w:rsid w:val="00BE457C"/>
    <w:rsid w:val="00BE47C6"/>
    <w:rsid w:val="00BE47E3"/>
    <w:rsid w:val="00BE575E"/>
    <w:rsid w:val="00BE5B48"/>
    <w:rsid w:val="00BE611C"/>
    <w:rsid w:val="00BE6384"/>
    <w:rsid w:val="00BE67A2"/>
    <w:rsid w:val="00BE6B7B"/>
    <w:rsid w:val="00BE71AB"/>
    <w:rsid w:val="00BE728B"/>
    <w:rsid w:val="00BE7A22"/>
    <w:rsid w:val="00BE7FCE"/>
    <w:rsid w:val="00BF0CC2"/>
    <w:rsid w:val="00BF0FCE"/>
    <w:rsid w:val="00BF157B"/>
    <w:rsid w:val="00BF18A9"/>
    <w:rsid w:val="00BF1E4B"/>
    <w:rsid w:val="00BF2078"/>
    <w:rsid w:val="00BF2B6B"/>
    <w:rsid w:val="00BF319C"/>
    <w:rsid w:val="00BF363E"/>
    <w:rsid w:val="00BF4202"/>
    <w:rsid w:val="00BF4397"/>
    <w:rsid w:val="00BF45A8"/>
    <w:rsid w:val="00BF45D3"/>
    <w:rsid w:val="00BF47F7"/>
    <w:rsid w:val="00BF48DC"/>
    <w:rsid w:val="00BF507B"/>
    <w:rsid w:val="00BF523C"/>
    <w:rsid w:val="00BF559E"/>
    <w:rsid w:val="00BF63CE"/>
    <w:rsid w:val="00BF65B5"/>
    <w:rsid w:val="00BF670B"/>
    <w:rsid w:val="00BF6C7A"/>
    <w:rsid w:val="00BF6F26"/>
    <w:rsid w:val="00BF7651"/>
    <w:rsid w:val="00BF77FE"/>
    <w:rsid w:val="00BF7F28"/>
    <w:rsid w:val="00C000F1"/>
    <w:rsid w:val="00C00975"/>
    <w:rsid w:val="00C00E4A"/>
    <w:rsid w:val="00C00E85"/>
    <w:rsid w:val="00C00FBD"/>
    <w:rsid w:val="00C013D0"/>
    <w:rsid w:val="00C01456"/>
    <w:rsid w:val="00C01495"/>
    <w:rsid w:val="00C014A7"/>
    <w:rsid w:val="00C018CD"/>
    <w:rsid w:val="00C01D8F"/>
    <w:rsid w:val="00C029B5"/>
    <w:rsid w:val="00C02A6D"/>
    <w:rsid w:val="00C02B7A"/>
    <w:rsid w:val="00C02D36"/>
    <w:rsid w:val="00C0355E"/>
    <w:rsid w:val="00C03B42"/>
    <w:rsid w:val="00C042B2"/>
    <w:rsid w:val="00C0460D"/>
    <w:rsid w:val="00C05079"/>
    <w:rsid w:val="00C052EB"/>
    <w:rsid w:val="00C05438"/>
    <w:rsid w:val="00C06189"/>
    <w:rsid w:val="00C061B4"/>
    <w:rsid w:val="00C06D89"/>
    <w:rsid w:val="00C074F1"/>
    <w:rsid w:val="00C07853"/>
    <w:rsid w:val="00C07FF8"/>
    <w:rsid w:val="00C10625"/>
    <w:rsid w:val="00C10E5D"/>
    <w:rsid w:val="00C10ECC"/>
    <w:rsid w:val="00C11376"/>
    <w:rsid w:val="00C11565"/>
    <w:rsid w:val="00C118AE"/>
    <w:rsid w:val="00C118F0"/>
    <w:rsid w:val="00C11E46"/>
    <w:rsid w:val="00C11E70"/>
    <w:rsid w:val="00C11FD8"/>
    <w:rsid w:val="00C1240C"/>
    <w:rsid w:val="00C134E7"/>
    <w:rsid w:val="00C13B35"/>
    <w:rsid w:val="00C13EF1"/>
    <w:rsid w:val="00C146FA"/>
    <w:rsid w:val="00C14E16"/>
    <w:rsid w:val="00C152E6"/>
    <w:rsid w:val="00C159FF"/>
    <w:rsid w:val="00C16111"/>
    <w:rsid w:val="00C162EF"/>
    <w:rsid w:val="00C16BD8"/>
    <w:rsid w:val="00C171EF"/>
    <w:rsid w:val="00C207AA"/>
    <w:rsid w:val="00C209BE"/>
    <w:rsid w:val="00C20BA3"/>
    <w:rsid w:val="00C20BCD"/>
    <w:rsid w:val="00C20CCA"/>
    <w:rsid w:val="00C21046"/>
    <w:rsid w:val="00C2210C"/>
    <w:rsid w:val="00C224B0"/>
    <w:rsid w:val="00C22E10"/>
    <w:rsid w:val="00C22EE1"/>
    <w:rsid w:val="00C233EE"/>
    <w:rsid w:val="00C23623"/>
    <w:rsid w:val="00C23770"/>
    <w:rsid w:val="00C23D38"/>
    <w:rsid w:val="00C24444"/>
    <w:rsid w:val="00C24796"/>
    <w:rsid w:val="00C248EF"/>
    <w:rsid w:val="00C24BAC"/>
    <w:rsid w:val="00C24F95"/>
    <w:rsid w:val="00C250CE"/>
    <w:rsid w:val="00C25624"/>
    <w:rsid w:val="00C25ACB"/>
    <w:rsid w:val="00C25B63"/>
    <w:rsid w:val="00C25D43"/>
    <w:rsid w:val="00C25F32"/>
    <w:rsid w:val="00C26302"/>
    <w:rsid w:val="00C27A5A"/>
    <w:rsid w:val="00C27BD3"/>
    <w:rsid w:val="00C27D3A"/>
    <w:rsid w:val="00C27F64"/>
    <w:rsid w:val="00C30157"/>
    <w:rsid w:val="00C302E5"/>
    <w:rsid w:val="00C307BA"/>
    <w:rsid w:val="00C30A52"/>
    <w:rsid w:val="00C30ADD"/>
    <w:rsid w:val="00C30D75"/>
    <w:rsid w:val="00C31579"/>
    <w:rsid w:val="00C31DCA"/>
    <w:rsid w:val="00C324F6"/>
    <w:rsid w:val="00C3324F"/>
    <w:rsid w:val="00C33458"/>
    <w:rsid w:val="00C33A59"/>
    <w:rsid w:val="00C33FD8"/>
    <w:rsid w:val="00C346BE"/>
    <w:rsid w:val="00C348F4"/>
    <w:rsid w:val="00C34DCC"/>
    <w:rsid w:val="00C34E8B"/>
    <w:rsid w:val="00C351CF"/>
    <w:rsid w:val="00C354AB"/>
    <w:rsid w:val="00C36167"/>
    <w:rsid w:val="00C36903"/>
    <w:rsid w:val="00C36B3E"/>
    <w:rsid w:val="00C36DBC"/>
    <w:rsid w:val="00C36F2C"/>
    <w:rsid w:val="00C372D6"/>
    <w:rsid w:val="00C373CD"/>
    <w:rsid w:val="00C4008F"/>
    <w:rsid w:val="00C40103"/>
    <w:rsid w:val="00C40104"/>
    <w:rsid w:val="00C404FB"/>
    <w:rsid w:val="00C40D61"/>
    <w:rsid w:val="00C40F22"/>
    <w:rsid w:val="00C41514"/>
    <w:rsid w:val="00C422D7"/>
    <w:rsid w:val="00C424C6"/>
    <w:rsid w:val="00C42CE6"/>
    <w:rsid w:val="00C432B2"/>
    <w:rsid w:val="00C43344"/>
    <w:rsid w:val="00C43DA1"/>
    <w:rsid w:val="00C4438B"/>
    <w:rsid w:val="00C45182"/>
    <w:rsid w:val="00C452B0"/>
    <w:rsid w:val="00C45808"/>
    <w:rsid w:val="00C4583D"/>
    <w:rsid w:val="00C4597A"/>
    <w:rsid w:val="00C45F67"/>
    <w:rsid w:val="00C4613C"/>
    <w:rsid w:val="00C467E4"/>
    <w:rsid w:val="00C46E4C"/>
    <w:rsid w:val="00C46E52"/>
    <w:rsid w:val="00C471C4"/>
    <w:rsid w:val="00C47644"/>
    <w:rsid w:val="00C47CFB"/>
    <w:rsid w:val="00C47E94"/>
    <w:rsid w:val="00C5028A"/>
    <w:rsid w:val="00C5103E"/>
    <w:rsid w:val="00C51872"/>
    <w:rsid w:val="00C51BE4"/>
    <w:rsid w:val="00C529CE"/>
    <w:rsid w:val="00C53296"/>
    <w:rsid w:val="00C539F6"/>
    <w:rsid w:val="00C53ADA"/>
    <w:rsid w:val="00C5402B"/>
    <w:rsid w:val="00C54487"/>
    <w:rsid w:val="00C547A7"/>
    <w:rsid w:val="00C5491F"/>
    <w:rsid w:val="00C54A79"/>
    <w:rsid w:val="00C54BB9"/>
    <w:rsid w:val="00C5509E"/>
    <w:rsid w:val="00C55247"/>
    <w:rsid w:val="00C55405"/>
    <w:rsid w:val="00C5584D"/>
    <w:rsid w:val="00C55B3C"/>
    <w:rsid w:val="00C55E6D"/>
    <w:rsid w:val="00C56164"/>
    <w:rsid w:val="00C565DC"/>
    <w:rsid w:val="00C569B3"/>
    <w:rsid w:val="00C57271"/>
    <w:rsid w:val="00C5735B"/>
    <w:rsid w:val="00C57427"/>
    <w:rsid w:val="00C577A7"/>
    <w:rsid w:val="00C57ECF"/>
    <w:rsid w:val="00C60089"/>
    <w:rsid w:val="00C60B6B"/>
    <w:rsid w:val="00C60DFB"/>
    <w:rsid w:val="00C6106D"/>
    <w:rsid w:val="00C6166C"/>
    <w:rsid w:val="00C617D7"/>
    <w:rsid w:val="00C61861"/>
    <w:rsid w:val="00C61957"/>
    <w:rsid w:val="00C61B97"/>
    <w:rsid w:val="00C61E4D"/>
    <w:rsid w:val="00C624DD"/>
    <w:rsid w:val="00C625C5"/>
    <w:rsid w:val="00C62742"/>
    <w:rsid w:val="00C62A5A"/>
    <w:rsid w:val="00C62B1C"/>
    <w:rsid w:val="00C62DD4"/>
    <w:rsid w:val="00C62F6B"/>
    <w:rsid w:val="00C6313E"/>
    <w:rsid w:val="00C63CF0"/>
    <w:rsid w:val="00C6430F"/>
    <w:rsid w:val="00C644F6"/>
    <w:rsid w:val="00C65370"/>
    <w:rsid w:val="00C6564E"/>
    <w:rsid w:val="00C65709"/>
    <w:rsid w:val="00C65751"/>
    <w:rsid w:val="00C65CA7"/>
    <w:rsid w:val="00C661A4"/>
    <w:rsid w:val="00C66405"/>
    <w:rsid w:val="00C668D9"/>
    <w:rsid w:val="00C66B73"/>
    <w:rsid w:val="00C66D99"/>
    <w:rsid w:val="00C66FA1"/>
    <w:rsid w:val="00C67345"/>
    <w:rsid w:val="00C679AF"/>
    <w:rsid w:val="00C67D63"/>
    <w:rsid w:val="00C67EFC"/>
    <w:rsid w:val="00C70652"/>
    <w:rsid w:val="00C70730"/>
    <w:rsid w:val="00C70F08"/>
    <w:rsid w:val="00C70F13"/>
    <w:rsid w:val="00C711C7"/>
    <w:rsid w:val="00C71412"/>
    <w:rsid w:val="00C725B4"/>
    <w:rsid w:val="00C726E5"/>
    <w:rsid w:val="00C72CA2"/>
    <w:rsid w:val="00C72FAA"/>
    <w:rsid w:val="00C73DD0"/>
    <w:rsid w:val="00C74D8B"/>
    <w:rsid w:val="00C75188"/>
    <w:rsid w:val="00C7531D"/>
    <w:rsid w:val="00C75CE1"/>
    <w:rsid w:val="00C75FA7"/>
    <w:rsid w:val="00C76709"/>
    <w:rsid w:val="00C76A33"/>
    <w:rsid w:val="00C76CDE"/>
    <w:rsid w:val="00C77207"/>
    <w:rsid w:val="00C7728B"/>
    <w:rsid w:val="00C776EB"/>
    <w:rsid w:val="00C778D8"/>
    <w:rsid w:val="00C77C5E"/>
    <w:rsid w:val="00C8012B"/>
    <w:rsid w:val="00C80213"/>
    <w:rsid w:val="00C80233"/>
    <w:rsid w:val="00C80417"/>
    <w:rsid w:val="00C80E07"/>
    <w:rsid w:val="00C80E5B"/>
    <w:rsid w:val="00C81BEA"/>
    <w:rsid w:val="00C81C65"/>
    <w:rsid w:val="00C81F6B"/>
    <w:rsid w:val="00C82414"/>
    <w:rsid w:val="00C82ACC"/>
    <w:rsid w:val="00C832CF"/>
    <w:rsid w:val="00C83954"/>
    <w:rsid w:val="00C839FD"/>
    <w:rsid w:val="00C83AC7"/>
    <w:rsid w:val="00C83E4C"/>
    <w:rsid w:val="00C843FC"/>
    <w:rsid w:val="00C84AA6"/>
    <w:rsid w:val="00C850FE"/>
    <w:rsid w:val="00C85174"/>
    <w:rsid w:val="00C853C7"/>
    <w:rsid w:val="00C85415"/>
    <w:rsid w:val="00C856AA"/>
    <w:rsid w:val="00C8583D"/>
    <w:rsid w:val="00C85998"/>
    <w:rsid w:val="00C85A2D"/>
    <w:rsid w:val="00C86187"/>
    <w:rsid w:val="00C86760"/>
    <w:rsid w:val="00C86E84"/>
    <w:rsid w:val="00C87033"/>
    <w:rsid w:val="00C870AC"/>
    <w:rsid w:val="00C871A3"/>
    <w:rsid w:val="00C87E50"/>
    <w:rsid w:val="00C90198"/>
    <w:rsid w:val="00C91EEF"/>
    <w:rsid w:val="00C926E8"/>
    <w:rsid w:val="00C92709"/>
    <w:rsid w:val="00C930BD"/>
    <w:rsid w:val="00C931D0"/>
    <w:rsid w:val="00C93599"/>
    <w:rsid w:val="00C93AC0"/>
    <w:rsid w:val="00C94D3A"/>
    <w:rsid w:val="00C94D8D"/>
    <w:rsid w:val="00C94FCD"/>
    <w:rsid w:val="00C95298"/>
    <w:rsid w:val="00C952ED"/>
    <w:rsid w:val="00C95483"/>
    <w:rsid w:val="00C9568B"/>
    <w:rsid w:val="00C961CC"/>
    <w:rsid w:val="00C96719"/>
    <w:rsid w:val="00C967E1"/>
    <w:rsid w:val="00C96C15"/>
    <w:rsid w:val="00C96C6C"/>
    <w:rsid w:val="00C96D1A"/>
    <w:rsid w:val="00C9708D"/>
    <w:rsid w:val="00C97137"/>
    <w:rsid w:val="00C971E5"/>
    <w:rsid w:val="00C9728D"/>
    <w:rsid w:val="00C972DC"/>
    <w:rsid w:val="00C974A7"/>
    <w:rsid w:val="00C97B33"/>
    <w:rsid w:val="00CA05A8"/>
    <w:rsid w:val="00CA0C96"/>
    <w:rsid w:val="00CA1815"/>
    <w:rsid w:val="00CA185C"/>
    <w:rsid w:val="00CA1AE2"/>
    <w:rsid w:val="00CA1C6F"/>
    <w:rsid w:val="00CA2EB6"/>
    <w:rsid w:val="00CA32C9"/>
    <w:rsid w:val="00CA3399"/>
    <w:rsid w:val="00CA360E"/>
    <w:rsid w:val="00CA3A78"/>
    <w:rsid w:val="00CA3AA6"/>
    <w:rsid w:val="00CA5043"/>
    <w:rsid w:val="00CA5494"/>
    <w:rsid w:val="00CA591C"/>
    <w:rsid w:val="00CA6111"/>
    <w:rsid w:val="00CA6120"/>
    <w:rsid w:val="00CA6322"/>
    <w:rsid w:val="00CA638F"/>
    <w:rsid w:val="00CA6A68"/>
    <w:rsid w:val="00CA6AC1"/>
    <w:rsid w:val="00CA6B9A"/>
    <w:rsid w:val="00CB0096"/>
    <w:rsid w:val="00CB07A0"/>
    <w:rsid w:val="00CB0C6D"/>
    <w:rsid w:val="00CB1420"/>
    <w:rsid w:val="00CB16A3"/>
    <w:rsid w:val="00CB1745"/>
    <w:rsid w:val="00CB19E3"/>
    <w:rsid w:val="00CB226F"/>
    <w:rsid w:val="00CB2A8D"/>
    <w:rsid w:val="00CB2CF3"/>
    <w:rsid w:val="00CB3384"/>
    <w:rsid w:val="00CB3653"/>
    <w:rsid w:val="00CB39AB"/>
    <w:rsid w:val="00CB44C7"/>
    <w:rsid w:val="00CB475F"/>
    <w:rsid w:val="00CB4A5F"/>
    <w:rsid w:val="00CB4C4E"/>
    <w:rsid w:val="00CB4E99"/>
    <w:rsid w:val="00CB57B1"/>
    <w:rsid w:val="00CB5B01"/>
    <w:rsid w:val="00CB5E35"/>
    <w:rsid w:val="00CB6A19"/>
    <w:rsid w:val="00CB6AC8"/>
    <w:rsid w:val="00CB6BBC"/>
    <w:rsid w:val="00CB6D8C"/>
    <w:rsid w:val="00CB6FE2"/>
    <w:rsid w:val="00CB7366"/>
    <w:rsid w:val="00CB73B5"/>
    <w:rsid w:val="00CB7A6B"/>
    <w:rsid w:val="00CC0336"/>
    <w:rsid w:val="00CC0648"/>
    <w:rsid w:val="00CC0A3B"/>
    <w:rsid w:val="00CC0C9B"/>
    <w:rsid w:val="00CC16DC"/>
    <w:rsid w:val="00CC18FF"/>
    <w:rsid w:val="00CC19CB"/>
    <w:rsid w:val="00CC1BD8"/>
    <w:rsid w:val="00CC2250"/>
    <w:rsid w:val="00CC22BE"/>
    <w:rsid w:val="00CC2CD7"/>
    <w:rsid w:val="00CC2CEC"/>
    <w:rsid w:val="00CC2ED9"/>
    <w:rsid w:val="00CC33B7"/>
    <w:rsid w:val="00CC38A5"/>
    <w:rsid w:val="00CC3CB5"/>
    <w:rsid w:val="00CC3F34"/>
    <w:rsid w:val="00CC4130"/>
    <w:rsid w:val="00CC474A"/>
    <w:rsid w:val="00CC4B65"/>
    <w:rsid w:val="00CC4C06"/>
    <w:rsid w:val="00CC512C"/>
    <w:rsid w:val="00CC5958"/>
    <w:rsid w:val="00CC633D"/>
    <w:rsid w:val="00CC656D"/>
    <w:rsid w:val="00CC667D"/>
    <w:rsid w:val="00CC68DA"/>
    <w:rsid w:val="00CC7037"/>
    <w:rsid w:val="00CC704F"/>
    <w:rsid w:val="00CD017E"/>
    <w:rsid w:val="00CD08B6"/>
    <w:rsid w:val="00CD0B3E"/>
    <w:rsid w:val="00CD136D"/>
    <w:rsid w:val="00CD1CFD"/>
    <w:rsid w:val="00CD1EDE"/>
    <w:rsid w:val="00CD1FBE"/>
    <w:rsid w:val="00CD2EEA"/>
    <w:rsid w:val="00CD2FC5"/>
    <w:rsid w:val="00CD39D7"/>
    <w:rsid w:val="00CD3A2B"/>
    <w:rsid w:val="00CD3C02"/>
    <w:rsid w:val="00CD3E8B"/>
    <w:rsid w:val="00CD4B5E"/>
    <w:rsid w:val="00CD4F27"/>
    <w:rsid w:val="00CD5115"/>
    <w:rsid w:val="00CD5BFE"/>
    <w:rsid w:val="00CD64A3"/>
    <w:rsid w:val="00CD69D0"/>
    <w:rsid w:val="00CD6B48"/>
    <w:rsid w:val="00CD7006"/>
    <w:rsid w:val="00CD7116"/>
    <w:rsid w:val="00CD72EB"/>
    <w:rsid w:val="00CD7342"/>
    <w:rsid w:val="00CD767A"/>
    <w:rsid w:val="00CD7F27"/>
    <w:rsid w:val="00CD7F68"/>
    <w:rsid w:val="00CE0039"/>
    <w:rsid w:val="00CE0197"/>
    <w:rsid w:val="00CE02D0"/>
    <w:rsid w:val="00CE0306"/>
    <w:rsid w:val="00CE053D"/>
    <w:rsid w:val="00CE0A3C"/>
    <w:rsid w:val="00CE1107"/>
    <w:rsid w:val="00CE1248"/>
    <w:rsid w:val="00CE16AF"/>
    <w:rsid w:val="00CE18FA"/>
    <w:rsid w:val="00CE1E3E"/>
    <w:rsid w:val="00CE22A7"/>
    <w:rsid w:val="00CE24A9"/>
    <w:rsid w:val="00CE2950"/>
    <w:rsid w:val="00CE2FC0"/>
    <w:rsid w:val="00CE3CE2"/>
    <w:rsid w:val="00CE4449"/>
    <w:rsid w:val="00CE44BA"/>
    <w:rsid w:val="00CE480D"/>
    <w:rsid w:val="00CE4810"/>
    <w:rsid w:val="00CE4921"/>
    <w:rsid w:val="00CE5402"/>
    <w:rsid w:val="00CE7079"/>
    <w:rsid w:val="00CE710A"/>
    <w:rsid w:val="00CE73D5"/>
    <w:rsid w:val="00CE78C6"/>
    <w:rsid w:val="00CF013B"/>
    <w:rsid w:val="00CF027F"/>
    <w:rsid w:val="00CF09B3"/>
    <w:rsid w:val="00CF0FFE"/>
    <w:rsid w:val="00CF1BA5"/>
    <w:rsid w:val="00CF1E65"/>
    <w:rsid w:val="00CF2205"/>
    <w:rsid w:val="00CF2637"/>
    <w:rsid w:val="00CF2AE4"/>
    <w:rsid w:val="00CF2CA1"/>
    <w:rsid w:val="00CF2ED4"/>
    <w:rsid w:val="00CF3148"/>
    <w:rsid w:val="00CF3161"/>
    <w:rsid w:val="00CF3294"/>
    <w:rsid w:val="00CF37DD"/>
    <w:rsid w:val="00CF37DF"/>
    <w:rsid w:val="00CF3A05"/>
    <w:rsid w:val="00CF3E72"/>
    <w:rsid w:val="00CF4098"/>
    <w:rsid w:val="00CF4B23"/>
    <w:rsid w:val="00CF500A"/>
    <w:rsid w:val="00CF50D0"/>
    <w:rsid w:val="00CF5347"/>
    <w:rsid w:val="00CF6406"/>
    <w:rsid w:val="00CF6781"/>
    <w:rsid w:val="00CF7C79"/>
    <w:rsid w:val="00CF7E63"/>
    <w:rsid w:val="00D006DE"/>
    <w:rsid w:val="00D0089C"/>
    <w:rsid w:val="00D00B51"/>
    <w:rsid w:val="00D00F98"/>
    <w:rsid w:val="00D0100C"/>
    <w:rsid w:val="00D01365"/>
    <w:rsid w:val="00D01401"/>
    <w:rsid w:val="00D02119"/>
    <w:rsid w:val="00D027FE"/>
    <w:rsid w:val="00D02877"/>
    <w:rsid w:val="00D035A1"/>
    <w:rsid w:val="00D03C90"/>
    <w:rsid w:val="00D03C9A"/>
    <w:rsid w:val="00D03F75"/>
    <w:rsid w:val="00D04296"/>
    <w:rsid w:val="00D04910"/>
    <w:rsid w:val="00D04DE6"/>
    <w:rsid w:val="00D04FAF"/>
    <w:rsid w:val="00D050A5"/>
    <w:rsid w:val="00D0513E"/>
    <w:rsid w:val="00D0535C"/>
    <w:rsid w:val="00D0555A"/>
    <w:rsid w:val="00D059CD"/>
    <w:rsid w:val="00D05DF9"/>
    <w:rsid w:val="00D06C29"/>
    <w:rsid w:val="00D06FF9"/>
    <w:rsid w:val="00D07024"/>
    <w:rsid w:val="00D073F4"/>
    <w:rsid w:val="00D0779D"/>
    <w:rsid w:val="00D078EB"/>
    <w:rsid w:val="00D07F54"/>
    <w:rsid w:val="00D102A5"/>
    <w:rsid w:val="00D111C5"/>
    <w:rsid w:val="00D11223"/>
    <w:rsid w:val="00D115A9"/>
    <w:rsid w:val="00D11D18"/>
    <w:rsid w:val="00D11FD2"/>
    <w:rsid w:val="00D120A7"/>
    <w:rsid w:val="00D126A2"/>
    <w:rsid w:val="00D12B18"/>
    <w:rsid w:val="00D13BC8"/>
    <w:rsid w:val="00D1485E"/>
    <w:rsid w:val="00D149D1"/>
    <w:rsid w:val="00D14B80"/>
    <w:rsid w:val="00D14C74"/>
    <w:rsid w:val="00D1546A"/>
    <w:rsid w:val="00D15850"/>
    <w:rsid w:val="00D1689A"/>
    <w:rsid w:val="00D16E84"/>
    <w:rsid w:val="00D16F77"/>
    <w:rsid w:val="00D178DC"/>
    <w:rsid w:val="00D1799E"/>
    <w:rsid w:val="00D17A70"/>
    <w:rsid w:val="00D17EAC"/>
    <w:rsid w:val="00D2013A"/>
    <w:rsid w:val="00D20352"/>
    <w:rsid w:val="00D20B4B"/>
    <w:rsid w:val="00D20C6C"/>
    <w:rsid w:val="00D20D01"/>
    <w:rsid w:val="00D210F6"/>
    <w:rsid w:val="00D2187E"/>
    <w:rsid w:val="00D21A74"/>
    <w:rsid w:val="00D227F3"/>
    <w:rsid w:val="00D232AD"/>
    <w:rsid w:val="00D236E0"/>
    <w:rsid w:val="00D24639"/>
    <w:rsid w:val="00D248A0"/>
    <w:rsid w:val="00D24992"/>
    <w:rsid w:val="00D24F1F"/>
    <w:rsid w:val="00D2506A"/>
    <w:rsid w:val="00D25E0F"/>
    <w:rsid w:val="00D26165"/>
    <w:rsid w:val="00D26817"/>
    <w:rsid w:val="00D26A1D"/>
    <w:rsid w:val="00D26E4D"/>
    <w:rsid w:val="00D26E75"/>
    <w:rsid w:val="00D27167"/>
    <w:rsid w:val="00D274B0"/>
    <w:rsid w:val="00D278D6"/>
    <w:rsid w:val="00D27B94"/>
    <w:rsid w:val="00D27E44"/>
    <w:rsid w:val="00D302CF"/>
    <w:rsid w:val="00D30663"/>
    <w:rsid w:val="00D3088F"/>
    <w:rsid w:val="00D30A67"/>
    <w:rsid w:val="00D31225"/>
    <w:rsid w:val="00D33219"/>
    <w:rsid w:val="00D3354D"/>
    <w:rsid w:val="00D3482F"/>
    <w:rsid w:val="00D34844"/>
    <w:rsid w:val="00D34F66"/>
    <w:rsid w:val="00D34FC7"/>
    <w:rsid w:val="00D3543A"/>
    <w:rsid w:val="00D35861"/>
    <w:rsid w:val="00D35FA8"/>
    <w:rsid w:val="00D36083"/>
    <w:rsid w:val="00D361EC"/>
    <w:rsid w:val="00D36B93"/>
    <w:rsid w:val="00D36C32"/>
    <w:rsid w:val="00D371FA"/>
    <w:rsid w:val="00D3735C"/>
    <w:rsid w:val="00D3797B"/>
    <w:rsid w:val="00D37ACA"/>
    <w:rsid w:val="00D37B63"/>
    <w:rsid w:val="00D37B7B"/>
    <w:rsid w:val="00D37CD9"/>
    <w:rsid w:val="00D37F77"/>
    <w:rsid w:val="00D40237"/>
    <w:rsid w:val="00D40336"/>
    <w:rsid w:val="00D40337"/>
    <w:rsid w:val="00D40547"/>
    <w:rsid w:val="00D409C3"/>
    <w:rsid w:val="00D40A35"/>
    <w:rsid w:val="00D41080"/>
    <w:rsid w:val="00D414A7"/>
    <w:rsid w:val="00D414C7"/>
    <w:rsid w:val="00D4214E"/>
    <w:rsid w:val="00D42597"/>
    <w:rsid w:val="00D42E42"/>
    <w:rsid w:val="00D42FAB"/>
    <w:rsid w:val="00D432AE"/>
    <w:rsid w:val="00D435B3"/>
    <w:rsid w:val="00D435B9"/>
    <w:rsid w:val="00D4393D"/>
    <w:rsid w:val="00D43A01"/>
    <w:rsid w:val="00D43AF8"/>
    <w:rsid w:val="00D43F85"/>
    <w:rsid w:val="00D4454F"/>
    <w:rsid w:val="00D445C1"/>
    <w:rsid w:val="00D4479E"/>
    <w:rsid w:val="00D448A9"/>
    <w:rsid w:val="00D44B1D"/>
    <w:rsid w:val="00D44CA7"/>
    <w:rsid w:val="00D45997"/>
    <w:rsid w:val="00D466BB"/>
    <w:rsid w:val="00D466E8"/>
    <w:rsid w:val="00D46CEF"/>
    <w:rsid w:val="00D46F04"/>
    <w:rsid w:val="00D4706E"/>
    <w:rsid w:val="00D470DB"/>
    <w:rsid w:val="00D4735D"/>
    <w:rsid w:val="00D47BA2"/>
    <w:rsid w:val="00D47F37"/>
    <w:rsid w:val="00D5005B"/>
    <w:rsid w:val="00D50086"/>
    <w:rsid w:val="00D5063A"/>
    <w:rsid w:val="00D50673"/>
    <w:rsid w:val="00D5083B"/>
    <w:rsid w:val="00D508B8"/>
    <w:rsid w:val="00D50A38"/>
    <w:rsid w:val="00D50F70"/>
    <w:rsid w:val="00D514E2"/>
    <w:rsid w:val="00D51621"/>
    <w:rsid w:val="00D518D2"/>
    <w:rsid w:val="00D51D7C"/>
    <w:rsid w:val="00D521A9"/>
    <w:rsid w:val="00D522A2"/>
    <w:rsid w:val="00D524A4"/>
    <w:rsid w:val="00D52918"/>
    <w:rsid w:val="00D52A47"/>
    <w:rsid w:val="00D52A77"/>
    <w:rsid w:val="00D53990"/>
    <w:rsid w:val="00D53A45"/>
    <w:rsid w:val="00D53A54"/>
    <w:rsid w:val="00D53AD8"/>
    <w:rsid w:val="00D53BC4"/>
    <w:rsid w:val="00D53E58"/>
    <w:rsid w:val="00D546FE"/>
    <w:rsid w:val="00D5476B"/>
    <w:rsid w:val="00D548C9"/>
    <w:rsid w:val="00D55623"/>
    <w:rsid w:val="00D557A2"/>
    <w:rsid w:val="00D55E8F"/>
    <w:rsid w:val="00D56366"/>
    <w:rsid w:val="00D56C2F"/>
    <w:rsid w:val="00D57B25"/>
    <w:rsid w:val="00D57E3B"/>
    <w:rsid w:val="00D607CE"/>
    <w:rsid w:val="00D60BC7"/>
    <w:rsid w:val="00D60CAD"/>
    <w:rsid w:val="00D61483"/>
    <w:rsid w:val="00D62225"/>
    <w:rsid w:val="00D62347"/>
    <w:rsid w:val="00D62959"/>
    <w:rsid w:val="00D6348D"/>
    <w:rsid w:val="00D65299"/>
    <w:rsid w:val="00D656F4"/>
    <w:rsid w:val="00D65C3A"/>
    <w:rsid w:val="00D65DE9"/>
    <w:rsid w:val="00D669E0"/>
    <w:rsid w:val="00D66C0A"/>
    <w:rsid w:val="00D66C3D"/>
    <w:rsid w:val="00D66FA6"/>
    <w:rsid w:val="00D6750A"/>
    <w:rsid w:val="00D67588"/>
    <w:rsid w:val="00D67687"/>
    <w:rsid w:val="00D67740"/>
    <w:rsid w:val="00D67C24"/>
    <w:rsid w:val="00D707DD"/>
    <w:rsid w:val="00D70808"/>
    <w:rsid w:val="00D708E3"/>
    <w:rsid w:val="00D71372"/>
    <w:rsid w:val="00D71B45"/>
    <w:rsid w:val="00D7200B"/>
    <w:rsid w:val="00D721F6"/>
    <w:rsid w:val="00D722F7"/>
    <w:rsid w:val="00D72A46"/>
    <w:rsid w:val="00D72A7B"/>
    <w:rsid w:val="00D72B19"/>
    <w:rsid w:val="00D72FEA"/>
    <w:rsid w:val="00D734A7"/>
    <w:rsid w:val="00D7356C"/>
    <w:rsid w:val="00D737A2"/>
    <w:rsid w:val="00D74017"/>
    <w:rsid w:val="00D74B97"/>
    <w:rsid w:val="00D75B19"/>
    <w:rsid w:val="00D76094"/>
    <w:rsid w:val="00D7655D"/>
    <w:rsid w:val="00D76B71"/>
    <w:rsid w:val="00D77321"/>
    <w:rsid w:val="00D77BA2"/>
    <w:rsid w:val="00D77CD7"/>
    <w:rsid w:val="00D8004C"/>
    <w:rsid w:val="00D80132"/>
    <w:rsid w:val="00D80211"/>
    <w:rsid w:val="00D80621"/>
    <w:rsid w:val="00D809F7"/>
    <w:rsid w:val="00D80AA0"/>
    <w:rsid w:val="00D819E4"/>
    <w:rsid w:val="00D81C4F"/>
    <w:rsid w:val="00D81D2F"/>
    <w:rsid w:val="00D81D31"/>
    <w:rsid w:val="00D82018"/>
    <w:rsid w:val="00D825F4"/>
    <w:rsid w:val="00D82B03"/>
    <w:rsid w:val="00D82B97"/>
    <w:rsid w:val="00D82BDE"/>
    <w:rsid w:val="00D82D21"/>
    <w:rsid w:val="00D8317A"/>
    <w:rsid w:val="00D8331C"/>
    <w:rsid w:val="00D83623"/>
    <w:rsid w:val="00D836D1"/>
    <w:rsid w:val="00D84692"/>
    <w:rsid w:val="00D84D23"/>
    <w:rsid w:val="00D85473"/>
    <w:rsid w:val="00D85C8F"/>
    <w:rsid w:val="00D85E53"/>
    <w:rsid w:val="00D85E75"/>
    <w:rsid w:val="00D86329"/>
    <w:rsid w:val="00D865B1"/>
    <w:rsid w:val="00D867B8"/>
    <w:rsid w:val="00D86B17"/>
    <w:rsid w:val="00D8714F"/>
    <w:rsid w:val="00D87B4B"/>
    <w:rsid w:val="00D87EBA"/>
    <w:rsid w:val="00D87FB9"/>
    <w:rsid w:val="00D90BFB"/>
    <w:rsid w:val="00D91055"/>
    <w:rsid w:val="00D91407"/>
    <w:rsid w:val="00D91DC2"/>
    <w:rsid w:val="00D91F57"/>
    <w:rsid w:val="00D91F83"/>
    <w:rsid w:val="00D9215E"/>
    <w:rsid w:val="00D922DB"/>
    <w:rsid w:val="00D92CD0"/>
    <w:rsid w:val="00D92FB1"/>
    <w:rsid w:val="00D93041"/>
    <w:rsid w:val="00D93C94"/>
    <w:rsid w:val="00D948F6"/>
    <w:rsid w:val="00D9580D"/>
    <w:rsid w:val="00D96AC0"/>
    <w:rsid w:val="00D97540"/>
    <w:rsid w:val="00D97A1E"/>
    <w:rsid w:val="00D97ABB"/>
    <w:rsid w:val="00D97D7F"/>
    <w:rsid w:val="00DA009F"/>
    <w:rsid w:val="00DA0181"/>
    <w:rsid w:val="00DA0602"/>
    <w:rsid w:val="00DA0A65"/>
    <w:rsid w:val="00DA0BAB"/>
    <w:rsid w:val="00DA10B7"/>
    <w:rsid w:val="00DA1420"/>
    <w:rsid w:val="00DA1477"/>
    <w:rsid w:val="00DA1A3C"/>
    <w:rsid w:val="00DA2110"/>
    <w:rsid w:val="00DA21A6"/>
    <w:rsid w:val="00DA2325"/>
    <w:rsid w:val="00DA24F4"/>
    <w:rsid w:val="00DA2737"/>
    <w:rsid w:val="00DA273E"/>
    <w:rsid w:val="00DA3016"/>
    <w:rsid w:val="00DA3E3A"/>
    <w:rsid w:val="00DA409C"/>
    <w:rsid w:val="00DA4354"/>
    <w:rsid w:val="00DA43D7"/>
    <w:rsid w:val="00DA4512"/>
    <w:rsid w:val="00DA456E"/>
    <w:rsid w:val="00DA4C05"/>
    <w:rsid w:val="00DA4C3E"/>
    <w:rsid w:val="00DA4E75"/>
    <w:rsid w:val="00DA5690"/>
    <w:rsid w:val="00DA5DA2"/>
    <w:rsid w:val="00DA63B5"/>
    <w:rsid w:val="00DA6897"/>
    <w:rsid w:val="00DA6DDA"/>
    <w:rsid w:val="00DA6EDA"/>
    <w:rsid w:val="00DA7C95"/>
    <w:rsid w:val="00DA7E97"/>
    <w:rsid w:val="00DB0A71"/>
    <w:rsid w:val="00DB0B03"/>
    <w:rsid w:val="00DB0BE8"/>
    <w:rsid w:val="00DB0EB6"/>
    <w:rsid w:val="00DB1448"/>
    <w:rsid w:val="00DB189E"/>
    <w:rsid w:val="00DB1A8E"/>
    <w:rsid w:val="00DB20F0"/>
    <w:rsid w:val="00DB2204"/>
    <w:rsid w:val="00DB2447"/>
    <w:rsid w:val="00DB28D1"/>
    <w:rsid w:val="00DB2BD1"/>
    <w:rsid w:val="00DB3271"/>
    <w:rsid w:val="00DB33D0"/>
    <w:rsid w:val="00DB3808"/>
    <w:rsid w:val="00DB3868"/>
    <w:rsid w:val="00DB39B3"/>
    <w:rsid w:val="00DB3C8E"/>
    <w:rsid w:val="00DB3FBA"/>
    <w:rsid w:val="00DB406E"/>
    <w:rsid w:val="00DB4369"/>
    <w:rsid w:val="00DB454F"/>
    <w:rsid w:val="00DB4D55"/>
    <w:rsid w:val="00DB4ED4"/>
    <w:rsid w:val="00DB5149"/>
    <w:rsid w:val="00DB5562"/>
    <w:rsid w:val="00DB5F08"/>
    <w:rsid w:val="00DB6504"/>
    <w:rsid w:val="00DB6606"/>
    <w:rsid w:val="00DB6876"/>
    <w:rsid w:val="00DB68B0"/>
    <w:rsid w:val="00DB6A55"/>
    <w:rsid w:val="00DB702D"/>
    <w:rsid w:val="00DB770E"/>
    <w:rsid w:val="00DB7AF3"/>
    <w:rsid w:val="00DB7B01"/>
    <w:rsid w:val="00DB7C80"/>
    <w:rsid w:val="00DC02D1"/>
    <w:rsid w:val="00DC0467"/>
    <w:rsid w:val="00DC05B3"/>
    <w:rsid w:val="00DC07F9"/>
    <w:rsid w:val="00DC0913"/>
    <w:rsid w:val="00DC09CE"/>
    <w:rsid w:val="00DC0BB3"/>
    <w:rsid w:val="00DC0EE2"/>
    <w:rsid w:val="00DC0EE5"/>
    <w:rsid w:val="00DC0F45"/>
    <w:rsid w:val="00DC1165"/>
    <w:rsid w:val="00DC153C"/>
    <w:rsid w:val="00DC2019"/>
    <w:rsid w:val="00DC2C5A"/>
    <w:rsid w:val="00DC3F28"/>
    <w:rsid w:val="00DC4344"/>
    <w:rsid w:val="00DC4456"/>
    <w:rsid w:val="00DC45CE"/>
    <w:rsid w:val="00DC4694"/>
    <w:rsid w:val="00DC4E35"/>
    <w:rsid w:val="00DC502A"/>
    <w:rsid w:val="00DC5504"/>
    <w:rsid w:val="00DC58CE"/>
    <w:rsid w:val="00DC5B2A"/>
    <w:rsid w:val="00DC5C0B"/>
    <w:rsid w:val="00DC5C77"/>
    <w:rsid w:val="00DC5F58"/>
    <w:rsid w:val="00DC632F"/>
    <w:rsid w:val="00DC6446"/>
    <w:rsid w:val="00DC7727"/>
    <w:rsid w:val="00DC7734"/>
    <w:rsid w:val="00DD000D"/>
    <w:rsid w:val="00DD0207"/>
    <w:rsid w:val="00DD0542"/>
    <w:rsid w:val="00DD0684"/>
    <w:rsid w:val="00DD089C"/>
    <w:rsid w:val="00DD0B99"/>
    <w:rsid w:val="00DD0EC1"/>
    <w:rsid w:val="00DD0FB7"/>
    <w:rsid w:val="00DD1056"/>
    <w:rsid w:val="00DD15B6"/>
    <w:rsid w:val="00DD17A1"/>
    <w:rsid w:val="00DD1803"/>
    <w:rsid w:val="00DD1A27"/>
    <w:rsid w:val="00DD1A99"/>
    <w:rsid w:val="00DD1E3F"/>
    <w:rsid w:val="00DD1EDB"/>
    <w:rsid w:val="00DD250F"/>
    <w:rsid w:val="00DD29DA"/>
    <w:rsid w:val="00DD2BC9"/>
    <w:rsid w:val="00DD3079"/>
    <w:rsid w:val="00DD30A6"/>
    <w:rsid w:val="00DD34FC"/>
    <w:rsid w:val="00DD3B02"/>
    <w:rsid w:val="00DD3C48"/>
    <w:rsid w:val="00DD42B3"/>
    <w:rsid w:val="00DD449A"/>
    <w:rsid w:val="00DD48F1"/>
    <w:rsid w:val="00DD4A81"/>
    <w:rsid w:val="00DD4D53"/>
    <w:rsid w:val="00DD51D7"/>
    <w:rsid w:val="00DD5B9F"/>
    <w:rsid w:val="00DD5FBE"/>
    <w:rsid w:val="00DD6497"/>
    <w:rsid w:val="00DD649C"/>
    <w:rsid w:val="00DD6DEF"/>
    <w:rsid w:val="00DD6FFC"/>
    <w:rsid w:val="00DD7A32"/>
    <w:rsid w:val="00DD7A67"/>
    <w:rsid w:val="00DD7E9D"/>
    <w:rsid w:val="00DE046C"/>
    <w:rsid w:val="00DE10AE"/>
    <w:rsid w:val="00DE122F"/>
    <w:rsid w:val="00DE1484"/>
    <w:rsid w:val="00DE15B5"/>
    <w:rsid w:val="00DE165F"/>
    <w:rsid w:val="00DE172F"/>
    <w:rsid w:val="00DE1923"/>
    <w:rsid w:val="00DE1C67"/>
    <w:rsid w:val="00DE22CA"/>
    <w:rsid w:val="00DE24F0"/>
    <w:rsid w:val="00DE272F"/>
    <w:rsid w:val="00DE2A4A"/>
    <w:rsid w:val="00DE2BF0"/>
    <w:rsid w:val="00DE360C"/>
    <w:rsid w:val="00DE4067"/>
    <w:rsid w:val="00DE4162"/>
    <w:rsid w:val="00DE444B"/>
    <w:rsid w:val="00DE501F"/>
    <w:rsid w:val="00DE527C"/>
    <w:rsid w:val="00DE6327"/>
    <w:rsid w:val="00DE6389"/>
    <w:rsid w:val="00DE6477"/>
    <w:rsid w:val="00DE6604"/>
    <w:rsid w:val="00DE6944"/>
    <w:rsid w:val="00DE7D54"/>
    <w:rsid w:val="00DF01C8"/>
    <w:rsid w:val="00DF0606"/>
    <w:rsid w:val="00DF0C6B"/>
    <w:rsid w:val="00DF1529"/>
    <w:rsid w:val="00DF1C3B"/>
    <w:rsid w:val="00DF1F73"/>
    <w:rsid w:val="00DF2104"/>
    <w:rsid w:val="00DF23DF"/>
    <w:rsid w:val="00DF296D"/>
    <w:rsid w:val="00DF346B"/>
    <w:rsid w:val="00DF34D1"/>
    <w:rsid w:val="00DF3B8B"/>
    <w:rsid w:val="00DF3CE2"/>
    <w:rsid w:val="00DF406A"/>
    <w:rsid w:val="00DF433A"/>
    <w:rsid w:val="00DF444B"/>
    <w:rsid w:val="00DF4B02"/>
    <w:rsid w:val="00DF4B66"/>
    <w:rsid w:val="00DF4FB7"/>
    <w:rsid w:val="00DF50C0"/>
    <w:rsid w:val="00DF5114"/>
    <w:rsid w:val="00DF5CC4"/>
    <w:rsid w:val="00DF5E09"/>
    <w:rsid w:val="00DF607A"/>
    <w:rsid w:val="00DF632C"/>
    <w:rsid w:val="00DF6335"/>
    <w:rsid w:val="00DF6658"/>
    <w:rsid w:val="00DF6665"/>
    <w:rsid w:val="00DF6706"/>
    <w:rsid w:val="00DF6C43"/>
    <w:rsid w:val="00DF6CC5"/>
    <w:rsid w:val="00DF720C"/>
    <w:rsid w:val="00DF7263"/>
    <w:rsid w:val="00DF7B5E"/>
    <w:rsid w:val="00DF7B87"/>
    <w:rsid w:val="00DF7C2D"/>
    <w:rsid w:val="00DF7FDC"/>
    <w:rsid w:val="00E00274"/>
    <w:rsid w:val="00E00C92"/>
    <w:rsid w:val="00E00F74"/>
    <w:rsid w:val="00E01237"/>
    <w:rsid w:val="00E013F7"/>
    <w:rsid w:val="00E01473"/>
    <w:rsid w:val="00E01806"/>
    <w:rsid w:val="00E01BC0"/>
    <w:rsid w:val="00E01E6B"/>
    <w:rsid w:val="00E021B6"/>
    <w:rsid w:val="00E025E9"/>
    <w:rsid w:val="00E026E3"/>
    <w:rsid w:val="00E028F0"/>
    <w:rsid w:val="00E029DA"/>
    <w:rsid w:val="00E0307F"/>
    <w:rsid w:val="00E03643"/>
    <w:rsid w:val="00E03853"/>
    <w:rsid w:val="00E0400F"/>
    <w:rsid w:val="00E04273"/>
    <w:rsid w:val="00E04747"/>
    <w:rsid w:val="00E05009"/>
    <w:rsid w:val="00E05291"/>
    <w:rsid w:val="00E056DF"/>
    <w:rsid w:val="00E05C4E"/>
    <w:rsid w:val="00E06271"/>
    <w:rsid w:val="00E0679F"/>
    <w:rsid w:val="00E0689D"/>
    <w:rsid w:val="00E07093"/>
    <w:rsid w:val="00E07557"/>
    <w:rsid w:val="00E075E9"/>
    <w:rsid w:val="00E076B7"/>
    <w:rsid w:val="00E077CB"/>
    <w:rsid w:val="00E07C66"/>
    <w:rsid w:val="00E1020F"/>
    <w:rsid w:val="00E10914"/>
    <w:rsid w:val="00E10C24"/>
    <w:rsid w:val="00E11674"/>
    <w:rsid w:val="00E11974"/>
    <w:rsid w:val="00E11CC3"/>
    <w:rsid w:val="00E120F5"/>
    <w:rsid w:val="00E12435"/>
    <w:rsid w:val="00E12557"/>
    <w:rsid w:val="00E12961"/>
    <w:rsid w:val="00E12AAE"/>
    <w:rsid w:val="00E13CAA"/>
    <w:rsid w:val="00E13FC6"/>
    <w:rsid w:val="00E142E4"/>
    <w:rsid w:val="00E14DC9"/>
    <w:rsid w:val="00E14EF6"/>
    <w:rsid w:val="00E150ED"/>
    <w:rsid w:val="00E15280"/>
    <w:rsid w:val="00E156DB"/>
    <w:rsid w:val="00E15844"/>
    <w:rsid w:val="00E159C5"/>
    <w:rsid w:val="00E170FC"/>
    <w:rsid w:val="00E1728F"/>
    <w:rsid w:val="00E17305"/>
    <w:rsid w:val="00E17FE7"/>
    <w:rsid w:val="00E20246"/>
    <w:rsid w:val="00E202D5"/>
    <w:rsid w:val="00E20D19"/>
    <w:rsid w:val="00E20F3D"/>
    <w:rsid w:val="00E214EA"/>
    <w:rsid w:val="00E21590"/>
    <w:rsid w:val="00E227AE"/>
    <w:rsid w:val="00E22DDE"/>
    <w:rsid w:val="00E23322"/>
    <w:rsid w:val="00E237A1"/>
    <w:rsid w:val="00E23C11"/>
    <w:rsid w:val="00E23C36"/>
    <w:rsid w:val="00E23D77"/>
    <w:rsid w:val="00E24B95"/>
    <w:rsid w:val="00E24DD7"/>
    <w:rsid w:val="00E24DEF"/>
    <w:rsid w:val="00E24F10"/>
    <w:rsid w:val="00E255F5"/>
    <w:rsid w:val="00E2595B"/>
    <w:rsid w:val="00E25AEB"/>
    <w:rsid w:val="00E26199"/>
    <w:rsid w:val="00E262F0"/>
    <w:rsid w:val="00E267E2"/>
    <w:rsid w:val="00E273F5"/>
    <w:rsid w:val="00E2754C"/>
    <w:rsid w:val="00E27714"/>
    <w:rsid w:val="00E27DB8"/>
    <w:rsid w:val="00E27E0A"/>
    <w:rsid w:val="00E301C5"/>
    <w:rsid w:val="00E3073E"/>
    <w:rsid w:val="00E30A64"/>
    <w:rsid w:val="00E30D96"/>
    <w:rsid w:val="00E311D8"/>
    <w:rsid w:val="00E3185B"/>
    <w:rsid w:val="00E31DB1"/>
    <w:rsid w:val="00E326D7"/>
    <w:rsid w:val="00E32864"/>
    <w:rsid w:val="00E33542"/>
    <w:rsid w:val="00E340AE"/>
    <w:rsid w:val="00E341CA"/>
    <w:rsid w:val="00E344F9"/>
    <w:rsid w:val="00E346BF"/>
    <w:rsid w:val="00E3479B"/>
    <w:rsid w:val="00E34C36"/>
    <w:rsid w:val="00E34E4F"/>
    <w:rsid w:val="00E35307"/>
    <w:rsid w:val="00E3566B"/>
    <w:rsid w:val="00E3575F"/>
    <w:rsid w:val="00E35772"/>
    <w:rsid w:val="00E3581A"/>
    <w:rsid w:val="00E36554"/>
    <w:rsid w:val="00E366E7"/>
    <w:rsid w:val="00E367C1"/>
    <w:rsid w:val="00E36C73"/>
    <w:rsid w:val="00E37149"/>
    <w:rsid w:val="00E371F7"/>
    <w:rsid w:val="00E37321"/>
    <w:rsid w:val="00E40CDE"/>
    <w:rsid w:val="00E41F08"/>
    <w:rsid w:val="00E4222B"/>
    <w:rsid w:val="00E42239"/>
    <w:rsid w:val="00E42CDB"/>
    <w:rsid w:val="00E437E2"/>
    <w:rsid w:val="00E43810"/>
    <w:rsid w:val="00E4388F"/>
    <w:rsid w:val="00E43BF6"/>
    <w:rsid w:val="00E43CE8"/>
    <w:rsid w:val="00E43D90"/>
    <w:rsid w:val="00E4452E"/>
    <w:rsid w:val="00E44AE9"/>
    <w:rsid w:val="00E456E2"/>
    <w:rsid w:val="00E45C52"/>
    <w:rsid w:val="00E46008"/>
    <w:rsid w:val="00E461D1"/>
    <w:rsid w:val="00E461F7"/>
    <w:rsid w:val="00E464A8"/>
    <w:rsid w:val="00E469CD"/>
    <w:rsid w:val="00E46B8F"/>
    <w:rsid w:val="00E476B9"/>
    <w:rsid w:val="00E501F3"/>
    <w:rsid w:val="00E512EC"/>
    <w:rsid w:val="00E5196F"/>
    <w:rsid w:val="00E51C57"/>
    <w:rsid w:val="00E52305"/>
    <w:rsid w:val="00E52436"/>
    <w:rsid w:val="00E524B0"/>
    <w:rsid w:val="00E52C60"/>
    <w:rsid w:val="00E53675"/>
    <w:rsid w:val="00E536B3"/>
    <w:rsid w:val="00E53701"/>
    <w:rsid w:val="00E537C5"/>
    <w:rsid w:val="00E5428C"/>
    <w:rsid w:val="00E55241"/>
    <w:rsid w:val="00E552B4"/>
    <w:rsid w:val="00E55420"/>
    <w:rsid w:val="00E55E81"/>
    <w:rsid w:val="00E55EE2"/>
    <w:rsid w:val="00E57377"/>
    <w:rsid w:val="00E57418"/>
    <w:rsid w:val="00E57937"/>
    <w:rsid w:val="00E579C8"/>
    <w:rsid w:val="00E57D60"/>
    <w:rsid w:val="00E6000D"/>
    <w:rsid w:val="00E60026"/>
    <w:rsid w:val="00E6019E"/>
    <w:rsid w:val="00E60278"/>
    <w:rsid w:val="00E6042B"/>
    <w:rsid w:val="00E6044B"/>
    <w:rsid w:val="00E60552"/>
    <w:rsid w:val="00E60799"/>
    <w:rsid w:val="00E607C4"/>
    <w:rsid w:val="00E607D2"/>
    <w:rsid w:val="00E62810"/>
    <w:rsid w:val="00E62FA5"/>
    <w:rsid w:val="00E63097"/>
    <w:rsid w:val="00E639E2"/>
    <w:rsid w:val="00E63FA6"/>
    <w:rsid w:val="00E64664"/>
    <w:rsid w:val="00E64710"/>
    <w:rsid w:val="00E647C5"/>
    <w:rsid w:val="00E64B93"/>
    <w:rsid w:val="00E64BFA"/>
    <w:rsid w:val="00E653C4"/>
    <w:rsid w:val="00E655B6"/>
    <w:rsid w:val="00E6579E"/>
    <w:rsid w:val="00E65B4C"/>
    <w:rsid w:val="00E65D3B"/>
    <w:rsid w:val="00E65FD0"/>
    <w:rsid w:val="00E66023"/>
    <w:rsid w:val="00E662F5"/>
    <w:rsid w:val="00E66548"/>
    <w:rsid w:val="00E66673"/>
    <w:rsid w:val="00E66958"/>
    <w:rsid w:val="00E66A7E"/>
    <w:rsid w:val="00E66AEA"/>
    <w:rsid w:val="00E66C9C"/>
    <w:rsid w:val="00E6726A"/>
    <w:rsid w:val="00E67339"/>
    <w:rsid w:val="00E676BA"/>
    <w:rsid w:val="00E67B35"/>
    <w:rsid w:val="00E67ED2"/>
    <w:rsid w:val="00E70027"/>
    <w:rsid w:val="00E70123"/>
    <w:rsid w:val="00E70613"/>
    <w:rsid w:val="00E70677"/>
    <w:rsid w:val="00E70A0E"/>
    <w:rsid w:val="00E711E0"/>
    <w:rsid w:val="00E71407"/>
    <w:rsid w:val="00E71452"/>
    <w:rsid w:val="00E71D05"/>
    <w:rsid w:val="00E71E85"/>
    <w:rsid w:val="00E7296E"/>
    <w:rsid w:val="00E72A27"/>
    <w:rsid w:val="00E73226"/>
    <w:rsid w:val="00E734AC"/>
    <w:rsid w:val="00E74770"/>
    <w:rsid w:val="00E74A58"/>
    <w:rsid w:val="00E75097"/>
    <w:rsid w:val="00E751B0"/>
    <w:rsid w:val="00E754A3"/>
    <w:rsid w:val="00E7553B"/>
    <w:rsid w:val="00E7571A"/>
    <w:rsid w:val="00E76C8A"/>
    <w:rsid w:val="00E76E38"/>
    <w:rsid w:val="00E77052"/>
    <w:rsid w:val="00E771C7"/>
    <w:rsid w:val="00E77219"/>
    <w:rsid w:val="00E772A3"/>
    <w:rsid w:val="00E77785"/>
    <w:rsid w:val="00E77CFE"/>
    <w:rsid w:val="00E80879"/>
    <w:rsid w:val="00E81266"/>
    <w:rsid w:val="00E81A03"/>
    <w:rsid w:val="00E81A10"/>
    <w:rsid w:val="00E81B36"/>
    <w:rsid w:val="00E8252C"/>
    <w:rsid w:val="00E82E8D"/>
    <w:rsid w:val="00E83649"/>
    <w:rsid w:val="00E8384D"/>
    <w:rsid w:val="00E83AEC"/>
    <w:rsid w:val="00E847BF"/>
    <w:rsid w:val="00E84A98"/>
    <w:rsid w:val="00E851DB"/>
    <w:rsid w:val="00E853B6"/>
    <w:rsid w:val="00E853D2"/>
    <w:rsid w:val="00E85AAE"/>
    <w:rsid w:val="00E85CD3"/>
    <w:rsid w:val="00E85E19"/>
    <w:rsid w:val="00E8670C"/>
    <w:rsid w:val="00E868DE"/>
    <w:rsid w:val="00E8692C"/>
    <w:rsid w:val="00E87671"/>
    <w:rsid w:val="00E87A62"/>
    <w:rsid w:val="00E87BE9"/>
    <w:rsid w:val="00E90156"/>
    <w:rsid w:val="00E9058F"/>
    <w:rsid w:val="00E90F3A"/>
    <w:rsid w:val="00E9110E"/>
    <w:rsid w:val="00E91112"/>
    <w:rsid w:val="00E91248"/>
    <w:rsid w:val="00E917E9"/>
    <w:rsid w:val="00E9185A"/>
    <w:rsid w:val="00E919DB"/>
    <w:rsid w:val="00E919FF"/>
    <w:rsid w:val="00E91C58"/>
    <w:rsid w:val="00E91E99"/>
    <w:rsid w:val="00E922C3"/>
    <w:rsid w:val="00E92C0E"/>
    <w:rsid w:val="00E92D76"/>
    <w:rsid w:val="00E9316E"/>
    <w:rsid w:val="00E933E3"/>
    <w:rsid w:val="00E93EB1"/>
    <w:rsid w:val="00E94A27"/>
    <w:rsid w:val="00E952DB"/>
    <w:rsid w:val="00E95773"/>
    <w:rsid w:val="00E95F51"/>
    <w:rsid w:val="00E9683C"/>
    <w:rsid w:val="00E96B2E"/>
    <w:rsid w:val="00E96D31"/>
    <w:rsid w:val="00E96E44"/>
    <w:rsid w:val="00E97405"/>
    <w:rsid w:val="00E978A1"/>
    <w:rsid w:val="00E97975"/>
    <w:rsid w:val="00EA00F8"/>
    <w:rsid w:val="00EA05C7"/>
    <w:rsid w:val="00EA06AF"/>
    <w:rsid w:val="00EA0703"/>
    <w:rsid w:val="00EA0758"/>
    <w:rsid w:val="00EA09BB"/>
    <w:rsid w:val="00EA175E"/>
    <w:rsid w:val="00EA195B"/>
    <w:rsid w:val="00EA1F7A"/>
    <w:rsid w:val="00EA2265"/>
    <w:rsid w:val="00EA236D"/>
    <w:rsid w:val="00EA24D7"/>
    <w:rsid w:val="00EA3515"/>
    <w:rsid w:val="00EA39C5"/>
    <w:rsid w:val="00EA3B48"/>
    <w:rsid w:val="00EA4053"/>
    <w:rsid w:val="00EA44A0"/>
    <w:rsid w:val="00EA563E"/>
    <w:rsid w:val="00EA5797"/>
    <w:rsid w:val="00EA5E5A"/>
    <w:rsid w:val="00EA5F0C"/>
    <w:rsid w:val="00EA653F"/>
    <w:rsid w:val="00EA6C90"/>
    <w:rsid w:val="00EA7346"/>
    <w:rsid w:val="00EA7C9B"/>
    <w:rsid w:val="00EB068B"/>
    <w:rsid w:val="00EB0BE0"/>
    <w:rsid w:val="00EB0CD3"/>
    <w:rsid w:val="00EB0D8F"/>
    <w:rsid w:val="00EB1310"/>
    <w:rsid w:val="00EB1A66"/>
    <w:rsid w:val="00EB1F7F"/>
    <w:rsid w:val="00EB2D4A"/>
    <w:rsid w:val="00EB3403"/>
    <w:rsid w:val="00EB34BD"/>
    <w:rsid w:val="00EB3EBC"/>
    <w:rsid w:val="00EB4AB0"/>
    <w:rsid w:val="00EB4E61"/>
    <w:rsid w:val="00EB51C2"/>
    <w:rsid w:val="00EB5218"/>
    <w:rsid w:val="00EB5614"/>
    <w:rsid w:val="00EB56AB"/>
    <w:rsid w:val="00EB56BB"/>
    <w:rsid w:val="00EB5C90"/>
    <w:rsid w:val="00EB5CC9"/>
    <w:rsid w:val="00EB5F0A"/>
    <w:rsid w:val="00EB60F5"/>
    <w:rsid w:val="00EB6112"/>
    <w:rsid w:val="00EB62BF"/>
    <w:rsid w:val="00EB6483"/>
    <w:rsid w:val="00EB77F6"/>
    <w:rsid w:val="00EB7E80"/>
    <w:rsid w:val="00EB7F0F"/>
    <w:rsid w:val="00EB7F71"/>
    <w:rsid w:val="00EC03B7"/>
    <w:rsid w:val="00EC0829"/>
    <w:rsid w:val="00EC1E14"/>
    <w:rsid w:val="00EC2087"/>
    <w:rsid w:val="00EC225C"/>
    <w:rsid w:val="00EC2639"/>
    <w:rsid w:val="00EC264E"/>
    <w:rsid w:val="00EC2930"/>
    <w:rsid w:val="00EC33E3"/>
    <w:rsid w:val="00EC3905"/>
    <w:rsid w:val="00EC3963"/>
    <w:rsid w:val="00EC505D"/>
    <w:rsid w:val="00EC50A6"/>
    <w:rsid w:val="00EC5245"/>
    <w:rsid w:val="00EC5CB3"/>
    <w:rsid w:val="00EC5EEA"/>
    <w:rsid w:val="00EC5FEC"/>
    <w:rsid w:val="00EC60F6"/>
    <w:rsid w:val="00EC6554"/>
    <w:rsid w:val="00EC6CDF"/>
    <w:rsid w:val="00EC6DD4"/>
    <w:rsid w:val="00EC6E5A"/>
    <w:rsid w:val="00EC6F8F"/>
    <w:rsid w:val="00ED0028"/>
    <w:rsid w:val="00ED00EA"/>
    <w:rsid w:val="00ED05EF"/>
    <w:rsid w:val="00ED078A"/>
    <w:rsid w:val="00ED0939"/>
    <w:rsid w:val="00ED0CBE"/>
    <w:rsid w:val="00ED0FAC"/>
    <w:rsid w:val="00ED1610"/>
    <w:rsid w:val="00ED1E27"/>
    <w:rsid w:val="00ED2150"/>
    <w:rsid w:val="00ED22B1"/>
    <w:rsid w:val="00ED2386"/>
    <w:rsid w:val="00ED295E"/>
    <w:rsid w:val="00ED2E67"/>
    <w:rsid w:val="00ED2E8C"/>
    <w:rsid w:val="00ED3084"/>
    <w:rsid w:val="00ED3776"/>
    <w:rsid w:val="00ED431D"/>
    <w:rsid w:val="00ED4556"/>
    <w:rsid w:val="00ED4C6B"/>
    <w:rsid w:val="00ED4D41"/>
    <w:rsid w:val="00ED58DE"/>
    <w:rsid w:val="00ED6E80"/>
    <w:rsid w:val="00ED7167"/>
    <w:rsid w:val="00ED7287"/>
    <w:rsid w:val="00ED7820"/>
    <w:rsid w:val="00EE0D14"/>
    <w:rsid w:val="00EE15AF"/>
    <w:rsid w:val="00EE1BEA"/>
    <w:rsid w:val="00EE2227"/>
    <w:rsid w:val="00EE24C7"/>
    <w:rsid w:val="00EE2781"/>
    <w:rsid w:val="00EE27A9"/>
    <w:rsid w:val="00EE2F1C"/>
    <w:rsid w:val="00EE33F9"/>
    <w:rsid w:val="00EE3842"/>
    <w:rsid w:val="00EE3D1F"/>
    <w:rsid w:val="00EE407E"/>
    <w:rsid w:val="00EE459A"/>
    <w:rsid w:val="00EE498B"/>
    <w:rsid w:val="00EE4E42"/>
    <w:rsid w:val="00EE549D"/>
    <w:rsid w:val="00EE5926"/>
    <w:rsid w:val="00EE5984"/>
    <w:rsid w:val="00EE6D95"/>
    <w:rsid w:val="00EE6F9A"/>
    <w:rsid w:val="00EE70D1"/>
    <w:rsid w:val="00EE736B"/>
    <w:rsid w:val="00EE7470"/>
    <w:rsid w:val="00EE773F"/>
    <w:rsid w:val="00EF02A0"/>
    <w:rsid w:val="00EF0988"/>
    <w:rsid w:val="00EF0AC0"/>
    <w:rsid w:val="00EF1C5D"/>
    <w:rsid w:val="00EF23D6"/>
    <w:rsid w:val="00EF2503"/>
    <w:rsid w:val="00EF2C53"/>
    <w:rsid w:val="00EF2D37"/>
    <w:rsid w:val="00EF34D2"/>
    <w:rsid w:val="00EF3623"/>
    <w:rsid w:val="00EF3B01"/>
    <w:rsid w:val="00EF3D7F"/>
    <w:rsid w:val="00EF4788"/>
    <w:rsid w:val="00EF4C62"/>
    <w:rsid w:val="00EF5587"/>
    <w:rsid w:val="00EF5682"/>
    <w:rsid w:val="00EF64CA"/>
    <w:rsid w:val="00EF65AA"/>
    <w:rsid w:val="00EF67BF"/>
    <w:rsid w:val="00EF6863"/>
    <w:rsid w:val="00EF68B9"/>
    <w:rsid w:val="00EF6A3D"/>
    <w:rsid w:val="00EF7B51"/>
    <w:rsid w:val="00EF7E25"/>
    <w:rsid w:val="00F0074F"/>
    <w:rsid w:val="00F00C60"/>
    <w:rsid w:val="00F00CF6"/>
    <w:rsid w:val="00F0108C"/>
    <w:rsid w:val="00F010BB"/>
    <w:rsid w:val="00F011B9"/>
    <w:rsid w:val="00F012C7"/>
    <w:rsid w:val="00F0137F"/>
    <w:rsid w:val="00F01B00"/>
    <w:rsid w:val="00F01C4A"/>
    <w:rsid w:val="00F01D88"/>
    <w:rsid w:val="00F01FB2"/>
    <w:rsid w:val="00F02586"/>
    <w:rsid w:val="00F02892"/>
    <w:rsid w:val="00F0295E"/>
    <w:rsid w:val="00F02E0E"/>
    <w:rsid w:val="00F03044"/>
    <w:rsid w:val="00F030D8"/>
    <w:rsid w:val="00F03194"/>
    <w:rsid w:val="00F03CDE"/>
    <w:rsid w:val="00F041DA"/>
    <w:rsid w:val="00F044C2"/>
    <w:rsid w:val="00F04585"/>
    <w:rsid w:val="00F04790"/>
    <w:rsid w:val="00F04AD8"/>
    <w:rsid w:val="00F04B85"/>
    <w:rsid w:val="00F04C31"/>
    <w:rsid w:val="00F04C77"/>
    <w:rsid w:val="00F05438"/>
    <w:rsid w:val="00F0590B"/>
    <w:rsid w:val="00F05F9A"/>
    <w:rsid w:val="00F0628F"/>
    <w:rsid w:val="00F06734"/>
    <w:rsid w:val="00F0689A"/>
    <w:rsid w:val="00F07605"/>
    <w:rsid w:val="00F07A00"/>
    <w:rsid w:val="00F07D7F"/>
    <w:rsid w:val="00F07DA1"/>
    <w:rsid w:val="00F07F41"/>
    <w:rsid w:val="00F102B8"/>
    <w:rsid w:val="00F106D3"/>
    <w:rsid w:val="00F112E5"/>
    <w:rsid w:val="00F11649"/>
    <w:rsid w:val="00F119B3"/>
    <w:rsid w:val="00F11AAF"/>
    <w:rsid w:val="00F11B68"/>
    <w:rsid w:val="00F11C61"/>
    <w:rsid w:val="00F1209F"/>
    <w:rsid w:val="00F127F2"/>
    <w:rsid w:val="00F12937"/>
    <w:rsid w:val="00F129B8"/>
    <w:rsid w:val="00F12C4F"/>
    <w:rsid w:val="00F12F6D"/>
    <w:rsid w:val="00F131E0"/>
    <w:rsid w:val="00F132BA"/>
    <w:rsid w:val="00F13785"/>
    <w:rsid w:val="00F13C90"/>
    <w:rsid w:val="00F1434C"/>
    <w:rsid w:val="00F145F4"/>
    <w:rsid w:val="00F14677"/>
    <w:rsid w:val="00F1482C"/>
    <w:rsid w:val="00F14E6D"/>
    <w:rsid w:val="00F151CD"/>
    <w:rsid w:val="00F15450"/>
    <w:rsid w:val="00F155FE"/>
    <w:rsid w:val="00F15CC2"/>
    <w:rsid w:val="00F15D7B"/>
    <w:rsid w:val="00F170C0"/>
    <w:rsid w:val="00F1747A"/>
    <w:rsid w:val="00F174B0"/>
    <w:rsid w:val="00F177B1"/>
    <w:rsid w:val="00F17A8F"/>
    <w:rsid w:val="00F17C15"/>
    <w:rsid w:val="00F20176"/>
    <w:rsid w:val="00F20AF1"/>
    <w:rsid w:val="00F20C25"/>
    <w:rsid w:val="00F20CDE"/>
    <w:rsid w:val="00F21904"/>
    <w:rsid w:val="00F21D4D"/>
    <w:rsid w:val="00F21D5F"/>
    <w:rsid w:val="00F22112"/>
    <w:rsid w:val="00F231C1"/>
    <w:rsid w:val="00F2345D"/>
    <w:rsid w:val="00F23E5B"/>
    <w:rsid w:val="00F241FF"/>
    <w:rsid w:val="00F24F69"/>
    <w:rsid w:val="00F2569B"/>
    <w:rsid w:val="00F25A0A"/>
    <w:rsid w:val="00F25CE4"/>
    <w:rsid w:val="00F268F1"/>
    <w:rsid w:val="00F26F02"/>
    <w:rsid w:val="00F300E6"/>
    <w:rsid w:val="00F3017F"/>
    <w:rsid w:val="00F302CA"/>
    <w:rsid w:val="00F305E9"/>
    <w:rsid w:val="00F30A4A"/>
    <w:rsid w:val="00F31712"/>
    <w:rsid w:val="00F31AD0"/>
    <w:rsid w:val="00F31F30"/>
    <w:rsid w:val="00F32041"/>
    <w:rsid w:val="00F328FB"/>
    <w:rsid w:val="00F32D6D"/>
    <w:rsid w:val="00F330D3"/>
    <w:rsid w:val="00F337D5"/>
    <w:rsid w:val="00F33D1B"/>
    <w:rsid w:val="00F33E53"/>
    <w:rsid w:val="00F347D1"/>
    <w:rsid w:val="00F34F84"/>
    <w:rsid w:val="00F35566"/>
    <w:rsid w:val="00F3592E"/>
    <w:rsid w:val="00F362BB"/>
    <w:rsid w:val="00F3652D"/>
    <w:rsid w:val="00F36BB0"/>
    <w:rsid w:val="00F37493"/>
    <w:rsid w:val="00F3784A"/>
    <w:rsid w:val="00F37EAE"/>
    <w:rsid w:val="00F404FD"/>
    <w:rsid w:val="00F406E1"/>
    <w:rsid w:val="00F40AFA"/>
    <w:rsid w:val="00F41534"/>
    <w:rsid w:val="00F41752"/>
    <w:rsid w:val="00F41887"/>
    <w:rsid w:val="00F41A57"/>
    <w:rsid w:val="00F41CEC"/>
    <w:rsid w:val="00F41D18"/>
    <w:rsid w:val="00F425A0"/>
    <w:rsid w:val="00F426A1"/>
    <w:rsid w:val="00F42851"/>
    <w:rsid w:val="00F42884"/>
    <w:rsid w:val="00F42E41"/>
    <w:rsid w:val="00F4436E"/>
    <w:rsid w:val="00F4474D"/>
    <w:rsid w:val="00F44AFD"/>
    <w:rsid w:val="00F44E65"/>
    <w:rsid w:val="00F45F33"/>
    <w:rsid w:val="00F46162"/>
    <w:rsid w:val="00F46340"/>
    <w:rsid w:val="00F46C61"/>
    <w:rsid w:val="00F4792D"/>
    <w:rsid w:val="00F47A9C"/>
    <w:rsid w:val="00F47FDA"/>
    <w:rsid w:val="00F507CC"/>
    <w:rsid w:val="00F507EB"/>
    <w:rsid w:val="00F50876"/>
    <w:rsid w:val="00F50B38"/>
    <w:rsid w:val="00F50C3F"/>
    <w:rsid w:val="00F510C3"/>
    <w:rsid w:val="00F51423"/>
    <w:rsid w:val="00F514B6"/>
    <w:rsid w:val="00F516D8"/>
    <w:rsid w:val="00F5195E"/>
    <w:rsid w:val="00F51966"/>
    <w:rsid w:val="00F5220D"/>
    <w:rsid w:val="00F52874"/>
    <w:rsid w:val="00F528CC"/>
    <w:rsid w:val="00F52C44"/>
    <w:rsid w:val="00F53533"/>
    <w:rsid w:val="00F545B3"/>
    <w:rsid w:val="00F55126"/>
    <w:rsid w:val="00F5518A"/>
    <w:rsid w:val="00F55459"/>
    <w:rsid w:val="00F55AA9"/>
    <w:rsid w:val="00F55E11"/>
    <w:rsid w:val="00F55F47"/>
    <w:rsid w:val="00F56072"/>
    <w:rsid w:val="00F57C83"/>
    <w:rsid w:val="00F600FE"/>
    <w:rsid w:val="00F602D2"/>
    <w:rsid w:val="00F61826"/>
    <w:rsid w:val="00F61E8B"/>
    <w:rsid w:val="00F624B8"/>
    <w:rsid w:val="00F630F4"/>
    <w:rsid w:val="00F63112"/>
    <w:rsid w:val="00F6426F"/>
    <w:rsid w:val="00F64860"/>
    <w:rsid w:val="00F64952"/>
    <w:rsid w:val="00F651E5"/>
    <w:rsid w:val="00F65206"/>
    <w:rsid w:val="00F65B6A"/>
    <w:rsid w:val="00F65D83"/>
    <w:rsid w:val="00F65FCE"/>
    <w:rsid w:val="00F6620E"/>
    <w:rsid w:val="00F6622B"/>
    <w:rsid w:val="00F66544"/>
    <w:rsid w:val="00F679B9"/>
    <w:rsid w:val="00F67CEA"/>
    <w:rsid w:val="00F7039D"/>
    <w:rsid w:val="00F707F7"/>
    <w:rsid w:val="00F70891"/>
    <w:rsid w:val="00F708CC"/>
    <w:rsid w:val="00F7099F"/>
    <w:rsid w:val="00F70B63"/>
    <w:rsid w:val="00F70CBC"/>
    <w:rsid w:val="00F70EDA"/>
    <w:rsid w:val="00F71663"/>
    <w:rsid w:val="00F718B0"/>
    <w:rsid w:val="00F71D3E"/>
    <w:rsid w:val="00F71F9F"/>
    <w:rsid w:val="00F72711"/>
    <w:rsid w:val="00F72806"/>
    <w:rsid w:val="00F72B2A"/>
    <w:rsid w:val="00F72EBB"/>
    <w:rsid w:val="00F73609"/>
    <w:rsid w:val="00F736FE"/>
    <w:rsid w:val="00F738F2"/>
    <w:rsid w:val="00F73E8A"/>
    <w:rsid w:val="00F7408E"/>
    <w:rsid w:val="00F74881"/>
    <w:rsid w:val="00F74B51"/>
    <w:rsid w:val="00F7564B"/>
    <w:rsid w:val="00F7569A"/>
    <w:rsid w:val="00F76108"/>
    <w:rsid w:val="00F76190"/>
    <w:rsid w:val="00F76359"/>
    <w:rsid w:val="00F76A4E"/>
    <w:rsid w:val="00F76AC8"/>
    <w:rsid w:val="00F76B98"/>
    <w:rsid w:val="00F76EB4"/>
    <w:rsid w:val="00F77F9A"/>
    <w:rsid w:val="00F8033F"/>
    <w:rsid w:val="00F80370"/>
    <w:rsid w:val="00F81492"/>
    <w:rsid w:val="00F81791"/>
    <w:rsid w:val="00F81D80"/>
    <w:rsid w:val="00F81EF6"/>
    <w:rsid w:val="00F81FD8"/>
    <w:rsid w:val="00F828E4"/>
    <w:rsid w:val="00F829E3"/>
    <w:rsid w:val="00F82D9C"/>
    <w:rsid w:val="00F834C9"/>
    <w:rsid w:val="00F8399B"/>
    <w:rsid w:val="00F83CCF"/>
    <w:rsid w:val="00F84B8F"/>
    <w:rsid w:val="00F850E6"/>
    <w:rsid w:val="00F85255"/>
    <w:rsid w:val="00F8544A"/>
    <w:rsid w:val="00F8598F"/>
    <w:rsid w:val="00F860D4"/>
    <w:rsid w:val="00F862C0"/>
    <w:rsid w:val="00F86383"/>
    <w:rsid w:val="00F86EE6"/>
    <w:rsid w:val="00F86F24"/>
    <w:rsid w:val="00F872C1"/>
    <w:rsid w:val="00F90523"/>
    <w:rsid w:val="00F90BFC"/>
    <w:rsid w:val="00F911E8"/>
    <w:rsid w:val="00F91350"/>
    <w:rsid w:val="00F9152C"/>
    <w:rsid w:val="00F928D3"/>
    <w:rsid w:val="00F93703"/>
    <w:rsid w:val="00F93820"/>
    <w:rsid w:val="00F93CB1"/>
    <w:rsid w:val="00F940A0"/>
    <w:rsid w:val="00F94449"/>
    <w:rsid w:val="00F946E7"/>
    <w:rsid w:val="00F9520F"/>
    <w:rsid w:val="00F95C4A"/>
    <w:rsid w:val="00F95EE0"/>
    <w:rsid w:val="00F95FE9"/>
    <w:rsid w:val="00F96448"/>
    <w:rsid w:val="00F96528"/>
    <w:rsid w:val="00F9687B"/>
    <w:rsid w:val="00F96D0F"/>
    <w:rsid w:val="00F9700E"/>
    <w:rsid w:val="00F97B10"/>
    <w:rsid w:val="00F97B96"/>
    <w:rsid w:val="00FA0522"/>
    <w:rsid w:val="00FA0967"/>
    <w:rsid w:val="00FA0AB5"/>
    <w:rsid w:val="00FA0E02"/>
    <w:rsid w:val="00FA1163"/>
    <w:rsid w:val="00FA1710"/>
    <w:rsid w:val="00FA186F"/>
    <w:rsid w:val="00FA1DE5"/>
    <w:rsid w:val="00FA2019"/>
    <w:rsid w:val="00FA20EA"/>
    <w:rsid w:val="00FA2448"/>
    <w:rsid w:val="00FA2AEA"/>
    <w:rsid w:val="00FA2D8C"/>
    <w:rsid w:val="00FA2E5C"/>
    <w:rsid w:val="00FA2EF5"/>
    <w:rsid w:val="00FA3363"/>
    <w:rsid w:val="00FA39B3"/>
    <w:rsid w:val="00FA3B43"/>
    <w:rsid w:val="00FA3D8A"/>
    <w:rsid w:val="00FA3E25"/>
    <w:rsid w:val="00FA40EE"/>
    <w:rsid w:val="00FA4438"/>
    <w:rsid w:val="00FA4723"/>
    <w:rsid w:val="00FA48ED"/>
    <w:rsid w:val="00FA497F"/>
    <w:rsid w:val="00FA4A59"/>
    <w:rsid w:val="00FA4EF9"/>
    <w:rsid w:val="00FA550C"/>
    <w:rsid w:val="00FA550F"/>
    <w:rsid w:val="00FA5B7F"/>
    <w:rsid w:val="00FA5DDC"/>
    <w:rsid w:val="00FA5EDB"/>
    <w:rsid w:val="00FA5F21"/>
    <w:rsid w:val="00FA6510"/>
    <w:rsid w:val="00FA6651"/>
    <w:rsid w:val="00FA6718"/>
    <w:rsid w:val="00FA6931"/>
    <w:rsid w:val="00FA7766"/>
    <w:rsid w:val="00FB00BA"/>
    <w:rsid w:val="00FB02FE"/>
    <w:rsid w:val="00FB1085"/>
    <w:rsid w:val="00FB14AC"/>
    <w:rsid w:val="00FB1702"/>
    <w:rsid w:val="00FB2541"/>
    <w:rsid w:val="00FB254E"/>
    <w:rsid w:val="00FB25BA"/>
    <w:rsid w:val="00FB2E02"/>
    <w:rsid w:val="00FB47E9"/>
    <w:rsid w:val="00FB4D9A"/>
    <w:rsid w:val="00FB4F18"/>
    <w:rsid w:val="00FB58FE"/>
    <w:rsid w:val="00FB5AB9"/>
    <w:rsid w:val="00FB5CEE"/>
    <w:rsid w:val="00FB6905"/>
    <w:rsid w:val="00FB6B33"/>
    <w:rsid w:val="00FB6F06"/>
    <w:rsid w:val="00FB7634"/>
    <w:rsid w:val="00FB77C9"/>
    <w:rsid w:val="00FB7CF6"/>
    <w:rsid w:val="00FC005C"/>
    <w:rsid w:val="00FC08BE"/>
    <w:rsid w:val="00FC08FF"/>
    <w:rsid w:val="00FC1DAC"/>
    <w:rsid w:val="00FC1DB5"/>
    <w:rsid w:val="00FC1F4A"/>
    <w:rsid w:val="00FC2A2E"/>
    <w:rsid w:val="00FC2C30"/>
    <w:rsid w:val="00FC2FB0"/>
    <w:rsid w:val="00FC30D9"/>
    <w:rsid w:val="00FC3977"/>
    <w:rsid w:val="00FC42B7"/>
    <w:rsid w:val="00FC42CF"/>
    <w:rsid w:val="00FC443D"/>
    <w:rsid w:val="00FC44F6"/>
    <w:rsid w:val="00FC4541"/>
    <w:rsid w:val="00FC48B2"/>
    <w:rsid w:val="00FC4D5D"/>
    <w:rsid w:val="00FC5714"/>
    <w:rsid w:val="00FC60D4"/>
    <w:rsid w:val="00FC68D3"/>
    <w:rsid w:val="00FC6D00"/>
    <w:rsid w:val="00FC75C0"/>
    <w:rsid w:val="00FC760B"/>
    <w:rsid w:val="00FC765D"/>
    <w:rsid w:val="00FC7B86"/>
    <w:rsid w:val="00FC7D6A"/>
    <w:rsid w:val="00FC7DF6"/>
    <w:rsid w:val="00FC7EC0"/>
    <w:rsid w:val="00FC7F71"/>
    <w:rsid w:val="00FD0258"/>
    <w:rsid w:val="00FD0302"/>
    <w:rsid w:val="00FD046B"/>
    <w:rsid w:val="00FD073E"/>
    <w:rsid w:val="00FD0A8F"/>
    <w:rsid w:val="00FD0C1F"/>
    <w:rsid w:val="00FD0D3F"/>
    <w:rsid w:val="00FD0F65"/>
    <w:rsid w:val="00FD0FA2"/>
    <w:rsid w:val="00FD1028"/>
    <w:rsid w:val="00FD13E7"/>
    <w:rsid w:val="00FD1764"/>
    <w:rsid w:val="00FD1DA3"/>
    <w:rsid w:val="00FD1F1B"/>
    <w:rsid w:val="00FD223E"/>
    <w:rsid w:val="00FD2484"/>
    <w:rsid w:val="00FD25EC"/>
    <w:rsid w:val="00FD2C8C"/>
    <w:rsid w:val="00FD3102"/>
    <w:rsid w:val="00FD35A2"/>
    <w:rsid w:val="00FD4254"/>
    <w:rsid w:val="00FD43F5"/>
    <w:rsid w:val="00FD49C7"/>
    <w:rsid w:val="00FD4E78"/>
    <w:rsid w:val="00FD5082"/>
    <w:rsid w:val="00FD52FD"/>
    <w:rsid w:val="00FD56B5"/>
    <w:rsid w:val="00FD6120"/>
    <w:rsid w:val="00FD620A"/>
    <w:rsid w:val="00FD6394"/>
    <w:rsid w:val="00FD6D1B"/>
    <w:rsid w:val="00FD6DA6"/>
    <w:rsid w:val="00FD7BF3"/>
    <w:rsid w:val="00FD7DCE"/>
    <w:rsid w:val="00FD7EB0"/>
    <w:rsid w:val="00FD7F75"/>
    <w:rsid w:val="00FE040A"/>
    <w:rsid w:val="00FE053B"/>
    <w:rsid w:val="00FE0963"/>
    <w:rsid w:val="00FE0B70"/>
    <w:rsid w:val="00FE0D70"/>
    <w:rsid w:val="00FE24AB"/>
    <w:rsid w:val="00FE26AA"/>
    <w:rsid w:val="00FE289D"/>
    <w:rsid w:val="00FE3004"/>
    <w:rsid w:val="00FE3098"/>
    <w:rsid w:val="00FE3127"/>
    <w:rsid w:val="00FE359C"/>
    <w:rsid w:val="00FE3D60"/>
    <w:rsid w:val="00FE4089"/>
    <w:rsid w:val="00FE438E"/>
    <w:rsid w:val="00FE45D5"/>
    <w:rsid w:val="00FE46A5"/>
    <w:rsid w:val="00FE494A"/>
    <w:rsid w:val="00FE4A11"/>
    <w:rsid w:val="00FE4A74"/>
    <w:rsid w:val="00FE4EAD"/>
    <w:rsid w:val="00FE5900"/>
    <w:rsid w:val="00FE59EE"/>
    <w:rsid w:val="00FE5A66"/>
    <w:rsid w:val="00FE5EBF"/>
    <w:rsid w:val="00FE67C3"/>
    <w:rsid w:val="00FE6EBF"/>
    <w:rsid w:val="00FE6FB9"/>
    <w:rsid w:val="00FE72C8"/>
    <w:rsid w:val="00FE757F"/>
    <w:rsid w:val="00FE791A"/>
    <w:rsid w:val="00FE7E57"/>
    <w:rsid w:val="00FE7F4E"/>
    <w:rsid w:val="00FF04DD"/>
    <w:rsid w:val="00FF098D"/>
    <w:rsid w:val="00FF09E2"/>
    <w:rsid w:val="00FF0AF6"/>
    <w:rsid w:val="00FF0C07"/>
    <w:rsid w:val="00FF0EAE"/>
    <w:rsid w:val="00FF1139"/>
    <w:rsid w:val="00FF2CE2"/>
    <w:rsid w:val="00FF37B6"/>
    <w:rsid w:val="00FF3EB5"/>
    <w:rsid w:val="00FF4040"/>
    <w:rsid w:val="00FF418F"/>
    <w:rsid w:val="00FF4220"/>
    <w:rsid w:val="00FF4531"/>
    <w:rsid w:val="00FF50E2"/>
    <w:rsid w:val="00FF5A01"/>
    <w:rsid w:val="00FF5AB0"/>
    <w:rsid w:val="00FF5B3E"/>
    <w:rsid w:val="00FF5C14"/>
    <w:rsid w:val="00FF621D"/>
    <w:rsid w:val="00FF650B"/>
    <w:rsid w:val="00FF65FE"/>
    <w:rsid w:val="00FF6868"/>
    <w:rsid w:val="00FF6E34"/>
    <w:rsid w:val="00FF74F9"/>
    <w:rsid w:val="00FF7E7E"/>
    <w:rsid w:val="13D4B437"/>
    <w:rsid w:val="22628F95"/>
    <w:rsid w:val="3629C059"/>
    <w:rsid w:val="4A3C83EE"/>
    <w:rsid w:val="605D2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C03DFE"/>
  <w15:chartTrackingRefBased/>
  <w15:docId w15:val="{91587556-B9CE-BD41-AB59-B1AE1BC16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</w:style>
  <w:style w:type="character" w:customStyle="1" w:styleId="DefaultParagraphFo">
    <w:name w:val="Default Paragraph Fo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  <w:basedOn w:val="DefaultParagraphFont"/>
  </w:style>
  <w:style w:type="character" w:customStyle="1" w:styleId="EquationCaption1">
    <w:name w:val="_Equation Caption1"/>
    <w:basedOn w:val="DefaultParagraphFont"/>
  </w:style>
  <w:style w:type="character" w:customStyle="1" w:styleId="EquationCaption2">
    <w:name w:val="_Equation Caption2"/>
  </w:style>
  <w:style w:type="paragraph" w:styleId="BodyText">
    <w:name w:val="Body Text"/>
    <w:basedOn w:val="Normal"/>
    <w:semiHidden/>
    <w:pPr>
      <w:tabs>
        <w:tab w:val="left" w:pos="-720"/>
      </w:tabs>
      <w:suppressAutoHyphens/>
      <w:spacing w:line="220" w:lineRule="exact"/>
      <w:jc w:val="both"/>
    </w:pPr>
    <w:rPr>
      <w:rFonts w:ascii="Times New Roman" w:hAnsi="Times New Roman"/>
      <w:spacing w:val="-2"/>
    </w:rPr>
  </w:style>
  <w:style w:type="paragraph" w:styleId="BodyText2">
    <w:name w:val="Body Text 2"/>
    <w:basedOn w:val="Normal"/>
    <w:semiHidden/>
    <w:pPr>
      <w:tabs>
        <w:tab w:val="left" w:pos="-720"/>
      </w:tabs>
      <w:suppressAutoHyphens/>
      <w:spacing w:line="220" w:lineRule="exact"/>
      <w:jc w:val="both"/>
    </w:pPr>
    <w:rPr>
      <w:rFonts w:ascii="Times New Roman" w:hAnsi="Times New Roman"/>
      <w:spacing w:val="-2"/>
      <w:sz w:val="22"/>
    </w:rPr>
  </w:style>
  <w:style w:type="paragraph" w:styleId="PlainText">
    <w:name w:val="Plain Text"/>
    <w:basedOn w:val="Normal"/>
    <w:semiHidden/>
    <w:pPr>
      <w:widowControl/>
    </w:pPr>
    <w:rPr>
      <w:rFonts w:ascii="Courier New" w:hAnsi="Courier New" w:cs="Courier New"/>
      <w:color w:val="000000"/>
      <w:spacing w:val="-2"/>
      <w:sz w:val="20"/>
    </w:rPr>
  </w:style>
  <w:style w:type="paragraph" w:styleId="NormalWeb">
    <w:name w:val="Normal (Web)"/>
    <w:basedOn w:val="Normal"/>
    <w:semiHidden/>
    <w:pPr>
      <w:widowControl/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odyText3">
    <w:name w:val="Body Text 3"/>
    <w:basedOn w:val="Normal"/>
    <w:link w:val="BodyText3Char"/>
    <w:semiHidden/>
    <w:pPr>
      <w:tabs>
        <w:tab w:val="left" w:pos="-720"/>
      </w:tabs>
      <w:suppressAutoHyphens/>
      <w:spacing w:line="200" w:lineRule="exact"/>
      <w:jc w:val="both"/>
    </w:pPr>
    <w:rPr>
      <w:rFonts w:ascii="Times New Roman" w:hAnsi="Times New Roman"/>
      <w:b/>
      <w:bCs/>
      <w:spacing w:val="-2"/>
      <w:sz w:val="21"/>
    </w:rPr>
  </w:style>
  <w:style w:type="paragraph" w:styleId="ListParagraph">
    <w:name w:val="List Paragraph"/>
    <w:basedOn w:val="Normal"/>
    <w:uiPriority w:val="34"/>
    <w:qFormat/>
    <w:rsid w:val="00007C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96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96072"/>
    <w:rPr>
      <w:rFonts w:ascii="Courier" w:hAnsi="Courier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6960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96072"/>
    <w:rPr>
      <w:rFonts w:ascii="Courier" w:hAnsi="Courier"/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E15844"/>
    <w:rPr>
      <w:b/>
      <w:bCs/>
      <w:spacing w:val="-2"/>
      <w:sz w:val="21"/>
    </w:rPr>
  </w:style>
  <w:style w:type="character" w:customStyle="1" w:styleId="label">
    <w:name w:val="label"/>
    <w:basedOn w:val="DefaultParagraphFont"/>
    <w:rsid w:val="008374AD"/>
  </w:style>
  <w:style w:type="character" w:customStyle="1" w:styleId="content">
    <w:name w:val="content"/>
    <w:basedOn w:val="DefaultParagraphFont"/>
    <w:rsid w:val="008374AD"/>
  </w:style>
  <w:style w:type="paragraph" w:customStyle="1" w:styleId="p1">
    <w:name w:val="p1"/>
    <w:basedOn w:val="Normal"/>
    <w:rsid w:val="00DE501F"/>
    <w:pPr>
      <w:widowControl/>
      <w:jc w:val="both"/>
    </w:pPr>
    <w:rPr>
      <w:rFonts w:ascii="Helvetica" w:hAnsi="Helvetica"/>
      <w:color w:val="1A1A1A"/>
      <w:sz w:val="30"/>
      <w:szCs w:val="30"/>
    </w:rPr>
  </w:style>
  <w:style w:type="character" w:customStyle="1" w:styleId="chaptercontentlabelr2plt">
    <w:name w:val="chaptercontent_label__r2plt"/>
    <w:basedOn w:val="DefaultParagraphFont"/>
    <w:rsid w:val="00DF607A"/>
  </w:style>
  <w:style w:type="character" w:customStyle="1" w:styleId="chaptercontentcontentrruqa">
    <w:name w:val="chaptercontent_content__rruqa"/>
    <w:basedOn w:val="DefaultParagraphFont"/>
    <w:rsid w:val="00DF6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76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7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12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730741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07F4FC8A7F45B22D6F77B8E78AAB" ma:contentTypeVersion="13" ma:contentTypeDescription="Create a new document." ma:contentTypeScope="" ma:versionID="cdee73cafd3cc55f54960a82f13a2426">
  <xsd:schema xmlns:xsd="http://www.w3.org/2001/XMLSchema" xmlns:xs="http://www.w3.org/2001/XMLSchema" xmlns:p="http://schemas.microsoft.com/office/2006/metadata/properties" xmlns:ns3="0c6eb9bd-ec62-45c4-8af6-e50ea8976428" xmlns:ns4="b204caa6-0d1f-4036-bada-f3d7fb4ea151" targetNamespace="http://schemas.microsoft.com/office/2006/metadata/properties" ma:root="true" ma:fieldsID="3af7c20b243a5027dc581125337f2b2b" ns3:_="" ns4:_="">
    <xsd:import namespace="0c6eb9bd-ec62-45c4-8af6-e50ea8976428"/>
    <xsd:import namespace="b204caa6-0d1f-4036-bada-f3d7fb4ea1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eb9bd-ec62-45c4-8af6-e50ea89764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4caa6-0d1f-4036-bada-f3d7fb4ea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FED5AA-E226-4402-9659-523C0438E8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B3CD27-64AF-4C4A-80A2-1B8B80702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6eb9bd-ec62-45c4-8af6-e50ea8976428"/>
    <ds:schemaRef ds:uri="b204caa6-0d1f-4036-bada-f3d7fb4ea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01224F-6F70-45DD-9220-071A0F5ABF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B96450-BD33-4620-9D7C-D2D0E53C93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</TotalTime>
  <Pages>2</Pages>
  <Words>770</Words>
  <Characters>4394</Characters>
  <Application>Microsoft Office Word</Application>
  <DocSecurity>0</DocSecurity>
  <Lines>36</Lines>
  <Paragraphs>10</Paragraphs>
  <ScaleCrop>false</ScaleCrop>
  <Company>Parkway</Company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IT WASN'T ME"</dc:title>
  <dc:subject/>
  <dc:creator>Shawn</dc:creator>
  <cp:keywords/>
  <dc:description/>
  <cp:lastModifiedBy>Noy Lachica</cp:lastModifiedBy>
  <cp:revision>83</cp:revision>
  <cp:lastPrinted>2001-08-04T03:46:00Z</cp:lastPrinted>
  <dcterms:created xsi:type="dcterms:W3CDTF">2024-08-31T04:47:00Z</dcterms:created>
  <dcterms:modified xsi:type="dcterms:W3CDTF">2024-09-01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07F4FC8A7F45B22D6F77B8E78AAB</vt:lpwstr>
  </property>
</Properties>
</file>